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40210" w14:textId="77777777" w:rsidR="00B772D6" w:rsidRPr="00CF5BBF" w:rsidRDefault="00B772D6" w:rsidP="00B772D6">
      <w:pPr>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w:t>
      </w:r>
      <w:r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B772D6">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Outsourcing the exam to any person or to any third party websites</w:t>
      </w:r>
    </w:p>
    <w:p w14:paraId="06702264"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Usually, in life, we have several choices. Unfortunately, you don’t have any choice on this exam. You have to answer all the questions and each part of the problem.</w:t>
      </w:r>
    </w:p>
    <w:p w14:paraId="61D95FDE" w14:textId="576B0800"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w:t>
      </w:r>
      <w:r w:rsidRPr="00CF5BBF">
        <w:rPr>
          <w:rFonts w:ascii="Times New Roman" w:eastAsia="Times New Roman" w:hAnsi="Times New Roman" w:cs="Times New Roman"/>
          <w:bCs/>
          <w:color w:val="000000" w:themeColor="text1"/>
          <w:sz w:val="24"/>
          <w:szCs w:val="24"/>
        </w:rPr>
        <w:t>. So, you cannot claim that the questions are out of the syllabus!</w:t>
      </w:r>
    </w:p>
    <w:p w14:paraId="6B3FA7C7"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04147F39"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21615FFC"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No two brains think alike unless you are soulmates. Definitely your answers will not be same as other students.</w:t>
      </w:r>
    </w:p>
    <w:p w14:paraId="2FAC1BD1" w14:textId="77777777" w:rsidR="00B772D6" w:rsidRPr="00867B54" w:rsidRDefault="00B772D6" w:rsidP="00B772D6">
      <w:pPr>
        <w:pStyle w:val="ListParagraph"/>
        <w:numPr>
          <w:ilvl w:val="0"/>
          <w:numId w:val="1"/>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5"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29F8D647" w14:textId="77777777" w:rsidR="00347C3B" w:rsidRDefault="00B772D6" w:rsidP="00347C3B">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77777777" w:rsidR="00B772D6" w:rsidRPr="001C0A1D" w:rsidRDefault="00347C3B" w:rsidP="001C0A1D">
      <w:pPr>
        <w:spacing w:after="0" w:line="240" w:lineRule="auto"/>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697AAB3F">
                <wp:extent cx="5930900" cy="37782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0DD1BB69" id="Canvas 2" o:spid="_x0000_s1026" editas="canvas" style="width:467pt;height:297.5pt;mso-position-horizontal-relative:char;mso-position-vertical-relative:line" coordsize="59309,37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7782;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3E6F4304" w14:textId="77777777" w:rsidR="00187E8F" w:rsidRDefault="00B772D6">
      <w:pPr>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150 pts</w:t>
      </w:r>
    </w:p>
    <w:p w14:paraId="4D6AB35D" w14:textId="168260EF" w:rsidR="008A3979"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Why interfaces are preferred over abstract classes? Explain and demonstrate with examples.</w:t>
      </w:r>
    </w:p>
    <w:p w14:paraId="0C64AA56" w14:textId="77777777" w:rsidR="008A3979" w:rsidRDefault="008A3979" w:rsidP="008A3979">
      <w:pPr>
        <w:rPr>
          <w:rFonts w:ascii="Times New Roman" w:eastAsia="Times New Roman" w:hAnsi="Times New Roman" w:cs="Times New Roman"/>
          <w:bCs/>
          <w:color w:val="000000" w:themeColor="text1"/>
          <w:sz w:val="24"/>
          <w:szCs w:val="24"/>
        </w:rPr>
      </w:pPr>
    </w:p>
    <w:p w14:paraId="439DA16E" w14:textId="467B3AFE" w:rsidR="008A3979" w:rsidRDefault="008A3979" w:rsidP="008A3979">
      <w:pPr>
        <w:rPr>
          <w:rFonts w:ascii="Times New Roman" w:eastAsia="Times New Roman" w:hAnsi="Times New Roman" w:cs="Times New Roman"/>
          <w:b/>
          <w:color w:val="000000" w:themeColor="text1"/>
          <w:sz w:val="24"/>
          <w:szCs w:val="24"/>
          <w:u w:val="single"/>
        </w:rPr>
      </w:pPr>
      <w:r w:rsidRPr="008A3979">
        <w:rPr>
          <w:rFonts w:ascii="Times New Roman" w:eastAsia="Times New Roman" w:hAnsi="Times New Roman" w:cs="Times New Roman"/>
          <w:b/>
          <w:color w:val="000000" w:themeColor="text1"/>
          <w:sz w:val="24"/>
          <w:szCs w:val="24"/>
          <w:u w:val="single"/>
        </w:rPr>
        <w:t>Abstract</w:t>
      </w:r>
      <w:r>
        <w:rPr>
          <w:rFonts w:ascii="Times New Roman" w:eastAsia="Times New Roman" w:hAnsi="Times New Roman" w:cs="Times New Roman"/>
          <w:b/>
          <w:color w:val="000000" w:themeColor="text1"/>
          <w:sz w:val="24"/>
          <w:szCs w:val="24"/>
          <w:u w:val="single"/>
        </w:rPr>
        <w:t xml:space="preserve"> </w:t>
      </w:r>
      <w:r w:rsidRPr="008A3979">
        <w:rPr>
          <w:rFonts w:ascii="Times New Roman" w:eastAsia="Times New Roman" w:hAnsi="Times New Roman" w:cs="Times New Roman"/>
          <w:b/>
          <w:color w:val="000000" w:themeColor="text1"/>
          <w:sz w:val="24"/>
          <w:szCs w:val="24"/>
          <w:u w:val="single"/>
        </w:rPr>
        <w:t>Classes:</w:t>
      </w:r>
    </w:p>
    <w:p w14:paraId="00930482" w14:textId="193B9792" w:rsidR="009D362C" w:rsidRPr="009D362C" w:rsidRDefault="009D362C" w:rsidP="008A3979">
      <w:pPr>
        <w:rPr>
          <w:rFonts w:ascii="Times New Roman" w:eastAsia="Times New Roman" w:hAnsi="Times New Roman" w:cs="Times New Roman"/>
          <w:b/>
          <w:color w:val="000000" w:themeColor="text1"/>
          <w:sz w:val="24"/>
          <w:szCs w:val="24"/>
          <w:u w:val="single"/>
        </w:rPr>
      </w:pPr>
      <w:r>
        <w:rPr>
          <w:rFonts w:ascii="Times New Roman" w:hAnsi="Times New Roman" w:cs="Times New Roman"/>
          <w:b/>
          <w:bCs/>
          <w:color w:val="202124"/>
          <w:sz w:val="24"/>
          <w:szCs w:val="24"/>
          <w:shd w:val="clear" w:color="auto" w:fill="FFFFFF"/>
        </w:rPr>
        <w:t>C</w:t>
      </w:r>
      <w:r w:rsidRPr="009D362C">
        <w:rPr>
          <w:rFonts w:ascii="Times New Roman" w:hAnsi="Times New Roman" w:cs="Times New Roman"/>
          <w:b/>
          <w:bCs/>
          <w:color w:val="202124"/>
          <w:sz w:val="24"/>
          <w:szCs w:val="24"/>
          <w:shd w:val="clear" w:color="auto" w:fill="FFFFFF"/>
        </w:rPr>
        <w:t>lass</w:t>
      </w:r>
      <w:r>
        <w:rPr>
          <w:rFonts w:ascii="Times New Roman" w:hAnsi="Times New Roman" w:cs="Times New Roman"/>
          <w:b/>
          <w:bCs/>
          <w:color w:val="202124"/>
          <w:sz w:val="24"/>
          <w:szCs w:val="24"/>
          <w:shd w:val="clear" w:color="auto" w:fill="FFFFFF"/>
        </w:rPr>
        <w:t>es</w:t>
      </w:r>
      <w:r w:rsidRPr="009D362C">
        <w:rPr>
          <w:rFonts w:ascii="Times New Roman" w:hAnsi="Times New Roman" w:cs="Times New Roman"/>
          <w:color w:val="202124"/>
          <w:sz w:val="24"/>
          <w:szCs w:val="24"/>
          <w:shd w:val="clear" w:color="auto" w:fill="FFFFFF"/>
        </w:rPr>
        <w:t xml:space="preserve"> that </w:t>
      </w:r>
      <w:r>
        <w:rPr>
          <w:rFonts w:ascii="Times New Roman" w:hAnsi="Times New Roman" w:cs="Times New Roman"/>
          <w:color w:val="202124"/>
          <w:sz w:val="24"/>
          <w:szCs w:val="24"/>
          <w:shd w:val="clear" w:color="auto" w:fill="FFFFFF"/>
        </w:rPr>
        <w:t>are</w:t>
      </w:r>
      <w:r w:rsidRPr="009D362C">
        <w:rPr>
          <w:rFonts w:ascii="Times New Roman" w:hAnsi="Times New Roman" w:cs="Times New Roman"/>
          <w:color w:val="202124"/>
          <w:sz w:val="24"/>
          <w:szCs w:val="24"/>
          <w:shd w:val="clear" w:color="auto" w:fill="FFFFFF"/>
        </w:rPr>
        <w:t xml:space="preserve"> declared using </w:t>
      </w:r>
      <w:r w:rsidRPr="009D362C">
        <w:rPr>
          <w:rFonts w:ascii="Times New Roman" w:hAnsi="Times New Roman" w:cs="Times New Roman"/>
          <w:b/>
          <w:bCs/>
          <w:color w:val="202124"/>
          <w:sz w:val="24"/>
          <w:szCs w:val="24"/>
          <w:shd w:val="clear" w:color="auto" w:fill="FFFFFF"/>
        </w:rPr>
        <w:t>abstract</w:t>
      </w:r>
      <w:r w:rsidRPr="009D362C">
        <w:rPr>
          <w:rFonts w:ascii="Times New Roman" w:hAnsi="Times New Roman" w:cs="Times New Roman"/>
          <w:color w:val="202124"/>
          <w:sz w:val="24"/>
          <w:szCs w:val="24"/>
          <w:shd w:val="clear" w:color="auto" w:fill="FFFFFF"/>
        </w:rPr>
        <w:t xml:space="preserve"> keyword </w:t>
      </w:r>
      <w:r>
        <w:rPr>
          <w:rFonts w:ascii="Times New Roman" w:hAnsi="Times New Roman" w:cs="Times New Roman"/>
          <w:color w:val="202124"/>
          <w:sz w:val="24"/>
          <w:szCs w:val="24"/>
          <w:shd w:val="clear" w:color="auto" w:fill="FFFFFF"/>
        </w:rPr>
        <w:t>are</w:t>
      </w:r>
      <w:r w:rsidRPr="009D362C">
        <w:rPr>
          <w:rFonts w:ascii="Times New Roman" w:hAnsi="Times New Roman" w:cs="Times New Roman"/>
          <w:color w:val="202124"/>
          <w:sz w:val="24"/>
          <w:szCs w:val="24"/>
          <w:shd w:val="clear" w:color="auto" w:fill="FFFFFF"/>
        </w:rPr>
        <w:t xml:space="preserve"> known as </w:t>
      </w:r>
      <w:r w:rsidRPr="009D362C">
        <w:rPr>
          <w:rFonts w:ascii="Times New Roman" w:hAnsi="Times New Roman" w:cs="Times New Roman"/>
          <w:b/>
          <w:bCs/>
          <w:color w:val="202124"/>
          <w:sz w:val="24"/>
          <w:szCs w:val="24"/>
          <w:shd w:val="clear" w:color="auto" w:fill="FFFFFF"/>
        </w:rPr>
        <w:t>abstract class</w:t>
      </w:r>
      <w:r>
        <w:rPr>
          <w:rFonts w:ascii="Times New Roman" w:hAnsi="Times New Roman" w:cs="Times New Roman"/>
          <w:b/>
          <w:bCs/>
          <w:color w:val="202124"/>
          <w:sz w:val="24"/>
          <w:szCs w:val="24"/>
          <w:shd w:val="clear" w:color="auto" w:fill="FFFFFF"/>
        </w:rPr>
        <w:t>es</w:t>
      </w:r>
      <w:r w:rsidRPr="009D362C">
        <w:rPr>
          <w:rFonts w:ascii="Times New Roman" w:hAnsi="Times New Roman" w:cs="Times New Roman"/>
          <w:color w:val="202124"/>
          <w:sz w:val="24"/>
          <w:szCs w:val="24"/>
          <w:shd w:val="clear" w:color="auto" w:fill="FFFFFF"/>
        </w:rPr>
        <w:t>. It can have </w:t>
      </w:r>
      <w:r w:rsidRPr="009D362C">
        <w:rPr>
          <w:rFonts w:ascii="Times New Roman" w:hAnsi="Times New Roman" w:cs="Times New Roman"/>
          <w:b/>
          <w:bCs/>
          <w:color w:val="202124"/>
          <w:sz w:val="24"/>
          <w:szCs w:val="24"/>
          <w:shd w:val="clear" w:color="auto" w:fill="FFFFFF"/>
        </w:rPr>
        <w:t>abstract</w:t>
      </w:r>
      <w:r w:rsidRPr="009D362C">
        <w:rPr>
          <w:rFonts w:ascii="Times New Roman" w:hAnsi="Times New Roman" w:cs="Times New Roman"/>
          <w:color w:val="202124"/>
          <w:sz w:val="24"/>
          <w:szCs w:val="24"/>
          <w:shd w:val="clear" w:color="auto" w:fill="FFFFFF"/>
        </w:rPr>
        <w:t> methods (methods without body) as well as concrete methods (regular methods with body). An </w:t>
      </w:r>
      <w:r w:rsidRPr="009D362C">
        <w:rPr>
          <w:rFonts w:ascii="Times New Roman" w:hAnsi="Times New Roman" w:cs="Times New Roman"/>
          <w:b/>
          <w:bCs/>
          <w:color w:val="202124"/>
          <w:sz w:val="24"/>
          <w:szCs w:val="24"/>
          <w:shd w:val="clear" w:color="auto" w:fill="FFFFFF"/>
        </w:rPr>
        <w:t>abstract class</w:t>
      </w:r>
      <w:r w:rsidRPr="009D362C">
        <w:rPr>
          <w:rFonts w:ascii="Times New Roman" w:hAnsi="Times New Roman" w:cs="Times New Roman"/>
          <w:color w:val="202124"/>
          <w:sz w:val="24"/>
          <w:szCs w:val="24"/>
          <w:shd w:val="clear" w:color="auto" w:fill="FFFFFF"/>
        </w:rPr>
        <w:t> cannot be instantiated, which means you are not allowed to create an object of it.</w:t>
      </w:r>
    </w:p>
    <w:p w14:paraId="0A2C2E24" w14:textId="0F6012F7" w:rsidR="008A3979" w:rsidRDefault="008A3979" w:rsidP="008A3979">
      <w:pPr>
        <w:spacing w:line="360" w:lineRule="auto"/>
        <w:rPr>
          <w:rFonts w:ascii="Times New Roman" w:hAnsi="Times New Roman" w:cs="Times New Roman"/>
          <w:sz w:val="24"/>
          <w:szCs w:val="24"/>
        </w:rPr>
      </w:pPr>
      <w:r>
        <w:rPr>
          <w:rFonts w:ascii="Times New Roman" w:hAnsi="Times New Roman" w:cs="Times New Roman"/>
          <w:sz w:val="24"/>
          <w:szCs w:val="24"/>
        </w:rPr>
        <w:t>In general, if we want to implement/declare some method which is used commonly used among the other classes we will declare it in abstract class</w:t>
      </w:r>
      <w:r w:rsidRPr="004C0020">
        <w:rPr>
          <w:rFonts w:ascii="Times New Roman" w:hAnsi="Times New Roman" w:cs="Times New Roman"/>
          <w:sz w:val="24"/>
          <w:szCs w:val="24"/>
        </w:rPr>
        <w:t>. A normal class (non-abstract class) cannot have abstract methods</w:t>
      </w:r>
      <w:r>
        <w:rPr>
          <w:rFonts w:ascii="Times New Roman" w:hAnsi="Times New Roman" w:cs="Times New Roman"/>
          <w:sz w:val="24"/>
          <w:szCs w:val="24"/>
        </w:rPr>
        <w:t xml:space="preserve">. </w:t>
      </w:r>
      <w:r w:rsidRPr="004C0020">
        <w:rPr>
          <w:rFonts w:ascii="Times New Roman" w:hAnsi="Times New Roman" w:cs="Times New Roman"/>
          <w:sz w:val="24"/>
          <w:szCs w:val="24"/>
        </w:rPr>
        <w:t xml:space="preserve">since we do not have </w:t>
      </w:r>
      <w:r>
        <w:rPr>
          <w:rFonts w:ascii="Times New Roman" w:hAnsi="Times New Roman" w:cs="Times New Roman"/>
          <w:sz w:val="24"/>
          <w:szCs w:val="24"/>
        </w:rPr>
        <w:t xml:space="preserve">a </w:t>
      </w:r>
      <w:r w:rsidRPr="004C0020">
        <w:rPr>
          <w:rFonts w:ascii="Times New Roman" w:hAnsi="Times New Roman" w:cs="Times New Roman"/>
          <w:sz w:val="24"/>
          <w:szCs w:val="24"/>
        </w:rPr>
        <w:t>constructor,</w:t>
      </w:r>
      <w:r>
        <w:rPr>
          <w:rFonts w:ascii="Times New Roman" w:hAnsi="Times New Roman" w:cs="Times New Roman"/>
          <w:sz w:val="24"/>
          <w:szCs w:val="24"/>
        </w:rPr>
        <w:t xml:space="preserve"> it is</w:t>
      </w:r>
      <w:r w:rsidRPr="004C0020">
        <w:rPr>
          <w:rFonts w:ascii="Times New Roman" w:hAnsi="Times New Roman" w:cs="Times New Roman"/>
          <w:sz w:val="24"/>
          <w:szCs w:val="24"/>
        </w:rPr>
        <w:t xml:space="preserve"> not allowed </w:t>
      </w:r>
      <w:r>
        <w:rPr>
          <w:rFonts w:ascii="Times New Roman" w:hAnsi="Times New Roman" w:cs="Times New Roman"/>
          <w:sz w:val="24"/>
          <w:szCs w:val="24"/>
        </w:rPr>
        <w:t>to create</w:t>
      </w:r>
      <w:r w:rsidRPr="004C0020">
        <w:rPr>
          <w:rFonts w:ascii="Times New Roman" w:hAnsi="Times New Roman" w:cs="Times New Roman"/>
          <w:sz w:val="24"/>
          <w:szCs w:val="24"/>
        </w:rPr>
        <w:t xml:space="preserve"> an object of </w:t>
      </w:r>
      <w:r>
        <w:rPr>
          <w:rFonts w:ascii="Times New Roman" w:hAnsi="Times New Roman" w:cs="Times New Roman"/>
          <w:sz w:val="24"/>
          <w:szCs w:val="24"/>
        </w:rPr>
        <w:t xml:space="preserve">abstract class. </w:t>
      </w:r>
      <w:r w:rsidRPr="004C0020">
        <w:rPr>
          <w:rFonts w:ascii="Times New Roman" w:hAnsi="Times New Roman" w:cs="Times New Roman"/>
          <w:sz w:val="24"/>
          <w:szCs w:val="24"/>
        </w:rPr>
        <w:t xml:space="preserve">A class derived from the abstract class must implement all those methods that are declared as abstract in the parent class. If a child does not implement all the abstract methods of </w:t>
      </w:r>
      <w:r>
        <w:rPr>
          <w:rFonts w:ascii="Times New Roman" w:hAnsi="Times New Roman" w:cs="Times New Roman"/>
          <w:sz w:val="24"/>
          <w:szCs w:val="24"/>
        </w:rPr>
        <w:t xml:space="preserve">the </w:t>
      </w:r>
      <w:r w:rsidRPr="004C0020">
        <w:rPr>
          <w:rFonts w:ascii="Times New Roman" w:hAnsi="Times New Roman" w:cs="Times New Roman"/>
          <w:sz w:val="24"/>
          <w:szCs w:val="24"/>
        </w:rPr>
        <w:t>abstract parent class, then the child class must need to be declared abstract as well.</w:t>
      </w:r>
    </w:p>
    <w:p w14:paraId="23343B04" w14:textId="73C44ADE" w:rsidR="008A3979" w:rsidRDefault="008A3979" w:rsidP="008A3979">
      <w:pPr>
        <w:spacing w:line="360" w:lineRule="auto"/>
        <w:rPr>
          <w:rFonts w:ascii="Times New Roman" w:hAnsi="Times New Roman" w:cs="Times New Roman"/>
          <w:b/>
          <w:bCs/>
          <w:sz w:val="24"/>
          <w:szCs w:val="24"/>
          <w:u w:val="single"/>
        </w:rPr>
      </w:pPr>
      <w:r w:rsidRPr="008A3979">
        <w:rPr>
          <w:rFonts w:ascii="Times New Roman" w:hAnsi="Times New Roman" w:cs="Times New Roman"/>
          <w:b/>
          <w:bCs/>
          <w:sz w:val="24"/>
          <w:szCs w:val="24"/>
          <w:u w:val="single"/>
        </w:rPr>
        <w:t>Interfaces:</w:t>
      </w:r>
    </w:p>
    <w:p w14:paraId="4C792F3E" w14:textId="08C8C3B3" w:rsidR="009D362C" w:rsidRPr="009D362C" w:rsidRDefault="009D362C" w:rsidP="008A3979">
      <w:pPr>
        <w:spacing w:line="360" w:lineRule="auto"/>
        <w:rPr>
          <w:rFonts w:ascii="Times New Roman" w:hAnsi="Times New Roman" w:cs="Times New Roman"/>
          <w:b/>
          <w:bCs/>
          <w:sz w:val="24"/>
          <w:szCs w:val="24"/>
          <w:u w:val="single"/>
        </w:rPr>
      </w:pPr>
      <w:r w:rsidRPr="009D362C">
        <w:rPr>
          <w:rFonts w:ascii="Times New Roman" w:hAnsi="Times New Roman" w:cs="Times New Roman"/>
          <w:color w:val="202124"/>
          <w:sz w:val="24"/>
          <w:szCs w:val="24"/>
          <w:shd w:val="clear" w:color="auto" w:fill="FFFFFF"/>
        </w:rPr>
        <w:t>An </w:t>
      </w:r>
      <w:r w:rsidRPr="009D362C">
        <w:rPr>
          <w:rFonts w:ascii="Times New Roman" w:hAnsi="Times New Roman" w:cs="Times New Roman"/>
          <w:b/>
          <w:bCs/>
          <w:color w:val="202124"/>
          <w:sz w:val="24"/>
          <w:szCs w:val="24"/>
          <w:shd w:val="clear" w:color="auto" w:fill="FFFFFF"/>
        </w:rPr>
        <w:t>interface</w:t>
      </w:r>
      <w:r w:rsidRPr="009D362C">
        <w:rPr>
          <w:rFonts w:ascii="Times New Roman" w:hAnsi="Times New Roman" w:cs="Times New Roman"/>
          <w:color w:val="202124"/>
          <w:sz w:val="24"/>
          <w:szCs w:val="24"/>
          <w:shd w:val="clear" w:color="auto" w:fill="FFFFFF"/>
        </w:rPr>
        <w:t> is an abstract "class" that is used to group related methods with "empty" bodies</w:t>
      </w:r>
      <w:r>
        <w:rPr>
          <w:rFonts w:ascii="Times New Roman" w:hAnsi="Times New Roman" w:cs="Times New Roman"/>
          <w:color w:val="202124"/>
          <w:sz w:val="24"/>
          <w:szCs w:val="24"/>
          <w:shd w:val="clear" w:color="auto" w:fill="FFFFFF"/>
        </w:rPr>
        <w:t>.</w:t>
      </w:r>
    </w:p>
    <w:p w14:paraId="20A7FBD6" w14:textId="77777777" w:rsidR="008A3979" w:rsidRDefault="008A3979" w:rsidP="008A3979">
      <w:pPr>
        <w:autoSpaceDE w:val="0"/>
        <w:autoSpaceDN w:val="0"/>
        <w:adjustRightInd w:val="0"/>
        <w:spacing w:after="0" w:line="360" w:lineRule="auto"/>
        <w:jc w:val="both"/>
        <w:rPr>
          <w:rFonts w:ascii="Times New Roman" w:hAnsi="Times New Roman" w:cs="Times New Roman"/>
          <w:sz w:val="24"/>
          <w:szCs w:val="24"/>
        </w:rPr>
      </w:pPr>
      <w:r w:rsidRPr="007E0237">
        <w:rPr>
          <w:rFonts w:ascii="Times New Roman" w:hAnsi="Times New Roman" w:cs="Times New Roman"/>
          <w:color w:val="2C2F34"/>
          <w:sz w:val="24"/>
          <w:szCs w:val="24"/>
          <w:shd w:val="clear" w:color="auto" w:fill="FFFFFF"/>
        </w:rPr>
        <w:t>An interface is one of the ways to achieve abstraction which is hiding</w:t>
      </w:r>
      <w:r w:rsidRPr="007E0237">
        <w:rPr>
          <w:rFonts w:ascii="Times New Roman" w:hAnsi="Times New Roman" w:cs="Times New Roman"/>
          <w:sz w:val="24"/>
          <w:szCs w:val="24"/>
        </w:rPr>
        <w:t xml:space="preserve"> the implementation details and showing only functionality</w:t>
      </w:r>
      <w:r w:rsidRPr="007E0237">
        <w:rPr>
          <w:rFonts w:ascii="Times New Roman" w:hAnsi="Times New Roman" w:cs="Times New Roman"/>
          <w:color w:val="2C2F34"/>
          <w:sz w:val="24"/>
          <w:szCs w:val="24"/>
          <w:shd w:val="clear" w:color="auto" w:fill="FFFFFF"/>
        </w:rPr>
        <w:t xml:space="preserve">. </w:t>
      </w:r>
      <w:r w:rsidRPr="007D0A0D">
        <w:rPr>
          <w:rFonts w:ascii="Times New Roman" w:hAnsi="Times New Roman" w:cs="Times New Roman"/>
          <w:sz w:val="24"/>
          <w:szCs w:val="24"/>
        </w:rPr>
        <w:t xml:space="preserve">Like a class, an </w:t>
      </w:r>
      <w:r>
        <w:rPr>
          <w:rFonts w:ascii="Times New Roman" w:hAnsi="Times New Roman" w:cs="Times New Roman"/>
          <w:color w:val="2C2F34"/>
          <w:sz w:val="24"/>
          <w:szCs w:val="24"/>
          <w:shd w:val="clear" w:color="auto" w:fill="FFFFFF"/>
        </w:rPr>
        <w:t xml:space="preserve">Interface </w:t>
      </w:r>
      <w:r w:rsidRPr="007E0237">
        <w:rPr>
          <w:rFonts w:ascii="Times New Roman" w:hAnsi="Times New Roman" w:cs="Times New Roman"/>
          <w:color w:val="2C2F34"/>
          <w:sz w:val="24"/>
          <w:szCs w:val="24"/>
          <w:shd w:val="clear" w:color="auto" w:fill="FFFFFF"/>
        </w:rPr>
        <w:t>can have fields</w:t>
      </w:r>
      <w:r>
        <w:rPr>
          <w:rFonts w:ascii="Times New Roman" w:hAnsi="Times New Roman" w:cs="Times New Roman"/>
          <w:color w:val="2C2F34"/>
          <w:sz w:val="24"/>
          <w:szCs w:val="24"/>
          <w:shd w:val="clear" w:color="auto" w:fill="FFFFFF"/>
        </w:rPr>
        <w:t>,</w:t>
      </w:r>
      <w:r w:rsidRPr="007E0237">
        <w:rPr>
          <w:rFonts w:ascii="Times New Roman" w:hAnsi="Times New Roman" w:cs="Times New Roman"/>
          <w:color w:val="2C2F34"/>
          <w:sz w:val="24"/>
          <w:szCs w:val="24"/>
          <w:shd w:val="clear" w:color="auto" w:fill="FFFFFF"/>
        </w:rPr>
        <w:t xml:space="preserve"> method declarations and methods, but cannot be instantiated</w:t>
      </w:r>
      <w:r>
        <w:rPr>
          <w:rFonts w:ascii="Times New Roman" w:hAnsi="Times New Roman" w:cs="Times New Roman"/>
          <w:sz w:val="24"/>
          <w:szCs w:val="24"/>
        </w:rPr>
        <w:t>. T</w:t>
      </w:r>
      <w:r w:rsidRPr="007D0A0D">
        <w:rPr>
          <w:rFonts w:ascii="Times New Roman" w:hAnsi="Times New Roman" w:cs="Times New Roman"/>
          <w:sz w:val="24"/>
          <w:szCs w:val="24"/>
        </w:rPr>
        <w:t>he methods declared in an interface are by default abstract</w:t>
      </w:r>
      <w:r>
        <w:rPr>
          <w:rFonts w:ascii="Times New Roman" w:hAnsi="Times New Roman" w:cs="Times New Roman"/>
          <w:sz w:val="24"/>
          <w:szCs w:val="24"/>
        </w:rPr>
        <w:t xml:space="preserve">. </w:t>
      </w:r>
      <w:r w:rsidRPr="007D0A0D">
        <w:rPr>
          <w:rFonts w:ascii="Times New Roman" w:hAnsi="Times New Roman" w:cs="Times New Roman"/>
          <w:sz w:val="24"/>
          <w:szCs w:val="24"/>
        </w:rPr>
        <w:t xml:space="preserve">To declare an interface, use </w:t>
      </w:r>
      <w:r>
        <w:rPr>
          <w:rFonts w:ascii="Times New Roman" w:hAnsi="Times New Roman" w:cs="Times New Roman"/>
          <w:sz w:val="24"/>
          <w:szCs w:val="24"/>
        </w:rPr>
        <w:t xml:space="preserve">the </w:t>
      </w:r>
      <w:r w:rsidRPr="007D0A0D">
        <w:rPr>
          <w:rFonts w:ascii="Times New Roman" w:hAnsi="Times New Roman" w:cs="Times New Roman"/>
          <w:sz w:val="24"/>
          <w:szCs w:val="24"/>
        </w:rPr>
        <w:t>keyword</w:t>
      </w:r>
      <w:r>
        <w:rPr>
          <w:rFonts w:ascii="Times New Roman" w:hAnsi="Times New Roman" w:cs="Times New Roman"/>
          <w:sz w:val="24"/>
          <w:szCs w:val="24"/>
        </w:rPr>
        <w:t xml:space="preserve"> </w:t>
      </w:r>
      <w:r w:rsidRPr="007D0A0D">
        <w:rPr>
          <w:rFonts w:ascii="Times New Roman" w:hAnsi="Times New Roman" w:cs="Times New Roman"/>
          <w:sz w:val="24"/>
          <w:szCs w:val="24"/>
        </w:rPr>
        <w:t>interface.</w:t>
      </w:r>
      <w:r>
        <w:rPr>
          <w:rFonts w:ascii="Times New Roman" w:hAnsi="Times New Roman" w:cs="Times New Roman"/>
          <w:sz w:val="24"/>
          <w:szCs w:val="24"/>
        </w:rPr>
        <w:t xml:space="preserve"> A</w:t>
      </w:r>
      <w:r w:rsidRPr="007D0A0D">
        <w:rPr>
          <w:rFonts w:ascii="Times New Roman" w:hAnsi="Times New Roman" w:cs="Times New Roman"/>
          <w:sz w:val="24"/>
          <w:szCs w:val="24"/>
        </w:rPr>
        <w:t>ll the methods in an interface are public and all fields are public, static, and final by default. A class that implements an interface must implement all the methods declared in the interface. To implement interface use keyword</w:t>
      </w:r>
      <w:r>
        <w:rPr>
          <w:rFonts w:ascii="Times New Roman" w:hAnsi="Times New Roman" w:cs="Times New Roman"/>
          <w:sz w:val="24"/>
          <w:szCs w:val="24"/>
        </w:rPr>
        <w:t xml:space="preserve"> called </w:t>
      </w:r>
      <w:r w:rsidRPr="007E0237">
        <w:rPr>
          <w:rFonts w:ascii="Times New Roman" w:hAnsi="Times New Roman" w:cs="Times New Roman"/>
          <w:b/>
          <w:bCs/>
          <w:sz w:val="24"/>
          <w:szCs w:val="24"/>
          <w:u w:val="single"/>
        </w:rPr>
        <w:t>implements</w:t>
      </w:r>
      <w:r w:rsidRPr="007D0A0D">
        <w:rPr>
          <w:rFonts w:ascii="Times New Roman" w:hAnsi="Times New Roman" w:cs="Times New Roman"/>
          <w:sz w:val="24"/>
          <w:szCs w:val="24"/>
        </w:rPr>
        <w:t>.</w:t>
      </w:r>
    </w:p>
    <w:p w14:paraId="271F79C8" w14:textId="67750500" w:rsidR="008A3979" w:rsidRDefault="008A3979" w:rsidP="008A3979">
      <w:pPr>
        <w:spacing w:line="360" w:lineRule="auto"/>
        <w:rPr>
          <w:rFonts w:ascii="Times New Roman" w:hAnsi="Times New Roman" w:cs="Times New Roman"/>
          <w:sz w:val="24"/>
          <w:szCs w:val="24"/>
        </w:rPr>
      </w:pPr>
    </w:p>
    <w:p w14:paraId="0F4DBD0D" w14:textId="6B71FE6E" w:rsidR="008A3979" w:rsidRPr="008A3979" w:rsidRDefault="008A3979" w:rsidP="008A3979">
      <w:pPr>
        <w:spacing w:line="360" w:lineRule="auto"/>
        <w:rPr>
          <w:rFonts w:ascii="Times New Roman" w:hAnsi="Times New Roman" w:cs="Times New Roman"/>
          <w:b/>
          <w:bCs/>
          <w:sz w:val="24"/>
          <w:szCs w:val="24"/>
          <w:u w:val="single"/>
        </w:rPr>
      </w:pPr>
      <w:r w:rsidRPr="008A3979">
        <w:rPr>
          <w:rFonts w:ascii="Times New Roman" w:hAnsi="Times New Roman" w:cs="Times New Roman"/>
          <w:b/>
          <w:bCs/>
          <w:sz w:val="24"/>
          <w:szCs w:val="24"/>
          <w:u w:val="single"/>
        </w:rPr>
        <w:t>Similarities:</w:t>
      </w:r>
    </w:p>
    <w:p w14:paraId="57F1AAF6" w14:textId="77777777" w:rsidR="008A3979" w:rsidRDefault="008A3979" w:rsidP="008A3979">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2D74EE">
        <w:rPr>
          <w:rFonts w:ascii="Times New Roman" w:hAnsi="Times New Roman" w:cs="Times New Roman"/>
          <w:sz w:val="24"/>
          <w:szCs w:val="24"/>
        </w:rPr>
        <w:t>We cannot create object for both</w:t>
      </w:r>
      <w:r>
        <w:rPr>
          <w:rFonts w:ascii="Times New Roman" w:hAnsi="Times New Roman" w:cs="Times New Roman"/>
          <w:sz w:val="24"/>
          <w:szCs w:val="24"/>
        </w:rPr>
        <w:t xml:space="preserve"> abstract classes and interfaces</w:t>
      </w:r>
      <w:r w:rsidRPr="002D74EE">
        <w:rPr>
          <w:rFonts w:ascii="Times New Roman" w:hAnsi="Times New Roman" w:cs="Times New Roman"/>
          <w:sz w:val="24"/>
          <w:szCs w:val="24"/>
        </w:rPr>
        <w:t>.</w:t>
      </w:r>
    </w:p>
    <w:p w14:paraId="6D388352" w14:textId="77777777" w:rsidR="008A3979" w:rsidRPr="002D74EE" w:rsidRDefault="008A3979" w:rsidP="008A3979">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2D74EE">
        <w:rPr>
          <w:rFonts w:ascii="Times New Roman" w:hAnsi="Times New Roman" w:cs="Times New Roman"/>
          <w:sz w:val="24"/>
          <w:szCs w:val="24"/>
        </w:rPr>
        <w:t>All the abstract methods</w:t>
      </w:r>
      <w:r>
        <w:rPr>
          <w:rFonts w:ascii="Times New Roman" w:hAnsi="Times New Roman" w:cs="Times New Roman"/>
          <w:sz w:val="24"/>
          <w:szCs w:val="24"/>
        </w:rPr>
        <w:t xml:space="preserve"> declared in the abstract and interfaces</w:t>
      </w:r>
      <w:r w:rsidRPr="002D74EE">
        <w:rPr>
          <w:rFonts w:ascii="Times New Roman" w:hAnsi="Times New Roman" w:cs="Times New Roman"/>
          <w:sz w:val="24"/>
          <w:szCs w:val="24"/>
        </w:rPr>
        <w:t xml:space="preserve"> must be overridden by subclass</w:t>
      </w:r>
      <w:r>
        <w:rPr>
          <w:rFonts w:ascii="Times New Roman" w:hAnsi="Times New Roman" w:cs="Times New Roman"/>
          <w:sz w:val="24"/>
          <w:szCs w:val="24"/>
        </w:rPr>
        <w:t>/child Class</w:t>
      </w:r>
      <w:r w:rsidRPr="002D74EE">
        <w:rPr>
          <w:rFonts w:ascii="Times New Roman" w:hAnsi="Times New Roman" w:cs="Times New Roman"/>
          <w:sz w:val="24"/>
          <w:szCs w:val="24"/>
        </w:rPr>
        <w:t>.</w:t>
      </w:r>
    </w:p>
    <w:p w14:paraId="2C12C678" w14:textId="77777777" w:rsidR="008A3979" w:rsidRPr="002D74EE" w:rsidRDefault="008A3979" w:rsidP="008A3979">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oth abstract and interface w</w:t>
      </w:r>
      <w:r w:rsidRPr="002D74EE">
        <w:rPr>
          <w:rFonts w:ascii="Times New Roman" w:hAnsi="Times New Roman" w:cs="Times New Roman"/>
          <w:sz w:val="24"/>
          <w:szCs w:val="24"/>
        </w:rPr>
        <w:t>ill not have default constructor.</w:t>
      </w:r>
    </w:p>
    <w:p w14:paraId="6754AFCD" w14:textId="77777777" w:rsidR="008A3979" w:rsidRPr="002D74EE" w:rsidRDefault="008A3979" w:rsidP="008A3979">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2D74EE">
        <w:rPr>
          <w:rFonts w:ascii="Times New Roman" w:hAnsi="Times New Roman" w:cs="Times New Roman"/>
          <w:sz w:val="24"/>
          <w:szCs w:val="24"/>
        </w:rPr>
        <w:lastRenderedPageBreak/>
        <w:t>By using both we can go for dynamic polymorphism.</w:t>
      </w:r>
    </w:p>
    <w:p w14:paraId="36E92CE1" w14:textId="77777777" w:rsidR="008A3979" w:rsidRPr="002D74EE" w:rsidRDefault="008A3979" w:rsidP="008A3979">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oth abstract and interface </w:t>
      </w:r>
      <w:r w:rsidRPr="002D74EE">
        <w:rPr>
          <w:rFonts w:ascii="Times New Roman" w:hAnsi="Times New Roman" w:cs="Times New Roman"/>
          <w:sz w:val="24"/>
          <w:szCs w:val="24"/>
        </w:rPr>
        <w:t>can contain static and final variable.</w:t>
      </w:r>
    </w:p>
    <w:p w14:paraId="2A6B92AD" w14:textId="77777777" w:rsidR="008A3979" w:rsidRPr="002D74EE" w:rsidRDefault="008A3979" w:rsidP="008A3979">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oth abstract and interface</w:t>
      </w:r>
      <w:r w:rsidRPr="002D74EE">
        <w:rPr>
          <w:rFonts w:ascii="Times New Roman" w:hAnsi="Times New Roman" w:cs="Times New Roman"/>
          <w:sz w:val="24"/>
          <w:szCs w:val="24"/>
        </w:rPr>
        <w:t xml:space="preserve"> provide static method implementation.</w:t>
      </w:r>
    </w:p>
    <w:p w14:paraId="2442943C" w14:textId="77777777" w:rsidR="008A3979" w:rsidRDefault="008A3979" w:rsidP="008A3979">
      <w:pPr>
        <w:rPr>
          <w:rFonts w:ascii="Times New Roman" w:eastAsia="Times New Roman" w:hAnsi="Times New Roman" w:cs="Times New Roman"/>
          <w:b/>
          <w:color w:val="000000" w:themeColor="text1"/>
          <w:sz w:val="24"/>
          <w:szCs w:val="24"/>
          <w:u w:val="single"/>
        </w:rPr>
      </w:pPr>
    </w:p>
    <w:p w14:paraId="59EC0282" w14:textId="77777777" w:rsidR="008A3979" w:rsidRDefault="008A3979" w:rsidP="008A3979">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Differences:</w:t>
      </w:r>
    </w:p>
    <w:tbl>
      <w:tblPr>
        <w:tblStyle w:val="TableGrid"/>
        <w:tblW w:w="10409" w:type="dxa"/>
        <w:tblLook w:val="04A0" w:firstRow="1" w:lastRow="0" w:firstColumn="1" w:lastColumn="0" w:noHBand="0" w:noVBand="1"/>
      </w:tblPr>
      <w:tblGrid>
        <w:gridCol w:w="4904"/>
        <w:gridCol w:w="5505"/>
      </w:tblGrid>
      <w:tr w:rsidR="008A3979" w:rsidRPr="002D74EE" w14:paraId="3C12CF5F" w14:textId="77777777" w:rsidTr="008A3979">
        <w:trPr>
          <w:trHeight w:val="299"/>
        </w:trPr>
        <w:tc>
          <w:tcPr>
            <w:tcW w:w="4904" w:type="dxa"/>
          </w:tcPr>
          <w:p w14:paraId="76BC8DEA" w14:textId="77777777" w:rsidR="008A3979" w:rsidRPr="008A3979" w:rsidRDefault="008A3979" w:rsidP="00CD2657">
            <w:pPr>
              <w:tabs>
                <w:tab w:val="left" w:pos="1190"/>
              </w:tabs>
              <w:autoSpaceDE w:val="0"/>
              <w:autoSpaceDN w:val="0"/>
              <w:adjustRightInd w:val="0"/>
              <w:jc w:val="both"/>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r>
            <w:r w:rsidRPr="008A3979">
              <w:rPr>
                <w:rFonts w:ascii="Times New Roman" w:hAnsi="Times New Roman" w:cs="Times New Roman"/>
                <w:b/>
                <w:bCs/>
                <w:color w:val="000000" w:themeColor="text1"/>
                <w:sz w:val="24"/>
                <w:szCs w:val="24"/>
                <w:shd w:val="clear" w:color="auto" w:fill="FFFFFF"/>
              </w:rPr>
              <w:t>ABSTRACT CLASS</w:t>
            </w:r>
          </w:p>
        </w:tc>
        <w:tc>
          <w:tcPr>
            <w:tcW w:w="5505" w:type="dxa"/>
          </w:tcPr>
          <w:p w14:paraId="3A9D354E" w14:textId="066D28BF" w:rsidR="008A3979" w:rsidRPr="008A3979" w:rsidRDefault="008A3979" w:rsidP="00CD2657">
            <w:pPr>
              <w:autoSpaceDE w:val="0"/>
              <w:autoSpaceDN w:val="0"/>
              <w:adjustRightInd w:val="0"/>
              <w:jc w:val="both"/>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                 </w:t>
            </w:r>
            <w:r w:rsidRPr="008A3979">
              <w:rPr>
                <w:rFonts w:ascii="Times New Roman" w:hAnsi="Times New Roman" w:cs="Times New Roman"/>
                <w:b/>
                <w:bCs/>
                <w:color w:val="000000" w:themeColor="text1"/>
                <w:sz w:val="24"/>
                <w:szCs w:val="24"/>
                <w:shd w:val="clear" w:color="auto" w:fill="FFFFFF"/>
              </w:rPr>
              <w:t>INTERFACE</w:t>
            </w:r>
            <w:r w:rsidR="00EF3786">
              <w:rPr>
                <w:rFonts w:ascii="Times New Roman" w:hAnsi="Times New Roman" w:cs="Times New Roman"/>
                <w:b/>
                <w:bCs/>
                <w:color w:val="000000" w:themeColor="text1"/>
                <w:sz w:val="24"/>
                <w:szCs w:val="24"/>
                <w:shd w:val="clear" w:color="auto" w:fill="FFFFFF"/>
              </w:rPr>
              <w:t xml:space="preserve"> CLASS</w:t>
            </w:r>
          </w:p>
        </w:tc>
      </w:tr>
      <w:tr w:rsidR="008A3979" w:rsidRPr="002D74EE" w14:paraId="7C0EE6D5" w14:textId="77777777" w:rsidTr="008A3979">
        <w:trPr>
          <w:trHeight w:val="589"/>
        </w:trPr>
        <w:tc>
          <w:tcPr>
            <w:tcW w:w="4904" w:type="dxa"/>
          </w:tcPr>
          <w:p w14:paraId="38AA47C7"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bstract class can have abstract and non-abstract method</w:t>
            </w:r>
            <w:r>
              <w:rPr>
                <w:rFonts w:ascii="Times New Roman" w:hAnsi="Times New Roman" w:cs="Times New Roman"/>
                <w:color w:val="000000" w:themeColor="text1"/>
                <w:sz w:val="24"/>
                <w:szCs w:val="24"/>
                <w:shd w:val="clear" w:color="auto" w:fill="FFFFFF"/>
              </w:rPr>
              <w:t>s</w:t>
            </w:r>
          </w:p>
        </w:tc>
        <w:tc>
          <w:tcPr>
            <w:tcW w:w="5505" w:type="dxa"/>
          </w:tcPr>
          <w:p w14:paraId="77907614" w14:textId="275A0A19" w:rsidR="008A3979" w:rsidRPr="002D74EE" w:rsidRDefault="00B52CD2" w:rsidP="00CD2657">
            <w:pPr>
              <w:autoSpaceDE w:val="0"/>
              <w:autoSpaceDN w:val="0"/>
              <w:adjustRightInd w:val="0"/>
              <w:jc w:val="both"/>
              <w:rPr>
                <w:rFonts w:ascii="Times New Roman" w:hAnsi="Times New Roman" w:cs="Times New Roman"/>
                <w:color w:val="000000" w:themeColor="text1"/>
                <w:sz w:val="24"/>
                <w:szCs w:val="24"/>
                <w:u w:val="single"/>
              </w:rPr>
            </w:pPr>
            <w:r>
              <w:rPr>
                <w:rFonts w:ascii="Times New Roman" w:hAnsi="Times New Roman" w:cs="Times New Roman"/>
                <w:color w:val="000000" w:themeColor="text1"/>
                <w:sz w:val="24"/>
                <w:szCs w:val="24"/>
                <w:shd w:val="clear" w:color="auto" w:fill="FFFFFF"/>
              </w:rPr>
              <w:t xml:space="preserve">An </w:t>
            </w:r>
            <w:r w:rsidR="008A3979" w:rsidRPr="002D74EE">
              <w:rPr>
                <w:rFonts w:ascii="Times New Roman" w:hAnsi="Times New Roman" w:cs="Times New Roman"/>
                <w:color w:val="000000" w:themeColor="text1"/>
                <w:sz w:val="24"/>
                <w:szCs w:val="24"/>
                <w:shd w:val="clear" w:color="auto" w:fill="FFFFFF"/>
              </w:rPr>
              <w:t>Interface can only have abstract method. Since java 8, it can have default and static method</w:t>
            </w:r>
          </w:p>
        </w:tc>
      </w:tr>
      <w:tr w:rsidR="008A3979" w:rsidRPr="002D74EE" w14:paraId="25AB582A" w14:textId="77777777" w:rsidTr="008A3979">
        <w:trPr>
          <w:trHeight w:val="589"/>
        </w:trPr>
        <w:tc>
          <w:tcPr>
            <w:tcW w:w="4904" w:type="dxa"/>
          </w:tcPr>
          <w:p w14:paraId="62BA6619"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bstract class does not support multiple inheritance</w:t>
            </w:r>
          </w:p>
        </w:tc>
        <w:tc>
          <w:tcPr>
            <w:tcW w:w="5505" w:type="dxa"/>
          </w:tcPr>
          <w:p w14:paraId="23EBBC81"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Interface supports multiple inheritance</w:t>
            </w:r>
          </w:p>
        </w:tc>
      </w:tr>
      <w:tr w:rsidR="008A3979" w:rsidRPr="002D74EE" w14:paraId="2C52D3A4" w14:textId="77777777" w:rsidTr="008A3979">
        <w:trPr>
          <w:trHeight w:val="589"/>
        </w:trPr>
        <w:tc>
          <w:tcPr>
            <w:tcW w:w="4904" w:type="dxa"/>
          </w:tcPr>
          <w:p w14:paraId="3961F8AF"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bstract class can have final, non-final, static, and non-static variable</w:t>
            </w:r>
            <w:r>
              <w:rPr>
                <w:rFonts w:ascii="Times New Roman" w:hAnsi="Times New Roman" w:cs="Times New Roman"/>
                <w:color w:val="000000" w:themeColor="text1"/>
                <w:sz w:val="24"/>
                <w:szCs w:val="24"/>
                <w:shd w:val="clear" w:color="auto" w:fill="FFFFFF"/>
              </w:rPr>
              <w:t>s</w:t>
            </w:r>
            <w:r w:rsidRPr="002D74EE">
              <w:rPr>
                <w:rFonts w:ascii="Times New Roman" w:hAnsi="Times New Roman" w:cs="Times New Roman"/>
                <w:color w:val="000000" w:themeColor="text1"/>
                <w:sz w:val="24"/>
                <w:szCs w:val="24"/>
                <w:shd w:val="clear" w:color="auto" w:fill="FFFFFF"/>
              </w:rPr>
              <w:t>.</w:t>
            </w:r>
          </w:p>
        </w:tc>
        <w:tc>
          <w:tcPr>
            <w:tcW w:w="5505" w:type="dxa"/>
          </w:tcPr>
          <w:p w14:paraId="7E8E189A"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Interface has only static and final variable</w:t>
            </w:r>
            <w:r>
              <w:rPr>
                <w:rFonts w:ascii="Times New Roman" w:hAnsi="Times New Roman" w:cs="Times New Roman"/>
                <w:color w:val="000000" w:themeColor="text1"/>
                <w:sz w:val="24"/>
                <w:szCs w:val="24"/>
                <w:shd w:val="clear" w:color="auto" w:fill="FFFFFF"/>
              </w:rPr>
              <w:t>s</w:t>
            </w:r>
            <w:r w:rsidRPr="002D74EE">
              <w:rPr>
                <w:rFonts w:ascii="Times New Roman" w:hAnsi="Times New Roman" w:cs="Times New Roman"/>
                <w:color w:val="000000" w:themeColor="text1"/>
                <w:sz w:val="24"/>
                <w:szCs w:val="24"/>
                <w:shd w:val="clear" w:color="auto" w:fill="FFFFFF"/>
              </w:rPr>
              <w:t>.</w:t>
            </w:r>
          </w:p>
        </w:tc>
      </w:tr>
      <w:tr w:rsidR="008A3979" w:rsidRPr="002D74EE" w14:paraId="26B0A683" w14:textId="77777777" w:rsidTr="008A3979">
        <w:trPr>
          <w:trHeight w:val="589"/>
        </w:trPr>
        <w:tc>
          <w:tcPr>
            <w:tcW w:w="4904" w:type="dxa"/>
          </w:tcPr>
          <w:p w14:paraId="008E12A0"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bstract class can provide the implementation of interface.</w:t>
            </w:r>
          </w:p>
        </w:tc>
        <w:tc>
          <w:tcPr>
            <w:tcW w:w="5505" w:type="dxa"/>
          </w:tcPr>
          <w:p w14:paraId="656D21A5" w14:textId="18AEEA70"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 xml:space="preserve">Interface </w:t>
            </w:r>
            <w:r w:rsidR="00B52CD2" w:rsidRPr="002D74EE">
              <w:rPr>
                <w:rFonts w:ascii="Times New Roman" w:hAnsi="Times New Roman" w:cs="Times New Roman"/>
                <w:color w:val="000000" w:themeColor="text1"/>
                <w:sz w:val="24"/>
                <w:szCs w:val="24"/>
                <w:shd w:val="clear" w:color="auto" w:fill="FFFFFF"/>
              </w:rPr>
              <w:t>cannot</w:t>
            </w:r>
            <w:r w:rsidRPr="002D74EE">
              <w:rPr>
                <w:rFonts w:ascii="Times New Roman" w:hAnsi="Times New Roman" w:cs="Times New Roman"/>
                <w:color w:val="000000" w:themeColor="text1"/>
                <w:sz w:val="24"/>
                <w:szCs w:val="24"/>
                <w:shd w:val="clear" w:color="auto" w:fill="FFFFFF"/>
              </w:rPr>
              <w:t xml:space="preserve"> provide the implementation of abstract class.</w:t>
            </w:r>
          </w:p>
        </w:tc>
      </w:tr>
      <w:tr w:rsidR="008A3979" w:rsidRPr="002D74EE" w14:paraId="621C7394" w14:textId="77777777" w:rsidTr="008A3979">
        <w:trPr>
          <w:trHeight w:val="889"/>
        </w:trPr>
        <w:tc>
          <w:tcPr>
            <w:tcW w:w="4904" w:type="dxa"/>
          </w:tcPr>
          <w:p w14:paraId="61F0C049"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n abstract class can extend another java class and implement multiple java interfaces.</w:t>
            </w:r>
          </w:p>
        </w:tc>
        <w:tc>
          <w:tcPr>
            <w:tcW w:w="5505" w:type="dxa"/>
          </w:tcPr>
          <w:p w14:paraId="6C0DA268"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Interface can extend another java interface only.</w:t>
            </w:r>
          </w:p>
        </w:tc>
      </w:tr>
      <w:tr w:rsidR="008A3979" w:rsidRPr="002D74EE" w14:paraId="2181BF4C" w14:textId="77777777" w:rsidTr="008A3979">
        <w:trPr>
          <w:trHeight w:val="589"/>
        </w:trPr>
        <w:tc>
          <w:tcPr>
            <w:tcW w:w="4904" w:type="dxa"/>
          </w:tcPr>
          <w:p w14:paraId="788AE215"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It can have class members like private, protected</w:t>
            </w:r>
            <w:r>
              <w:rPr>
                <w:rFonts w:ascii="Times New Roman" w:hAnsi="Times New Roman" w:cs="Times New Roman"/>
                <w:color w:val="000000" w:themeColor="text1"/>
                <w:sz w:val="24"/>
                <w:szCs w:val="24"/>
                <w:shd w:val="clear" w:color="auto" w:fill="FFFFFF"/>
              </w:rPr>
              <w:t xml:space="preserve"> </w:t>
            </w:r>
            <w:r w:rsidRPr="002D74EE">
              <w:rPr>
                <w:rFonts w:ascii="Times New Roman" w:hAnsi="Times New Roman" w:cs="Times New Roman"/>
                <w:color w:val="000000" w:themeColor="text1"/>
                <w:sz w:val="24"/>
                <w:szCs w:val="24"/>
                <w:shd w:val="clear" w:color="auto" w:fill="FFFFFF"/>
              </w:rPr>
              <w:t>etc.</w:t>
            </w:r>
          </w:p>
        </w:tc>
        <w:tc>
          <w:tcPr>
            <w:tcW w:w="5505" w:type="dxa"/>
          </w:tcPr>
          <w:p w14:paraId="0310405C"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 xml:space="preserve">Members </w:t>
            </w:r>
            <w:r>
              <w:rPr>
                <w:rFonts w:ascii="Times New Roman" w:hAnsi="Times New Roman" w:cs="Times New Roman"/>
                <w:color w:val="000000" w:themeColor="text1"/>
                <w:sz w:val="24"/>
                <w:szCs w:val="24"/>
                <w:shd w:val="clear" w:color="auto" w:fill="FFFFFF"/>
              </w:rPr>
              <w:t xml:space="preserve">of an interface </w:t>
            </w:r>
            <w:r w:rsidRPr="002D74EE">
              <w:rPr>
                <w:rFonts w:ascii="Times New Roman" w:hAnsi="Times New Roman" w:cs="Times New Roman"/>
                <w:color w:val="000000" w:themeColor="text1"/>
                <w:sz w:val="24"/>
                <w:szCs w:val="24"/>
                <w:shd w:val="clear" w:color="auto" w:fill="FFFFFF"/>
              </w:rPr>
              <w:t>are public by default.</w:t>
            </w:r>
          </w:p>
        </w:tc>
      </w:tr>
      <w:tr w:rsidR="008A3979" w:rsidRPr="002D74EE" w14:paraId="3FD81AE1" w14:textId="77777777" w:rsidTr="008A3979">
        <w:trPr>
          <w:trHeight w:val="599"/>
        </w:trPr>
        <w:tc>
          <w:tcPr>
            <w:tcW w:w="4904" w:type="dxa"/>
          </w:tcPr>
          <w:p w14:paraId="09949118"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bstract class cannot be instantiated but can be invoked</w:t>
            </w:r>
          </w:p>
        </w:tc>
        <w:tc>
          <w:tcPr>
            <w:tcW w:w="5505" w:type="dxa"/>
          </w:tcPr>
          <w:p w14:paraId="238EFEF7"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Interface cannot be instantiated or invoked</w:t>
            </w:r>
          </w:p>
        </w:tc>
      </w:tr>
      <w:tr w:rsidR="008A3979" w:rsidRPr="002D74EE" w14:paraId="1BF1A5EF" w14:textId="77777777" w:rsidTr="008A3979">
        <w:trPr>
          <w:trHeight w:val="878"/>
        </w:trPr>
        <w:tc>
          <w:tcPr>
            <w:tcW w:w="4904" w:type="dxa"/>
          </w:tcPr>
          <w:p w14:paraId="608BF8B6" w14:textId="77A9C1C3"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bstract class has parametrized and non-parametrized</w:t>
            </w:r>
            <w:r>
              <w:rPr>
                <w:rFonts w:ascii="Times New Roman" w:hAnsi="Times New Roman" w:cs="Times New Roman"/>
                <w:color w:val="000000" w:themeColor="text1"/>
                <w:sz w:val="24"/>
                <w:szCs w:val="24"/>
                <w:shd w:val="clear" w:color="auto" w:fill="FFFFFF"/>
              </w:rPr>
              <w:t xml:space="preserve"> constructor </w:t>
            </w:r>
            <w:r w:rsidRPr="002D74EE">
              <w:rPr>
                <w:rFonts w:ascii="Times New Roman" w:hAnsi="Times New Roman" w:cs="Times New Roman"/>
                <w:color w:val="000000" w:themeColor="text1"/>
                <w:sz w:val="24"/>
                <w:szCs w:val="24"/>
                <w:shd w:val="clear" w:color="auto" w:fill="FFFFFF"/>
              </w:rPr>
              <w:t xml:space="preserve">but </w:t>
            </w:r>
            <w:r w:rsidR="009D362C" w:rsidRPr="002D74EE">
              <w:rPr>
                <w:rFonts w:ascii="Times New Roman" w:hAnsi="Times New Roman" w:cs="Times New Roman"/>
                <w:color w:val="000000" w:themeColor="text1"/>
                <w:sz w:val="24"/>
                <w:szCs w:val="24"/>
                <w:shd w:val="clear" w:color="auto" w:fill="FFFFFF"/>
              </w:rPr>
              <w:t>do not</w:t>
            </w:r>
            <w:r w:rsidRPr="002D74EE">
              <w:rPr>
                <w:rFonts w:ascii="Times New Roman" w:hAnsi="Times New Roman" w:cs="Times New Roman"/>
                <w:color w:val="000000" w:themeColor="text1"/>
                <w:sz w:val="24"/>
                <w:szCs w:val="24"/>
                <w:shd w:val="clear" w:color="auto" w:fill="FFFFFF"/>
              </w:rPr>
              <w:t xml:space="preserve"> have default constructor</w:t>
            </w:r>
          </w:p>
        </w:tc>
        <w:tc>
          <w:tcPr>
            <w:tcW w:w="5505" w:type="dxa"/>
          </w:tcPr>
          <w:p w14:paraId="74D14930"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Interface does not support the concept of constructor</w:t>
            </w:r>
          </w:p>
        </w:tc>
      </w:tr>
    </w:tbl>
    <w:p w14:paraId="06FB70A6" w14:textId="77777777" w:rsidR="00EF3786" w:rsidRDefault="00EF3786" w:rsidP="008A3979">
      <w:pPr>
        <w:rPr>
          <w:rFonts w:ascii="Times New Roman" w:eastAsia="Times New Roman" w:hAnsi="Times New Roman" w:cs="Times New Roman"/>
          <w:b/>
          <w:color w:val="000000" w:themeColor="text1"/>
          <w:sz w:val="24"/>
          <w:szCs w:val="24"/>
          <w:u w:val="single"/>
        </w:rPr>
      </w:pPr>
    </w:p>
    <w:p w14:paraId="17D80818" w14:textId="09B71B11" w:rsidR="00EF3786" w:rsidRDefault="00EF3786" w:rsidP="008A3979">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 xml:space="preserve">Why Interfaces are preferred over abstract </w:t>
      </w:r>
      <w:r w:rsidR="0011689D">
        <w:rPr>
          <w:rFonts w:ascii="Times New Roman" w:eastAsia="Times New Roman" w:hAnsi="Times New Roman" w:cs="Times New Roman"/>
          <w:b/>
          <w:color w:val="000000" w:themeColor="text1"/>
          <w:sz w:val="24"/>
          <w:szCs w:val="24"/>
          <w:u w:val="single"/>
        </w:rPr>
        <w:t>classes:</w:t>
      </w:r>
    </w:p>
    <w:p w14:paraId="7F6519CD" w14:textId="726DD4F9" w:rsidR="00BA6D82" w:rsidRPr="002D74EE" w:rsidRDefault="00BA6D82" w:rsidP="00BA6D82">
      <w:pPr>
        <w:rPr>
          <w:rFonts w:ascii="Times New Roman" w:hAnsi="Times New Roman" w:cs="Times New Roman"/>
          <w:sz w:val="24"/>
          <w:szCs w:val="24"/>
        </w:rPr>
      </w:pPr>
      <w:r w:rsidRPr="002D74EE">
        <w:rPr>
          <w:rFonts w:ascii="Times New Roman" w:hAnsi="Times New Roman" w:cs="Times New Roman"/>
          <w:color w:val="000000"/>
          <w:sz w:val="24"/>
          <w:szCs w:val="24"/>
          <w:shd w:val="clear" w:color="auto" w:fill="FFFFFF"/>
        </w:rPr>
        <w:t xml:space="preserve">Java </w:t>
      </w:r>
      <w:r w:rsidR="0011689D" w:rsidRPr="002D74EE">
        <w:rPr>
          <w:rFonts w:ascii="Times New Roman" w:hAnsi="Times New Roman" w:cs="Times New Roman"/>
          <w:color w:val="000000"/>
          <w:sz w:val="24"/>
          <w:szCs w:val="24"/>
          <w:shd w:val="clear" w:color="auto" w:fill="FFFFFF"/>
        </w:rPr>
        <w:t>does not</w:t>
      </w:r>
      <w:r w:rsidRPr="002D74EE">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support</w:t>
      </w:r>
      <w:r w:rsidRPr="002D74EE">
        <w:rPr>
          <w:rFonts w:ascii="Times New Roman" w:hAnsi="Times New Roman" w:cs="Times New Roman"/>
          <w:color w:val="000000"/>
          <w:sz w:val="24"/>
          <w:szCs w:val="24"/>
          <w:shd w:val="clear" w:color="auto" w:fill="FFFFFF"/>
        </w:rPr>
        <w:t xml:space="preserve"> multiple inheritance </w:t>
      </w:r>
      <w:r w:rsidR="0011689D">
        <w:rPr>
          <w:rFonts w:ascii="Times New Roman" w:hAnsi="Times New Roman" w:cs="Times New Roman"/>
          <w:color w:val="000000"/>
          <w:sz w:val="24"/>
          <w:szCs w:val="24"/>
          <w:shd w:val="clear" w:color="auto" w:fill="FFFFFF"/>
        </w:rPr>
        <w:t>which means</w:t>
      </w:r>
      <w:r w:rsidRPr="002D74EE">
        <w:rPr>
          <w:rFonts w:ascii="Times New Roman" w:hAnsi="Times New Roman" w:cs="Times New Roman"/>
          <w:color w:val="000000"/>
          <w:sz w:val="24"/>
          <w:szCs w:val="24"/>
          <w:shd w:val="clear" w:color="auto" w:fill="FFFFFF"/>
        </w:rPr>
        <w:t xml:space="preserve"> you cannot have a </w:t>
      </w:r>
      <w:r w:rsidRPr="002D74EE">
        <w:rPr>
          <w:rFonts w:ascii="Times New Roman" w:hAnsi="Times New Roman" w:cs="Times New Roman"/>
          <w:b/>
          <w:bCs/>
          <w:color w:val="000000"/>
          <w:sz w:val="24"/>
          <w:szCs w:val="24"/>
          <w:shd w:val="clear" w:color="auto" w:fill="FFFFFF"/>
        </w:rPr>
        <w:t>class</w:t>
      </w:r>
      <w:r w:rsidRPr="002D74EE">
        <w:rPr>
          <w:rFonts w:ascii="Times New Roman" w:hAnsi="Times New Roman" w:cs="Times New Roman"/>
          <w:color w:val="000000"/>
          <w:sz w:val="24"/>
          <w:szCs w:val="24"/>
          <w:shd w:val="clear" w:color="auto" w:fill="FFFFFF"/>
        </w:rPr>
        <w:t> that implements two </w:t>
      </w:r>
      <w:r w:rsidRPr="002D74EE">
        <w:rPr>
          <w:rFonts w:ascii="Times New Roman" w:hAnsi="Times New Roman" w:cs="Times New Roman"/>
          <w:b/>
          <w:bCs/>
          <w:color w:val="000000"/>
          <w:sz w:val="24"/>
          <w:szCs w:val="24"/>
          <w:shd w:val="clear" w:color="auto" w:fill="FFFFFF"/>
        </w:rPr>
        <w:t>abstract classes</w:t>
      </w:r>
      <w:r w:rsidRPr="002D74EE">
        <w:rPr>
          <w:rFonts w:ascii="Times New Roman" w:hAnsi="Times New Roman" w:cs="Times New Roman"/>
          <w:color w:val="000000"/>
          <w:sz w:val="24"/>
          <w:szCs w:val="24"/>
          <w:shd w:val="clear" w:color="auto" w:fill="FFFFFF"/>
        </w:rPr>
        <w:t> at once. An </w:t>
      </w:r>
      <w:r w:rsidRPr="002D74EE">
        <w:rPr>
          <w:rFonts w:ascii="Times New Roman" w:hAnsi="Times New Roman" w:cs="Times New Roman"/>
          <w:b/>
          <w:bCs/>
          <w:color w:val="000000"/>
          <w:sz w:val="24"/>
          <w:szCs w:val="24"/>
          <w:shd w:val="clear" w:color="auto" w:fill="FFFFFF"/>
        </w:rPr>
        <w:t>interface</w:t>
      </w:r>
      <w:r w:rsidRPr="002D74EE">
        <w:rPr>
          <w:rFonts w:ascii="Times New Roman" w:hAnsi="Times New Roman" w:cs="Times New Roman"/>
          <w:color w:val="000000"/>
          <w:sz w:val="24"/>
          <w:szCs w:val="24"/>
          <w:shd w:val="clear" w:color="auto" w:fill="FFFFFF"/>
        </w:rPr>
        <w:t> is </w:t>
      </w:r>
      <w:r w:rsidRPr="002D74EE">
        <w:rPr>
          <w:rFonts w:ascii="Times New Roman" w:hAnsi="Times New Roman" w:cs="Times New Roman"/>
          <w:b/>
          <w:bCs/>
          <w:color w:val="000000"/>
          <w:sz w:val="24"/>
          <w:szCs w:val="24"/>
          <w:shd w:val="clear" w:color="auto" w:fill="FFFFFF"/>
        </w:rPr>
        <w:t>better than</w:t>
      </w:r>
      <w:r w:rsidRPr="002D74EE">
        <w:rPr>
          <w:rFonts w:ascii="Times New Roman" w:hAnsi="Times New Roman" w:cs="Times New Roman"/>
          <w:color w:val="000000"/>
          <w:sz w:val="24"/>
          <w:szCs w:val="24"/>
          <w:shd w:val="clear" w:color="auto" w:fill="FFFFFF"/>
        </w:rPr>
        <w:t xml:space="preserve"> abstract</w:t>
      </w:r>
      <w:r w:rsidRPr="002D74EE">
        <w:rPr>
          <w:rFonts w:ascii="Times New Roman" w:hAnsi="Times New Roman" w:cs="Times New Roman"/>
          <w:b/>
          <w:bCs/>
          <w:color w:val="000000"/>
          <w:sz w:val="24"/>
          <w:szCs w:val="24"/>
          <w:shd w:val="clear" w:color="auto" w:fill="FFFFFF"/>
        </w:rPr>
        <w:t xml:space="preserve"> class</w:t>
      </w:r>
      <w:r w:rsidRPr="002D74EE">
        <w:rPr>
          <w:rFonts w:ascii="Times New Roman" w:hAnsi="Times New Roman" w:cs="Times New Roman"/>
          <w:color w:val="000000"/>
          <w:sz w:val="24"/>
          <w:szCs w:val="24"/>
          <w:shd w:val="clear" w:color="auto" w:fill="FFFFFF"/>
        </w:rPr>
        <w:t> when you want multiple </w:t>
      </w:r>
      <w:r w:rsidRPr="002D74EE">
        <w:rPr>
          <w:rFonts w:ascii="Times New Roman" w:hAnsi="Times New Roman" w:cs="Times New Roman"/>
          <w:b/>
          <w:bCs/>
          <w:color w:val="000000"/>
          <w:sz w:val="24"/>
          <w:szCs w:val="24"/>
          <w:shd w:val="clear" w:color="auto" w:fill="FFFFFF"/>
        </w:rPr>
        <w:t>classes</w:t>
      </w:r>
      <w:r w:rsidRPr="002D74EE">
        <w:rPr>
          <w:rFonts w:ascii="Times New Roman" w:hAnsi="Times New Roman" w:cs="Times New Roman"/>
          <w:color w:val="000000"/>
          <w:sz w:val="24"/>
          <w:szCs w:val="24"/>
          <w:shd w:val="clear" w:color="auto" w:fill="FFFFFF"/>
        </w:rPr>
        <w:t> to implement that </w:t>
      </w:r>
      <w:r w:rsidRPr="002D74EE">
        <w:rPr>
          <w:rFonts w:ascii="Times New Roman" w:hAnsi="Times New Roman" w:cs="Times New Roman"/>
          <w:b/>
          <w:bCs/>
          <w:color w:val="000000"/>
          <w:sz w:val="24"/>
          <w:szCs w:val="24"/>
          <w:shd w:val="clear" w:color="auto" w:fill="FFFFFF"/>
        </w:rPr>
        <w:t>interface</w:t>
      </w:r>
      <w:r w:rsidRPr="002D74EE">
        <w:rPr>
          <w:rFonts w:ascii="Times New Roman" w:hAnsi="Times New Roman" w:cs="Times New Roman"/>
          <w:color w:val="000000"/>
          <w:sz w:val="24"/>
          <w:szCs w:val="24"/>
          <w:shd w:val="clear" w:color="auto" w:fill="FFFFFF"/>
        </w:rPr>
        <w:t xml:space="preserve"> and when you </w:t>
      </w:r>
      <w:r w:rsidR="0011689D" w:rsidRPr="002D74EE">
        <w:rPr>
          <w:rFonts w:ascii="Times New Roman" w:hAnsi="Times New Roman" w:cs="Times New Roman"/>
          <w:color w:val="000000"/>
          <w:sz w:val="24"/>
          <w:szCs w:val="24"/>
          <w:shd w:val="clear" w:color="auto" w:fill="FFFFFF"/>
        </w:rPr>
        <w:t>do not</w:t>
      </w:r>
      <w:r w:rsidRPr="002D74EE">
        <w:rPr>
          <w:rFonts w:ascii="Times New Roman" w:hAnsi="Times New Roman" w:cs="Times New Roman"/>
          <w:color w:val="000000"/>
          <w:sz w:val="24"/>
          <w:szCs w:val="24"/>
          <w:shd w:val="clear" w:color="auto" w:fill="FFFFFF"/>
        </w:rPr>
        <w:t xml:space="preserve"> have to inherit default </w:t>
      </w:r>
      <w:r w:rsidR="0011689D" w:rsidRPr="002D74EE">
        <w:rPr>
          <w:rFonts w:ascii="Times New Roman" w:hAnsi="Times New Roman" w:cs="Times New Roman"/>
          <w:color w:val="000000"/>
          <w:sz w:val="24"/>
          <w:szCs w:val="24"/>
          <w:shd w:val="clear" w:color="auto" w:fill="FFFFFF"/>
        </w:rPr>
        <w:t>behavior.</w:t>
      </w:r>
      <w:r w:rsidRPr="002D74EE">
        <w:rPr>
          <w:rFonts w:ascii="Times New Roman" w:hAnsi="Times New Roman" w:cs="Times New Roman"/>
          <w:sz w:val="24"/>
          <w:szCs w:val="24"/>
        </w:rPr>
        <w:t xml:space="preserve"> </w:t>
      </w:r>
    </w:p>
    <w:p w14:paraId="649BBB51" w14:textId="6D454CC0" w:rsidR="00BA6D82" w:rsidRDefault="00BA6D82" w:rsidP="00BA6D82">
      <w:pPr>
        <w:rPr>
          <w:rFonts w:ascii="Times New Roman" w:hAnsi="Times New Roman" w:cs="Times New Roman"/>
          <w:sz w:val="24"/>
          <w:szCs w:val="24"/>
        </w:rPr>
      </w:pPr>
      <w:r w:rsidRPr="002D74EE">
        <w:rPr>
          <w:rFonts w:ascii="Times New Roman" w:hAnsi="Times New Roman" w:cs="Times New Roman"/>
          <w:b/>
          <w:bCs/>
          <w:color w:val="000000"/>
          <w:sz w:val="24"/>
          <w:szCs w:val="24"/>
          <w:shd w:val="clear" w:color="auto" w:fill="FFFFFF"/>
        </w:rPr>
        <w:t>Interfaces</w:t>
      </w:r>
      <w:r w:rsidRPr="002D74EE">
        <w:rPr>
          <w:rFonts w:ascii="Times New Roman" w:hAnsi="Times New Roman" w:cs="Times New Roman"/>
          <w:color w:val="000000"/>
          <w:sz w:val="24"/>
          <w:szCs w:val="24"/>
          <w:shd w:val="clear" w:color="auto" w:fill="FFFFFF"/>
        </w:rPr>
        <w:t> are more flexible than base </w:t>
      </w:r>
      <w:r w:rsidRPr="002D74EE">
        <w:rPr>
          <w:rFonts w:ascii="Times New Roman" w:hAnsi="Times New Roman" w:cs="Times New Roman"/>
          <w:b/>
          <w:bCs/>
          <w:color w:val="000000"/>
          <w:sz w:val="24"/>
          <w:szCs w:val="24"/>
          <w:shd w:val="clear" w:color="auto" w:fill="FFFFFF"/>
        </w:rPr>
        <w:t>classes</w:t>
      </w:r>
      <w:r w:rsidRPr="002D74EE">
        <w:rPr>
          <w:rFonts w:ascii="Times New Roman" w:hAnsi="Times New Roman" w:cs="Times New Roman"/>
          <w:color w:val="000000"/>
          <w:sz w:val="24"/>
          <w:szCs w:val="24"/>
          <w:shd w:val="clear" w:color="auto" w:fill="FFFFFF"/>
        </w:rPr>
        <w:t> because you can define a single implementation that can </w:t>
      </w:r>
      <w:r w:rsidRPr="002D74EE">
        <w:rPr>
          <w:rFonts w:ascii="Times New Roman" w:hAnsi="Times New Roman" w:cs="Times New Roman"/>
          <w:b/>
          <w:bCs/>
          <w:color w:val="000000"/>
          <w:sz w:val="24"/>
          <w:szCs w:val="24"/>
          <w:shd w:val="clear" w:color="auto" w:fill="FFFFFF"/>
        </w:rPr>
        <w:t>implement</w:t>
      </w:r>
      <w:r w:rsidRPr="002D74EE">
        <w:rPr>
          <w:rFonts w:ascii="Times New Roman" w:hAnsi="Times New Roman" w:cs="Times New Roman"/>
          <w:color w:val="000000"/>
          <w:sz w:val="24"/>
          <w:szCs w:val="24"/>
          <w:shd w:val="clear" w:color="auto" w:fill="FFFFFF"/>
        </w:rPr>
        <w:t> multiple </w:t>
      </w:r>
      <w:r w:rsidRPr="002D74EE">
        <w:rPr>
          <w:rFonts w:ascii="Times New Roman" w:hAnsi="Times New Roman" w:cs="Times New Roman"/>
          <w:b/>
          <w:bCs/>
          <w:color w:val="000000"/>
          <w:sz w:val="24"/>
          <w:szCs w:val="24"/>
          <w:shd w:val="clear" w:color="auto" w:fill="FFFFFF"/>
        </w:rPr>
        <w:t>interfaces</w:t>
      </w:r>
      <w:r w:rsidRPr="002D74EE">
        <w:rPr>
          <w:rFonts w:ascii="Times New Roman" w:hAnsi="Times New Roman" w:cs="Times New Roman"/>
          <w:color w:val="000000"/>
          <w:sz w:val="24"/>
          <w:szCs w:val="24"/>
          <w:shd w:val="clear" w:color="auto" w:fill="FFFFFF"/>
        </w:rPr>
        <w:t>. </w:t>
      </w:r>
      <w:r w:rsidRPr="002D74EE">
        <w:rPr>
          <w:rFonts w:ascii="Times New Roman" w:hAnsi="Times New Roman" w:cs="Times New Roman"/>
          <w:b/>
          <w:bCs/>
          <w:color w:val="000000"/>
          <w:sz w:val="24"/>
          <w:szCs w:val="24"/>
          <w:shd w:val="clear" w:color="auto" w:fill="FFFFFF"/>
        </w:rPr>
        <w:t>Interfaces</w:t>
      </w:r>
      <w:r w:rsidRPr="002D74EE">
        <w:rPr>
          <w:rFonts w:ascii="Times New Roman" w:hAnsi="Times New Roman" w:cs="Times New Roman"/>
          <w:color w:val="000000"/>
          <w:sz w:val="24"/>
          <w:szCs w:val="24"/>
          <w:shd w:val="clear" w:color="auto" w:fill="FFFFFF"/>
        </w:rPr>
        <w:t> are better in situations in which you do not need to inherit implementation from a base </w:t>
      </w:r>
      <w:r w:rsidRPr="002D74EE">
        <w:rPr>
          <w:rFonts w:ascii="Times New Roman" w:hAnsi="Times New Roman" w:cs="Times New Roman"/>
          <w:b/>
          <w:bCs/>
          <w:color w:val="000000"/>
          <w:sz w:val="24"/>
          <w:szCs w:val="24"/>
          <w:shd w:val="clear" w:color="auto" w:fill="FFFFFF"/>
        </w:rPr>
        <w:t>class</w:t>
      </w:r>
      <w:r w:rsidRPr="002D74EE">
        <w:rPr>
          <w:rFonts w:ascii="Times New Roman" w:hAnsi="Times New Roman" w:cs="Times New Roman"/>
          <w:color w:val="000000"/>
          <w:sz w:val="24"/>
          <w:szCs w:val="24"/>
          <w:shd w:val="clear" w:color="auto" w:fill="FFFFFF"/>
        </w:rPr>
        <w:t>. </w:t>
      </w:r>
      <w:r w:rsidRPr="002D74EE">
        <w:rPr>
          <w:rFonts w:ascii="Times New Roman" w:hAnsi="Times New Roman" w:cs="Times New Roman"/>
          <w:b/>
          <w:bCs/>
          <w:color w:val="000000"/>
          <w:sz w:val="24"/>
          <w:szCs w:val="24"/>
          <w:shd w:val="clear" w:color="auto" w:fill="FFFFFF"/>
        </w:rPr>
        <w:t>Interfaces</w:t>
      </w:r>
      <w:r w:rsidRPr="002D74EE">
        <w:rPr>
          <w:rFonts w:ascii="Times New Roman" w:hAnsi="Times New Roman" w:cs="Times New Roman"/>
          <w:color w:val="000000"/>
          <w:sz w:val="24"/>
          <w:szCs w:val="24"/>
          <w:shd w:val="clear" w:color="auto" w:fill="FFFFFF"/>
        </w:rPr>
        <w:t> are useful in cases where you cannot </w:t>
      </w:r>
      <w:r w:rsidRPr="002D74EE">
        <w:rPr>
          <w:rFonts w:ascii="Times New Roman" w:hAnsi="Times New Roman" w:cs="Times New Roman"/>
          <w:b/>
          <w:bCs/>
          <w:color w:val="000000"/>
          <w:sz w:val="24"/>
          <w:szCs w:val="24"/>
          <w:shd w:val="clear" w:color="auto" w:fill="FFFFFF"/>
        </w:rPr>
        <w:t>use class</w:t>
      </w:r>
      <w:r w:rsidRPr="002D74EE">
        <w:rPr>
          <w:rFonts w:ascii="Times New Roman" w:hAnsi="Times New Roman" w:cs="Times New Roman"/>
          <w:color w:val="000000"/>
          <w:sz w:val="24"/>
          <w:szCs w:val="24"/>
          <w:shd w:val="clear" w:color="auto" w:fill="FFFFFF"/>
        </w:rPr>
        <w:t> inheritance.</w:t>
      </w:r>
      <w:r w:rsidRPr="002D74EE">
        <w:rPr>
          <w:rFonts w:ascii="Times New Roman" w:hAnsi="Times New Roman" w:cs="Times New Roman"/>
          <w:sz w:val="24"/>
          <w:szCs w:val="24"/>
        </w:rPr>
        <w:t xml:space="preserve"> </w:t>
      </w:r>
    </w:p>
    <w:p w14:paraId="169E5D9C" w14:textId="2EB3C73E" w:rsidR="00C04A3E" w:rsidRDefault="00C04A3E" w:rsidP="00BA6D82">
      <w:pPr>
        <w:rPr>
          <w:rFonts w:ascii="Times New Roman" w:hAnsi="Times New Roman" w:cs="Times New Roman"/>
          <w:b/>
          <w:bCs/>
          <w:sz w:val="24"/>
          <w:szCs w:val="24"/>
          <w:u w:val="single"/>
        </w:rPr>
      </w:pPr>
      <w:r>
        <w:rPr>
          <w:rFonts w:ascii="Times New Roman" w:hAnsi="Times New Roman" w:cs="Times New Roman"/>
          <w:b/>
          <w:bCs/>
          <w:sz w:val="24"/>
          <w:szCs w:val="24"/>
          <w:u w:val="single"/>
        </w:rPr>
        <w:t>Examples:</w:t>
      </w:r>
    </w:p>
    <w:tbl>
      <w:tblPr>
        <w:tblStyle w:val="TableGrid"/>
        <w:tblW w:w="0" w:type="auto"/>
        <w:tblLook w:val="04A0" w:firstRow="1" w:lastRow="0" w:firstColumn="1" w:lastColumn="0" w:noHBand="0" w:noVBand="1"/>
      </w:tblPr>
      <w:tblGrid>
        <w:gridCol w:w="9350"/>
      </w:tblGrid>
      <w:tr w:rsidR="00C04A3E" w14:paraId="1AA109CF" w14:textId="77777777" w:rsidTr="00C04A3E">
        <w:tc>
          <w:tcPr>
            <w:tcW w:w="9350" w:type="dxa"/>
          </w:tcPr>
          <w:p w14:paraId="784C3FF4"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w:t>
            </w:r>
          </w:p>
          <w:p w14:paraId="203E5F3D"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 To change this license header, choose License Headers in Project Properties.</w:t>
            </w:r>
          </w:p>
          <w:p w14:paraId="13D87AB5"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 To change this template file, choose Tools | Templates</w:t>
            </w:r>
          </w:p>
          <w:p w14:paraId="72E83988"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 and open the template in the editor.</w:t>
            </w:r>
          </w:p>
          <w:p w14:paraId="51F4170F"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lastRenderedPageBreak/>
              <w:t xml:space="preserve"> */</w:t>
            </w:r>
          </w:p>
          <w:p w14:paraId="1C256FA5"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package question01;</w:t>
            </w:r>
          </w:p>
          <w:p w14:paraId="6338D492" w14:textId="77777777" w:rsidR="00C04A3E" w:rsidRPr="005D2647" w:rsidRDefault="00C04A3E" w:rsidP="00C04A3E">
            <w:pPr>
              <w:rPr>
                <w:rFonts w:ascii="Courier New" w:hAnsi="Courier New" w:cs="Courier New"/>
                <w:sz w:val="20"/>
                <w:szCs w:val="20"/>
              </w:rPr>
            </w:pPr>
          </w:p>
          <w:p w14:paraId="163FD7C2"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w:t>
            </w:r>
          </w:p>
          <w:p w14:paraId="2A44E47A"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2FFDDC3C"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 @author Ramu Vallapurapu</w:t>
            </w:r>
          </w:p>
          <w:p w14:paraId="38F6C150"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6D62F9E5"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public class GroceryOrder implements GroceryStorePayments, MexicanFood {</w:t>
            </w:r>
          </w:p>
          <w:p w14:paraId="0919AC3F" w14:textId="77777777" w:rsidR="00C04A3E" w:rsidRPr="005D2647" w:rsidRDefault="00C04A3E" w:rsidP="00C04A3E">
            <w:pPr>
              <w:rPr>
                <w:rFonts w:ascii="Courier New" w:hAnsi="Courier New" w:cs="Courier New"/>
                <w:sz w:val="20"/>
                <w:szCs w:val="20"/>
              </w:rPr>
            </w:pPr>
          </w:p>
          <w:p w14:paraId="38F1AFA6"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Override</w:t>
            </w:r>
          </w:p>
          <w:p w14:paraId="2AEC4713"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public void acceptOnlinePayment() {</w:t>
            </w:r>
          </w:p>
          <w:p w14:paraId="456F8097"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System.out.println("Thanks for Paying through Online");</w:t>
            </w:r>
          </w:p>
          <w:p w14:paraId="61A4EEC7"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0F6944E7" w14:textId="77777777" w:rsidR="00C04A3E" w:rsidRPr="005D2647" w:rsidRDefault="00C04A3E" w:rsidP="00C04A3E">
            <w:pPr>
              <w:rPr>
                <w:rFonts w:ascii="Courier New" w:hAnsi="Courier New" w:cs="Courier New"/>
                <w:sz w:val="20"/>
                <w:szCs w:val="20"/>
              </w:rPr>
            </w:pPr>
          </w:p>
          <w:p w14:paraId="54850804"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Override</w:t>
            </w:r>
          </w:p>
          <w:p w14:paraId="0E9160D7"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public void acceptChequePayment() {</w:t>
            </w:r>
          </w:p>
          <w:p w14:paraId="7A3CD458"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System.out.println("Thanks for Paying through Cheque");</w:t>
            </w:r>
          </w:p>
          <w:p w14:paraId="0AAB35AC"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6536CB25" w14:textId="77777777" w:rsidR="00C04A3E" w:rsidRPr="005D2647" w:rsidRDefault="00C04A3E" w:rsidP="00C04A3E">
            <w:pPr>
              <w:rPr>
                <w:rFonts w:ascii="Courier New" w:hAnsi="Courier New" w:cs="Courier New"/>
                <w:sz w:val="20"/>
                <w:szCs w:val="20"/>
              </w:rPr>
            </w:pPr>
          </w:p>
          <w:p w14:paraId="021C251C"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Override</w:t>
            </w:r>
          </w:p>
          <w:p w14:paraId="0CC84E69"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public void acceptCashPayment() {</w:t>
            </w:r>
          </w:p>
          <w:p w14:paraId="7B74BE34"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System.out.println("Thanks for Paying through cash");</w:t>
            </w:r>
          </w:p>
          <w:p w14:paraId="48B1BA3B"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654242F9" w14:textId="77777777" w:rsidR="00C04A3E" w:rsidRPr="005D2647" w:rsidRDefault="00C04A3E" w:rsidP="00C04A3E">
            <w:pPr>
              <w:rPr>
                <w:rFonts w:ascii="Courier New" w:hAnsi="Courier New" w:cs="Courier New"/>
                <w:sz w:val="20"/>
                <w:szCs w:val="20"/>
              </w:rPr>
            </w:pPr>
          </w:p>
          <w:p w14:paraId="3A10269F"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Override</w:t>
            </w:r>
          </w:p>
          <w:p w14:paraId="18A66546"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public void getBeef() {</w:t>
            </w:r>
          </w:p>
          <w:p w14:paraId="4287FB28"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System.out.println("Thanks for ordering Beef");</w:t>
            </w:r>
          </w:p>
          <w:p w14:paraId="75BB075E"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23169930" w14:textId="77777777" w:rsidR="00C04A3E" w:rsidRPr="005D2647" w:rsidRDefault="00C04A3E" w:rsidP="00C04A3E">
            <w:pPr>
              <w:rPr>
                <w:rFonts w:ascii="Courier New" w:hAnsi="Courier New" w:cs="Courier New"/>
                <w:sz w:val="20"/>
                <w:szCs w:val="20"/>
              </w:rPr>
            </w:pPr>
          </w:p>
          <w:p w14:paraId="34FF799D"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Override</w:t>
            </w:r>
          </w:p>
          <w:p w14:paraId="47E95832"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public void getChedderChesse() {</w:t>
            </w:r>
          </w:p>
          <w:p w14:paraId="5DE96009"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System.out.println("Thanks for ordering Chedder Cheese");</w:t>
            </w:r>
          </w:p>
          <w:p w14:paraId="5D162C5C"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36B09F43" w14:textId="77777777" w:rsidR="00C04A3E" w:rsidRPr="005D2647" w:rsidRDefault="00C04A3E" w:rsidP="00C04A3E">
            <w:pPr>
              <w:rPr>
                <w:rFonts w:ascii="Courier New" w:hAnsi="Courier New" w:cs="Courier New"/>
                <w:sz w:val="20"/>
                <w:szCs w:val="20"/>
              </w:rPr>
            </w:pPr>
          </w:p>
          <w:p w14:paraId="0F3FB8CB" w14:textId="30DA9F03"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w:t>
            </w:r>
          </w:p>
        </w:tc>
      </w:tr>
    </w:tbl>
    <w:p w14:paraId="41EF6F96" w14:textId="77777777" w:rsidR="00C04A3E" w:rsidRPr="00C04A3E" w:rsidRDefault="00C04A3E" w:rsidP="00BA6D8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5D2647" w14:paraId="6A10FA4B" w14:textId="77777777" w:rsidTr="005D2647">
        <w:tc>
          <w:tcPr>
            <w:tcW w:w="9350" w:type="dxa"/>
          </w:tcPr>
          <w:p w14:paraId="77EBD9B8"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w:t>
            </w:r>
          </w:p>
          <w:p w14:paraId="2E0C511F"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To change this license header, choose License Headers in Project Properties.</w:t>
            </w:r>
          </w:p>
          <w:p w14:paraId="2990D938"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To change this template file, choose Tools | Templates</w:t>
            </w:r>
          </w:p>
          <w:p w14:paraId="34EA13B5"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and open the template in the editor.</w:t>
            </w:r>
          </w:p>
          <w:p w14:paraId="1302E2D8"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w:t>
            </w:r>
          </w:p>
          <w:p w14:paraId="70C53502"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package question01;</w:t>
            </w:r>
          </w:p>
          <w:p w14:paraId="588F84F0" w14:textId="77777777" w:rsidR="005D2647" w:rsidRPr="005D2647" w:rsidRDefault="005D2647" w:rsidP="005D2647">
            <w:pPr>
              <w:rPr>
                <w:rFonts w:ascii="Courier New" w:eastAsia="Times New Roman" w:hAnsi="Courier New" w:cs="Courier New"/>
                <w:bCs/>
                <w:color w:val="000000" w:themeColor="text1"/>
                <w:sz w:val="20"/>
                <w:szCs w:val="20"/>
              </w:rPr>
            </w:pPr>
          </w:p>
          <w:p w14:paraId="14EBC4BB"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w:t>
            </w:r>
          </w:p>
          <w:p w14:paraId="33E6EFBC"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w:t>
            </w:r>
          </w:p>
          <w:p w14:paraId="3D87C2CF"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author Ramu Vallapurapu</w:t>
            </w:r>
          </w:p>
          <w:p w14:paraId="1C494BEE"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w:t>
            </w:r>
          </w:p>
          <w:p w14:paraId="42F29CF0"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public interface GroceryStorePayments {</w:t>
            </w:r>
          </w:p>
          <w:p w14:paraId="707B74DB" w14:textId="77777777" w:rsidR="005D2647" w:rsidRPr="005D2647" w:rsidRDefault="005D2647" w:rsidP="005D2647">
            <w:pPr>
              <w:rPr>
                <w:rFonts w:ascii="Courier New" w:eastAsia="Times New Roman" w:hAnsi="Courier New" w:cs="Courier New"/>
                <w:bCs/>
                <w:color w:val="000000" w:themeColor="text1"/>
                <w:sz w:val="20"/>
                <w:szCs w:val="20"/>
              </w:rPr>
            </w:pPr>
          </w:p>
          <w:p w14:paraId="4B3EF550"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public void acceptOnlinePayment();</w:t>
            </w:r>
          </w:p>
          <w:p w14:paraId="4955CC5D" w14:textId="77777777" w:rsidR="005D2647" w:rsidRPr="005D2647" w:rsidRDefault="005D2647" w:rsidP="005D2647">
            <w:pPr>
              <w:rPr>
                <w:rFonts w:ascii="Courier New" w:eastAsia="Times New Roman" w:hAnsi="Courier New" w:cs="Courier New"/>
                <w:bCs/>
                <w:color w:val="000000" w:themeColor="text1"/>
                <w:sz w:val="20"/>
                <w:szCs w:val="20"/>
              </w:rPr>
            </w:pPr>
          </w:p>
          <w:p w14:paraId="7B8DDE81"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public void acceptChequePayment();</w:t>
            </w:r>
          </w:p>
          <w:p w14:paraId="0C9DE916" w14:textId="77777777" w:rsidR="005D2647" w:rsidRPr="005D2647" w:rsidRDefault="005D2647" w:rsidP="005D2647">
            <w:pPr>
              <w:rPr>
                <w:rFonts w:ascii="Courier New" w:eastAsia="Times New Roman" w:hAnsi="Courier New" w:cs="Courier New"/>
                <w:bCs/>
                <w:color w:val="000000" w:themeColor="text1"/>
                <w:sz w:val="20"/>
                <w:szCs w:val="20"/>
              </w:rPr>
            </w:pPr>
          </w:p>
          <w:p w14:paraId="2103ABF7"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public void acceptCashPayment();</w:t>
            </w:r>
          </w:p>
          <w:p w14:paraId="24E8D456" w14:textId="77777777" w:rsidR="005D2647" w:rsidRPr="005D2647" w:rsidRDefault="005D2647" w:rsidP="005D2647">
            <w:pPr>
              <w:rPr>
                <w:rFonts w:ascii="Courier New" w:eastAsia="Times New Roman" w:hAnsi="Courier New" w:cs="Courier New"/>
                <w:bCs/>
                <w:color w:val="000000" w:themeColor="text1"/>
                <w:sz w:val="20"/>
                <w:szCs w:val="20"/>
              </w:rPr>
            </w:pPr>
          </w:p>
          <w:p w14:paraId="2ED6308A" w14:textId="1326A429"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lastRenderedPageBreak/>
              <w:t>}</w:t>
            </w:r>
          </w:p>
        </w:tc>
      </w:tr>
    </w:tbl>
    <w:p w14:paraId="1D4BF8B4" w14:textId="77777777" w:rsidR="005D2647" w:rsidRDefault="005D2647" w:rsidP="008A3979">
      <w:pPr>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5D2647" w14:paraId="0D09FB13" w14:textId="77777777" w:rsidTr="005D2647">
        <w:tc>
          <w:tcPr>
            <w:tcW w:w="9350" w:type="dxa"/>
          </w:tcPr>
          <w:p w14:paraId="14AA84E5"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w:t>
            </w:r>
          </w:p>
          <w:p w14:paraId="6CB9063A"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To change this license header, choose License Headers in Project Properties.</w:t>
            </w:r>
          </w:p>
          <w:p w14:paraId="1130D263"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To change this template file, choose Tools | Templates</w:t>
            </w:r>
          </w:p>
          <w:p w14:paraId="1903E86C"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and open the template in the editor.</w:t>
            </w:r>
          </w:p>
          <w:p w14:paraId="45F84383"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w:t>
            </w:r>
          </w:p>
          <w:p w14:paraId="6042CEFB"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package question01;</w:t>
            </w:r>
          </w:p>
          <w:p w14:paraId="7E0B5D94" w14:textId="77777777" w:rsidR="005D2647" w:rsidRPr="005D2647" w:rsidRDefault="005D2647" w:rsidP="005D2647">
            <w:pPr>
              <w:rPr>
                <w:rFonts w:ascii="Courier New" w:eastAsia="Times New Roman" w:hAnsi="Courier New" w:cs="Courier New"/>
                <w:bCs/>
                <w:color w:val="000000" w:themeColor="text1"/>
                <w:sz w:val="20"/>
                <w:szCs w:val="20"/>
              </w:rPr>
            </w:pPr>
          </w:p>
          <w:p w14:paraId="1511F446"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w:t>
            </w:r>
          </w:p>
          <w:p w14:paraId="6CD4DE7E"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w:t>
            </w:r>
          </w:p>
          <w:p w14:paraId="3D688966"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author Ramu Vallapurapu</w:t>
            </w:r>
          </w:p>
          <w:p w14:paraId="6E6BF12F"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w:t>
            </w:r>
          </w:p>
          <w:p w14:paraId="3E107DD4"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public interface MexicanFood {</w:t>
            </w:r>
          </w:p>
          <w:p w14:paraId="19B7FB45" w14:textId="77777777" w:rsidR="005D2647" w:rsidRPr="005D2647" w:rsidRDefault="005D2647" w:rsidP="005D2647">
            <w:pPr>
              <w:rPr>
                <w:rFonts w:ascii="Courier New" w:eastAsia="Times New Roman" w:hAnsi="Courier New" w:cs="Courier New"/>
                <w:bCs/>
                <w:color w:val="000000" w:themeColor="text1"/>
                <w:sz w:val="20"/>
                <w:szCs w:val="20"/>
              </w:rPr>
            </w:pPr>
          </w:p>
          <w:p w14:paraId="422F43F5"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public void getBeef();</w:t>
            </w:r>
          </w:p>
          <w:p w14:paraId="2A4EE931" w14:textId="77777777" w:rsidR="005D2647" w:rsidRPr="005D2647" w:rsidRDefault="005D2647" w:rsidP="005D2647">
            <w:pPr>
              <w:rPr>
                <w:rFonts w:ascii="Courier New" w:eastAsia="Times New Roman" w:hAnsi="Courier New" w:cs="Courier New"/>
                <w:bCs/>
                <w:color w:val="000000" w:themeColor="text1"/>
                <w:sz w:val="20"/>
                <w:szCs w:val="20"/>
              </w:rPr>
            </w:pPr>
          </w:p>
          <w:p w14:paraId="3054D8D0"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public void getChedderChesse();</w:t>
            </w:r>
          </w:p>
          <w:p w14:paraId="420E7F80" w14:textId="77777777" w:rsidR="005D2647" w:rsidRPr="005D2647" w:rsidRDefault="005D2647" w:rsidP="005D2647">
            <w:pPr>
              <w:rPr>
                <w:rFonts w:ascii="Courier New" w:eastAsia="Times New Roman" w:hAnsi="Courier New" w:cs="Courier New"/>
                <w:bCs/>
                <w:color w:val="000000" w:themeColor="text1"/>
                <w:sz w:val="20"/>
                <w:szCs w:val="20"/>
              </w:rPr>
            </w:pPr>
          </w:p>
          <w:p w14:paraId="009FC9B6" w14:textId="413E2678"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w:t>
            </w:r>
          </w:p>
        </w:tc>
      </w:tr>
    </w:tbl>
    <w:p w14:paraId="388BC06E" w14:textId="77777777" w:rsidR="005D2647" w:rsidRDefault="005D2647" w:rsidP="008A3979">
      <w:pPr>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5D2647" w14:paraId="162F4B7E" w14:textId="77777777" w:rsidTr="005D2647">
        <w:tc>
          <w:tcPr>
            <w:tcW w:w="9350" w:type="dxa"/>
          </w:tcPr>
          <w:p w14:paraId="532B9197"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w:t>
            </w:r>
          </w:p>
          <w:p w14:paraId="497D34E2"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 To change this license header, choose License Headers in Project Properties.</w:t>
            </w:r>
          </w:p>
          <w:p w14:paraId="63629293"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 To change this template file, choose Tools | Templates</w:t>
            </w:r>
          </w:p>
          <w:p w14:paraId="579DEE63"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 and open the template in the editor.</w:t>
            </w:r>
          </w:p>
          <w:p w14:paraId="60CF35C3"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
          <w:p w14:paraId="084E65F7"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package question01;</w:t>
            </w:r>
          </w:p>
          <w:p w14:paraId="42AA6C54" w14:textId="77777777" w:rsidR="009B03D0" w:rsidRPr="009B03D0" w:rsidRDefault="009B03D0" w:rsidP="009B03D0">
            <w:pPr>
              <w:rPr>
                <w:rFonts w:ascii="Courier New" w:eastAsia="Times New Roman" w:hAnsi="Courier New" w:cs="Courier New"/>
                <w:bCs/>
                <w:color w:val="000000" w:themeColor="text1"/>
                <w:sz w:val="20"/>
                <w:szCs w:val="20"/>
              </w:rPr>
            </w:pPr>
          </w:p>
          <w:p w14:paraId="1F0AA3D1"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w:t>
            </w:r>
          </w:p>
          <w:p w14:paraId="763B3F78"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
          <w:p w14:paraId="59FEE7C9"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 @author Ramu Vallapurapu</w:t>
            </w:r>
          </w:p>
          <w:p w14:paraId="230EFA57"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
          <w:p w14:paraId="10A699CD"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public class GroceryStoreDriver {</w:t>
            </w:r>
          </w:p>
          <w:p w14:paraId="6266F7CE" w14:textId="77777777" w:rsidR="009B03D0" w:rsidRPr="009B03D0" w:rsidRDefault="009B03D0" w:rsidP="009B03D0">
            <w:pPr>
              <w:rPr>
                <w:rFonts w:ascii="Courier New" w:eastAsia="Times New Roman" w:hAnsi="Courier New" w:cs="Courier New"/>
                <w:bCs/>
                <w:color w:val="000000" w:themeColor="text1"/>
                <w:sz w:val="20"/>
                <w:szCs w:val="20"/>
              </w:rPr>
            </w:pPr>
          </w:p>
          <w:p w14:paraId="233D8BBB"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
          <w:p w14:paraId="0B263C02"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 @param args the command line arguments</w:t>
            </w:r>
          </w:p>
          <w:p w14:paraId="54D8DF9C"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
          <w:p w14:paraId="1F073712"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public static void main(String[] args) {</w:t>
            </w:r>
          </w:p>
          <w:p w14:paraId="72D86762"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System.out.println("Answer for question 1: Ramu Vallapurapu");</w:t>
            </w:r>
          </w:p>
          <w:p w14:paraId="7302FD21"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GroceryOrder g = new GroceryOrder();</w:t>
            </w:r>
          </w:p>
          <w:p w14:paraId="54B5D5CB"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g.acceptCashPayment();</w:t>
            </w:r>
          </w:p>
          <w:p w14:paraId="5ED7C1DC"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g.acceptChequePayment();</w:t>
            </w:r>
          </w:p>
          <w:p w14:paraId="1634EB18"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g.acceptOnlinePayment();</w:t>
            </w:r>
          </w:p>
          <w:p w14:paraId="072BA6DA"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g.getBeef();</w:t>
            </w:r>
          </w:p>
          <w:p w14:paraId="30ACB657"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g.getChedderChesse();</w:t>
            </w:r>
          </w:p>
          <w:p w14:paraId="6CDBE379"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
          <w:p w14:paraId="4AB277D1" w14:textId="77777777" w:rsidR="009B03D0" w:rsidRPr="009B03D0" w:rsidRDefault="009B03D0" w:rsidP="009B03D0">
            <w:pPr>
              <w:rPr>
                <w:rFonts w:ascii="Courier New" w:eastAsia="Times New Roman" w:hAnsi="Courier New" w:cs="Courier New"/>
                <w:bCs/>
                <w:color w:val="000000" w:themeColor="text1"/>
                <w:sz w:val="20"/>
                <w:szCs w:val="20"/>
              </w:rPr>
            </w:pPr>
          </w:p>
          <w:p w14:paraId="11A586C1" w14:textId="3BAB6544" w:rsidR="005D2647" w:rsidRPr="005D2647"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w:t>
            </w:r>
          </w:p>
        </w:tc>
      </w:tr>
    </w:tbl>
    <w:p w14:paraId="5ED10677" w14:textId="77777777" w:rsidR="005D2647" w:rsidRDefault="005D2647" w:rsidP="008A3979">
      <w:pPr>
        <w:rPr>
          <w:rFonts w:ascii="Times New Roman" w:eastAsia="Times New Roman" w:hAnsi="Times New Roman" w:cs="Times New Roman"/>
          <w:b/>
          <w:color w:val="000000" w:themeColor="text1"/>
          <w:sz w:val="24"/>
          <w:szCs w:val="24"/>
          <w:u w:val="single"/>
        </w:rPr>
      </w:pPr>
    </w:p>
    <w:p w14:paraId="4DA38BC5" w14:textId="77777777" w:rsidR="005D2647" w:rsidRDefault="005D2647" w:rsidP="008A3979">
      <w:pPr>
        <w:rPr>
          <w:rFonts w:ascii="Times New Roman" w:eastAsia="Times New Roman" w:hAnsi="Times New Roman" w:cs="Times New Roman"/>
          <w:b/>
          <w:color w:val="000000" w:themeColor="text1"/>
          <w:sz w:val="24"/>
          <w:szCs w:val="24"/>
          <w:u w:val="single"/>
        </w:rPr>
      </w:pPr>
    </w:p>
    <w:p w14:paraId="4E541B29" w14:textId="2043370C" w:rsidR="005D2647" w:rsidRDefault="005D2647" w:rsidP="008A3979">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lastRenderedPageBreak/>
        <w:t>Explanation:</w:t>
      </w:r>
    </w:p>
    <w:p w14:paraId="42E70B9F" w14:textId="39444E4C" w:rsidR="005D2647" w:rsidRDefault="005D2647" w:rsidP="005D2647">
      <w:pPr>
        <w:autoSpaceDE w:val="0"/>
        <w:autoSpaceDN w:val="0"/>
        <w:adjustRightInd w:val="0"/>
        <w:spacing w:after="0" w:line="360" w:lineRule="auto"/>
        <w:jc w:val="both"/>
        <w:rPr>
          <w:rFonts w:ascii="Times New Roman" w:hAnsi="Times New Roman" w:cs="Times New Roman"/>
          <w:sz w:val="24"/>
          <w:szCs w:val="24"/>
        </w:rPr>
      </w:pPr>
      <w:r w:rsidRPr="007D0A0D">
        <w:rPr>
          <w:rFonts w:ascii="Times New Roman" w:hAnsi="Times New Roman" w:cs="Times New Roman"/>
          <w:sz w:val="24"/>
          <w:szCs w:val="24"/>
        </w:rPr>
        <w:t>In the above example</w:t>
      </w:r>
      <w:r>
        <w:rPr>
          <w:rFonts w:ascii="Times New Roman" w:hAnsi="Times New Roman" w:cs="Times New Roman"/>
          <w:sz w:val="24"/>
          <w:szCs w:val="24"/>
        </w:rPr>
        <w:t>,</w:t>
      </w:r>
      <w:r w:rsidRPr="007D0A0D">
        <w:rPr>
          <w:rFonts w:ascii="Times New Roman" w:hAnsi="Times New Roman" w:cs="Times New Roman"/>
          <w:sz w:val="24"/>
          <w:szCs w:val="24"/>
        </w:rPr>
        <w:t xml:space="preserve"> we have created </w:t>
      </w:r>
      <w:r>
        <w:rPr>
          <w:rFonts w:ascii="Times New Roman" w:hAnsi="Times New Roman" w:cs="Times New Roman"/>
          <w:sz w:val="24"/>
          <w:szCs w:val="24"/>
        </w:rPr>
        <w:t>two</w:t>
      </w:r>
      <w:r w:rsidRPr="007D0A0D">
        <w:rPr>
          <w:rFonts w:ascii="Times New Roman" w:hAnsi="Times New Roman" w:cs="Times New Roman"/>
          <w:sz w:val="24"/>
          <w:szCs w:val="24"/>
        </w:rPr>
        <w:t xml:space="preserve"> interface</w:t>
      </w:r>
      <w:r>
        <w:rPr>
          <w:rFonts w:ascii="Times New Roman" w:hAnsi="Times New Roman" w:cs="Times New Roman"/>
          <w:sz w:val="24"/>
          <w:szCs w:val="24"/>
        </w:rPr>
        <w:t>s</w:t>
      </w:r>
      <w:r w:rsidRPr="007D0A0D">
        <w:rPr>
          <w:rFonts w:ascii="Times New Roman" w:hAnsi="Times New Roman" w:cs="Times New Roman"/>
          <w:sz w:val="24"/>
          <w:szCs w:val="24"/>
        </w:rPr>
        <w:t xml:space="preserve"> called </w:t>
      </w:r>
      <w:r w:rsidRPr="005D2647">
        <w:rPr>
          <w:rFonts w:ascii="Times New Roman" w:hAnsi="Times New Roman" w:cs="Times New Roman"/>
          <w:b/>
          <w:bCs/>
          <w:sz w:val="24"/>
          <w:szCs w:val="24"/>
        </w:rPr>
        <w:t>MexicanFood</w:t>
      </w:r>
      <w:r>
        <w:rPr>
          <w:rFonts w:ascii="Times New Roman" w:hAnsi="Times New Roman" w:cs="Times New Roman"/>
          <w:sz w:val="24"/>
          <w:szCs w:val="24"/>
        </w:rPr>
        <w:t xml:space="preserve"> </w:t>
      </w:r>
      <w:r w:rsidRPr="007D0A0D">
        <w:rPr>
          <w:rFonts w:ascii="Times New Roman" w:hAnsi="Times New Roman" w:cs="Times New Roman"/>
          <w:sz w:val="24"/>
          <w:szCs w:val="24"/>
        </w:rPr>
        <w:t xml:space="preserve">and </w:t>
      </w:r>
      <w:r w:rsidRPr="005D2647">
        <w:rPr>
          <w:rFonts w:ascii="Times New Roman" w:hAnsi="Times New Roman" w:cs="Times New Roman"/>
          <w:b/>
          <w:bCs/>
          <w:sz w:val="24"/>
          <w:szCs w:val="24"/>
        </w:rPr>
        <w:t>GroceryStorePayments</w:t>
      </w:r>
      <w:r>
        <w:rPr>
          <w:rFonts w:ascii="Times New Roman" w:hAnsi="Times New Roman" w:cs="Times New Roman"/>
          <w:b/>
          <w:bCs/>
          <w:sz w:val="24"/>
          <w:szCs w:val="24"/>
        </w:rPr>
        <w:t xml:space="preserve"> </w:t>
      </w:r>
      <w:r w:rsidRPr="005D2647">
        <w:rPr>
          <w:rFonts w:ascii="Times New Roman" w:hAnsi="Times New Roman" w:cs="Times New Roman"/>
          <w:sz w:val="24"/>
          <w:szCs w:val="24"/>
        </w:rPr>
        <w:t>and</w:t>
      </w:r>
      <w:r w:rsidRPr="007D0A0D">
        <w:rPr>
          <w:rFonts w:ascii="Times New Roman" w:hAnsi="Times New Roman" w:cs="Times New Roman"/>
          <w:sz w:val="24"/>
          <w:szCs w:val="24"/>
        </w:rPr>
        <w:t xml:space="preserve"> now it was implemented by class </w:t>
      </w:r>
      <w:r w:rsidRPr="005D2647">
        <w:rPr>
          <w:rFonts w:ascii="Times New Roman" w:hAnsi="Times New Roman" w:cs="Times New Roman"/>
          <w:b/>
          <w:bCs/>
          <w:sz w:val="24"/>
          <w:szCs w:val="24"/>
        </w:rPr>
        <w:t>GroceryOrder</w:t>
      </w:r>
      <w:r w:rsidRPr="007D0A0D">
        <w:rPr>
          <w:rFonts w:ascii="Times New Roman" w:hAnsi="Times New Roman" w:cs="Times New Roman"/>
          <w:sz w:val="24"/>
          <w:szCs w:val="24"/>
        </w:rPr>
        <w:t xml:space="preserve">. </w:t>
      </w:r>
      <w:r>
        <w:rPr>
          <w:rFonts w:ascii="Times New Roman" w:hAnsi="Times New Roman" w:cs="Times New Roman"/>
          <w:sz w:val="24"/>
          <w:szCs w:val="24"/>
        </w:rPr>
        <w:t xml:space="preserve">I have totally declared 5 </w:t>
      </w:r>
      <w:r w:rsidRPr="007D0A0D">
        <w:rPr>
          <w:rFonts w:ascii="Times New Roman" w:hAnsi="Times New Roman" w:cs="Times New Roman"/>
          <w:sz w:val="24"/>
          <w:szCs w:val="24"/>
        </w:rPr>
        <w:t>method</w:t>
      </w:r>
      <w:r>
        <w:rPr>
          <w:rFonts w:ascii="Times New Roman" w:hAnsi="Times New Roman" w:cs="Times New Roman"/>
          <w:sz w:val="24"/>
          <w:szCs w:val="24"/>
        </w:rPr>
        <w:t>s</w:t>
      </w:r>
      <w:r w:rsidRPr="007D0A0D">
        <w:rPr>
          <w:rFonts w:ascii="Times New Roman" w:hAnsi="Times New Roman" w:cs="Times New Roman"/>
          <w:sz w:val="24"/>
          <w:szCs w:val="24"/>
        </w:rPr>
        <w:t xml:space="preserve"> as part of </w:t>
      </w:r>
      <w:r>
        <w:rPr>
          <w:rFonts w:ascii="Times New Roman" w:hAnsi="Times New Roman" w:cs="Times New Roman"/>
          <w:sz w:val="24"/>
          <w:szCs w:val="24"/>
        </w:rPr>
        <w:t xml:space="preserve">the </w:t>
      </w:r>
      <w:r w:rsidRPr="007D0A0D">
        <w:rPr>
          <w:rFonts w:ascii="Times New Roman" w:hAnsi="Times New Roman" w:cs="Times New Roman"/>
          <w:sz w:val="24"/>
          <w:szCs w:val="24"/>
        </w:rPr>
        <w:t>interface</w:t>
      </w:r>
      <w:r>
        <w:rPr>
          <w:rFonts w:ascii="Times New Roman" w:hAnsi="Times New Roman" w:cs="Times New Roman"/>
          <w:sz w:val="24"/>
          <w:szCs w:val="24"/>
        </w:rPr>
        <w:t>s,</w:t>
      </w:r>
      <w:r w:rsidRPr="007D0A0D">
        <w:rPr>
          <w:rFonts w:ascii="Times New Roman" w:hAnsi="Times New Roman" w:cs="Times New Roman"/>
          <w:sz w:val="24"/>
          <w:szCs w:val="24"/>
        </w:rPr>
        <w:t xml:space="preserve"> now the class which implements that interface must implement all the method</w:t>
      </w:r>
      <w:r>
        <w:rPr>
          <w:rFonts w:ascii="Times New Roman" w:hAnsi="Times New Roman" w:cs="Times New Roman"/>
          <w:sz w:val="24"/>
          <w:szCs w:val="24"/>
        </w:rPr>
        <w:t xml:space="preserve">s declared in that interface. Now we have implementation of methods declared in some other class and other classes can also implements that interface and can have their own implementation. In the above example we have achieved </w:t>
      </w:r>
      <w:r w:rsidRPr="00643DA4">
        <w:rPr>
          <w:rFonts w:ascii="Times New Roman" w:hAnsi="Times New Roman" w:cs="Times New Roman"/>
          <w:b/>
          <w:bCs/>
          <w:sz w:val="24"/>
          <w:szCs w:val="24"/>
          <w:u w:val="single"/>
        </w:rPr>
        <w:t>multiple inheritance</w:t>
      </w:r>
      <w:r>
        <w:rPr>
          <w:rFonts w:ascii="Times New Roman" w:hAnsi="Times New Roman" w:cs="Times New Roman"/>
          <w:sz w:val="24"/>
          <w:szCs w:val="24"/>
        </w:rPr>
        <w:t xml:space="preserve"> which is not achieved normal classes.</w:t>
      </w:r>
    </w:p>
    <w:p w14:paraId="0C7C951A" w14:textId="2270B19B" w:rsidR="008A6FBB" w:rsidRDefault="008A6FBB" w:rsidP="005D2647">
      <w:pPr>
        <w:autoSpaceDE w:val="0"/>
        <w:autoSpaceDN w:val="0"/>
        <w:adjustRightInd w:val="0"/>
        <w:spacing w:after="0" w:line="360" w:lineRule="auto"/>
        <w:jc w:val="both"/>
        <w:rPr>
          <w:rFonts w:ascii="Times New Roman" w:hAnsi="Times New Roman" w:cs="Times New Roman"/>
          <w:sz w:val="24"/>
          <w:szCs w:val="24"/>
        </w:rPr>
      </w:pPr>
    </w:p>
    <w:p w14:paraId="585A52C3" w14:textId="5A98EE07" w:rsidR="008A6FBB" w:rsidRPr="008A6FBB" w:rsidRDefault="008A6FBB" w:rsidP="005D2647">
      <w:pPr>
        <w:autoSpaceDE w:val="0"/>
        <w:autoSpaceDN w:val="0"/>
        <w:adjustRightInd w:val="0"/>
        <w:spacing w:after="0" w:line="360" w:lineRule="auto"/>
        <w:jc w:val="both"/>
        <w:rPr>
          <w:rFonts w:ascii="Times New Roman" w:hAnsi="Times New Roman" w:cs="Times New Roman"/>
          <w:b/>
          <w:bCs/>
          <w:sz w:val="24"/>
          <w:szCs w:val="24"/>
          <w:u w:val="single"/>
        </w:rPr>
      </w:pPr>
      <w:r w:rsidRPr="008A6FBB">
        <w:rPr>
          <w:rFonts w:ascii="Times New Roman" w:hAnsi="Times New Roman" w:cs="Times New Roman"/>
          <w:b/>
          <w:bCs/>
          <w:sz w:val="24"/>
          <w:szCs w:val="24"/>
          <w:u w:val="single"/>
        </w:rPr>
        <w:t>OutPut:</w:t>
      </w:r>
    </w:p>
    <w:p w14:paraId="666AD2BA" w14:textId="68F65F5F" w:rsidR="005D2647" w:rsidRDefault="008A6FBB" w:rsidP="005D2647">
      <w:pPr>
        <w:autoSpaceDE w:val="0"/>
        <w:autoSpaceDN w:val="0"/>
        <w:adjustRightInd w:val="0"/>
        <w:spacing w:after="0" w:line="360" w:lineRule="auto"/>
        <w:jc w:val="both"/>
        <w:rPr>
          <w:rFonts w:ascii="Times New Roman" w:hAnsi="Times New Roman" w:cs="Times New Roman"/>
          <w:sz w:val="24"/>
          <w:szCs w:val="24"/>
        </w:rPr>
      </w:pPr>
      <w:r>
        <w:rPr>
          <w:noProof/>
        </w:rPr>
        <w:drawing>
          <wp:inline distT="0" distB="0" distL="0" distR="0" wp14:anchorId="61E5791C" wp14:editId="6BD86DBA">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43275"/>
                    </a:xfrm>
                    <a:prstGeom prst="rect">
                      <a:avLst/>
                    </a:prstGeom>
                  </pic:spPr>
                </pic:pic>
              </a:graphicData>
            </a:graphic>
          </wp:inline>
        </w:drawing>
      </w:r>
    </w:p>
    <w:p w14:paraId="4EB5A171" w14:textId="676D6087" w:rsidR="008A6FBB" w:rsidRDefault="00643868" w:rsidP="005D2647">
      <w:pPr>
        <w:autoSpaceDE w:val="0"/>
        <w:autoSpaceDN w:val="0"/>
        <w:adjustRightInd w:val="0"/>
        <w:spacing w:after="0" w:line="360" w:lineRule="auto"/>
        <w:jc w:val="both"/>
        <w:rPr>
          <w:rFonts w:ascii="Times New Roman" w:hAnsi="Times New Roman" w:cs="Times New Roman"/>
          <w:b/>
          <w:bCs/>
          <w:sz w:val="24"/>
          <w:szCs w:val="24"/>
          <w:u w:val="single"/>
        </w:rPr>
      </w:pPr>
      <w:r w:rsidRPr="00643868">
        <w:rPr>
          <w:rFonts w:ascii="Times New Roman" w:hAnsi="Times New Roman" w:cs="Times New Roman"/>
          <w:b/>
          <w:bCs/>
          <w:sz w:val="24"/>
          <w:szCs w:val="24"/>
          <w:u w:val="single"/>
        </w:rPr>
        <w:t>Example2:</w:t>
      </w:r>
    </w:p>
    <w:tbl>
      <w:tblPr>
        <w:tblStyle w:val="TableGrid"/>
        <w:tblW w:w="0" w:type="auto"/>
        <w:tblLook w:val="04A0" w:firstRow="1" w:lastRow="0" w:firstColumn="1" w:lastColumn="0" w:noHBand="0" w:noVBand="1"/>
      </w:tblPr>
      <w:tblGrid>
        <w:gridCol w:w="9350"/>
      </w:tblGrid>
      <w:tr w:rsidR="00643868" w14:paraId="54B1F15A" w14:textId="77777777" w:rsidTr="00643868">
        <w:tc>
          <w:tcPr>
            <w:tcW w:w="9350" w:type="dxa"/>
          </w:tcPr>
          <w:p w14:paraId="0ACAF37E"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w:t>
            </w:r>
          </w:p>
          <w:p w14:paraId="26EBDC2D"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 To change this license header, choose License Headers in Project Properties.</w:t>
            </w:r>
          </w:p>
          <w:p w14:paraId="416A750D"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 To change this template file, choose Tools | Templates</w:t>
            </w:r>
          </w:p>
          <w:p w14:paraId="2C19513C"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 and open the template in the editor.</w:t>
            </w:r>
          </w:p>
          <w:p w14:paraId="624E38A5"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w:t>
            </w:r>
          </w:p>
          <w:p w14:paraId="6DE00794"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package question01;</w:t>
            </w:r>
          </w:p>
          <w:p w14:paraId="468F9959"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p>
          <w:p w14:paraId="0DFACA6B"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lastRenderedPageBreak/>
              <w:t>/**</w:t>
            </w:r>
          </w:p>
          <w:p w14:paraId="6934319A"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w:t>
            </w:r>
          </w:p>
          <w:p w14:paraId="125FCCC5"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 @author Ramu Vallapurapu</w:t>
            </w:r>
          </w:p>
          <w:p w14:paraId="003F63A8"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w:t>
            </w:r>
          </w:p>
          <w:p w14:paraId="732F1A30" w14:textId="0CEDBBBB"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abstract class MyTest {</w:t>
            </w:r>
          </w:p>
          <w:p w14:paraId="710CA2BD"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void calculate(int a, int b) {</w:t>
            </w:r>
          </w:p>
          <w:p w14:paraId="0CCC1DE1"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p>
          <w:p w14:paraId="42261522" w14:textId="05579B4E"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w:t>
            </w:r>
          </w:p>
          <w:p w14:paraId="5E5DEF4B" w14:textId="4A058541"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w:t>
            </w:r>
          </w:p>
        </w:tc>
      </w:tr>
    </w:tbl>
    <w:p w14:paraId="6A1D1BFE" w14:textId="77777777" w:rsidR="00643868" w:rsidRPr="00643868" w:rsidRDefault="00643868" w:rsidP="005D2647">
      <w:pPr>
        <w:autoSpaceDE w:val="0"/>
        <w:autoSpaceDN w:val="0"/>
        <w:adjustRightInd w:val="0"/>
        <w:spacing w:after="0" w:line="360" w:lineRule="auto"/>
        <w:jc w:val="both"/>
        <w:rPr>
          <w:rFonts w:ascii="Times New Roman" w:hAnsi="Times New Roman" w:cs="Times New Roman"/>
          <w:b/>
          <w:bCs/>
          <w:sz w:val="24"/>
          <w:szCs w:val="24"/>
          <w:u w:val="single"/>
        </w:rPr>
      </w:pPr>
    </w:p>
    <w:tbl>
      <w:tblPr>
        <w:tblStyle w:val="TableGrid"/>
        <w:tblW w:w="0" w:type="auto"/>
        <w:tblLook w:val="04A0" w:firstRow="1" w:lastRow="0" w:firstColumn="1" w:lastColumn="0" w:noHBand="0" w:noVBand="1"/>
      </w:tblPr>
      <w:tblGrid>
        <w:gridCol w:w="9350"/>
      </w:tblGrid>
      <w:tr w:rsidR="004D0002" w14:paraId="0AA848BD" w14:textId="77777777" w:rsidTr="004D0002">
        <w:tc>
          <w:tcPr>
            <w:tcW w:w="9350" w:type="dxa"/>
          </w:tcPr>
          <w:p w14:paraId="00A6D0F6"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w:t>
            </w:r>
          </w:p>
          <w:p w14:paraId="1AAB2532"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To change this license header, choose License Headers in Project Properties.</w:t>
            </w:r>
          </w:p>
          <w:p w14:paraId="32BE9FA3"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To change this template file, choose Tools | Templates</w:t>
            </w:r>
          </w:p>
          <w:p w14:paraId="55FF0AEF"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and open the template in the editor.</w:t>
            </w:r>
          </w:p>
          <w:p w14:paraId="34535342"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7BADDC0C"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package question01;</w:t>
            </w:r>
          </w:p>
          <w:p w14:paraId="57DFA6BA" w14:textId="77777777" w:rsidR="004D0002" w:rsidRPr="004D0002" w:rsidRDefault="004D0002" w:rsidP="004D0002">
            <w:pPr>
              <w:rPr>
                <w:rFonts w:ascii="Courier New" w:eastAsia="Times New Roman" w:hAnsi="Courier New" w:cs="Courier New"/>
                <w:bCs/>
                <w:color w:val="000000" w:themeColor="text1"/>
                <w:sz w:val="20"/>
                <w:szCs w:val="20"/>
              </w:rPr>
            </w:pPr>
          </w:p>
          <w:p w14:paraId="3A0C1CD7"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w:t>
            </w:r>
          </w:p>
          <w:p w14:paraId="7DBB33D3"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11C0300C"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author Ramu Vallapurapu</w:t>
            </w:r>
          </w:p>
          <w:p w14:paraId="150002B8"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3C7515D3"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public interface Sports {</w:t>
            </w:r>
          </w:p>
          <w:p w14:paraId="72D31657" w14:textId="77777777" w:rsidR="004D0002" w:rsidRPr="004D0002" w:rsidRDefault="004D0002" w:rsidP="004D0002">
            <w:pPr>
              <w:rPr>
                <w:rFonts w:ascii="Courier New" w:eastAsia="Times New Roman" w:hAnsi="Courier New" w:cs="Courier New"/>
                <w:bCs/>
                <w:color w:val="000000" w:themeColor="text1"/>
                <w:sz w:val="20"/>
                <w:szCs w:val="20"/>
              </w:rPr>
            </w:pPr>
          </w:p>
          <w:p w14:paraId="270D0DE1"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void play();</w:t>
            </w:r>
          </w:p>
          <w:p w14:paraId="2EE10C79" w14:textId="3ADA3765"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w:t>
            </w:r>
          </w:p>
        </w:tc>
      </w:tr>
    </w:tbl>
    <w:p w14:paraId="09B7B37C" w14:textId="792F0B3B" w:rsidR="00643868" w:rsidRDefault="00643868" w:rsidP="008A3979">
      <w:pPr>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4D0002" w14:paraId="779E1612" w14:textId="77777777" w:rsidTr="004D0002">
        <w:tc>
          <w:tcPr>
            <w:tcW w:w="9350" w:type="dxa"/>
          </w:tcPr>
          <w:p w14:paraId="09EBB4EB"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w:t>
            </w:r>
          </w:p>
          <w:p w14:paraId="32884E40"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To change this license header, choose License Headers in Project Properties.</w:t>
            </w:r>
          </w:p>
          <w:p w14:paraId="322EAD8A"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To change this template file, choose Tools | Templates</w:t>
            </w:r>
          </w:p>
          <w:p w14:paraId="43C45B21"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and open the template in the editor.</w:t>
            </w:r>
          </w:p>
          <w:p w14:paraId="5EE8CC37"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23EF41E8"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package question01;</w:t>
            </w:r>
          </w:p>
          <w:p w14:paraId="2CC038A6" w14:textId="77777777" w:rsidR="004D0002" w:rsidRPr="004D0002" w:rsidRDefault="004D0002" w:rsidP="004D0002">
            <w:pPr>
              <w:rPr>
                <w:rFonts w:ascii="Courier New" w:eastAsia="Times New Roman" w:hAnsi="Courier New" w:cs="Courier New"/>
                <w:bCs/>
                <w:color w:val="000000" w:themeColor="text1"/>
                <w:sz w:val="20"/>
                <w:szCs w:val="20"/>
              </w:rPr>
            </w:pPr>
          </w:p>
          <w:p w14:paraId="654A0A33"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w:t>
            </w:r>
          </w:p>
          <w:p w14:paraId="647634D2"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25D54484"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author Ramu Vallapurapu</w:t>
            </w:r>
          </w:p>
          <w:p w14:paraId="01B248D5"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2FA0D4CB"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public class DailyRoutine extends MyTest implements Sports {</w:t>
            </w:r>
          </w:p>
          <w:p w14:paraId="4810392E" w14:textId="77777777" w:rsidR="004D0002" w:rsidRPr="004D0002" w:rsidRDefault="004D0002" w:rsidP="004D0002">
            <w:pPr>
              <w:rPr>
                <w:rFonts w:ascii="Courier New" w:eastAsia="Times New Roman" w:hAnsi="Courier New" w:cs="Courier New"/>
                <w:bCs/>
                <w:color w:val="000000" w:themeColor="text1"/>
                <w:sz w:val="20"/>
                <w:szCs w:val="20"/>
              </w:rPr>
            </w:pPr>
          </w:p>
          <w:p w14:paraId="316E647E"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Override</w:t>
            </w:r>
          </w:p>
          <w:p w14:paraId="7311F3E3"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void calculate(int a, int b) {</w:t>
            </w:r>
          </w:p>
          <w:p w14:paraId="12C63B90"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int x = a + b;</w:t>
            </w:r>
          </w:p>
          <w:p w14:paraId="59E7AC99"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System.out.println("Sum: " + x);</w:t>
            </w:r>
          </w:p>
          <w:p w14:paraId="27D546A5"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3C03F259" w14:textId="77777777" w:rsidR="004D0002" w:rsidRPr="004D0002" w:rsidRDefault="004D0002" w:rsidP="004D0002">
            <w:pPr>
              <w:rPr>
                <w:rFonts w:ascii="Courier New" w:eastAsia="Times New Roman" w:hAnsi="Courier New" w:cs="Courier New"/>
                <w:bCs/>
                <w:color w:val="000000" w:themeColor="text1"/>
                <w:sz w:val="20"/>
                <w:szCs w:val="20"/>
              </w:rPr>
            </w:pPr>
          </w:p>
          <w:p w14:paraId="7E7501F7"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Override</w:t>
            </w:r>
          </w:p>
          <w:p w14:paraId="69D9656D"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public void play() {</w:t>
            </w:r>
          </w:p>
          <w:p w14:paraId="5414FACF"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System.out.println("Play Volley after java Exam.");</w:t>
            </w:r>
          </w:p>
          <w:p w14:paraId="43E6CCD6"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lastRenderedPageBreak/>
              <w:t xml:space="preserve">    }</w:t>
            </w:r>
          </w:p>
          <w:p w14:paraId="084D0E54" w14:textId="77777777" w:rsidR="004D0002" w:rsidRPr="004D0002" w:rsidRDefault="004D0002" w:rsidP="004D0002">
            <w:pPr>
              <w:rPr>
                <w:rFonts w:ascii="Courier New" w:eastAsia="Times New Roman" w:hAnsi="Courier New" w:cs="Courier New"/>
                <w:bCs/>
                <w:color w:val="000000" w:themeColor="text1"/>
                <w:sz w:val="20"/>
                <w:szCs w:val="20"/>
              </w:rPr>
            </w:pPr>
          </w:p>
          <w:p w14:paraId="383580E1" w14:textId="0F2B652A"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w:t>
            </w:r>
          </w:p>
        </w:tc>
      </w:tr>
    </w:tbl>
    <w:p w14:paraId="1CCEBF43" w14:textId="77777777" w:rsidR="004D0002" w:rsidRDefault="004D0002" w:rsidP="008A3979">
      <w:pPr>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4D0002" w14:paraId="50E2AD81" w14:textId="77777777" w:rsidTr="004D0002">
        <w:tc>
          <w:tcPr>
            <w:tcW w:w="9350" w:type="dxa"/>
          </w:tcPr>
          <w:p w14:paraId="5639F911"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w:t>
            </w:r>
          </w:p>
          <w:p w14:paraId="0914F17F"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 To change this license header, choose License Headers in Project Properties.</w:t>
            </w:r>
          </w:p>
          <w:p w14:paraId="03815355"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 To change this template file, choose Tools | Templates</w:t>
            </w:r>
          </w:p>
          <w:p w14:paraId="13668E37"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 and open the template in the editor.</w:t>
            </w:r>
          </w:p>
          <w:p w14:paraId="606A9F82"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
          <w:p w14:paraId="75761BA9"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package question01;</w:t>
            </w:r>
          </w:p>
          <w:p w14:paraId="4F100FA4" w14:textId="77777777" w:rsidR="00523487" w:rsidRPr="00523487" w:rsidRDefault="00523487" w:rsidP="00523487">
            <w:pPr>
              <w:rPr>
                <w:rFonts w:ascii="Courier New" w:eastAsia="Times New Roman" w:hAnsi="Courier New" w:cs="Courier New"/>
                <w:bCs/>
                <w:color w:val="000000" w:themeColor="text1"/>
                <w:sz w:val="20"/>
                <w:szCs w:val="20"/>
              </w:rPr>
            </w:pPr>
          </w:p>
          <w:p w14:paraId="3634DA20"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w:t>
            </w:r>
          </w:p>
          <w:p w14:paraId="24A0C569"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
          <w:p w14:paraId="46C20112"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 @author Ramu Vallapurapu</w:t>
            </w:r>
          </w:p>
          <w:p w14:paraId="1BAFE4A9"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
          <w:p w14:paraId="45E3E80F"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public class DailyRoutineDriver {</w:t>
            </w:r>
          </w:p>
          <w:p w14:paraId="534A57EC" w14:textId="77777777" w:rsidR="00523487" w:rsidRPr="00523487" w:rsidRDefault="00523487" w:rsidP="00523487">
            <w:pPr>
              <w:rPr>
                <w:rFonts w:ascii="Courier New" w:eastAsia="Times New Roman" w:hAnsi="Courier New" w:cs="Courier New"/>
                <w:bCs/>
                <w:color w:val="000000" w:themeColor="text1"/>
                <w:sz w:val="20"/>
                <w:szCs w:val="20"/>
              </w:rPr>
            </w:pPr>
          </w:p>
          <w:p w14:paraId="661BD5B8"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
          <w:p w14:paraId="54E2DDA4"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 @param args the command line arguments</w:t>
            </w:r>
          </w:p>
          <w:p w14:paraId="1E5DC8B4"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
          <w:p w14:paraId="0EE958FE"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public static void main(String[] args) {</w:t>
            </w:r>
          </w:p>
          <w:p w14:paraId="2907B336"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System.out.println("Answer for question 01: Ramu Vallapurapu");</w:t>
            </w:r>
          </w:p>
          <w:p w14:paraId="2772D52B"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DailyRoutine a = new DailyRoutine();</w:t>
            </w:r>
          </w:p>
          <w:p w14:paraId="7B688F16"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a.calculate(20, 30);</w:t>
            </w:r>
          </w:p>
          <w:p w14:paraId="75462F3B"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a.play();</w:t>
            </w:r>
          </w:p>
          <w:p w14:paraId="208EEE89" w14:textId="77777777" w:rsidR="00523487" w:rsidRPr="00523487" w:rsidRDefault="00523487" w:rsidP="00523487">
            <w:pPr>
              <w:rPr>
                <w:rFonts w:ascii="Courier New" w:eastAsia="Times New Roman" w:hAnsi="Courier New" w:cs="Courier New"/>
                <w:bCs/>
                <w:color w:val="000000" w:themeColor="text1"/>
                <w:sz w:val="20"/>
                <w:szCs w:val="20"/>
              </w:rPr>
            </w:pPr>
          </w:p>
          <w:p w14:paraId="2661BA3D"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
          <w:p w14:paraId="0E32800B" w14:textId="77777777" w:rsidR="00523487" w:rsidRPr="00523487" w:rsidRDefault="00523487" w:rsidP="00523487">
            <w:pPr>
              <w:rPr>
                <w:rFonts w:ascii="Courier New" w:eastAsia="Times New Roman" w:hAnsi="Courier New" w:cs="Courier New"/>
                <w:bCs/>
                <w:color w:val="000000" w:themeColor="text1"/>
                <w:sz w:val="20"/>
                <w:szCs w:val="20"/>
              </w:rPr>
            </w:pPr>
          </w:p>
          <w:p w14:paraId="2BD2CBD6" w14:textId="4266DD38" w:rsidR="004D0002" w:rsidRPr="004D0002"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w:t>
            </w:r>
          </w:p>
        </w:tc>
      </w:tr>
    </w:tbl>
    <w:p w14:paraId="1D869F6F" w14:textId="7F418229" w:rsidR="004D0002" w:rsidRDefault="004D0002" w:rsidP="008A3979">
      <w:pPr>
        <w:rPr>
          <w:rFonts w:ascii="Times New Roman" w:eastAsia="Times New Roman" w:hAnsi="Times New Roman" w:cs="Times New Roman"/>
          <w:b/>
          <w:color w:val="000000" w:themeColor="text1"/>
          <w:sz w:val="24"/>
          <w:szCs w:val="24"/>
          <w:u w:val="single"/>
        </w:rPr>
      </w:pPr>
    </w:p>
    <w:p w14:paraId="0F2B506A" w14:textId="43624A00" w:rsidR="00523487" w:rsidRDefault="00523487" w:rsidP="008A3979">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Explanation:</w:t>
      </w:r>
    </w:p>
    <w:p w14:paraId="6C961FED" w14:textId="0D5D0755" w:rsidR="001C407B" w:rsidRDefault="00523487" w:rsidP="00523487">
      <w:pPr>
        <w:spacing w:line="360" w:lineRule="auto"/>
        <w:rPr>
          <w:rFonts w:ascii="Times New Roman" w:hAnsi="Times New Roman" w:cs="Times New Roman"/>
          <w:b/>
          <w:bCs/>
          <w:sz w:val="24"/>
          <w:szCs w:val="24"/>
          <w:u w:val="single"/>
        </w:rPr>
      </w:pPr>
      <w:r>
        <w:rPr>
          <w:rFonts w:ascii="Times New Roman" w:hAnsi="Times New Roman" w:cs="Times New Roman"/>
          <w:sz w:val="24"/>
          <w:szCs w:val="24"/>
        </w:rPr>
        <w:t xml:space="preserve">In the above example, I have declared an abstract class with an abstract method (only method declaration) now it was extended by the DailyRoutine class since it is not an abstract class now class DailyRoutine must implement the method. With the help of the abstract class, we will achieve abstraction (data hiding) </w:t>
      </w:r>
      <w:r w:rsidR="00643DA4">
        <w:rPr>
          <w:rFonts w:ascii="Times New Roman" w:hAnsi="Times New Roman" w:cs="Times New Roman"/>
          <w:sz w:val="24"/>
          <w:szCs w:val="24"/>
        </w:rPr>
        <w:t xml:space="preserve">and as interfaces a class cannot extends multiple classes so interfaces are more </w:t>
      </w:r>
      <w:r w:rsidR="00643DA4" w:rsidRPr="00272171">
        <w:rPr>
          <w:rFonts w:ascii="Times New Roman" w:hAnsi="Times New Roman" w:cs="Times New Roman"/>
          <w:b/>
          <w:bCs/>
          <w:sz w:val="24"/>
          <w:szCs w:val="24"/>
        </w:rPr>
        <w:t>preferred</w:t>
      </w:r>
      <w:r w:rsidR="00643DA4">
        <w:rPr>
          <w:rFonts w:ascii="Times New Roman" w:hAnsi="Times New Roman" w:cs="Times New Roman"/>
          <w:sz w:val="24"/>
          <w:szCs w:val="24"/>
        </w:rPr>
        <w:t xml:space="preserve"> than abstract class</w:t>
      </w:r>
      <w:r w:rsidR="001C407B">
        <w:rPr>
          <w:rFonts w:ascii="Times New Roman" w:hAnsi="Times New Roman" w:cs="Times New Roman"/>
          <w:sz w:val="24"/>
          <w:szCs w:val="24"/>
        </w:rPr>
        <w:br/>
      </w:r>
    </w:p>
    <w:p w14:paraId="6609329E" w14:textId="77777777" w:rsidR="001C407B" w:rsidRDefault="001C407B" w:rsidP="00523487">
      <w:pPr>
        <w:spacing w:line="360" w:lineRule="auto"/>
        <w:rPr>
          <w:rFonts w:ascii="Times New Roman" w:hAnsi="Times New Roman" w:cs="Times New Roman"/>
          <w:b/>
          <w:bCs/>
          <w:sz w:val="24"/>
          <w:szCs w:val="24"/>
          <w:u w:val="single"/>
        </w:rPr>
      </w:pPr>
    </w:p>
    <w:p w14:paraId="18D4DF58" w14:textId="77777777" w:rsidR="001C407B" w:rsidRDefault="001C407B" w:rsidP="00523487">
      <w:pPr>
        <w:spacing w:line="360" w:lineRule="auto"/>
        <w:rPr>
          <w:rFonts w:ascii="Times New Roman" w:hAnsi="Times New Roman" w:cs="Times New Roman"/>
          <w:b/>
          <w:bCs/>
          <w:sz w:val="24"/>
          <w:szCs w:val="24"/>
          <w:u w:val="single"/>
        </w:rPr>
      </w:pPr>
    </w:p>
    <w:p w14:paraId="547ECF44" w14:textId="77777777" w:rsidR="001C407B" w:rsidRDefault="001C407B" w:rsidP="00523487">
      <w:pPr>
        <w:spacing w:line="360" w:lineRule="auto"/>
        <w:rPr>
          <w:rFonts w:ascii="Times New Roman" w:hAnsi="Times New Roman" w:cs="Times New Roman"/>
          <w:b/>
          <w:bCs/>
          <w:sz w:val="24"/>
          <w:szCs w:val="24"/>
          <w:u w:val="single"/>
        </w:rPr>
      </w:pPr>
    </w:p>
    <w:p w14:paraId="4642E4F3" w14:textId="7E883276" w:rsidR="001C407B" w:rsidRDefault="001C407B" w:rsidP="00523487">
      <w:pPr>
        <w:spacing w:line="360" w:lineRule="auto"/>
        <w:rPr>
          <w:rFonts w:ascii="Times New Roman" w:hAnsi="Times New Roman" w:cs="Times New Roman"/>
          <w:b/>
          <w:bCs/>
          <w:sz w:val="24"/>
          <w:szCs w:val="24"/>
          <w:u w:val="single"/>
        </w:rPr>
      </w:pPr>
    </w:p>
    <w:p w14:paraId="4A04C464" w14:textId="77777777" w:rsidR="00D804D1" w:rsidRDefault="00D804D1" w:rsidP="00523487">
      <w:pPr>
        <w:spacing w:line="360" w:lineRule="auto"/>
        <w:rPr>
          <w:rFonts w:ascii="Times New Roman" w:hAnsi="Times New Roman" w:cs="Times New Roman"/>
          <w:b/>
          <w:bCs/>
          <w:sz w:val="24"/>
          <w:szCs w:val="24"/>
          <w:u w:val="single"/>
        </w:rPr>
      </w:pPr>
    </w:p>
    <w:p w14:paraId="734540CE" w14:textId="1FE24377" w:rsidR="00523487" w:rsidRDefault="001C407B" w:rsidP="00523487">
      <w:pPr>
        <w:spacing w:line="360" w:lineRule="auto"/>
        <w:rPr>
          <w:rFonts w:ascii="Times New Roman" w:hAnsi="Times New Roman" w:cs="Times New Roman"/>
          <w:b/>
          <w:bCs/>
          <w:sz w:val="24"/>
          <w:szCs w:val="24"/>
          <w:u w:val="single"/>
        </w:rPr>
      </w:pPr>
      <w:r w:rsidRPr="001C407B">
        <w:rPr>
          <w:rFonts w:ascii="Times New Roman" w:hAnsi="Times New Roman" w:cs="Times New Roman"/>
          <w:b/>
          <w:bCs/>
          <w:sz w:val="24"/>
          <w:szCs w:val="24"/>
          <w:u w:val="single"/>
        </w:rPr>
        <w:t>Output:</w:t>
      </w:r>
    </w:p>
    <w:p w14:paraId="306A5611" w14:textId="0F562B60" w:rsidR="001C407B" w:rsidRDefault="001C407B" w:rsidP="00523487">
      <w:pPr>
        <w:spacing w:line="360" w:lineRule="auto"/>
        <w:rPr>
          <w:rFonts w:ascii="Times New Roman" w:hAnsi="Times New Roman" w:cs="Times New Roman"/>
          <w:sz w:val="24"/>
          <w:szCs w:val="24"/>
        </w:rPr>
      </w:pPr>
      <w:r>
        <w:rPr>
          <w:noProof/>
        </w:rPr>
        <w:drawing>
          <wp:inline distT="0" distB="0" distL="0" distR="0" wp14:anchorId="48E4DF47" wp14:editId="06FB39B8">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3275"/>
                    </a:xfrm>
                    <a:prstGeom prst="rect">
                      <a:avLst/>
                    </a:prstGeom>
                  </pic:spPr>
                </pic:pic>
              </a:graphicData>
            </a:graphic>
          </wp:inline>
        </w:drawing>
      </w:r>
    </w:p>
    <w:p w14:paraId="77CAC755" w14:textId="77777777" w:rsidR="001C407B" w:rsidRPr="00923625" w:rsidRDefault="001C407B" w:rsidP="00523487">
      <w:pPr>
        <w:spacing w:line="360" w:lineRule="auto"/>
        <w:rPr>
          <w:rFonts w:ascii="Times New Roman" w:hAnsi="Times New Roman" w:cs="Times New Roman"/>
          <w:sz w:val="24"/>
          <w:szCs w:val="24"/>
        </w:rPr>
      </w:pPr>
    </w:p>
    <w:p w14:paraId="2CBDB6AC" w14:textId="77777777" w:rsidR="00523487" w:rsidRDefault="00523487" w:rsidP="008A3979">
      <w:pPr>
        <w:rPr>
          <w:rFonts w:ascii="Times New Roman" w:eastAsia="Times New Roman" w:hAnsi="Times New Roman" w:cs="Times New Roman"/>
          <w:b/>
          <w:color w:val="000000" w:themeColor="text1"/>
          <w:sz w:val="24"/>
          <w:szCs w:val="24"/>
          <w:u w:val="single"/>
        </w:rPr>
      </w:pPr>
    </w:p>
    <w:p w14:paraId="116FD87F" w14:textId="79525D2B" w:rsidR="00622347" w:rsidRPr="00D804D1" w:rsidRDefault="008A3979" w:rsidP="00D804D1">
      <w:pPr>
        <w:rPr>
          <w:rFonts w:ascii="Times New Roman" w:eastAsia="Times New Roman" w:hAnsi="Times New Roman" w:cs="Times New Roman"/>
          <w:b/>
          <w:color w:val="000000" w:themeColor="text1"/>
          <w:sz w:val="24"/>
          <w:szCs w:val="24"/>
          <w:u w:val="single"/>
        </w:rPr>
      </w:pPr>
      <w:r w:rsidRPr="008A3979">
        <w:rPr>
          <w:rFonts w:ascii="Times New Roman" w:eastAsia="Times New Roman" w:hAnsi="Times New Roman" w:cs="Times New Roman"/>
          <w:b/>
          <w:color w:val="000000" w:themeColor="text1"/>
          <w:sz w:val="24"/>
          <w:szCs w:val="24"/>
          <w:u w:val="single"/>
        </w:rPr>
        <w:br w:type="page"/>
      </w:r>
    </w:p>
    <w:p w14:paraId="0AD12E39" w14:textId="77777777" w:rsidR="00567A40" w:rsidRPr="00AC7EDA"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567A40" w:rsidRPr="0016229D">
        <w:rPr>
          <w:rFonts w:ascii="Times New Roman" w:eastAsia="Times New Roman" w:hAnsi="Times New Roman" w:cs="Times New Roman"/>
          <w:bCs/>
          <w:color w:val="000000" w:themeColor="text1"/>
          <w:sz w:val="24"/>
          <w:szCs w:val="24"/>
        </w:rPr>
        <w:t xml:space="preserve">Design an interface named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with a </w:t>
      </w:r>
      <w:r w:rsidR="00567A40" w:rsidRPr="00AC7EDA">
        <w:rPr>
          <w:rFonts w:ascii="Courier New" w:eastAsia="Times New Roman" w:hAnsi="Courier New" w:cs="Courier New"/>
          <w:bCs/>
          <w:color w:val="000000" w:themeColor="text1"/>
          <w:sz w:val="24"/>
          <w:szCs w:val="24"/>
        </w:rPr>
        <w:t>void</w:t>
      </w:r>
      <w:r w:rsidR="0016229D">
        <w:rPr>
          <w:rFonts w:ascii="Times New Roman" w:eastAsia="Times New Roman" w:hAnsi="Times New Roman" w:cs="Times New Roman"/>
          <w:bCs/>
          <w:color w:val="000000" w:themeColor="text1"/>
          <w:sz w:val="24"/>
          <w:szCs w:val="24"/>
        </w:rPr>
        <w:t xml:space="preserve"> </w:t>
      </w:r>
      <w:r w:rsidR="00567A40" w:rsidRPr="0016229D">
        <w:rPr>
          <w:rFonts w:ascii="Times New Roman" w:eastAsia="Times New Roman" w:hAnsi="Times New Roman" w:cs="Times New Roman"/>
          <w:bCs/>
          <w:color w:val="000000" w:themeColor="text1"/>
          <w:sz w:val="24"/>
          <w:szCs w:val="24"/>
        </w:rPr>
        <w:t xml:space="preserve">method named </w:t>
      </w:r>
      <w:r w:rsidR="00567A40" w:rsidRPr="00AC7EDA">
        <w:rPr>
          <w:rFonts w:ascii="Courier New" w:eastAsia="Times New Roman" w:hAnsi="Courier New" w:cs="Courier New"/>
          <w:bCs/>
          <w:color w:val="000000" w:themeColor="text1"/>
          <w:sz w:val="24"/>
          <w:szCs w:val="24"/>
        </w:rPr>
        <w:t>howToColor</w:t>
      </w:r>
      <w:r w:rsidR="00567A40" w:rsidRPr="0016229D">
        <w:rPr>
          <w:rFonts w:ascii="Times New Roman" w:eastAsia="Times New Roman" w:hAnsi="Times New Roman" w:cs="Times New Roman"/>
          <w:bCs/>
          <w:color w:val="000000" w:themeColor="text1"/>
          <w:sz w:val="24"/>
          <w:szCs w:val="24"/>
        </w:rPr>
        <w:t xml:space="preserve">(). Every class of a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object must implement</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the Colorable interface. Design a class named </w:t>
      </w:r>
      <w:r w:rsidR="00567A40" w:rsidRPr="00AC7EDA">
        <w:rPr>
          <w:rFonts w:ascii="Courier New" w:eastAsia="Times New Roman" w:hAnsi="Courier New" w:cs="Courier New"/>
          <w:bCs/>
          <w:color w:val="000000" w:themeColor="text1"/>
          <w:sz w:val="24"/>
          <w:szCs w:val="24"/>
        </w:rPr>
        <w:t>Square</w:t>
      </w:r>
      <w:r w:rsidR="00567A40" w:rsidRPr="00AC7EDA">
        <w:rPr>
          <w:rFonts w:ascii="Times New Roman" w:eastAsia="Times New Roman" w:hAnsi="Times New Roman" w:cs="Times New Roman"/>
          <w:bCs/>
          <w:color w:val="000000" w:themeColor="text1"/>
          <w:sz w:val="24"/>
          <w:szCs w:val="24"/>
        </w:rPr>
        <w:t xml:space="preserve"> that extends</w:t>
      </w:r>
      <w:r w:rsidR="00AC7EDA">
        <w:rPr>
          <w:rFonts w:ascii="Times New Roman" w:eastAsia="Times New Roman" w:hAnsi="Times New Roman" w:cs="Times New Roman"/>
          <w:bCs/>
          <w:color w:val="000000" w:themeColor="text1"/>
          <w:sz w:val="24"/>
          <w:szCs w:val="24"/>
        </w:rPr>
        <w:t xml:space="preserve"> </w:t>
      </w:r>
      <w:r w:rsidR="00567A40" w:rsidRPr="00AC7EDA">
        <w:rPr>
          <w:rFonts w:ascii="Courier New" w:eastAsia="Times New Roman" w:hAnsi="Courier New" w:cs="Courier New"/>
          <w:bCs/>
          <w:color w:val="000000" w:themeColor="text1"/>
          <w:sz w:val="24"/>
          <w:szCs w:val="24"/>
        </w:rPr>
        <w:t>GeometricObject</w:t>
      </w:r>
      <w:r w:rsidR="00567A40" w:rsidRPr="00AC7EDA">
        <w:rPr>
          <w:rFonts w:ascii="Times New Roman" w:eastAsia="Times New Roman" w:hAnsi="Times New Roman" w:cs="Times New Roman"/>
          <w:bCs/>
          <w:color w:val="000000" w:themeColor="text1"/>
          <w:sz w:val="24"/>
          <w:szCs w:val="24"/>
        </w:rPr>
        <w:t xml:space="preserve"> and implements </w:t>
      </w:r>
      <w:r w:rsidR="00567A40" w:rsidRPr="00AC7EDA">
        <w:rPr>
          <w:rFonts w:ascii="Courier New" w:eastAsia="Times New Roman" w:hAnsi="Courier New" w:cs="Courier New"/>
          <w:bCs/>
          <w:color w:val="000000" w:themeColor="text1"/>
          <w:sz w:val="24"/>
          <w:szCs w:val="24"/>
        </w:rPr>
        <w:t>Colorable</w:t>
      </w:r>
      <w:r w:rsidR="00622347">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Implement </w:t>
      </w:r>
      <w:r w:rsidR="00567A40" w:rsidRPr="00AC7EDA">
        <w:rPr>
          <w:rFonts w:ascii="Courier New" w:eastAsia="Times New Roman" w:hAnsi="Courier New" w:cs="Courier New"/>
          <w:bCs/>
          <w:color w:val="000000" w:themeColor="text1"/>
          <w:sz w:val="24"/>
          <w:szCs w:val="24"/>
        </w:rPr>
        <w:t>howToColor</w:t>
      </w:r>
      <w:r w:rsidR="00567A40" w:rsidRPr="00AC7EDA">
        <w:rPr>
          <w:rFonts w:ascii="Times New Roman" w:eastAsia="Times New Roman" w:hAnsi="Times New Roman" w:cs="Times New Roman"/>
          <w:bCs/>
          <w:color w:val="000000" w:themeColor="text1"/>
          <w:sz w:val="24"/>
          <w:szCs w:val="24"/>
        </w:rPr>
        <w:t xml:space="preserve"> to</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display the message </w:t>
      </w:r>
      <w:r w:rsidR="00567A40" w:rsidRPr="00AC7EDA">
        <w:rPr>
          <w:rFonts w:ascii="Courier New" w:eastAsia="Times New Roman" w:hAnsi="Courier New" w:cs="Courier New"/>
          <w:bCs/>
          <w:color w:val="000000" w:themeColor="text1"/>
          <w:sz w:val="24"/>
          <w:szCs w:val="24"/>
        </w:rPr>
        <w:t>Color all four sides.</w:t>
      </w:r>
    </w:p>
    <w:p w14:paraId="15E6E905" w14:textId="1BB202E2" w:rsidR="00AC7EDA" w:rsidRDefault="00AC7EDA" w:rsidP="00622347">
      <w:pPr>
        <w:pStyle w:val="ListParagraph"/>
        <w:ind w:left="360"/>
        <w:jc w:val="both"/>
        <w:rPr>
          <w:rFonts w:ascii="Times New Roman" w:eastAsia="Times New Roman" w:hAnsi="Times New Roman" w:cs="Times New Roman"/>
          <w:bCs/>
          <w:color w:val="000000" w:themeColor="text1"/>
          <w:sz w:val="24"/>
          <w:szCs w:val="24"/>
        </w:rPr>
      </w:pPr>
      <w:r w:rsidRPr="00AC7EDA">
        <w:rPr>
          <w:rFonts w:ascii="Times New Roman" w:eastAsia="Times New Roman" w:hAnsi="Times New Roman" w:cs="Times New Roman"/>
          <w:bCs/>
          <w:color w:val="000000" w:themeColor="text1"/>
          <w:sz w:val="24"/>
          <w:szCs w:val="24"/>
        </w:rPr>
        <w:t xml:space="preserve">Draw a UML diagram that involves </w:t>
      </w:r>
      <w:r w:rsidRPr="00AC7EDA">
        <w:rPr>
          <w:rFonts w:ascii="Courier New" w:eastAsia="Times New Roman" w:hAnsi="Courier New" w:cs="Courier New"/>
          <w:bCs/>
          <w:color w:val="000000" w:themeColor="text1"/>
          <w:sz w:val="24"/>
          <w:szCs w:val="24"/>
        </w:rPr>
        <w:t>Colorable</w:t>
      </w:r>
      <w:r w:rsidRPr="00AC7EDA">
        <w:rPr>
          <w:rFonts w:ascii="Times New Roman" w:eastAsia="Times New Roman" w:hAnsi="Times New Roman" w:cs="Times New Roman"/>
          <w:bCs/>
          <w:color w:val="000000" w:themeColor="text1"/>
          <w:sz w:val="24"/>
          <w:szCs w:val="24"/>
        </w:rPr>
        <w:t xml:space="preserve">, </w:t>
      </w:r>
      <w:r w:rsidRPr="00AC7EDA">
        <w:rPr>
          <w:rFonts w:ascii="Courier New" w:eastAsia="Times New Roman" w:hAnsi="Courier New" w:cs="Courier New"/>
          <w:bCs/>
          <w:color w:val="000000" w:themeColor="text1"/>
          <w:sz w:val="24"/>
          <w:szCs w:val="24"/>
        </w:rPr>
        <w:t>Square</w:t>
      </w:r>
      <w:r w:rsidRPr="00AC7EDA">
        <w:rPr>
          <w:rFonts w:ascii="Times New Roman" w:eastAsia="Times New Roman" w:hAnsi="Times New Roman" w:cs="Times New Roman"/>
          <w:bCs/>
          <w:color w:val="000000" w:themeColor="text1"/>
          <w:sz w:val="24"/>
          <w:szCs w:val="24"/>
        </w:rPr>
        <w:t xml:space="preserve">, and </w:t>
      </w:r>
      <w:r w:rsidRPr="00AC7EDA">
        <w:rPr>
          <w:rFonts w:ascii="Courier New" w:eastAsia="Times New Roman" w:hAnsi="Courier New" w:cs="Courier New"/>
          <w:bCs/>
          <w:color w:val="000000" w:themeColor="text1"/>
          <w:sz w:val="24"/>
          <w:szCs w:val="24"/>
        </w:rPr>
        <w:t>GeometricObject</w:t>
      </w:r>
      <w:r w:rsidRPr="00AC7EDA">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Write a test program that creates an array of five </w:t>
      </w:r>
      <w:r w:rsidRPr="00AC7EDA">
        <w:rPr>
          <w:rFonts w:ascii="Courier New" w:eastAsia="Times New Roman" w:hAnsi="Courier New" w:cs="Courier New"/>
          <w:bCs/>
          <w:color w:val="000000" w:themeColor="text1"/>
          <w:sz w:val="24"/>
          <w:szCs w:val="24"/>
        </w:rPr>
        <w:t>GeometricObjects</w:t>
      </w:r>
      <w:r w:rsidRPr="00AC7EDA">
        <w:rPr>
          <w:rFonts w:ascii="Times New Roman" w:eastAsia="Times New Roman" w:hAnsi="Times New Roman" w:cs="Times New Roman"/>
          <w:bCs/>
          <w:color w:val="000000" w:themeColor="text1"/>
          <w:sz w:val="24"/>
          <w:szCs w:val="24"/>
        </w:rPr>
        <w:t>. For each</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object in the array, display its area and invoke its </w:t>
      </w:r>
      <w:r w:rsidRPr="00AC7EDA">
        <w:rPr>
          <w:rFonts w:ascii="Courier New" w:eastAsia="Times New Roman" w:hAnsi="Courier New" w:cs="Courier New"/>
          <w:bCs/>
          <w:color w:val="000000" w:themeColor="text1"/>
          <w:sz w:val="24"/>
          <w:szCs w:val="24"/>
        </w:rPr>
        <w:t>howToColor</w:t>
      </w:r>
      <w:r w:rsidRPr="00AC7EDA">
        <w:rPr>
          <w:rFonts w:ascii="Times New Roman" w:eastAsia="Times New Roman" w:hAnsi="Times New Roman" w:cs="Times New Roman"/>
          <w:bCs/>
          <w:color w:val="000000" w:themeColor="text1"/>
          <w:sz w:val="24"/>
          <w:szCs w:val="24"/>
        </w:rPr>
        <w:t xml:space="preserve"> method if it is colorable.</w:t>
      </w:r>
    </w:p>
    <w:p w14:paraId="17254DAE" w14:textId="0D21BAD2" w:rsidR="009E1A57" w:rsidRDefault="009E1A57" w:rsidP="00622347">
      <w:pPr>
        <w:pStyle w:val="ListParagraph"/>
        <w:ind w:left="360"/>
        <w:jc w:val="both"/>
        <w:rPr>
          <w:rFonts w:ascii="Times New Roman" w:eastAsia="Times New Roman" w:hAnsi="Times New Roman" w:cs="Times New Roman"/>
          <w:bCs/>
          <w:color w:val="000000" w:themeColor="text1"/>
          <w:sz w:val="24"/>
          <w:szCs w:val="24"/>
        </w:rPr>
      </w:pPr>
    </w:p>
    <w:p w14:paraId="6208BD04" w14:textId="6608AE06" w:rsidR="009E1A57" w:rsidRPr="009E1A57" w:rsidRDefault="009E1A57" w:rsidP="00622347">
      <w:pPr>
        <w:pStyle w:val="ListParagraph"/>
        <w:ind w:left="360"/>
        <w:jc w:val="both"/>
        <w:rPr>
          <w:rFonts w:ascii="Times New Roman" w:eastAsia="Times New Roman" w:hAnsi="Times New Roman" w:cs="Times New Roman"/>
          <w:b/>
          <w:color w:val="000000" w:themeColor="text1"/>
          <w:sz w:val="24"/>
          <w:szCs w:val="24"/>
          <w:u w:val="single"/>
        </w:rPr>
      </w:pPr>
      <w:r w:rsidRPr="009E1A57">
        <w:rPr>
          <w:rFonts w:ascii="Times New Roman" w:eastAsia="Times New Roman" w:hAnsi="Times New Roman" w:cs="Times New Roman"/>
          <w:b/>
          <w:color w:val="000000" w:themeColor="text1"/>
          <w:sz w:val="24"/>
          <w:szCs w:val="24"/>
          <w:u w:val="single"/>
        </w:rPr>
        <w:t>UML:</w:t>
      </w:r>
    </w:p>
    <w:p w14:paraId="50E14ED7" w14:textId="4FA5EF47" w:rsidR="009E1A57" w:rsidRDefault="00272171">
      <w:pPr>
        <w:rPr>
          <w:rFonts w:ascii="Times New Roman" w:eastAsia="Times New Roman" w:hAnsi="Times New Roman" w:cs="Times New Roman"/>
          <w:b/>
          <w:color w:val="000000" w:themeColor="text1"/>
          <w:sz w:val="24"/>
          <w:szCs w:val="24"/>
          <w:u w:val="single"/>
        </w:rPr>
      </w:pPr>
      <w:r>
        <w:rPr>
          <w:noProof/>
        </w:rPr>
        <w:drawing>
          <wp:inline distT="0" distB="0" distL="0" distR="0" wp14:anchorId="574AD263" wp14:editId="67734C31">
            <wp:extent cx="5943600" cy="41567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15671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9350"/>
      </w:tblGrid>
      <w:tr w:rsidR="00300FD9" w14:paraId="1AB671F3" w14:textId="77777777" w:rsidTr="00300FD9">
        <w:tc>
          <w:tcPr>
            <w:tcW w:w="9350" w:type="dxa"/>
          </w:tcPr>
          <w:p w14:paraId="5C00CC8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25B3810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license header, choose License Headers in Project Properties.</w:t>
            </w:r>
          </w:p>
          <w:p w14:paraId="726AD564"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template file, choose Tools | Templates</w:t>
            </w:r>
          </w:p>
          <w:p w14:paraId="07895F55"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nd open the template in the editor.</w:t>
            </w:r>
          </w:p>
          <w:p w14:paraId="3C1AF90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71D131E6"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package question02;</w:t>
            </w:r>
          </w:p>
          <w:p w14:paraId="01743E05" w14:textId="77777777" w:rsidR="00300FD9" w:rsidRPr="00300FD9" w:rsidRDefault="00300FD9" w:rsidP="00300FD9">
            <w:pPr>
              <w:rPr>
                <w:rFonts w:ascii="Courier New" w:eastAsia="Times New Roman" w:hAnsi="Courier New" w:cs="Courier New"/>
                <w:bCs/>
                <w:color w:val="000000" w:themeColor="text1"/>
                <w:sz w:val="20"/>
                <w:szCs w:val="20"/>
              </w:rPr>
            </w:pPr>
          </w:p>
          <w:p w14:paraId="637BE3D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22E168E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3C82667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uthor Ramu Vallapurapu</w:t>
            </w:r>
          </w:p>
          <w:p w14:paraId="71A2E44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111CAFA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public interface Colorable {</w:t>
            </w:r>
          </w:p>
          <w:p w14:paraId="148C035F" w14:textId="77777777" w:rsidR="00300FD9" w:rsidRPr="00300FD9" w:rsidRDefault="00300FD9" w:rsidP="00300FD9">
            <w:pPr>
              <w:rPr>
                <w:rFonts w:ascii="Courier New" w:eastAsia="Times New Roman" w:hAnsi="Courier New" w:cs="Courier New"/>
                <w:bCs/>
                <w:color w:val="000000" w:themeColor="text1"/>
                <w:sz w:val="20"/>
                <w:szCs w:val="20"/>
              </w:rPr>
            </w:pPr>
          </w:p>
          <w:p w14:paraId="5A6A1B97"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lastRenderedPageBreak/>
              <w:t xml:space="preserve">    public void howToColor();</w:t>
            </w:r>
          </w:p>
          <w:p w14:paraId="33B16605" w14:textId="77777777" w:rsidR="00300FD9" w:rsidRPr="00300FD9" w:rsidRDefault="00300FD9" w:rsidP="00300FD9">
            <w:pPr>
              <w:rPr>
                <w:rFonts w:ascii="Courier New" w:eastAsia="Times New Roman" w:hAnsi="Courier New" w:cs="Courier New"/>
                <w:bCs/>
                <w:color w:val="000000" w:themeColor="text1"/>
                <w:sz w:val="20"/>
                <w:szCs w:val="20"/>
              </w:rPr>
            </w:pPr>
          </w:p>
          <w:p w14:paraId="4119ED6E" w14:textId="37A39274"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tc>
      </w:tr>
    </w:tbl>
    <w:p w14:paraId="353CD376" w14:textId="77777777" w:rsidR="009E1A57" w:rsidRPr="009E1A57" w:rsidRDefault="009E1A57">
      <w:pPr>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300FD9" w14:paraId="78753774" w14:textId="77777777" w:rsidTr="00300FD9">
        <w:tc>
          <w:tcPr>
            <w:tcW w:w="9350" w:type="dxa"/>
          </w:tcPr>
          <w:p w14:paraId="2D9697B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0547FCB7"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license header, choose License Headers in Project Properties.</w:t>
            </w:r>
          </w:p>
          <w:p w14:paraId="35B69DC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template file, choose Tools | Templates</w:t>
            </w:r>
          </w:p>
          <w:p w14:paraId="39D0601E"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nd open the template in the editor.</w:t>
            </w:r>
          </w:p>
          <w:p w14:paraId="0A0443E8"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60ADC91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package question02;</w:t>
            </w:r>
          </w:p>
          <w:p w14:paraId="060743FB" w14:textId="77777777" w:rsidR="00300FD9" w:rsidRPr="00300FD9" w:rsidRDefault="00300FD9" w:rsidP="00300FD9">
            <w:pPr>
              <w:rPr>
                <w:rFonts w:ascii="Courier New" w:eastAsia="Times New Roman" w:hAnsi="Courier New" w:cs="Courier New"/>
                <w:bCs/>
                <w:color w:val="000000" w:themeColor="text1"/>
                <w:sz w:val="20"/>
                <w:szCs w:val="20"/>
              </w:rPr>
            </w:pPr>
          </w:p>
          <w:p w14:paraId="5FC7AD81"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0A5805F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6DEA390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uthor Ramu Vallapurapu</w:t>
            </w:r>
          </w:p>
          <w:p w14:paraId="4D9AF9B7"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4D6ACD9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abstract class GeometricObject {</w:t>
            </w:r>
          </w:p>
          <w:p w14:paraId="155E6AE9" w14:textId="77777777" w:rsidR="00300FD9" w:rsidRPr="00300FD9" w:rsidRDefault="00300FD9" w:rsidP="00300FD9">
            <w:pPr>
              <w:rPr>
                <w:rFonts w:ascii="Courier New" w:eastAsia="Times New Roman" w:hAnsi="Courier New" w:cs="Courier New"/>
                <w:bCs/>
                <w:color w:val="000000" w:themeColor="text1"/>
                <w:sz w:val="20"/>
                <w:szCs w:val="20"/>
              </w:rPr>
            </w:pPr>
          </w:p>
          <w:p w14:paraId="62381794"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private double area;</w:t>
            </w:r>
          </w:p>
          <w:p w14:paraId="1CED65AE" w14:textId="77777777" w:rsidR="00300FD9" w:rsidRPr="00300FD9" w:rsidRDefault="00300FD9" w:rsidP="00300FD9">
            <w:pPr>
              <w:rPr>
                <w:rFonts w:ascii="Courier New" w:eastAsia="Times New Roman" w:hAnsi="Courier New" w:cs="Courier New"/>
                <w:bCs/>
                <w:color w:val="000000" w:themeColor="text1"/>
                <w:sz w:val="20"/>
                <w:szCs w:val="20"/>
              </w:rPr>
            </w:pPr>
          </w:p>
          <w:p w14:paraId="5A6280A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public double getArea() {</w:t>
            </w:r>
          </w:p>
          <w:p w14:paraId="0FEF5D18"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return area;</w:t>
            </w:r>
          </w:p>
          <w:p w14:paraId="6CD318F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7970AA5E" w14:textId="77777777" w:rsidR="00300FD9" w:rsidRPr="00300FD9" w:rsidRDefault="00300FD9" w:rsidP="00300FD9">
            <w:pPr>
              <w:rPr>
                <w:rFonts w:ascii="Courier New" w:eastAsia="Times New Roman" w:hAnsi="Courier New" w:cs="Courier New"/>
                <w:bCs/>
                <w:color w:val="000000" w:themeColor="text1"/>
                <w:sz w:val="20"/>
                <w:szCs w:val="20"/>
              </w:rPr>
            </w:pPr>
          </w:p>
          <w:p w14:paraId="7244C9A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GeometricObject(double area) {</w:t>
            </w:r>
          </w:p>
          <w:p w14:paraId="53F95FC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this.area = area;</w:t>
            </w:r>
          </w:p>
          <w:p w14:paraId="20DCAAE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4C95A760" w14:textId="77777777" w:rsidR="00300FD9" w:rsidRPr="00300FD9" w:rsidRDefault="00300FD9" w:rsidP="00300FD9">
            <w:pPr>
              <w:rPr>
                <w:rFonts w:ascii="Courier New" w:eastAsia="Times New Roman" w:hAnsi="Courier New" w:cs="Courier New"/>
                <w:bCs/>
                <w:color w:val="000000" w:themeColor="text1"/>
                <w:sz w:val="20"/>
                <w:szCs w:val="20"/>
              </w:rPr>
            </w:pPr>
          </w:p>
          <w:p w14:paraId="56CC58BD" w14:textId="2442FBF2"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tc>
      </w:tr>
    </w:tbl>
    <w:p w14:paraId="267BF2AB" w14:textId="77777777" w:rsidR="00300FD9" w:rsidRDefault="00300FD9">
      <w:pPr>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300FD9" w14:paraId="3ECCE822" w14:textId="77777777" w:rsidTr="00300FD9">
        <w:tc>
          <w:tcPr>
            <w:tcW w:w="9350" w:type="dxa"/>
          </w:tcPr>
          <w:p w14:paraId="731ABDA1"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63E9C425"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license header, choose License Headers in Project Properties.</w:t>
            </w:r>
          </w:p>
          <w:p w14:paraId="1A16A69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template file, choose Tools | Templates</w:t>
            </w:r>
          </w:p>
          <w:p w14:paraId="7202D9CE"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nd open the template in the editor.</w:t>
            </w:r>
          </w:p>
          <w:p w14:paraId="726AAEF1"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01C63E2E"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package question02;</w:t>
            </w:r>
          </w:p>
          <w:p w14:paraId="2D4C0A1B" w14:textId="77777777" w:rsidR="00300FD9" w:rsidRPr="00300FD9" w:rsidRDefault="00300FD9" w:rsidP="00300FD9">
            <w:pPr>
              <w:rPr>
                <w:rFonts w:ascii="Courier New" w:eastAsia="Times New Roman" w:hAnsi="Courier New" w:cs="Courier New"/>
                <w:bCs/>
                <w:color w:val="000000" w:themeColor="text1"/>
                <w:sz w:val="20"/>
                <w:szCs w:val="20"/>
              </w:rPr>
            </w:pPr>
          </w:p>
          <w:p w14:paraId="592C8BC5"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1CFAECDE"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615DD47E"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uthor Ramu Vallapurapu</w:t>
            </w:r>
          </w:p>
          <w:p w14:paraId="67ADC96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11154AC5"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public class Square extends GeometricObject implements Colorable {</w:t>
            </w:r>
          </w:p>
          <w:p w14:paraId="78E217D1" w14:textId="77777777" w:rsidR="00300FD9" w:rsidRPr="00300FD9" w:rsidRDefault="00300FD9" w:rsidP="00300FD9">
            <w:pPr>
              <w:rPr>
                <w:rFonts w:ascii="Courier New" w:eastAsia="Times New Roman" w:hAnsi="Courier New" w:cs="Courier New"/>
                <w:bCs/>
                <w:color w:val="000000" w:themeColor="text1"/>
                <w:sz w:val="20"/>
                <w:szCs w:val="20"/>
              </w:rPr>
            </w:pPr>
          </w:p>
          <w:p w14:paraId="14B8AC3B"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public Square(double area) {</w:t>
            </w:r>
          </w:p>
          <w:p w14:paraId="0BB41E4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uper(area);</w:t>
            </w:r>
          </w:p>
          <w:p w14:paraId="17FAC1F8"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09F00CB5" w14:textId="77777777" w:rsidR="00300FD9" w:rsidRPr="00300FD9" w:rsidRDefault="00300FD9" w:rsidP="00300FD9">
            <w:pPr>
              <w:rPr>
                <w:rFonts w:ascii="Courier New" w:eastAsia="Times New Roman" w:hAnsi="Courier New" w:cs="Courier New"/>
                <w:bCs/>
                <w:color w:val="000000" w:themeColor="text1"/>
                <w:sz w:val="20"/>
                <w:szCs w:val="20"/>
              </w:rPr>
            </w:pPr>
          </w:p>
          <w:p w14:paraId="5924256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Override</w:t>
            </w:r>
          </w:p>
          <w:p w14:paraId="5ABC2D0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public void howToColor() {</w:t>
            </w:r>
          </w:p>
          <w:p w14:paraId="00190187"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ystem.out.println("Color all four sides.");</w:t>
            </w:r>
          </w:p>
          <w:p w14:paraId="5A5C353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1E716588" w14:textId="77777777" w:rsidR="00300FD9" w:rsidRPr="00300FD9" w:rsidRDefault="00300FD9" w:rsidP="00300FD9">
            <w:pPr>
              <w:rPr>
                <w:rFonts w:ascii="Courier New" w:eastAsia="Times New Roman" w:hAnsi="Courier New" w:cs="Courier New"/>
                <w:bCs/>
                <w:color w:val="000000" w:themeColor="text1"/>
                <w:sz w:val="20"/>
                <w:szCs w:val="20"/>
              </w:rPr>
            </w:pPr>
          </w:p>
          <w:p w14:paraId="7F50D384"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Override</w:t>
            </w:r>
          </w:p>
          <w:p w14:paraId="5ACF693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lastRenderedPageBreak/>
              <w:t xml:space="preserve">    public String toString() {</w:t>
            </w:r>
          </w:p>
          <w:p w14:paraId="62050D6B"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this.howToColor();</w:t>
            </w:r>
          </w:p>
          <w:p w14:paraId="76E0ADE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return ("The area is: " + this.getArea() + "\n");</w:t>
            </w:r>
          </w:p>
          <w:p w14:paraId="247CE75D" w14:textId="77777777" w:rsidR="00300FD9" w:rsidRPr="00300FD9" w:rsidRDefault="00300FD9" w:rsidP="00300FD9">
            <w:pPr>
              <w:rPr>
                <w:rFonts w:ascii="Courier New" w:eastAsia="Times New Roman" w:hAnsi="Courier New" w:cs="Courier New"/>
                <w:bCs/>
                <w:color w:val="000000" w:themeColor="text1"/>
                <w:sz w:val="20"/>
                <w:szCs w:val="20"/>
              </w:rPr>
            </w:pPr>
          </w:p>
          <w:p w14:paraId="66C4B047"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22AB774D" w14:textId="77777777" w:rsidR="00300FD9" w:rsidRPr="00300FD9" w:rsidRDefault="00300FD9" w:rsidP="00300FD9">
            <w:pPr>
              <w:rPr>
                <w:rFonts w:ascii="Courier New" w:eastAsia="Times New Roman" w:hAnsi="Courier New" w:cs="Courier New"/>
                <w:bCs/>
                <w:color w:val="000000" w:themeColor="text1"/>
                <w:sz w:val="20"/>
                <w:szCs w:val="20"/>
              </w:rPr>
            </w:pPr>
          </w:p>
          <w:p w14:paraId="68667CC1" w14:textId="270C80D8"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tc>
      </w:tr>
    </w:tbl>
    <w:p w14:paraId="69B5D032" w14:textId="77777777" w:rsidR="00300FD9" w:rsidRDefault="00300FD9">
      <w:pPr>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300FD9" w14:paraId="09F55D11" w14:textId="77777777" w:rsidTr="00300FD9">
        <w:tc>
          <w:tcPr>
            <w:tcW w:w="9350" w:type="dxa"/>
          </w:tcPr>
          <w:p w14:paraId="4DE45EA3"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package question02;</w:t>
            </w:r>
          </w:p>
          <w:p w14:paraId="4D0F6AE1" w14:textId="77777777" w:rsidR="00300FD9" w:rsidRPr="00300FD9" w:rsidRDefault="00300FD9" w:rsidP="00300FD9">
            <w:pPr>
              <w:rPr>
                <w:rFonts w:ascii="Courier New" w:eastAsia="Times New Roman" w:hAnsi="Courier New" w:cs="Courier New"/>
                <w:bCs/>
                <w:color w:val="000000" w:themeColor="text1"/>
                <w:sz w:val="20"/>
                <w:szCs w:val="20"/>
              </w:rPr>
            </w:pPr>
          </w:p>
          <w:p w14:paraId="63842782"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5FEC840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license header, choose License Headers in Project Properties.</w:t>
            </w:r>
          </w:p>
          <w:p w14:paraId="0F9236F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template file, choose Tools | Templates</w:t>
            </w:r>
          </w:p>
          <w:p w14:paraId="7754936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nd open the template in the editor.</w:t>
            </w:r>
          </w:p>
          <w:p w14:paraId="02A89EA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19DC4A36"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3317BAA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3060A2F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uthor Ramu Vallapurapu</w:t>
            </w:r>
          </w:p>
          <w:p w14:paraId="0659833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330C0E34"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public class TestDriver {</w:t>
            </w:r>
          </w:p>
          <w:p w14:paraId="7089BB54" w14:textId="77777777" w:rsidR="00300FD9" w:rsidRPr="00300FD9" w:rsidRDefault="00300FD9" w:rsidP="00300FD9">
            <w:pPr>
              <w:rPr>
                <w:rFonts w:ascii="Courier New" w:eastAsia="Times New Roman" w:hAnsi="Courier New" w:cs="Courier New"/>
                <w:bCs/>
                <w:color w:val="000000" w:themeColor="text1"/>
                <w:sz w:val="20"/>
                <w:szCs w:val="20"/>
              </w:rPr>
            </w:pPr>
          </w:p>
          <w:p w14:paraId="6EE46891"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4B8C87F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param args the command line arguments</w:t>
            </w:r>
          </w:p>
          <w:p w14:paraId="69493AB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395D6CF8"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public static void main(String[] args) {</w:t>
            </w:r>
          </w:p>
          <w:p w14:paraId="502A49A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ystem.out.println("Answer for question 02: Ramu Vallapurapu");</w:t>
            </w:r>
          </w:p>
          <w:p w14:paraId="015934B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quare s1 = new Square(4);</w:t>
            </w:r>
          </w:p>
          <w:p w14:paraId="5646F85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quare s2 = new Square(9);</w:t>
            </w:r>
          </w:p>
          <w:p w14:paraId="7BB0EDA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quare s3 = new Square(16);</w:t>
            </w:r>
          </w:p>
          <w:p w14:paraId="4D99134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quare s4 = new Square(25);</w:t>
            </w:r>
          </w:p>
          <w:p w14:paraId="04846F78"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quare s5 = new Square(36);</w:t>
            </w:r>
          </w:p>
          <w:p w14:paraId="67B513AD" w14:textId="77777777" w:rsidR="00300FD9" w:rsidRPr="00300FD9" w:rsidRDefault="00300FD9" w:rsidP="00300FD9">
            <w:pPr>
              <w:rPr>
                <w:rFonts w:ascii="Courier New" w:eastAsia="Times New Roman" w:hAnsi="Courier New" w:cs="Courier New"/>
                <w:bCs/>
                <w:color w:val="000000" w:themeColor="text1"/>
                <w:sz w:val="20"/>
                <w:szCs w:val="20"/>
              </w:rPr>
            </w:pPr>
          </w:p>
          <w:p w14:paraId="28C0BFD2"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GeometricObject[] objects = new GeometricObject[5];</w:t>
            </w:r>
          </w:p>
          <w:p w14:paraId="058BAB51"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objects[0] = s1;</w:t>
            </w:r>
          </w:p>
          <w:p w14:paraId="5A37F59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objects[1] = s2;</w:t>
            </w:r>
          </w:p>
          <w:p w14:paraId="2FD5F11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objects[2] = s3;</w:t>
            </w:r>
          </w:p>
          <w:p w14:paraId="3D8F82A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objects[3] = s4;</w:t>
            </w:r>
          </w:p>
          <w:p w14:paraId="4595404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objects[4] = s5;</w:t>
            </w:r>
          </w:p>
          <w:p w14:paraId="09D0A3D1" w14:textId="77777777" w:rsidR="00300FD9" w:rsidRPr="00300FD9" w:rsidRDefault="00300FD9" w:rsidP="00300FD9">
            <w:pPr>
              <w:rPr>
                <w:rFonts w:ascii="Courier New" w:eastAsia="Times New Roman" w:hAnsi="Courier New" w:cs="Courier New"/>
                <w:bCs/>
                <w:color w:val="000000" w:themeColor="text1"/>
                <w:sz w:val="20"/>
                <w:szCs w:val="20"/>
              </w:rPr>
            </w:pPr>
          </w:p>
          <w:p w14:paraId="2429343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for (GeometricObject obj : objects) {</w:t>
            </w:r>
          </w:p>
          <w:p w14:paraId="5BC5BB2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obj.getArea();</w:t>
            </w:r>
          </w:p>
          <w:p w14:paraId="4BAAEEA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ystem.out.println(obj.toString());</w:t>
            </w:r>
          </w:p>
          <w:p w14:paraId="7792BB82"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53305C91"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015C07B6" w14:textId="77777777" w:rsidR="00300FD9" w:rsidRPr="00300FD9" w:rsidRDefault="00300FD9" w:rsidP="00300FD9">
            <w:pPr>
              <w:rPr>
                <w:rFonts w:ascii="Courier New" w:eastAsia="Times New Roman" w:hAnsi="Courier New" w:cs="Courier New"/>
                <w:bCs/>
                <w:color w:val="000000" w:themeColor="text1"/>
                <w:sz w:val="20"/>
                <w:szCs w:val="20"/>
              </w:rPr>
            </w:pPr>
          </w:p>
          <w:p w14:paraId="0BE92321" w14:textId="42A08D36"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tc>
      </w:tr>
    </w:tbl>
    <w:p w14:paraId="4A24CA9A" w14:textId="77777777" w:rsidR="00300FD9" w:rsidRDefault="00300FD9">
      <w:pPr>
        <w:rPr>
          <w:rFonts w:ascii="Times New Roman" w:eastAsia="Times New Roman" w:hAnsi="Times New Roman" w:cs="Times New Roman"/>
          <w:bCs/>
          <w:color w:val="000000" w:themeColor="text1"/>
          <w:sz w:val="24"/>
          <w:szCs w:val="24"/>
        </w:rPr>
      </w:pPr>
    </w:p>
    <w:p w14:paraId="64928ADC" w14:textId="77777777" w:rsidR="00300FD9" w:rsidRDefault="00300FD9">
      <w:pPr>
        <w:rPr>
          <w:rFonts w:ascii="Times New Roman" w:eastAsia="Times New Roman" w:hAnsi="Times New Roman" w:cs="Times New Roman"/>
          <w:bCs/>
          <w:color w:val="000000" w:themeColor="text1"/>
          <w:sz w:val="24"/>
          <w:szCs w:val="24"/>
        </w:rPr>
      </w:pPr>
    </w:p>
    <w:p w14:paraId="7DC0200C" w14:textId="77777777" w:rsidR="00300FD9" w:rsidRDefault="00300FD9">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52475A96" wp14:editId="4BDF8DD7">
            <wp:extent cx="5943600" cy="3343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14:paraId="56863404" w14:textId="64880725" w:rsidR="00622347" w:rsidRPr="007D3537" w:rsidRDefault="009E1A57" w:rsidP="007D3537">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75865710" w14:textId="08E4DE49" w:rsidR="001D566E"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8B55DF">
        <w:rPr>
          <w:rFonts w:ascii="Times New Roman" w:eastAsia="Times New Roman" w:hAnsi="Times New Roman" w:cs="Times New Roman"/>
          <w:bCs/>
          <w:color w:val="000000" w:themeColor="text1"/>
          <w:sz w:val="24"/>
          <w:szCs w:val="24"/>
        </w:rPr>
        <w:t>What is casting? What are different types of casting? Explain and demonstrate with examples.</w:t>
      </w:r>
    </w:p>
    <w:p w14:paraId="4F304127" w14:textId="21C5099A" w:rsidR="001D566E" w:rsidRDefault="001D566E" w:rsidP="001D566E">
      <w:pPr>
        <w:pStyle w:val="ListParagraph"/>
        <w:ind w:left="360"/>
        <w:jc w:val="both"/>
        <w:rPr>
          <w:rFonts w:ascii="Times New Roman" w:eastAsia="Times New Roman" w:hAnsi="Times New Roman" w:cs="Times New Roman"/>
          <w:bCs/>
          <w:color w:val="000000" w:themeColor="text1"/>
          <w:sz w:val="24"/>
          <w:szCs w:val="24"/>
        </w:rPr>
      </w:pPr>
    </w:p>
    <w:p w14:paraId="7C55167E" w14:textId="77777777" w:rsidR="001D566E" w:rsidRPr="00DA47BA" w:rsidRDefault="001D566E" w:rsidP="001D566E">
      <w:pPr>
        <w:pStyle w:val="ListParagraph"/>
        <w:ind w:left="360"/>
        <w:jc w:val="both"/>
        <w:rPr>
          <w:rFonts w:ascii="Times New Roman" w:hAnsi="Times New Roman" w:cs="Times New Roman"/>
          <w:color w:val="12263F"/>
          <w:spacing w:val="-1"/>
          <w:sz w:val="24"/>
          <w:szCs w:val="24"/>
          <w:shd w:val="clear" w:color="auto" w:fill="FFFFFF"/>
        </w:rPr>
      </w:pPr>
      <w:r w:rsidRPr="001D566E">
        <w:rPr>
          <w:rFonts w:ascii="Times New Roman" w:hAnsi="Times New Roman" w:cs="Times New Roman"/>
          <w:b/>
          <w:bCs/>
          <w:color w:val="12263F"/>
          <w:spacing w:val="-1"/>
          <w:sz w:val="24"/>
          <w:szCs w:val="24"/>
          <w:shd w:val="clear" w:color="auto" w:fill="FFFFFF"/>
        </w:rPr>
        <w:t>Casting</w:t>
      </w:r>
      <w:r w:rsidRPr="009F7F58">
        <w:rPr>
          <w:rFonts w:ascii="Times New Roman" w:hAnsi="Times New Roman" w:cs="Times New Roman"/>
          <w:color w:val="12263F"/>
          <w:spacing w:val="-1"/>
          <w:sz w:val="24"/>
          <w:szCs w:val="24"/>
          <w:shd w:val="clear" w:color="auto" w:fill="FFFFFF"/>
        </w:rPr>
        <w:t xml:space="preserve"> is the action of converting between two different data types such as converting an </w:t>
      </w:r>
      <w:r w:rsidRPr="005C5F4B">
        <w:rPr>
          <w:rStyle w:val="HTMLCode"/>
          <w:rFonts w:ascii="Times New Roman" w:eastAsiaTheme="minorHAnsi" w:hAnsi="Times New Roman" w:cs="Times New Roman"/>
          <w:b/>
          <w:bCs/>
          <w:spacing w:val="-1"/>
          <w:sz w:val="24"/>
          <w:szCs w:val="24"/>
          <w:u w:val="single"/>
          <w:shd w:val="clear" w:color="auto" w:fill="FFFFFF"/>
        </w:rPr>
        <w:t>int</w:t>
      </w:r>
      <w:r w:rsidRPr="009F7F58">
        <w:rPr>
          <w:rFonts w:ascii="Times New Roman" w:hAnsi="Times New Roman" w:cs="Times New Roman"/>
          <w:spacing w:val="-1"/>
          <w:sz w:val="24"/>
          <w:szCs w:val="24"/>
          <w:shd w:val="clear" w:color="auto" w:fill="FFFFFF"/>
        </w:rPr>
        <w:t> </w:t>
      </w:r>
      <w:r w:rsidRPr="009F7F58">
        <w:rPr>
          <w:rFonts w:ascii="Times New Roman" w:hAnsi="Times New Roman" w:cs="Times New Roman"/>
          <w:color w:val="12263F"/>
          <w:spacing w:val="-1"/>
          <w:sz w:val="24"/>
          <w:szCs w:val="24"/>
          <w:shd w:val="clear" w:color="auto" w:fill="FFFFFF"/>
        </w:rPr>
        <w:t>to a </w:t>
      </w:r>
      <w:r w:rsidRPr="005C5F4B">
        <w:rPr>
          <w:rStyle w:val="HTMLCode"/>
          <w:rFonts w:ascii="Times New Roman" w:eastAsiaTheme="minorHAnsi" w:hAnsi="Times New Roman" w:cs="Times New Roman"/>
          <w:b/>
          <w:bCs/>
          <w:spacing w:val="-1"/>
          <w:sz w:val="24"/>
          <w:szCs w:val="24"/>
          <w:u w:val="single"/>
          <w:shd w:val="clear" w:color="auto" w:fill="FFFFFF"/>
        </w:rPr>
        <w:t>double</w:t>
      </w:r>
      <w:r w:rsidRPr="009F7F58">
        <w:rPr>
          <w:rFonts w:ascii="Times New Roman" w:hAnsi="Times New Roman" w:cs="Times New Roman"/>
          <w:spacing w:val="-1"/>
          <w:sz w:val="24"/>
          <w:szCs w:val="24"/>
          <w:shd w:val="clear" w:color="auto" w:fill="FFFFFF"/>
        </w:rPr>
        <w:t> </w:t>
      </w:r>
      <w:r w:rsidRPr="009F7F58">
        <w:rPr>
          <w:rFonts w:ascii="Times New Roman" w:hAnsi="Times New Roman" w:cs="Times New Roman"/>
          <w:color w:val="12263F"/>
          <w:spacing w:val="-1"/>
          <w:sz w:val="24"/>
          <w:szCs w:val="24"/>
          <w:shd w:val="clear" w:color="auto" w:fill="FFFFFF"/>
        </w:rPr>
        <w:t>and vice versa</w:t>
      </w:r>
      <w:r>
        <w:rPr>
          <w:rFonts w:ascii="Times New Roman" w:hAnsi="Times New Roman" w:cs="Times New Roman"/>
          <w:color w:val="12263F"/>
          <w:spacing w:val="-1"/>
          <w:sz w:val="24"/>
          <w:szCs w:val="24"/>
          <w:shd w:val="clear" w:color="auto" w:fill="FFFFFF"/>
        </w:rPr>
        <w:t>.</w:t>
      </w:r>
      <w:r w:rsidRPr="00DA47BA">
        <w:rPr>
          <w:rFonts w:ascii="Arial" w:eastAsia="Times New Roman" w:hAnsi="Arial" w:cs="Arial"/>
          <w:color w:val="4A4A4A"/>
          <w:sz w:val="24"/>
          <w:szCs w:val="24"/>
        </w:rPr>
        <w:t xml:space="preserve"> </w:t>
      </w:r>
      <w:r w:rsidRPr="00DA47BA">
        <w:rPr>
          <w:rFonts w:ascii="Times New Roman" w:eastAsia="Times New Roman" w:hAnsi="Times New Roman" w:cs="Times New Roman"/>
          <w:color w:val="4A4A4A"/>
          <w:sz w:val="24"/>
          <w:szCs w:val="24"/>
        </w:rPr>
        <w:t>When we cast object only the reference type of the object is changed but not the actual object type</w:t>
      </w:r>
      <w:r>
        <w:rPr>
          <w:rFonts w:ascii="Times New Roman" w:eastAsia="Times New Roman" w:hAnsi="Times New Roman" w:cs="Times New Roman"/>
          <w:color w:val="4A4A4A"/>
          <w:sz w:val="24"/>
          <w:szCs w:val="24"/>
        </w:rPr>
        <w:t>.</w:t>
      </w:r>
    </w:p>
    <w:p w14:paraId="674CE332" w14:textId="77777777" w:rsidR="001D566E" w:rsidRDefault="001D566E" w:rsidP="001D566E">
      <w:pPr>
        <w:pStyle w:val="ListParagraph"/>
        <w:ind w:left="360"/>
        <w:jc w:val="both"/>
        <w:rPr>
          <w:rFonts w:ascii="Times New Roman" w:hAnsi="Times New Roman" w:cs="Times New Roman"/>
          <w:color w:val="12263F"/>
          <w:spacing w:val="-1"/>
          <w:sz w:val="24"/>
          <w:szCs w:val="24"/>
          <w:shd w:val="clear" w:color="auto" w:fill="FFFFFF"/>
        </w:rPr>
      </w:pPr>
    </w:p>
    <w:p w14:paraId="0BB4E616" w14:textId="77777777" w:rsidR="001D566E" w:rsidRDefault="001D566E" w:rsidP="001D566E">
      <w:pPr>
        <w:pStyle w:val="ListParagraph"/>
        <w:ind w:left="360"/>
        <w:jc w:val="both"/>
        <w:rPr>
          <w:rFonts w:ascii="Times New Roman" w:hAnsi="Times New Roman" w:cs="Times New Roman"/>
          <w:color w:val="12263F"/>
          <w:spacing w:val="-1"/>
          <w:sz w:val="24"/>
          <w:szCs w:val="24"/>
          <w:shd w:val="clear" w:color="auto" w:fill="FFFFFF"/>
        </w:rPr>
      </w:pPr>
      <w:r w:rsidRPr="009F7F58">
        <w:rPr>
          <w:rFonts w:ascii="Times New Roman" w:hAnsi="Times New Roman" w:cs="Times New Roman"/>
          <w:color w:val="12263F"/>
          <w:spacing w:val="-1"/>
          <w:sz w:val="24"/>
          <w:szCs w:val="24"/>
          <w:shd w:val="clear" w:color="auto" w:fill="FFFFFF"/>
        </w:rPr>
        <w:t xml:space="preserve">Type casting is used to convert an </w:t>
      </w:r>
      <w:r w:rsidRPr="00D43741">
        <w:rPr>
          <w:rFonts w:ascii="Times New Roman" w:hAnsi="Times New Roman" w:cs="Times New Roman"/>
          <w:b/>
          <w:bCs/>
          <w:color w:val="12263F"/>
          <w:spacing w:val="-1"/>
          <w:sz w:val="24"/>
          <w:szCs w:val="24"/>
          <w:u w:val="single"/>
          <w:shd w:val="clear" w:color="auto" w:fill="FFFFFF"/>
        </w:rPr>
        <w:t>object</w:t>
      </w:r>
      <w:r w:rsidRPr="009F7F58">
        <w:rPr>
          <w:rFonts w:ascii="Times New Roman" w:hAnsi="Times New Roman" w:cs="Times New Roman"/>
          <w:color w:val="12263F"/>
          <w:spacing w:val="-1"/>
          <w:sz w:val="24"/>
          <w:szCs w:val="24"/>
          <w:shd w:val="clear" w:color="auto" w:fill="FFFFFF"/>
        </w:rPr>
        <w:t xml:space="preserve"> or </w:t>
      </w:r>
      <w:r w:rsidRPr="00D43741">
        <w:rPr>
          <w:rFonts w:ascii="Times New Roman" w:hAnsi="Times New Roman" w:cs="Times New Roman"/>
          <w:b/>
          <w:bCs/>
          <w:color w:val="12263F"/>
          <w:spacing w:val="-1"/>
          <w:sz w:val="24"/>
          <w:szCs w:val="24"/>
          <w:u w:val="single"/>
          <w:shd w:val="clear" w:color="auto" w:fill="FFFFFF"/>
        </w:rPr>
        <w:t>variable</w:t>
      </w:r>
      <w:r w:rsidRPr="009F7F58">
        <w:rPr>
          <w:rFonts w:ascii="Times New Roman" w:hAnsi="Times New Roman" w:cs="Times New Roman"/>
          <w:color w:val="12263F"/>
          <w:spacing w:val="-1"/>
          <w:sz w:val="24"/>
          <w:szCs w:val="24"/>
          <w:shd w:val="clear" w:color="auto" w:fill="FFFFFF"/>
        </w:rPr>
        <w:t xml:space="preserve"> of one type into another.</w:t>
      </w:r>
    </w:p>
    <w:p w14:paraId="35EB8334" w14:textId="77777777" w:rsidR="001D566E" w:rsidRPr="009F7F58" w:rsidRDefault="001D566E" w:rsidP="001D566E">
      <w:pPr>
        <w:pStyle w:val="ListParagraph"/>
        <w:ind w:left="360"/>
        <w:jc w:val="both"/>
        <w:rPr>
          <w:rFonts w:ascii="Times New Roman" w:hAnsi="Times New Roman" w:cs="Times New Roman"/>
          <w:color w:val="12263F"/>
          <w:spacing w:val="-1"/>
          <w:sz w:val="24"/>
          <w:szCs w:val="24"/>
          <w:shd w:val="clear" w:color="auto" w:fill="FFFFFF"/>
        </w:rPr>
      </w:pPr>
      <w:r w:rsidRPr="009F7F58">
        <w:rPr>
          <w:rFonts w:ascii="Times New Roman" w:hAnsi="Times New Roman" w:cs="Times New Roman"/>
          <w:color w:val="12263F"/>
          <w:spacing w:val="-1"/>
          <w:sz w:val="24"/>
          <w:szCs w:val="24"/>
          <w:shd w:val="clear" w:color="auto" w:fill="FFFFFF"/>
        </w:rPr>
        <w:t>This is done in two ways.</w:t>
      </w:r>
    </w:p>
    <w:p w14:paraId="271537FC" w14:textId="77777777" w:rsidR="001D566E" w:rsidRPr="009F7F58" w:rsidRDefault="001D566E" w:rsidP="001D566E">
      <w:pPr>
        <w:pStyle w:val="ListParagraph"/>
        <w:ind w:left="360"/>
        <w:jc w:val="both"/>
        <w:rPr>
          <w:rFonts w:ascii="Times New Roman" w:hAnsi="Times New Roman" w:cs="Times New Roman"/>
          <w:color w:val="12263F"/>
          <w:spacing w:val="-1"/>
          <w:sz w:val="24"/>
          <w:szCs w:val="24"/>
          <w:shd w:val="clear" w:color="auto" w:fill="FFFFFF"/>
        </w:rPr>
      </w:pPr>
    </w:p>
    <w:p w14:paraId="74118D12" w14:textId="77777777" w:rsidR="001D566E" w:rsidRPr="009F7F58" w:rsidRDefault="001D566E" w:rsidP="001D566E">
      <w:pPr>
        <w:pStyle w:val="ListParagraph"/>
        <w:ind w:left="360"/>
        <w:jc w:val="both"/>
        <w:rPr>
          <w:rFonts w:ascii="Times New Roman" w:hAnsi="Times New Roman" w:cs="Times New Roman"/>
          <w:color w:val="12263F"/>
          <w:spacing w:val="-1"/>
          <w:sz w:val="24"/>
          <w:szCs w:val="24"/>
          <w:shd w:val="clear" w:color="auto" w:fill="FFFFFF"/>
        </w:rPr>
      </w:pPr>
      <w:r w:rsidRPr="009F7F58">
        <w:rPr>
          <w:rFonts w:ascii="Times New Roman" w:hAnsi="Times New Roman" w:cs="Times New Roman"/>
          <w:color w:val="12263F"/>
          <w:spacing w:val="-1"/>
          <w:sz w:val="24"/>
          <w:szCs w:val="24"/>
          <w:shd w:val="clear" w:color="auto" w:fill="FFFFFF"/>
        </w:rPr>
        <w:t xml:space="preserve">A) Implicit conversion </w:t>
      </w:r>
    </w:p>
    <w:p w14:paraId="605DD32A" w14:textId="42D395FD" w:rsidR="001D566E" w:rsidRDefault="001D566E" w:rsidP="001D566E">
      <w:pPr>
        <w:pStyle w:val="ListParagraph"/>
        <w:ind w:left="360"/>
        <w:jc w:val="both"/>
        <w:rPr>
          <w:rFonts w:ascii="Times New Roman" w:hAnsi="Times New Roman" w:cs="Times New Roman"/>
          <w:color w:val="12263F"/>
          <w:spacing w:val="-1"/>
          <w:sz w:val="24"/>
          <w:szCs w:val="24"/>
          <w:shd w:val="clear" w:color="auto" w:fill="FFFFFF"/>
        </w:rPr>
      </w:pPr>
      <w:r w:rsidRPr="009F7F58">
        <w:rPr>
          <w:rFonts w:ascii="Times New Roman" w:hAnsi="Times New Roman" w:cs="Times New Roman"/>
          <w:color w:val="12263F"/>
          <w:spacing w:val="-1"/>
          <w:sz w:val="24"/>
          <w:szCs w:val="24"/>
          <w:shd w:val="clear" w:color="auto" w:fill="FFFFFF"/>
        </w:rPr>
        <w:t>B) Explicit conversion</w:t>
      </w:r>
    </w:p>
    <w:p w14:paraId="4A2DD9F6" w14:textId="5C0F950C" w:rsidR="001D566E" w:rsidRDefault="001D566E" w:rsidP="001D566E">
      <w:pPr>
        <w:pStyle w:val="ListParagraph"/>
        <w:ind w:left="360"/>
        <w:jc w:val="both"/>
        <w:rPr>
          <w:rFonts w:ascii="Times New Roman" w:hAnsi="Times New Roman" w:cs="Times New Roman"/>
          <w:color w:val="12263F"/>
          <w:spacing w:val="-1"/>
          <w:sz w:val="24"/>
          <w:szCs w:val="24"/>
          <w:shd w:val="clear" w:color="auto" w:fill="FFFFFF"/>
        </w:rPr>
      </w:pPr>
    </w:p>
    <w:p w14:paraId="118C9297" w14:textId="77777777" w:rsidR="001D566E" w:rsidRDefault="001D566E" w:rsidP="001D566E">
      <w:pPr>
        <w:shd w:val="clear" w:color="auto" w:fill="FFFFFF"/>
        <w:spacing w:after="0" w:line="240" w:lineRule="auto"/>
        <w:textAlignment w:val="baseline"/>
        <w:rPr>
          <w:rFonts w:ascii="Times New Roman" w:hAnsi="Times New Roman" w:cs="Times New Roman"/>
          <w:color w:val="40424E"/>
          <w:spacing w:val="2"/>
          <w:sz w:val="24"/>
          <w:szCs w:val="24"/>
        </w:rPr>
      </w:pPr>
      <w:r w:rsidRPr="00FB0FD4">
        <w:rPr>
          <w:rStyle w:val="Strong"/>
          <w:rFonts w:ascii="Times New Roman" w:hAnsi="Times New Roman" w:cs="Times New Roman"/>
          <w:color w:val="40424E"/>
          <w:spacing w:val="2"/>
          <w:sz w:val="24"/>
          <w:szCs w:val="24"/>
          <w:u w:val="single"/>
          <w:bdr w:val="none" w:sz="0" w:space="0" w:color="auto" w:frame="1"/>
        </w:rPr>
        <w:t>Implicit Casting:</w:t>
      </w:r>
      <w:r w:rsidRPr="00E95687">
        <w:rPr>
          <w:rFonts w:ascii="Times New Roman" w:hAnsi="Times New Roman" w:cs="Times New Roman"/>
          <w:color w:val="40424E"/>
          <w:spacing w:val="2"/>
          <w:sz w:val="24"/>
          <w:szCs w:val="24"/>
        </w:rPr>
        <w:t> Upcasting is the </w:t>
      </w:r>
      <w:r>
        <w:rPr>
          <w:rFonts w:ascii="Times New Roman" w:hAnsi="Times New Roman" w:cs="Times New Roman"/>
          <w:sz w:val="24"/>
          <w:szCs w:val="24"/>
        </w:rPr>
        <w:t>typecasting</w:t>
      </w:r>
      <w:r w:rsidRPr="00E95687">
        <w:rPr>
          <w:rStyle w:val="Strong"/>
          <w:rFonts w:ascii="Times New Roman" w:hAnsi="Times New Roman" w:cs="Times New Roman"/>
          <w:color w:val="40424E"/>
          <w:spacing w:val="2"/>
          <w:sz w:val="24"/>
          <w:szCs w:val="24"/>
          <w:bdr w:val="none" w:sz="0" w:space="0" w:color="auto" w:frame="1"/>
        </w:rPr>
        <w:t xml:space="preserve"> of a child object to a parent object</w:t>
      </w:r>
      <w:r w:rsidRPr="00E95687">
        <w:rPr>
          <w:rFonts w:ascii="Times New Roman" w:hAnsi="Times New Roman" w:cs="Times New Roman"/>
          <w:color w:val="40424E"/>
          <w:spacing w:val="2"/>
          <w:sz w:val="24"/>
          <w:szCs w:val="24"/>
        </w:rPr>
        <w:t>. Upcasting can be done implicitly. Upcasting gives us the flexibility to access the parent class members but it is not possible to access all the child class members using this feature. Instead of all the members, we can access some specified members of the child class. For instance, we can access the overridden methods.</w:t>
      </w:r>
    </w:p>
    <w:p w14:paraId="58E0588F" w14:textId="77777777" w:rsidR="001D566E" w:rsidRDefault="001D566E" w:rsidP="001D566E">
      <w:pPr>
        <w:shd w:val="clear" w:color="auto" w:fill="FFFFFF"/>
        <w:spacing w:after="0" w:line="240" w:lineRule="auto"/>
        <w:textAlignment w:val="baseline"/>
        <w:rPr>
          <w:rFonts w:ascii="Times New Roman" w:hAnsi="Times New Roman" w:cs="Times New Roman"/>
          <w:color w:val="40424E"/>
          <w:spacing w:val="2"/>
          <w:sz w:val="24"/>
          <w:szCs w:val="24"/>
        </w:rPr>
      </w:pPr>
    </w:p>
    <w:p w14:paraId="31B25E83" w14:textId="77777777" w:rsidR="001D566E" w:rsidRPr="00A97025" w:rsidRDefault="001D566E" w:rsidP="001D566E">
      <w:pPr>
        <w:widowControl w:val="0"/>
        <w:pBdr>
          <w:top w:val="nil"/>
          <w:left w:val="nil"/>
          <w:bottom w:val="nil"/>
          <w:right w:val="nil"/>
          <w:between w:val="nil"/>
        </w:pBdr>
        <w:spacing w:line="240" w:lineRule="auto"/>
        <w:rPr>
          <w:rFonts w:ascii="Times New Roman" w:eastAsia="Times New Roman" w:hAnsi="Times New Roman" w:cs="Times New Roman"/>
          <w:b/>
          <w:bCs/>
          <w:sz w:val="24"/>
          <w:szCs w:val="24"/>
          <w:u w:val="single"/>
        </w:rPr>
      </w:pPr>
      <w:r w:rsidRPr="00312DB5">
        <w:rPr>
          <w:rFonts w:ascii="Times New Roman" w:eastAsia="Times New Roman" w:hAnsi="Times New Roman" w:cs="Times New Roman"/>
          <w:b/>
          <w:bCs/>
          <w:sz w:val="24"/>
          <w:szCs w:val="24"/>
          <w:u w:val="single"/>
        </w:rPr>
        <w:t>Explicit Casting:</w:t>
      </w:r>
      <w:r>
        <w:rPr>
          <w:rFonts w:ascii="Times New Roman" w:eastAsia="Times New Roman" w:hAnsi="Times New Roman" w:cs="Times New Roman"/>
          <w:b/>
          <w:bCs/>
          <w:sz w:val="24"/>
          <w:szCs w:val="24"/>
          <w:u w:val="single"/>
        </w:rPr>
        <w:t xml:space="preserve"> </w:t>
      </w:r>
      <w:r w:rsidRPr="00A97025">
        <w:rPr>
          <w:rFonts w:ascii="Times New Roman" w:eastAsia="Times New Roman" w:hAnsi="Times New Roman" w:cs="Times New Roman"/>
          <w:color w:val="40424E"/>
          <w:spacing w:val="2"/>
          <w:sz w:val="24"/>
          <w:szCs w:val="24"/>
        </w:rPr>
        <w:t>If we want to assign a value of larger data type to a smaller data type, we perform explicit type casting or narrowing.</w:t>
      </w:r>
      <w:r>
        <w:rPr>
          <w:rFonts w:ascii="Times New Roman" w:eastAsia="Times New Roman" w:hAnsi="Times New Roman" w:cs="Times New Roman"/>
          <w:color w:val="40424E"/>
          <w:spacing w:val="2"/>
          <w:sz w:val="24"/>
          <w:szCs w:val="24"/>
        </w:rPr>
        <w:t xml:space="preserve"> </w:t>
      </w:r>
      <w:r w:rsidRPr="00A97025">
        <w:rPr>
          <w:rFonts w:ascii="Times New Roman" w:eastAsia="Times New Roman" w:hAnsi="Times New Roman" w:cs="Times New Roman"/>
          <w:color w:val="40424E"/>
          <w:spacing w:val="2"/>
          <w:sz w:val="24"/>
          <w:szCs w:val="24"/>
        </w:rPr>
        <w:t>This is useful for incompatible data types where automatic conversion cannot be done.</w:t>
      </w:r>
    </w:p>
    <w:p w14:paraId="6559B172" w14:textId="77777777" w:rsidR="005C5F4B" w:rsidRPr="005C5F4B" w:rsidRDefault="005C5F4B" w:rsidP="005C5F4B">
      <w:pPr>
        <w:shd w:val="clear" w:color="auto" w:fill="FFFFFF"/>
        <w:spacing w:after="0" w:line="240" w:lineRule="auto"/>
        <w:textAlignment w:val="baseline"/>
        <w:rPr>
          <w:rFonts w:ascii="Times New Roman" w:eastAsia="Times New Roman" w:hAnsi="Times New Roman" w:cs="Times New Roman"/>
          <w:b/>
          <w:bCs/>
          <w:sz w:val="24"/>
          <w:szCs w:val="24"/>
          <w:u w:val="single"/>
        </w:rPr>
      </w:pPr>
      <w:r w:rsidRPr="005C5F4B">
        <w:rPr>
          <w:rFonts w:ascii="Times New Roman" w:eastAsia="Times New Roman" w:hAnsi="Times New Roman" w:cs="Times New Roman"/>
          <w:b/>
          <w:bCs/>
          <w:sz w:val="24"/>
          <w:szCs w:val="24"/>
          <w:u w:val="single"/>
        </w:rPr>
        <w:t>Examples:</w:t>
      </w:r>
    </w:p>
    <w:p w14:paraId="5CD5CFAA" w14:textId="3CF95B93" w:rsidR="001D566E" w:rsidRDefault="001D566E" w:rsidP="001D566E">
      <w:pPr>
        <w:pStyle w:val="ListParagraph"/>
        <w:ind w:left="360"/>
        <w:jc w:val="both"/>
        <w:rPr>
          <w:rFonts w:ascii="Times New Roman" w:hAnsi="Times New Roman" w:cs="Times New Roman"/>
          <w:b/>
          <w:bCs/>
          <w:color w:val="12263F"/>
          <w:spacing w:val="-1"/>
          <w:sz w:val="24"/>
          <w:szCs w:val="24"/>
          <w:u w:val="single"/>
          <w:shd w:val="clear" w:color="auto" w:fill="FFFFFF"/>
        </w:rPr>
      </w:pPr>
    </w:p>
    <w:tbl>
      <w:tblPr>
        <w:tblStyle w:val="TableGrid"/>
        <w:tblW w:w="0" w:type="auto"/>
        <w:tblInd w:w="-5" w:type="dxa"/>
        <w:tblLook w:val="04A0" w:firstRow="1" w:lastRow="0" w:firstColumn="1" w:lastColumn="0" w:noHBand="0" w:noVBand="1"/>
      </w:tblPr>
      <w:tblGrid>
        <w:gridCol w:w="9355"/>
      </w:tblGrid>
      <w:tr w:rsidR="005C5F4B" w14:paraId="4A5151FB" w14:textId="77777777" w:rsidTr="00FA355F">
        <w:tc>
          <w:tcPr>
            <w:tcW w:w="9355" w:type="dxa"/>
          </w:tcPr>
          <w:p w14:paraId="46B9D48D"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w:t>
            </w:r>
          </w:p>
          <w:p w14:paraId="621BEE0D"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 To change this license header, choose License Headers in Project Properties.</w:t>
            </w:r>
          </w:p>
          <w:p w14:paraId="648857D7"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 To change this template file, choose Tools | Templates</w:t>
            </w:r>
          </w:p>
          <w:p w14:paraId="5D9EBB41"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 and open the template in the editor.</w:t>
            </w:r>
          </w:p>
          <w:p w14:paraId="2D8298E3"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
          <w:p w14:paraId="06300201"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package Question03;</w:t>
            </w:r>
          </w:p>
          <w:p w14:paraId="7AC9830D"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p>
          <w:p w14:paraId="1FB58DC0"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w:t>
            </w:r>
          </w:p>
          <w:p w14:paraId="130BB454"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
          <w:p w14:paraId="4311A91F"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 @author Ramu Vallapurapu</w:t>
            </w:r>
          </w:p>
          <w:p w14:paraId="1791E35B"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
          <w:p w14:paraId="52CBCC69"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public class BasicCastingExample {</w:t>
            </w:r>
          </w:p>
          <w:p w14:paraId="6F6DB461"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p>
          <w:p w14:paraId="5EADDE14"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
          <w:p w14:paraId="4F2D9462"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 @param args the command line arguments</w:t>
            </w:r>
          </w:p>
          <w:p w14:paraId="22A25BC1"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
          <w:p w14:paraId="49A6C105"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public static void main(String[] args) {</w:t>
            </w:r>
          </w:p>
          <w:p w14:paraId="1D47C8B7"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System.out.println("Answer for question04: Ramu Vallapurapu");</w:t>
            </w:r>
          </w:p>
          <w:p w14:paraId="65EBDD89"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Implicit Casting</w:t>
            </w:r>
          </w:p>
          <w:p w14:paraId="249EAE6F"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int num = 10;</w:t>
            </w:r>
          </w:p>
          <w:p w14:paraId="76968DBF"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double d = num;</w:t>
            </w:r>
          </w:p>
          <w:p w14:paraId="08C8C5C9"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System.out.println("Implicit Casting: Int to double = " + d);</w:t>
            </w:r>
          </w:p>
          <w:p w14:paraId="19586AFE"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p>
          <w:p w14:paraId="700D43E0"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Explicit Casting</w:t>
            </w:r>
          </w:p>
          <w:p w14:paraId="47F1CBA8"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lastRenderedPageBreak/>
              <w:t xml:space="preserve">        int x = (int) 15.3;</w:t>
            </w:r>
          </w:p>
          <w:p w14:paraId="221EB96F"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System.out.println("Explicit Casting: Double to int = " + x);</w:t>
            </w:r>
          </w:p>
          <w:p w14:paraId="0FBCA328"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p>
          <w:p w14:paraId="52CBE21D"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
          <w:p w14:paraId="72AE4F4B"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p>
          <w:p w14:paraId="11F049F1" w14:textId="2424EB81" w:rsidR="005C5F4B" w:rsidRPr="00FA355F" w:rsidRDefault="00FA355F" w:rsidP="00FA355F">
            <w:pPr>
              <w:pStyle w:val="ListParagraph"/>
              <w:ind w:left="0"/>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w:t>
            </w:r>
          </w:p>
        </w:tc>
      </w:tr>
    </w:tbl>
    <w:p w14:paraId="453AE53A" w14:textId="757865F3" w:rsidR="005C5F4B" w:rsidRDefault="005C5F4B" w:rsidP="001D566E">
      <w:pPr>
        <w:pStyle w:val="ListParagraph"/>
        <w:ind w:left="360"/>
        <w:jc w:val="both"/>
        <w:rPr>
          <w:rFonts w:ascii="Times New Roman" w:hAnsi="Times New Roman" w:cs="Times New Roman"/>
          <w:b/>
          <w:bCs/>
          <w:color w:val="12263F"/>
          <w:spacing w:val="-1"/>
          <w:sz w:val="24"/>
          <w:szCs w:val="24"/>
          <w:u w:val="single"/>
          <w:shd w:val="clear" w:color="auto" w:fill="FFFFFF"/>
        </w:rPr>
      </w:pPr>
    </w:p>
    <w:p w14:paraId="26EC2107" w14:textId="0D6A9118" w:rsidR="00FA355F" w:rsidRDefault="00FA355F" w:rsidP="001D566E">
      <w:pPr>
        <w:pStyle w:val="ListParagraph"/>
        <w:ind w:left="360"/>
        <w:jc w:val="both"/>
        <w:rPr>
          <w:rFonts w:ascii="Times New Roman" w:hAnsi="Times New Roman" w:cs="Times New Roman"/>
          <w:b/>
          <w:bCs/>
          <w:color w:val="12263F"/>
          <w:spacing w:val="-1"/>
          <w:sz w:val="24"/>
          <w:szCs w:val="24"/>
          <w:u w:val="single"/>
          <w:shd w:val="clear" w:color="auto" w:fill="FFFFFF"/>
        </w:rPr>
      </w:pPr>
      <w:r>
        <w:rPr>
          <w:noProof/>
        </w:rPr>
        <w:drawing>
          <wp:inline distT="0" distB="0" distL="0" distR="0" wp14:anchorId="23609886" wp14:editId="263C0DB8">
            <wp:extent cx="5994400" cy="337185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02935" cy="3376651"/>
                    </a:xfrm>
                    <a:prstGeom prst="rect">
                      <a:avLst/>
                    </a:prstGeom>
                  </pic:spPr>
                </pic:pic>
              </a:graphicData>
            </a:graphic>
          </wp:inline>
        </w:drawing>
      </w:r>
    </w:p>
    <w:p w14:paraId="4C4D0302" w14:textId="417953E5" w:rsidR="007B7B88" w:rsidRDefault="007B7B88" w:rsidP="001D566E">
      <w:pPr>
        <w:pStyle w:val="ListParagraph"/>
        <w:ind w:left="360"/>
        <w:jc w:val="both"/>
        <w:rPr>
          <w:rFonts w:ascii="Times New Roman" w:hAnsi="Times New Roman" w:cs="Times New Roman"/>
          <w:b/>
          <w:bCs/>
          <w:color w:val="12263F"/>
          <w:spacing w:val="-1"/>
          <w:sz w:val="24"/>
          <w:szCs w:val="24"/>
          <w:u w:val="single"/>
          <w:shd w:val="clear" w:color="auto" w:fill="FFFFFF"/>
        </w:rPr>
      </w:pPr>
    </w:p>
    <w:p w14:paraId="36FD13DC" w14:textId="54048ED0" w:rsidR="007B7B88" w:rsidRPr="007B7B88" w:rsidRDefault="007B7B88" w:rsidP="007B7B88">
      <w:pPr>
        <w:jc w:val="both"/>
        <w:rPr>
          <w:rFonts w:ascii="Times New Roman" w:hAnsi="Times New Roman" w:cs="Times New Roman"/>
          <w:b/>
          <w:bCs/>
          <w:color w:val="12263F"/>
          <w:spacing w:val="-1"/>
          <w:sz w:val="24"/>
          <w:szCs w:val="24"/>
          <w:u w:val="single"/>
          <w:shd w:val="clear" w:color="auto" w:fill="FFFFFF"/>
        </w:rPr>
      </w:pPr>
      <w:r w:rsidRPr="007B7B88">
        <w:rPr>
          <w:rFonts w:ascii="Times New Roman" w:hAnsi="Times New Roman" w:cs="Times New Roman"/>
          <w:b/>
          <w:bCs/>
          <w:color w:val="12263F"/>
          <w:spacing w:val="-1"/>
          <w:sz w:val="24"/>
          <w:szCs w:val="24"/>
          <w:u w:val="single"/>
          <w:shd w:val="clear" w:color="auto" w:fill="FFFFFF"/>
        </w:rPr>
        <w:t>Explanation:</w:t>
      </w:r>
    </w:p>
    <w:p w14:paraId="25EF9D0A" w14:textId="77777777" w:rsidR="007B7B88" w:rsidRPr="007B7B88" w:rsidRDefault="007B7B88" w:rsidP="007B7B88">
      <w:pPr>
        <w:pStyle w:val="NormalWeb"/>
        <w:shd w:val="clear" w:color="auto" w:fill="FFFFFF"/>
        <w:spacing w:before="0" w:beforeAutospacing="0"/>
        <w:rPr>
          <w:color w:val="12263F"/>
          <w:spacing w:val="-1"/>
        </w:rPr>
      </w:pPr>
      <w:r w:rsidRPr="007B7B88">
        <w:rPr>
          <w:color w:val="12263F"/>
          <w:spacing w:val="-1"/>
        </w:rPr>
        <w:t>We just converted the </w:t>
      </w:r>
      <w:r w:rsidRPr="007B7B88">
        <w:rPr>
          <w:rStyle w:val="HTMLCode"/>
          <w:rFonts w:ascii="Times New Roman" w:hAnsi="Times New Roman" w:cs="Times New Roman"/>
          <w:spacing w:val="-1"/>
          <w:sz w:val="24"/>
          <w:szCs w:val="24"/>
        </w:rPr>
        <w:t>double</w:t>
      </w:r>
      <w:r w:rsidRPr="007B7B88">
        <w:rPr>
          <w:spacing w:val="-1"/>
        </w:rPr>
        <w:t> </w:t>
      </w:r>
      <w:r w:rsidRPr="007B7B88">
        <w:rPr>
          <w:color w:val="12263F"/>
          <w:spacing w:val="-1"/>
        </w:rPr>
        <w:t>value 15.3 into an integer, which left only the whole number and the decimal places to be cut off. There is no rounding, it just ignores the numbers after the decimal point during casting. When you convert an </w:t>
      </w:r>
      <w:r w:rsidRPr="007B7B88">
        <w:rPr>
          <w:rStyle w:val="HTMLCode"/>
          <w:rFonts w:ascii="Times New Roman" w:hAnsi="Times New Roman" w:cs="Times New Roman"/>
          <w:spacing w:val="-1"/>
          <w:sz w:val="24"/>
          <w:szCs w:val="24"/>
        </w:rPr>
        <w:t>int</w:t>
      </w:r>
      <w:r w:rsidRPr="007B7B88">
        <w:rPr>
          <w:spacing w:val="-1"/>
        </w:rPr>
        <w:t> </w:t>
      </w:r>
      <w:r w:rsidRPr="007B7B88">
        <w:rPr>
          <w:color w:val="12263F"/>
          <w:spacing w:val="-1"/>
        </w:rPr>
        <w:t>to a </w:t>
      </w:r>
      <w:r w:rsidRPr="007B7B88">
        <w:rPr>
          <w:rStyle w:val="HTMLCode"/>
          <w:rFonts w:ascii="Times New Roman" w:hAnsi="Times New Roman" w:cs="Times New Roman"/>
          <w:spacing w:val="-1"/>
          <w:sz w:val="24"/>
          <w:szCs w:val="24"/>
        </w:rPr>
        <w:t>double</w:t>
      </w:r>
      <w:r w:rsidRPr="007B7B88">
        <w:rPr>
          <w:color w:val="12263F"/>
          <w:spacing w:val="-1"/>
        </w:rPr>
        <w:t>, a decimal point will be added to match with the structure of a </w:t>
      </w:r>
      <w:r w:rsidRPr="007B7B88">
        <w:rPr>
          <w:rStyle w:val="HTMLCode"/>
          <w:rFonts w:ascii="Times New Roman" w:hAnsi="Times New Roman" w:cs="Times New Roman"/>
          <w:spacing w:val="-1"/>
          <w:sz w:val="24"/>
          <w:szCs w:val="24"/>
        </w:rPr>
        <w:t>double as you see above, we have converted int value 10 to double the output is with a decimal point</w:t>
      </w:r>
      <w:r w:rsidRPr="007B7B88">
        <w:rPr>
          <w:color w:val="12263F"/>
          <w:spacing w:val="-1"/>
        </w:rPr>
        <w:t>.</w:t>
      </w:r>
    </w:p>
    <w:p w14:paraId="66944ECE" w14:textId="77777777" w:rsidR="007B7B88" w:rsidRDefault="007B7B88" w:rsidP="001D566E">
      <w:pPr>
        <w:pStyle w:val="ListParagraph"/>
        <w:ind w:left="360"/>
        <w:jc w:val="both"/>
        <w:rPr>
          <w:rFonts w:ascii="Times New Roman" w:hAnsi="Times New Roman" w:cs="Times New Roman"/>
          <w:b/>
          <w:bCs/>
          <w:color w:val="12263F"/>
          <w:spacing w:val="-1"/>
          <w:sz w:val="24"/>
          <w:szCs w:val="24"/>
          <w:u w:val="single"/>
          <w:shd w:val="clear" w:color="auto" w:fill="FFFFFF"/>
        </w:rPr>
      </w:pPr>
    </w:p>
    <w:p w14:paraId="36C9D9E4" w14:textId="45B69187" w:rsidR="00FA355F" w:rsidRDefault="00FA355F" w:rsidP="001D566E">
      <w:pPr>
        <w:pStyle w:val="ListParagraph"/>
        <w:ind w:left="360"/>
        <w:jc w:val="both"/>
        <w:rPr>
          <w:rFonts w:ascii="Times New Roman" w:hAnsi="Times New Roman" w:cs="Times New Roman"/>
          <w:b/>
          <w:bCs/>
          <w:color w:val="12263F"/>
          <w:spacing w:val="-1"/>
          <w:sz w:val="24"/>
          <w:szCs w:val="24"/>
          <w:u w:val="single"/>
          <w:shd w:val="clear" w:color="auto" w:fill="FFFFFF"/>
        </w:rPr>
      </w:pPr>
    </w:p>
    <w:p w14:paraId="53DFDC9F" w14:textId="20935A68" w:rsidR="00FA355F" w:rsidRPr="006C088C" w:rsidRDefault="006C088C" w:rsidP="006C088C">
      <w:pPr>
        <w:jc w:val="both"/>
        <w:rPr>
          <w:rFonts w:ascii="Times New Roman" w:hAnsi="Times New Roman" w:cs="Times New Roman"/>
          <w:b/>
          <w:bCs/>
          <w:color w:val="12263F"/>
          <w:spacing w:val="-1"/>
          <w:sz w:val="24"/>
          <w:szCs w:val="24"/>
          <w:u w:val="single"/>
          <w:shd w:val="clear" w:color="auto" w:fill="FFFFFF"/>
        </w:rPr>
      </w:pPr>
      <w:r>
        <w:rPr>
          <w:rFonts w:ascii="Times New Roman" w:hAnsi="Times New Roman" w:cs="Times New Roman"/>
          <w:b/>
          <w:bCs/>
          <w:color w:val="12263F"/>
          <w:spacing w:val="-1"/>
          <w:sz w:val="24"/>
          <w:szCs w:val="24"/>
          <w:u w:val="single"/>
          <w:shd w:val="clear" w:color="auto" w:fill="FFFFFF"/>
        </w:rPr>
        <w:t>Example2:</w:t>
      </w:r>
    </w:p>
    <w:tbl>
      <w:tblPr>
        <w:tblStyle w:val="TableGrid"/>
        <w:tblW w:w="0" w:type="auto"/>
        <w:tblInd w:w="-5" w:type="dxa"/>
        <w:tblLook w:val="04A0" w:firstRow="1" w:lastRow="0" w:firstColumn="1" w:lastColumn="0" w:noHBand="0" w:noVBand="1"/>
      </w:tblPr>
      <w:tblGrid>
        <w:gridCol w:w="9355"/>
      </w:tblGrid>
      <w:tr w:rsidR="00FA355F" w14:paraId="7CB58F11" w14:textId="77777777" w:rsidTr="00FA355F">
        <w:tc>
          <w:tcPr>
            <w:tcW w:w="9355" w:type="dxa"/>
          </w:tcPr>
          <w:p w14:paraId="0FE4275D"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p w14:paraId="3EC6D35B"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To change this license header, choose License Headers in Project Properties.</w:t>
            </w:r>
          </w:p>
          <w:p w14:paraId="6CA72937"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To change this template file, choose Tools | Templates</w:t>
            </w:r>
          </w:p>
          <w:p w14:paraId="63E5170B"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and open the template in the editor.</w:t>
            </w:r>
          </w:p>
          <w:p w14:paraId="66B1E8C5"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523BBD5C"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package Question03;</w:t>
            </w:r>
          </w:p>
          <w:p w14:paraId="58DC4C8F"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1671F77F"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p w14:paraId="2D308C0B"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lastRenderedPageBreak/>
              <w:t xml:space="preserve"> *</w:t>
            </w:r>
          </w:p>
          <w:p w14:paraId="3A7951B8"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author Ramu Vallapurapu</w:t>
            </w:r>
          </w:p>
          <w:p w14:paraId="5B40E3DF"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6372CEA8"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public class HairCareProduct {</w:t>
            </w:r>
          </w:p>
          <w:p w14:paraId="466EEB68"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2849CF99"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rivate String brand;</w:t>
            </w:r>
          </w:p>
          <w:p w14:paraId="32ADD9C1"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rivate double price;</w:t>
            </w:r>
          </w:p>
          <w:p w14:paraId="52878B4B"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34F78F58"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HairCareProduct(String brand, double price) {</w:t>
            </w:r>
          </w:p>
          <w:p w14:paraId="1842E74E"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this.brand = brand;</w:t>
            </w:r>
          </w:p>
          <w:p w14:paraId="59B067FD"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this.price = price;</w:t>
            </w:r>
          </w:p>
          <w:p w14:paraId="5F9227C7"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050CF974"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5DCA89CA"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String getBrand() {</w:t>
            </w:r>
          </w:p>
          <w:p w14:paraId="3E15027E"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brand;</w:t>
            </w:r>
          </w:p>
          <w:p w14:paraId="470D7C22"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6B5FEE74"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5A4BCAA1"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double getPrice() {</w:t>
            </w:r>
          </w:p>
          <w:p w14:paraId="28A9714F"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price;</w:t>
            </w:r>
          </w:p>
          <w:p w14:paraId="076CAFFB"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6FA7E036"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16516205"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Override</w:t>
            </w:r>
          </w:p>
          <w:p w14:paraId="4B2A0A98"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String toString() {</w:t>
            </w:r>
          </w:p>
          <w:p w14:paraId="26E54C93"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HairCareProduct{" + "brand=" + brand + ", price=" + price + '}';</w:t>
            </w:r>
          </w:p>
          <w:p w14:paraId="45B777B2"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2A77CEC4"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5397AC30" w14:textId="51440CA5" w:rsidR="00FA355F" w:rsidRPr="00FA355F" w:rsidRDefault="00FA355F" w:rsidP="00FA355F">
            <w:pPr>
              <w:pStyle w:val="ListParagraph"/>
              <w:ind w:left="0"/>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tc>
      </w:tr>
    </w:tbl>
    <w:p w14:paraId="1F0E22AD" w14:textId="77777777" w:rsidR="001D566E" w:rsidRDefault="001D566E" w:rsidP="001D566E">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FA355F" w14:paraId="778889BB" w14:textId="77777777" w:rsidTr="00FA355F">
        <w:tc>
          <w:tcPr>
            <w:tcW w:w="9350" w:type="dxa"/>
          </w:tcPr>
          <w:p w14:paraId="78AABA7C"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p w14:paraId="48C11CD5"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To change this license header, choose License Headers in Project Properties.</w:t>
            </w:r>
          </w:p>
          <w:p w14:paraId="337C05E6"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To change this template file, choose Tools | Templates</w:t>
            </w:r>
          </w:p>
          <w:p w14:paraId="37FB1F53"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and open the template in the editor.</w:t>
            </w:r>
          </w:p>
          <w:p w14:paraId="37ED73AB"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2B7B29A9"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package Question03;</w:t>
            </w:r>
          </w:p>
          <w:p w14:paraId="2EF9F743" w14:textId="77777777" w:rsidR="00FA355F" w:rsidRPr="00FA355F" w:rsidRDefault="00FA355F" w:rsidP="00FA355F">
            <w:pPr>
              <w:rPr>
                <w:rFonts w:ascii="Courier New" w:eastAsia="Times New Roman" w:hAnsi="Courier New" w:cs="Courier New"/>
                <w:bCs/>
                <w:color w:val="000000" w:themeColor="text1"/>
                <w:sz w:val="20"/>
                <w:szCs w:val="20"/>
              </w:rPr>
            </w:pPr>
          </w:p>
          <w:p w14:paraId="468F8807"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p w14:paraId="0B624159"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5371ADC6"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author Ramu Vallapurapu</w:t>
            </w:r>
          </w:p>
          <w:p w14:paraId="4B2478D8"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513CD03B"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public class HairConditioner extends HairCareProduct {</w:t>
            </w:r>
          </w:p>
          <w:p w14:paraId="250D5881" w14:textId="77777777" w:rsidR="00FA355F" w:rsidRPr="00FA355F" w:rsidRDefault="00FA355F" w:rsidP="00FA355F">
            <w:pPr>
              <w:rPr>
                <w:rFonts w:ascii="Courier New" w:eastAsia="Times New Roman" w:hAnsi="Courier New" w:cs="Courier New"/>
                <w:bCs/>
                <w:color w:val="000000" w:themeColor="text1"/>
                <w:sz w:val="20"/>
                <w:szCs w:val="20"/>
              </w:rPr>
            </w:pPr>
          </w:p>
          <w:p w14:paraId="0C090404"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HairConditioner(String brand, double price) {</w:t>
            </w:r>
          </w:p>
          <w:p w14:paraId="50EBB4F1"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super(brand, price);</w:t>
            </w:r>
          </w:p>
          <w:p w14:paraId="7D8950D2"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17EE8F3D" w14:textId="77777777" w:rsidR="00FA355F" w:rsidRPr="00FA355F" w:rsidRDefault="00FA355F" w:rsidP="00FA355F">
            <w:pPr>
              <w:rPr>
                <w:rFonts w:ascii="Courier New" w:eastAsia="Times New Roman" w:hAnsi="Courier New" w:cs="Courier New"/>
                <w:bCs/>
                <w:color w:val="000000" w:themeColor="text1"/>
                <w:sz w:val="20"/>
                <w:szCs w:val="20"/>
              </w:rPr>
            </w:pPr>
          </w:p>
          <w:p w14:paraId="35F9CFE2"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String veganProduct() {</w:t>
            </w:r>
          </w:p>
          <w:p w14:paraId="4BA8D7D5"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if (super.getBrand().equalsIgnoreCase("Herbal Essences")) {</w:t>
            </w:r>
          </w:p>
          <w:p w14:paraId="276CF234"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It's a vegan product which means that a product does"</w:t>
            </w:r>
          </w:p>
          <w:p w14:paraId="199476FB"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 not contain any animal products or animal-derived ingredients.";</w:t>
            </w:r>
          </w:p>
          <w:p w14:paraId="6FA53699"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302C8D5C"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Not a HairCare Vegan Product ";//To change body of generated methods, choose Tools | Templates.</w:t>
            </w:r>
          </w:p>
          <w:p w14:paraId="3837CCFA"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4FBF6265" w14:textId="77777777" w:rsidR="00FA355F" w:rsidRPr="00FA355F" w:rsidRDefault="00FA355F" w:rsidP="00FA355F">
            <w:pPr>
              <w:rPr>
                <w:rFonts w:ascii="Courier New" w:eastAsia="Times New Roman" w:hAnsi="Courier New" w:cs="Courier New"/>
                <w:bCs/>
                <w:color w:val="000000" w:themeColor="text1"/>
                <w:sz w:val="20"/>
                <w:szCs w:val="20"/>
              </w:rPr>
            </w:pPr>
          </w:p>
          <w:p w14:paraId="7C2E92C8"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Override</w:t>
            </w:r>
          </w:p>
          <w:p w14:paraId="21C1F78C"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double getPrice() {</w:t>
            </w:r>
          </w:p>
          <w:p w14:paraId="29427720"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super.getPrice();</w:t>
            </w:r>
          </w:p>
          <w:p w14:paraId="75E0C21D"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4A83DB47" w14:textId="77777777" w:rsidR="00FA355F" w:rsidRPr="00FA355F" w:rsidRDefault="00FA355F" w:rsidP="00FA355F">
            <w:pPr>
              <w:rPr>
                <w:rFonts w:ascii="Courier New" w:eastAsia="Times New Roman" w:hAnsi="Courier New" w:cs="Courier New"/>
                <w:bCs/>
                <w:color w:val="000000" w:themeColor="text1"/>
                <w:sz w:val="20"/>
                <w:szCs w:val="20"/>
              </w:rPr>
            </w:pPr>
          </w:p>
          <w:p w14:paraId="3F801FAA"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Override</w:t>
            </w:r>
          </w:p>
          <w:p w14:paraId="314B93AD"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String toString() {</w:t>
            </w:r>
          </w:p>
          <w:p w14:paraId="3B6D224C"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super.toString() + "\n" + veganProduct();</w:t>
            </w:r>
          </w:p>
          <w:p w14:paraId="64C99E44"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25C97CAF" w14:textId="77777777" w:rsidR="00FA355F" w:rsidRPr="00FA355F" w:rsidRDefault="00FA355F" w:rsidP="00FA355F">
            <w:pPr>
              <w:rPr>
                <w:rFonts w:ascii="Courier New" w:eastAsia="Times New Roman" w:hAnsi="Courier New" w:cs="Courier New"/>
                <w:bCs/>
                <w:color w:val="000000" w:themeColor="text1"/>
                <w:sz w:val="20"/>
                <w:szCs w:val="20"/>
              </w:rPr>
            </w:pPr>
          </w:p>
          <w:p w14:paraId="168B42A6" w14:textId="3DC10138"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tc>
      </w:tr>
    </w:tbl>
    <w:p w14:paraId="1E9D3591" w14:textId="77777777" w:rsidR="00FA355F" w:rsidRDefault="00FA355F">
      <w:pPr>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FA355F" w14:paraId="6599E51E" w14:textId="77777777" w:rsidTr="00FA355F">
        <w:tc>
          <w:tcPr>
            <w:tcW w:w="9350" w:type="dxa"/>
          </w:tcPr>
          <w:p w14:paraId="1FD330CB"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p w14:paraId="0403AD59"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To change this license header, choose License Headers in Project Properties.</w:t>
            </w:r>
          </w:p>
          <w:p w14:paraId="1C1DDB64"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To change this template file, choose Tools | Templates</w:t>
            </w:r>
          </w:p>
          <w:p w14:paraId="40765DAD"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and open the template in the editor.</w:t>
            </w:r>
          </w:p>
          <w:p w14:paraId="17F4813A"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1A0E5D92"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package Question03;</w:t>
            </w:r>
          </w:p>
          <w:p w14:paraId="3428792A" w14:textId="77777777" w:rsidR="00FA355F" w:rsidRPr="00FA355F" w:rsidRDefault="00FA355F" w:rsidP="00FA355F">
            <w:pPr>
              <w:rPr>
                <w:rFonts w:ascii="Courier New" w:eastAsia="Times New Roman" w:hAnsi="Courier New" w:cs="Courier New"/>
                <w:bCs/>
                <w:color w:val="000000" w:themeColor="text1"/>
                <w:sz w:val="20"/>
                <w:szCs w:val="20"/>
              </w:rPr>
            </w:pPr>
          </w:p>
          <w:p w14:paraId="0FBD12E8"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p w14:paraId="638B0F2B"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68D1C9FF"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author Ramu Vallapurapu</w:t>
            </w:r>
          </w:p>
          <w:p w14:paraId="533F329F"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3A85E8AF"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public class HairDriver {</w:t>
            </w:r>
          </w:p>
          <w:p w14:paraId="3E3C6322" w14:textId="77777777" w:rsidR="00FA355F" w:rsidRPr="00FA355F" w:rsidRDefault="00FA355F" w:rsidP="00FA355F">
            <w:pPr>
              <w:rPr>
                <w:rFonts w:ascii="Courier New" w:eastAsia="Times New Roman" w:hAnsi="Courier New" w:cs="Courier New"/>
                <w:bCs/>
                <w:color w:val="000000" w:themeColor="text1"/>
                <w:sz w:val="20"/>
                <w:szCs w:val="20"/>
              </w:rPr>
            </w:pPr>
          </w:p>
          <w:p w14:paraId="2DB3D5DC"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67202FD6"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param args the command line arguments</w:t>
            </w:r>
          </w:p>
          <w:p w14:paraId="58D8198E"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75593D3E"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static void main(String[] args) {</w:t>
            </w:r>
          </w:p>
          <w:p w14:paraId="7B8F597F"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System.out.println("Answer for question03: Ramu Vallapurapu");</w:t>
            </w:r>
          </w:p>
          <w:p w14:paraId="45696595"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int price = 12;</w:t>
            </w:r>
          </w:p>
          <w:p w14:paraId="776AD620"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double price2 = (double) price;</w:t>
            </w:r>
          </w:p>
          <w:p w14:paraId="58A57106"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HairConditioner c = new HairConditioner("Herbal Essences", price2);</w:t>
            </w:r>
          </w:p>
          <w:p w14:paraId="5DEDE67E" w14:textId="77777777" w:rsidR="00FA355F" w:rsidRPr="00FA355F" w:rsidRDefault="00FA355F" w:rsidP="00FA355F">
            <w:pPr>
              <w:rPr>
                <w:rFonts w:ascii="Courier New" w:eastAsia="Times New Roman" w:hAnsi="Courier New" w:cs="Courier New"/>
                <w:bCs/>
                <w:color w:val="000000" w:themeColor="text1"/>
                <w:sz w:val="20"/>
                <w:szCs w:val="20"/>
              </w:rPr>
            </w:pPr>
          </w:p>
          <w:p w14:paraId="0AB05E85"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upcasting</w:t>
            </w:r>
          </w:p>
          <w:p w14:paraId="2B26D9A0"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HairCareProduct h = c;</w:t>
            </w:r>
          </w:p>
          <w:p w14:paraId="0C77A9A4"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h = (HairCareProduct) c;</w:t>
            </w:r>
          </w:p>
          <w:p w14:paraId="65B3BC3D"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System.out.println(h.toString());</w:t>
            </w:r>
          </w:p>
          <w:p w14:paraId="3B494AD3" w14:textId="77777777" w:rsidR="00FA355F" w:rsidRPr="00FA355F" w:rsidRDefault="00FA355F" w:rsidP="00FA355F">
            <w:pPr>
              <w:rPr>
                <w:rFonts w:ascii="Courier New" w:eastAsia="Times New Roman" w:hAnsi="Courier New" w:cs="Courier New"/>
                <w:bCs/>
                <w:color w:val="000000" w:themeColor="text1"/>
                <w:sz w:val="20"/>
                <w:szCs w:val="20"/>
              </w:rPr>
            </w:pPr>
          </w:p>
          <w:p w14:paraId="05C85241"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HairCareProduct h1 = new HairConditioner("Dove", 11);</w:t>
            </w:r>
          </w:p>
          <w:p w14:paraId="710833AB" w14:textId="77777777" w:rsidR="00FA355F" w:rsidRPr="00FA355F" w:rsidRDefault="00FA355F" w:rsidP="00FA355F">
            <w:pPr>
              <w:rPr>
                <w:rFonts w:ascii="Courier New" w:eastAsia="Times New Roman" w:hAnsi="Courier New" w:cs="Courier New"/>
                <w:bCs/>
                <w:color w:val="000000" w:themeColor="text1"/>
                <w:sz w:val="20"/>
                <w:szCs w:val="20"/>
              </w:rPr>
            </w:pPr>
          </w:p>
          <w:p w14:paraId="62B31FD4"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if (h1 instanceof HairConditioner) {</w:t>
            </w:r>
          </w:p>
          <w:p w14:paraId="0CD8F9D6"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downcasting</w:t>
            </w:r>
          </w:p>
          <w:p w14:paraId="7AF536D8"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HairConditioner) h1).getPrice();</w:t>
            </w:r>
          </w:p>
          <w:p w14:paraId="2C45EDD6"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HairConditioner) h1).veganProduct();</w:t>
            </w:r>
          </w:p>
          <w:p w14:paraId="11C1FDD7"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5A33E570" w14:textId="77777777" w:rsidR="00FA355F" w:rsidRPr="00FA355F" w:rsidRDefault="00FA355F" w:rsidP="00FA355F">
            <w:pPr>
              <w:rPr>
                <w:rFonts w:ascii="Courier New" w:eastAsia="Times New Roman" w:hAnsi="Courier New" w:cs="Courier New"/>
                <w:bCs/>
                <w:color w:val="000000" w:themeColor="text1"/>
                <w:sz w:val="20"/>
                <w:szCs w:val="20"/>
              </w:rPr>
            </w:pPr>
          </w:p>
          <w:p w14:paraId="13F5ECB5"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System.out.println(h1.toString());</w:t>
            </w:r>
          </w:p>
          <w:p w14:paraId="5C868843" w14:textId="77777777" w:rsidR="00FA355F" w:rsidRPr="00FA355F" w:rsidRDefault="00FA355F" w:rsidP="00FA355F">
            <w:pPr>
              <w:rPr>
                <w:rFonts w:ascii="Courier New" w:eastAsia="Times New Roman" w:hAnsi="Courier New" w:cs="Courier New"/>
                <w:bCs/>
                <w:color w:val="000000" w:themeColor="text1"/>
                <w:sz w:val="20"/>
                <w:szCs w:val="20"/>
              </w:rPr>
            </w:pPr>
          </w:p>
          <w:p w14:paraId="30264822"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47AA195E" w14:textId="77777777" w:rsidR="00FA355F" w:rsidRPr="00FA355F" w:rsidRDefault="00FA355F" w:rsidP="00FA355F">
            <w:pPr>
              <w:rPr>
                <w:rFonts w:ascii="Courier New" w:eastAsia="Times New Roman" w:hAnsi="Courier New" w:cs="Courier New"/>
                <w:bCs/>
                <w:color w:val="000000" w:themeColor="text1"/>
                <w:sz w:val="20"/>
                <w:szCs w:val="20"/>
              </w:rPr>
            </w:pPr>
          </w:p>
          <w:p w14:paraId="1A631143" w14:textId="639BFCE5"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tc>
      </w:tr>
    </w:tbl>
    <w:p w14:paraId="67A3CD27" w14:textId="77777777" w:rsidR="007B7B88" w:rsidRDefault="007B7B88">
      <w:pPr>
        <w:rPr>
          <w:rFonts w:ascii="Times New Roman" w:eastAsia="Times New Roman" w:hAnsi="Times New Roman" w:cs="Times New Roman"/>
          <w:bCs/>
          <w:color w:val="000000" w:themeColor="text1"/>
          <w:sz w:val="24"/>
          <w:szCs w:val="24"/>
        </w:rPr>
      </w:pPr>
    </w:p>
    <w:p w14:paraId="5097F914" w14:textId="77777777" w:rsidR="002802BC" w:rsidRDefault="007B7B88">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073D31E3" wp14:editId="1965D76D">
            <wp:extent cx="5943600" cy="33432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275"/>
                    </a:xfrm>
                    <a:prstGeom prst="rect">
                      <a:avLst/>
                    </a:prstGeom>
                  </pic:spPr>
                </pic:pic>
              </a:graphicData>
            </a:graphic>
          </wp:inline>
        </w:drawing>
      </w:r>
    </w:p>
    <w:p w14:paraId="1AA157F0" w14:textId="77777777" w:rsidR="002802BC" w:rsidRDefault="002802BC">
      <w:pPr>
        <w:rPr>
          <w:rFonts w:ascii="Times New Roman" w:eastAsia="Times New Roman" w:hAnsi="Times New Roman" w:cs="Times New Roman"/>
          <w:b/>
          <w:color w:val="000000" w:themeColor="text1"/>
          <w:sz w:val="24"/>
          <w:szCs w:val="24"/>
          <w:u w:val="single"/>
        </w:rPr>
      </w:pPr>
      <w:r w:rsidRPr="002802BC">
        <w:rPr>
          <w:rFonts w:ascii="Times New Roman" w:eastAsia="Times New Roman" w:hAnsi="Times New Roman" w:cs="Times New Roman"/>
          <w:b/>
          <w:color w:val="000000" w:themeColor="text1"/>
          <w:sz w:val="24"/>
          <w:szCs w:val="24"/>
          <w:u w:val="single"/>
        </w:rPr>
        <w:t>Explanation:</w:t>
      </w:r>
    </w:p>
    <w:p w14:paraId="3A27CE0C" w14:textId="3BD77F40" w:rsidR="002802BC" w:rsidRDefault="002802BC" w:rsidP="002802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e above example we have created object for Class HairConditioner HairCareProduct hcp = new HairConditioner();</w:t>
      </w:r>
      <w:r w:rsidR="005D584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e know that hcp variable refers to the instance of HairConditioner. </w:t>
      </w:r>
    </w:p>
    <w:p w14:paraId="241866D9" w14:textId="77777777" w:rsidR="002802BC" w:rsidRDefault="002802BC" w:rsidP="002802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re if we want to call hcp.veganProduct() since the method is not available in the HairCareProduct class, this would throw an error.</w:t>
      </w:r>
    </w:p>
    <w:p w14:paraId="572E470E" w14:textId="77777777" w:rsidR="002802BC" w:rsidRDefault="002802BC" w:rsidP="002802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overcome the above error we can downcast like</w:t>
      </w:r>
    </w:p>
    <w:p w14:paraId="2568D514" w14:textId="77777777" w:rsidR="002802BC" w:rsidRDefault="002802BC" w:rsidP="002802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airConditioner) hcp).veganProduct();</w:t>
      </w:r>
    </w:p>
    <w:p w14:paraId="41C336CF" w14:textId="77777777" w:rsidR="002802BC" w:rsidRDefault="002802BC" w:rsidP="002802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re adding (HairConditioner) before the hcp variable is down casting it and will allow us to access the methods specific to the HairConditioner class.</w:t>
      </w:r>
    </w:p>
    <w:p w14:paraId="791A752B" w14:textId="77777777" w:rsidR="002802BC" w:rsidRDefault="002802BC" w:rsidP="002802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ually we can use instanceof operator before downcasting to check if the object belongs to the specific type and n to run into any errors.</w:t>
      </w:r>
    </w:p>
    <w:p w14:paraId="696954BE" w14:textId="649A9DB7" w:rsidR="001D566E" w:rsidRPr="002802BC" w:rsidRDefault="001D566E">
      <w:pPr>
        <w:rPr>
          <w:rFonts w:ascii="Times New Roman" w:eastAsia="Times New Roman" w:hAnsi="Times New Roman" w:cs="Times New Roman"/>
          <w:b/>
          <w:color w:val="000000" w:themeColor="text1"/>
          <w:sz w:val="24"/>
          <w:szCs w:val="24"/>
          <w:u w:val="single"/>
        </w:rPr>
      </w:pPr>
      <w:r w:rsidRPr="002802BC">
        <w:rPr>
          <w:rFonts w:ascii="Times New Roman" w:eastAsia="Times New Roman" w:hAnsi="Times New Roman" w:cs="Times New Roman"/>
          <w:b/>
          <w:color w:val="000000" w:themeColor="text1"/>
          <w:sz w:val="24"/>
          <w:szCs w:val="24"/>
          <w:u w:val="single"/>
        </w:rPr>
        <w:br w:type="page"/>
      </w:r>
    </w:p>
    <w:p w14:paraId="7AE57B3D" w14:textId="77777777" w:rsidR="00622347" w:rsidRDefault="00622347" w:rsidP="001D566E">
      <w:pPr>
        <w:pStyle w:val="ListParagraph"/>
        <w:ind w:left="360"/>
        <w:jc w:val="both"/>
        <w:rPr>
          <w:rFonts w:ascii="Times New Roman" w:eastAsia="Times New Roman" w:hAnsi="Times New Roman" w:cs="Times New Roman"/>
          <w:bCs/>
          <w:color w:val="000000" w:themeColor="text1"/>
          <w:sz w:val="24"/>
          <w:szCs w:val="24"/>
        </w:rPr>
      </w:pPr>
    </w:p>
    <w:p w14:paraId="3DC70A4E" w14:textId="77777777" w:rsidR="00622347" w:rsidRP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17E3382B" w14:textId="77777777" w:rsidR="000C4844"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C646FA" w:rsidRPr="00C646FA">
        <w:rPr>
          <w:rFonts w:ascii="Times New Roman" w:eastAsia="Times New Roman" w:hAnsi="Times New Roman" w:cs="Times New Roman"/>
          <w:bCs/>
          <w:color w:val="000000" w:themeColor="text1"/>
          <w:sz w:val="24"/>
          <w:szCs w:val="24"/>
        </w:rPr>
        <w:t>Suppose that Fruit, Apple, Orange, GoldenDelicious, and McIntosh are</w:t>
      </w:r>
      <w:r w:rsidR="00C646FA">
        <w:rPr>
          <w:rFonts w:ascii="Times New Roman" w:eastAsia="Times New Roman" w:hAnsi="Times New Roman" w:cs="Times New Roman"/>
          <w:bCs/>
          <w:color w:val="000000" w:themeColor="text1"/>
          <w:sz w:val="24"/>
          <w:szCs w:val="24"/>
        </w:rPr>
        <w:t xml:space="preserve"> </w:t>
      </w:r>
      <w:r w:rsidR="00C646FA" w:rsidRPr="00C646FA">
        <w:rPr>
          <w:rFonts w:ascii="Times New Roman" w:eastAsia="Times New Roman" w:hAnsi="Times New Roman" w:cs="Times New Roman"/>
          <w:bCs/>
          <w:color w:val="000000" w:themeColor="text1"/>
          <w:sz w:val="24"/>
          <w:szCs w:val="24"/>
        </w:rPr>
        <w:t>defined in the following inheritance hierarchy:</w:t>
      </w:r>
    </w:p>
    <w:p w14:paraId="02EE7755"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9264"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0C4844" w:rsidRDefault="000C4844"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0C4844" w:rsidRDefault="000C4844" w:rsidP="000C4844">
                      <w:pPr>
                        <w:jc w:val="center"/>
                      </w:pPr>
                      <w:r>
                        <w:t>Fruit</w:t>
                      </w:r>
                    </w:p>
                  </w:txbxContent>
                </v:textbox>
              </v:rect>
            </w:pict>
          </mc:Fallback>
        </mc:AlternateContent>
      </w:r>
    </w:p>
    <w:p w14:paraId="1164A3B7" w14:textId="77777777" w:rsidR="000C4844" w:rsidRP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052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E2FBD7"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8480"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A9F742" id="Straight Connector 1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9504"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65E56" id="Straight Connector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7456"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FF4B13"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1312"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0C4844" w:rsidRDefault="000C4844"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0C4844" w:rsidRDefault="000C4844"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3360"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0C4844" w:rsidRDefault="000C4844"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0C4844" w:rsidRDefault="000C4844" w:rsidP="000C4844">
                      <w:pPr>
                        <w:jc w:val="center"/>
                      </w:pPr>
                      <w:r>
                        <w:t>Apple</w:t>
                      </w:r>
                    </w:p>
                  </w:txbxContent>
                </v:textbox>
              </v:rect>
            </w:pict>
          </mc:Fallback>
        </mc:AlternateContent>
      </w:r>
    </w:p>
    <w:p w14:paraId="0FB0FDC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5648"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20B153" id="Straight Arrow Connector 18" o:spid="_x0000_s1026" type="#_x0000_t32" style="position:absolute;margin-left:154pt;margin-top:4.1pt;width:0;height:18.1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4624"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CA4912"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2576"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3F3D7" id="Straight Connector 15"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360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ADFD6" id="Straight Connector 16"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6432"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0C4844" w:rsidRDefault="000C4844" w:rsidP="000C4844">
                            <w:pPr>
                              <w:jc w:val="center"/>
                            </w:pPr>
                            <w:r w:rsidRPr="000C4844">
                              <w:t>GoldenDelici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0C4844" w:rsidRDefault="000C4844" w:rsidP="000C4844">
                      <w:pPr>
                        <w:jc w:val="center"/>
                      </w:pPr>
                      <w:r w:rsidRPr="000C4844">
                        <w:t>GoldenDelicious</w:t>
                      </w:r>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5408"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0C4844" w:rsidRDefault="000C4844"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0C4844" w:rsidRDefault="000C4844" w:rsidP="000C4844">
                      <w:pPr>
                        <w:jc w:val="center"/>
                      </w:pPr>
                      <w:r w:rsidRPr="000C4844">
                        <w:t>McIntosh</w:t>
                      </w:r>
                    </w:p>
                  </w:txbxContent>
                </v:textbox>
              </v:rect>
            </w:pict>
          </mc:Fallback>
        </mc:AlternateContent>
      </w:r>
    </w:p>
    <w:p w14:paraId="2318B028" w14:textId="77777777" w:rsidR="000C4844" w:rsidRDefault="000C4844" w:rsidP="00622347">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622347">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Fruit fruit = new GoldenDelicious();</w:t>
      </w:r>
    </w:p>
    <w:p w14:paraId="1C93CD94"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Orange orange = new Orange();</w:t>
      </w:r>
    </w:p>
    <w:p w14:paraId="6D426494" w14:textId="77777777" w:rsidR="00C646FA" w:rsidRDefault="00C646FA" w:rsidP="00622347">
      <w:pPr>
        <w:ind w:firstLine="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27197C5A"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a. Is fruit instanceof Fruit?</w:t>
      </w:r>
    </w:p>
    <w:p w14:paraId="17C44278"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b. Is fruit instanceof Orange?</w:t>
      </w:r>
    </w:p>
    <w:p w14:paraId="5F36AACB"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c. Is fruit instanceof Apple?</w:t>
      </w:r>
    </w:p>
    <w:p w14:paraId="4F43063C"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d. Is fruit instanceof GoldenDelicious?</w:t>
      </w:r>
    </w:p>
    <w:p w14:paraId="5953197E"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e. Is fruit instanceof McIntosh?</w:t>
      </w:r>
    </w:p>
    <w:p w14:paraId="6405CD9D"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f. Is orange instanceof Orange?</w:t>
      </w:r>
    </w:p>
    <w:p w14:paraId="4DADEDE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g. Is orange instanceof Fruit?</w:t>
      </w:r>
    </w:p>
    <w:p w14:paraId="248BB585"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h. Is orange instanceof Apple</w:t>
      </w:r>
      <w:r>
        <w:rPr>
          <w:rFonts w:ascii="Courier New" w:eastAsia="Times New Roman" w:hAnsi="Courier New" w:cs="Courier New"/>
          <w:bCs/>
          <w:color w:val="000000" w:themeColor="text1"/>
          <w:sz w:val="24"/>
          <w:szCs w:val="24"/>
        </w:rPr>
        <w:t>?</w:t>
      </w:r>
    </w:p>
    <w:p w14:paraId="1EBF6E8F" w14:textId="77777777" w:rsidR="00C646FA" w:rsidRPr="00C646FA" w:rsidRDefault="00C646FA" w:rsidP="00622347">
      <w:pPr>
        <w:pStyle w:val="ListParagraph"/>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 Suppose the method makeAppleCider is defined in the </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Apple class. Can fruit</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invoke this method? Can orange invoke this method?</w:t>
      </w:r>
    </w:p>
    <w:p w14:paraId="3101231D" w14:textId="77777777" w:rsidR="00C646FA" w:rsidRPr="00C646FA" w:rsidRDefault="00C646FA" w:rsidP="00622347">
      <w:pPr>
        <w:pStyle w:val="ListParagraph"/>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j. Suppose the method makeOrangeJuice is defined in the Orange class. Can</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range invoke this method? Can fruit invoke this method?</w:t>
      </w:r>
    </w:p>
    <w:p w14:paraId="13ACEE19"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k. Is the statement Orange p = new Apple() legal?</w:t>
      </w:r>
    </w:p>
    <w:p w14:paraId="6C36F166"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l. Is the statement McIntosh p = new Apple() legal?</w:t>
      </w:r>
    </w:p>
    <w:p w14:paraId="12D7B85D" w14:textId="0378F45C" w:rsidR="005D584C"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m. Is the statement Apple p = new McIntosh() legal?</w:t>
      </w:r>
    </w:p>
    <w:p w14:paraId="5243325B" w14:textId="76EFAB17" w:rsidR="005D584C" w:rsidRDefault="005D584C" w:rsidP="00622347">
      <w:pPr>
        <w:pStyle w:val="ListParagraph"/>
        <w:ind w:left="360" w:firstLine="360"/>
        <w:jc w:val="both"/>
        <w:rPr>
          <w:rFonts w:ascii="Courier New" w:eastAsia="Times New Roman" w:hAnsi="Courier New" w:cs="Courier New"/>
          <w:bCs/>
          <w:color w:val="000000" w:themeColor="text1"/>
          <w:sz w:val="24"/>
          <w:szCs w:val="24"/>
        </w:rPr>
      </w:pPr>
    </w:p>
    <w:p w14:paraId="63838FFC" w14:textId="5722CB34" w:rsidR="005D584C" w:rsidRDefault="005D584C" w:rsidP="005D584C">
      <w:pPr>
        <w:jc w:val="both"/>
        <w:rPr>
          <w:rFonts w:ascii="Courier New" w:eastAsia="Times New Roman" w:hAnsi="Courier New" w:cs="Courier New"/>
          <w:b/>
          <w:color w:val="000000" w:themeColor="text1"/>
          <w:sz w:val="24"/>
          <w:szCs w:val="24"/>
          <w:u w:val="single"/>
        </w:rPr>
      </w:pPr>
      <w:r w:rsidRPr="005D584C">
        <w:rPr>
          <w:rFonts w:ascii="Courier New" w:eastAsia="Times New Roman" w:hAnsi="Courier New" w:cs="Courier New"/>
          <w:b/>
          <w:color w:val="000000" w:themeColor="text1"/>
          <w:sz w:val="24"/>
          <w:szCs w:val="24"/>
          <w:u w:val="single"/>
        </w:rPr>
        <w:t>Answers:</w:t>
      </w:r>
    </w:p>
    <w:p w14:paraId="13C0311F"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a. Is fruit instanceof Fruit?</w:t>
      </w:r>
    </w:p>
    <w:p w14:paraId="4F2938EB" w14:textId="77777777" w:rsidR="005D584C" w:rsidRDefault="005D584C" w:rsidP="005D584C">
      <w:pPr>
        <w:spacing w:before="240" w:after="240"/>
        <w:jc w:val="both"/>
        <w:rPr>
          <w:rFonts w:ascii="Courier New" w:eastAsia="Courier New" w:hAnsi="Courier New" w:cs="Courier New"/>
          <w:sz w:val="24"/>
          <w:szCs w:val="24"/>
        </w:rPr>
      </w:pPr>
      <w:r>
        <w:rPr>
          <w:rFonts w:ascii="Courier New" w:eastAsia="Courier New" w:hAnsi="Courier New" w:cs="Courier New"/>
          <w:sz w:val="24"/>
          <w:szCs w:val="24"/>
        </w:rPr>
        <w:t xml:space="preserve">     Yes,Instance of subclass is also an instance of super class.</w:t>
      </w:r>
    </w:p>
    <w:p w14:paraId="7B797439"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lastRenderedPageBreak/>
        <w:t>b. Is fruit instanceof Orange?</w:t>
      </w:r>
    </w:p>
    <w:p w14:paraId="7D6C9B46" w14:textId="77777777" w:rsidR="005D584C" w:rsidRDefault="005D584C" w:rsidP="005D584C">
      <w:pPr>
        <w:spacing w:before="240" w:after="240"/>
        <w:jc w:val="both"/>
        <w:rPr>
          <w:rFonts w:ascii="Courier New" w:eastAsia="Courier New" w:hAnsi="Courier New" w:cs="Courier New"/>
          <w:sz w:val="24"/>
          <w:szCs w:val="24"/>
        </w:rPr>
      </w:pPr>
      <w:r>
        <w:rPr>
          <w:rFonts w:ascii="Courier New" w:eastAsia="Courier New" w:hAnsi="Courier New" w:cs="Courier New"/>
          <w:sz w:val="24"/>
          <w:szCs w:val="24"/>
        </w:rPr>
        <w:t xml:space="preserve">     No, it super class instance can’t always be sub-class.</w:t>
      </w:r>
    </w:p>
    <w:p w14:paraId="4A8DD446"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c. Is fruit instanceof Apple?</w:t>
      </w:r>
    </w:p>
    <w:p w14:paraId="3E156768"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t xml:space="preserve">  We know that GoldenDelicious is the sub class of Apple.Instance of sub class is an instance of super class</w:t>
      </w:r>
    </w:p>
    <w:p w14:paraId="562CE2C9"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d. Is fruit instanceof GoldenDelicious?</w:t>
      </w:r>
    </w:p>
    <w:p w14:paraId="13052957"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t xml:space="preserve">    Yes,fruit is an instance of GoldenDelicious</w:t>
      </w:r>
    </w:p>
    <w:p w14:paraId="480FACCC"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e. Is fruit instanceof McIntosh?</w:t>
      </w:r>
    </w:p>
    <w:p w14:paraId="1C64DECF"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t xml:space="preserve">   No,as fruit is not an instance of McIntosh since it not a superclass of GoldenDelicious(Apple is superclass).fruit contains an instance if GoldenDelicious</w:t>
      </w:r>
    </w:p>
    <w:p w14:paraId="64C476BA"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f. Is orange instanceof Orange?</w:t>
      </w:r>
    </w:p>
    <w:p w14:paraId="600B9B01"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t xml:space="preserve">    Yes,orange is instance of Orange.</w:t>
      </w:r>
    </w:p>
    <w:p w14:paraId="3846629C"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g. Is orange instanceof Fruit?</w:t>
      </w:r>
    </w:p>
    <w:p w14:paraId="7F41CE10"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t xml:space="preserve">    Yes,Orange object is an instance of Orange. Orange is a sub class of Fruit so orange instanceof Fruit</w:t>
      </w:r>
    </w:p>
    <w:p w14:paraId="1A8B4263"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h. Is orange instanceof Apple?</w:t>
      </w:r>
    </w:p>
    <w:p w14:paraId="6B7E8C21"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t xml:space="preserve">   No, here Apple is not an super class of Orange(object orange contains instance of class Orange)</w:t>
      </w:r>
    </w:p>
    <w:p w14:paraId="70D2C8B8" w14:textId="77777777" w:rsidR="005D584C" w:rsidRDefault="005D584C" w:rsidP="005D584C">
      <w:pPr>
        <w:spacing w:before="240" w:after="240"/>
        <w:jc w:val="both"/>
        <w:rPr>
          <w:rFonts w:ascii="Courier New" w:eastAsia="Courier New" w:hAnsi="Courier New" w:cs="Courier New"/>
          <w:b/>
          <w:sz w:val="24"/>
          <w:szCs w:val="24"/>
        </w:rPr>
      </w:pPr>
      <w:r>
        <w:rPr>
          <w:rFonts w:ascii="Courier New" w:eastAsia="Courier New" w:hAnsi="Courier New" w:cs="Courier New"/>
          <w:b/>
          <w:sz w:val="24"/>
          <w:szCs w:val="24"/>
        </w:rPr>
        <w:t>i. Suppose the method makeAppleCider is defined in the    Apple class. Can fruit invoke this method? Can orange invoke this method?</w:t>
      </w:r>
    </w:p>
    <w:p w14:paraId="616B2910" w14:textId="77777777" w:rsidR="005D584C" w:rsidRDefault="005D584C" w:rsidP="005D584C">
      <w:pPr>
        <w:spacing w:before="240" w:after="240"/>
        <w:jc w:val="both"/>
        <w:rPr>
          <w:rFonts w:ascii="Courier New" w:eastAsia="Courier New" w:hAnsi="Courier New" w:cs="Courier New"/>
          <w:sz w:val="24"/>
          <w:szCs w:val="24"/>
        </w:rPr>
      </w:pPr>
      <w:r>
        <w:rPr>
          <w:rFonts w:ascii="Courier New" w:eastAsia="Courier New" w:hAnsi="Courier New" w:cs="Courier New"/>
          <w:sz w:val="24"/>
          <w:szCs w:val="24"/>
        </w:rPr>
        <w:t xml:space="preserve">      Fruit can invoke method orange, but orange cannot as orange is not an instance of Apple whereas fruit is an instance of Apple.</w:t>
      </w:r>
    </w:p>
    <w:p w14:paraId="67132C24" w14:textId="77777777" w:rsidR="005D584C" w:rsidRDefault="005D584C" w:rsidP="005D584C">
      <w:pPr>
        <w:spacing w:before="240" w:after="240"/>
        <w:jc w:val="both"/>
        <w:rPr>
          <w:rFonts w:ascii="Courier New" w:eastAsia="Courier New" w:hAnsi="Courier New" w:cs="Courier New"/>
          <w:b/>
          <w:sz w:val="24"/>
          <w:szCs w:val="24"/>
        </w:rPr>
      </w:pPr>
      <w:r>
        <w:rPr>
          <w:rFonts w:ascii="Courier New" w:eastAsia="Courier New" w:hAnsi="Courier New" w:cs="Courier New"/>
          <w:b/>
          <w:sz w:val="24"/>
          <w:szCs w:val="24"/>
        </w:rPr>
        <w:t>j. Suppose the method makeOrangeJuice is defined in the Orange class. Can orange invoke this method? Can fruit invoke this method?</w:t>
      </w:r>
    </w:p>
    <w:p w14:paraId="65915F68" w14:textId="77777777" w:rsidR="005D584C" w:rsidRDefault="005D584C" w:rsidP="005D584C">
      <w:pPr>
        <w:spacing w:before="240" w:after="240"/>
        <w:jc w:val="both"/>
        <w:rPr>
          <w:rFonts w:ascii="Courier New" w:eastAsia="Courier New" w:hAnsi="Courier New" w:cs="Courier New"/>
          <w:sz w:val="24"/>
          <w:szCs w:val="24"/>
        </w:rPr>
      </w:pPr>
      <w:r>
        <w:rPr>
          <w:rFonts w:ascii="Courier New" w:eastAsia="Courier New" w:hAnsi="Courier New" w:cs="Courier New"/>
          <w:sz w:val="24"/>
          <w:szCs w:val="24"/>
        </w:rPr>
        <w:t xml:space="preserve">     The object orange is an instance of the class Orange therefore, orange can invoke makeOrangeJuice method whereas fruit is not an instance of Orange so it cannot.</w:t>
      </w:r>
    </w:p>
    <w:p w14:paraId="1505FC10" w14:textId="77777777" w:rsidR="005D584C" w:rsidRDefault="005D584C" w:rsidP="005D584C">
      <w:pPr>
        <w:spacing w:before="240" w:after="240"/>
        <w:jc w:val="both"/>
        <w:rPr>
          <w:rFonts w:ascii="Courier New" w:eastAsia="Courier New" w:hAnsi="Courier New" w:cs="Courier New"/>
          <w:b/>
          <w:sz w:val="24"/>
          <w:szCs w:val="24"/>
        </w:rPr>
      </w:pPr>
      <w:r>
        <w:rPr>
          <w:rFonts w:ascii="Courier New" w:eastAsia="Courier New" w:hAnsi="Courier New" w:cs="Courier New"/>
          <w:b/>
          <w:sz w:val="24"/>
          <w:szCs w:val="24"/>
        </w:rPr>
        <w:t>k. Is the statement Orange p = new Apple() legal?</w:t>
      </w:r>
    </w:p>
    <w:p w14:paraId="21A3BF24"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lastRenderedPageBreak/>
        <w:t>Illegal Statement, instance of Apple cannot be assigned to object of orange class because Apple is not a sub class of Orange</w:t>
      </w:r>
    </w:p>
    <w:p w14:paraId="21E88CF0" w14:textId="77777777" w:rsidR="005D584C" w:rsidRDefault="005D584C" w:rsidP="005D584C">
      <w:pPr>
        <w:spacing w:before="240" w:after="240"/>
        <w:jc w:val="both"/>
        <w:rPr>
          <w:rFonts w:ascii="Courier New" w:eastAsia="Courier New" w:hAnsi="Courier New" w:cs="Courier New"/>
          <w:b/>
          <w:sz w:val="24"/>
          <w:szCs w:val="24"/>
        </w:rPr>
      </w:pPr>
      <w:r>
        <w:rPr>
          <w:rFonts w:ascii="Courier New" w:eastAsia="Courier New" w:hAnsi="Courier New" w:cs="Courier New"/>
          <w:b/>
          <w:sz w:val="24"/>
          <w:szCs w:val="24"/>
        </w:rPr>
        <w:t>l. Is the statement McIntosh p = new Apple() legal?</w:t>
      </w:r>
    </w:p>
    <w:p w14:paraId="7173AA40"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sz w:val="24"/>
          <w:szCs w:val="24"/>
        </w:rPr>
        <w:t>Illegal Statement,super class(Apple) instance cannot be assigned to sub-class reference(McIntosh)</w:t>
      </w:r>
    </w:p>
    <w:p w14:paraId="7D575BFF" w14:textId="77777777" w:rsidR="005D584C" w:rsidRDefault="005D584C" w:rsidP="005D584C">
      <w:pPr>
        <w:spacing w:before="240" w:after="240"/>
        <w:jc w:val="both"/>
        <w:rPr>
          <w:rFonts w:ascii="Courier New" w:eastAsia="Courier New" w:hAnsi="Courier New" w:cs="Courier New"/>
          <w:b/>
          <w:sz w:val="24"/>
          <w:szCs w:val="24"/>
        </w:rPr>
      </w:pPr>
      <w:r>
        <w:rPr>
          <w:rFonts w:ascii="Courier New" w:eastAsia="Courier New" w:hAnsi="Courier New" w:cs="Courier New"/>
          <w:b/>
          <w:sz w:val="24"/>
          <w:szCs w:val="24"/>
        </w:rPr>
        <w:t>m. Is the statement Apple p = new McIntosh() legal?</w:t>
      </w:r>
    </w:p>
    <w:p w14:paraId="1B71447E" w14:textId="77777777" w:rsidR="005D584C" w:rsidRDefault="005D584C" w:rsidP="005D584C">
      <w:pPr>
        <w:pStyle w:val="ListParagraph"/>
        <w:ind w:left="360" w:firstLine="360"/>
        <w:jc w:val="both"/>
        <w:rPr>
          <w:rFonts w:ascii="Courier New" w:eastAsia="Times New Roman" w:hAnsi="Courier New" w:cs="Courier New"/>
          <w:bCs/>
          <w:color w:val="000000" w:themeColor="text1"/>
          <w:sz w:val="24"/>
          <w:szCs w:val="24"/>
        </w:rPr>
      </w:pPr>
      <w:r>
        <w:rPr>
          <w:rFonts w:ascii="Courier New" w:eastAsia="Courier New" w:hAnsi="Courier New" w:cs="Courier New"/>
          <w:sz w:val="24"/>
          <w:szCs w:val="24"/>
        </w:rPr>
        <w:t xml:space="preserve">   legal Statement, Apple is the super-class for class McIntosh and assignment of the instance of a sub-class to an object of the super class is possible.</w:t>
      </w:r>
    </w:p>
    <w:p w14:paraId="6CDA74D0" w14:textId="77777777" w:rsidR="005D584C" w:rsidRPr="005D584C" w:rsidRDefault="005D584C" w:rsidP="005D584C">
      <w:pPr>
        <w:jc w:val="both"/>
        <w:rPr>
          <w:rFonts w:ascii="Courier New" w:eastAsia="Times New Roman" w:hAnsi="Courier New" w:cs="Courier New"/>
          <w:b/>
          <w:color w:val="000000" w:themeColor="text1"/>
          <w:sz w:val="24"/>
          <w:szCs w:val="24"/>
          <w:u w:val="single"/>
        </w:rPr>
      </w:pPr>
    </w:p>
    <w:p w14:paraId="41EA7C0E" w14:textId="5BA5FD5A" w:rsidR="005D584C" w:rsidRDefault="005D584C" w:rsidP="00622347">
      <w:pPr>
        <w:pStyle w:val="ListParagraph"/>
        <w:ind w:left="360" w:firstLine="360"/>
        <w:jc w:val="both"/>
        <w:rPr>
          <w:rFonts w:ascii="Courier New" w:eastAsia="Times New Roman" w:hAnsi="Courier New" w:cs="Courier New"/>
          <w:b/>
          <w:color w:val="000000" w:themeColor="text1"/>
          <w:sz w:val="24"/>
          <w:szCs w:val="24"/>
          <w:u w:val="single"/>
        </w:rPr>
      </w:pPr>
    </w:p>
    <w:p w14:paraId="09F53E7D" w14:textId="77777777" w:rsidR="005D584C" w:rsidRPr="005D584C" w:rsidRDefault="005D584C" w:rsidP="00622347">
      <w:pPr>
        <w:pStyle w:val="ListParagraph"/>
        <w:ind w:left="360" w:firstLine="360"/>
        <w:jc w:val="both"/>
        <w:rPr>
          <w:rFonts w:ascii="Courier New" w:eastAsia="Times New Roman" w:hAnsi="Courier New" w:cs="Courier New"/>
          <w:bCs/>
          <w:color w:val="000000" w:themeColor="text1"/>
          <w:sz w:val="24"/>
          <w:szCs w:val="24"/>
        </w:rPr>
      </w:pPr>
    </w:p>
    <w:p w14:paraId="56653396" w14:textId="77777777" w:rsidR="005D584C" w:rsidRDefault="005D584C">
      <w:pPr>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br w:type="page"/>
      </w:r>
    </w:p>
    <w:p w14:paraId="1CB3CAE0" w14:textId="77777777" w:rsidR="006E7B44" w:rsidRDefault="006E7B44" w:rsidP="00622347">
      <w:pPr>
        <w:pStyle w:val="ListParagraph"/>
        <w:ind w:left="360" w:firstLine="360"/>
        <w:jc w:val="both"/>
        <w:rPr>
          <w:rFonts w:ascii="Courier New" w:eastAsia="Times New Roman" w:hAnsi="Courier New" w:cs="Courier New"/>
          <w:bCs/>
          <w:color w:val="000000" w:themeColor="text1"/>
          <w:sz w:val="24"/>
          <w:szCs w:val="24"/>
        </w:rPr>
      </w:pPr>
    </w:p>
    <w:p w14:paraId="78C8873F" w14:textId="77777777" w:rsidR="000C4844" w:rsidRPr="00C646FA" w:rsidRDefault="000C4844" w:rsidP="00622347">
      <w:pPr>
        <w:pStyle w:val="ListParagraph"/>
        <w:ind w:left="360" w:firstLine="360"/>
        <w:jc w:val="both"/>
        <w:rPr>
          <w:rFonts w:ascii="Courier New" w:eastAsia="Times New Roman" w:hAnsi="Courier New" w:cs="Courier New"/>
          <w:bCs/>
          <w:color w:val="000000" w:themeColor="text1"/>
          <w:sz w:val="24"/>
          <w:szCs w:val="24"/>
        </w:rPr>
      </w:pPr>
    </w:p>
    <w:p w14:paraId="3FF97652" w14:textId="3B9A820C"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0D48CB" w:rsidRPr="006E7B44">
        <w:rPr>
          <w:rFonts w:ascii="Times New Roman" w:eastAsia="Times New Roman" w:hAnsi="Times New Roman" w:cs="Times New Roman"/>
          <w:bCs/>
          <w:color w:val="000000" w:themeColor="text1"/>
          <w:sz w:val="24"/>
          <w:szCs w:val="24"/>
        </w:rPr>
        <w:t xml:space="preserve">Define a class named </w:t>
      </w:r>
      <w:r w:rsidR="000D48CB" w:rsidRPr="006E7B44">
        <w:rPr>
          <w:rFonts w:ascii="Courier New" w:eastAsia="Times New Roman" w:hAnsi="Courier New" w:cs="Courier New"/>
          <w:bCs/>
          <w:color w:val="000000" w:themeColor="text1"/>
          <w:sz w:val="24"/>
          <w:szCs w:val="24"/>
        </w:rPr>
        <w:t>ComparableCircle</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that extends </w:t>
      </w:r>
      <w:r w:rsidR="000D48CB" w:rsidRPr="006E7B44">
        <w:rPr>
          <w:rFonts w:ascii="Courier New" w:eastAsia="Times New Roman" w:hAnsi="Courier New" w:cs="Courier New"/>
          <w:bCs/>
          <w:color w:val="000000" w:themeColor="text1"/>
          <w:sz w:val="24"/>
          <w:szCs w:val="24"/>
        </w:rPr>
        <w:t>Circle</w:t>
      </w:r>
      <w:r w:rsidR="000D48CB" w:rsidRPr="006E7B44">
        <w:rPr>
          <w:rFonts w:ascii="Times New Roman" w:eastAsia="Times New Roman" w:hAnsi="Times New Roman" w:cs="Times New Roman"/>
          <w:bCs/>
          <w:color w:val="000000" w:themeColor="text1"/>
          <w:sz w:val="24"/>
          <w:szCs w:val="24"/>
        </w:rPr>
        <w:t xml:space="preserve"> and implements </w:t>
      </w:r>
      <w:r w:rsidR="000D48CB" w:rsidRPr="006E7B44">
        <w:rPr>
          <w:rFonts w:ascii="Courier New" w:eastAsia="Times New Roman" w:hAnsi="Courier New" w:cs="Courier New"/>
          <w:bCs/>
          <w:color w:val="000000" w:themeColor="text1"/>
          <w:sz w:val="24"/>
          <w:szCs w:val="24"/>
        </w:rPr>
        <w:t>Comparable</w:t>
      </w:r>
      <w:r w:rsidR="000D48CB" w:rsidRPr="006E7B44">
        <w:rPr>
          <w:rFonts w:ascii="Times New Roman" w:eastAsia="Times New Roman" w:hAnsi="Times New Roman" w:cs="Times New Roman"/>
          <w:bCs/>
          <w:color w:val="000000" w:themeColor="text1"/>
          <w:sz w:val="24"/>
          <w:szCs w:val="24"/>
        </w:rPr>
        <w:t>. Draw the UML diagram and</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implement the </w:t>
      </w:r>
      <w:r w:rsidR="000D48CB" w:rsidRPr="006E7B44">
        <w:rPr>
          <w:rFonts w:ascii="Courier New" w:eastAsia="Times New Roman" w:hAnsi="Courier New" w:cs="Courier New"/>
          <w:bCs/>
          <w:color w:val="000000" w:themeColor="text1"/>
          <w:sz w:val="24"/>
          <w:szCs w:val="24"/>
        </w:rPr>
        <w:t>compareTo</w:t>
      </w:r>
      <w:r w:rsidR="000D48CB" w:rsidRPr="006E7B44">
        <w:rPr>
          <w:rFonts w:ascii="Times New Roman" w:eastAsia="Times New Roman" w:hAnsi="Times New Roman" w:cs="Times New Roman"/>
          <w:bCs/>
          <w:color w:val="000000" w:themeColor="text1"/>
          <w:sz w:val="24"/>
          <w:szCs w:val="24"/>
        </w:rPr>
        <w:t xml:space="preserve"> method to compare the circles on the basis of area.</w:t>
      </w:r>
      <w:r w:rsid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Write a test class to find the larger of two instances of </w:t>
      </w:r>
      <w:r w:rsidR="000D48CB" w:rsidRPr="006E7B44">
        <w:rPr>
          <w:rFonts w:ascii="Courier New" w:eastAsia="Times New Roman" w:hAnsi="Courier New" w:cs="Courier New"/>
          <w:bCs/>
          <w:color w:val="000000" w:themeColor="text1"/>
          <w:sz w:val="24"/>
          <w:szCs w:val="24"/>
        </w:rPr>
        <w:t>ComparableCircle</w:t>
      </w:r>
      <w:r w:rsidR="000D48CB" w:rsidRPr="006E7B44">
        <w:rPr>
          <w:rFonts w:ascii="Times New Roman" w:eastAsia="Times New Roman" w:hAnsi="Times New Roman" w:cs="Times New Roman"/>
          <w:bCs/>
          <w:color w:val="000000" w:themeColor="text1"/>
          <w:sz w:val="24"/>
          <w:szCs w:val="24"/>
        </w:rPr>
        <w:t xml:space="preserve"> objects.</w:t>
      </w:r>
    </w:p>
    <w:p w14:paraId="317BDDF4" w14:textId="77777777" w:rsidR="00447314" w:rsidRDefault="00447314" w:rsidP="00447314">
      <w:pPr>
        <w:pStyle w:val="ListParagraph"/>
        <w:ind w:left="360"/>
        <w:jc w:val="both"/>
        <w:rPr>
          <w:rFonts w:ascii="Times New Roman" w:eastAsia="Times New Roman" w:hAnsi="Times New Roman" w:cs="Times New Roman"/>
          <w:bCs/>
          <w:color w:val="000000" w:themeColor="text1"/>
          <w:sz w:val="24"/>
          <w:szCs w:val="24"/>
        </w:rPr>
      </w:pPr>
    </w:p>
    <w:p w14:paraId="1BAE94A0" w14:textId="6DA76AC9" w:rsidR="00447314" w:rsidRDefault="00447314" w:rsidP="00447314">
      <w:pPr>
        <w:pStyle w:val="ListParagraph"/>
        <w:ind w:left="360"/>
        <w:jc w:val="both"/>
        <w:rPr>
          <w:rFonts w:ascii="Times New Roman" w:eastAsia="Times New Roman" w:hAnsi="Times New Roman" w:cs="Times New Roman"/>
          <w:b/>
          <w:color w:val="000000" w:themeColor="text1"/>
          <w:sz w:val="24"/>
          <w:szCs w:val="24"/>
          <w:u w:val="single"/>
        </w:rPr>
      </w:pPr>
      <w:r w:rsidRPr="00447314">
        <w:rPr>
          <w:rFonts w:ascii="Times New Roman" w:eastAsia="Times New Roman" w:hAnsi="Times New Roman" w:cs="Times New Roman"/>
          <w:b/>
          <w:color w:val="000000" w:themeColor="text1"/>
          <w:sz w:val="24"/>
          <w:szCs w:val="24"/>
          <w:u w:val="single"/>
        </w:rPr>
        <w:t>UML:</w:t>
      </w:r>
    </w:p>
    <w:p w14:paraId="4AB892D6" w14:textId="25E5F249" w:rsidR="00447314" w:rsidRDefault="00447314" w:rsidP="00447314">
      <w:pPr>
        <w:pStyle w:val="ListParagraph"/>
        <w:ind w:left="360"/>
        <w:jc w:val="both"/>
        <w:rPr>
          <w:rFonts w:ascii="Times New Roman" w:eastAsia="Times New Roman" w:hAnsi="Times New Roman" w:cs="Times New Roman"/>
          <w:b/>
          <w:color w:val="000000" w:themeColor="text1"/>
          <w:sz w:val="24"/>
          <w:szCs w:val="24"/>
          <w:u w:val="single"/>
        </w:rPr>
      </w:pPr>
    </w:p>
    <w:p w14:paraId="018CAC7F" w14:textId="4C9A03CF" w:rsidR="00447314" w:rsidRDefault="00655AB0" w:rsidP="00447314">
      <w:pPr>
        <w:pStyle w:val="ListParagraph"/>
        <w:ind w:left="360"/>
        <w:jc w:val="both"/>
        <w:rPr>
          <w:rFonts w:ascii="Times New Roman" w:eastAsia="Times New Roman" w:hAnsi="Times New Roman" w:cs="Times New Roman"/>
          <w:b/>
          <w:color w:val="000000" w:themeColor="text1"/>
          <w:sz w:val="24"/>
          <w:szCs w:val="24"/>
          <w:u w:val="single"/>
        </w:rPr>
      </w:pPr>
      <w:r>
        <w:rPr>
          <w:noProof/>
        </w:rPr>
        <w:drawing>
          <wp:inline distT="0" distB="0" distL="0" distR="0" wp14:anchorId="13F60BAE" wp14:editId="4429E97B">
            <wp:extent cx="5943600" cy="399542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995420"/>
                    </a:xfrm>
                    <a:prstGeom prst="rect">
                      <a:avLst/>
                    </a:prstGeom>
                    <a:noFill/>
                    <a:ln>
                      <a:noFill/>
                    </a:ln>
                  </pic:spPr>
                </pic:pic>
              </a:graphicData>
            </a:graphic>
          </wp:inline>
        </w:drawing>
      </w:r>
    </w:p>
    <w:tbl>
      <w:tblPr>
        <w:tblStyle w:val="TableGrid"/>
        <w:tblW w:w="0" w:type="auto"/>
        <w:tblInd w:w="-5" w:type="dxa"/>
        <w:tblLook w:val="04A0" w:firstRow="1" w:lastRow="0" w:firstColumn="1" w:lastColumn="0" w:noHBand="0" w:noVBand="1"/>
      </w:tblPr>
      <w:tblGrid>
        <w:gridCol w:w="9355"/>
      </w:tblGrid>
      <w:tr w:rsidR="0074242A" w14:paraId="6FE6E474" w14:textId="77777777" w:rsidTr="0074242A">
        <w:tc>
          <w:tcPr>
            <w:tcW w:w="9355" w:type="dxa"/>
          </w:tcPr>
          <w:p w14:paraId="1E9AAA4C"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p w14:paraId="2E83E706"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To change this license header, choose License Headers in Project Properties.</w:t>
            </w:r>
          </w:p>
          <w:p w14:paraId="15429A9D"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To change this template file, choose Tools | Templates</w:t>
            </w:r>
          </w:p>
          <w:p w14:paraId="37322CD0"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and open the template in the editor.</w:t>
            </w:r>
          </w:p>
          <w:p w14:paraId="1AEDEEBF"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34ECDE4B"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package question05;</w:t>
            </w:r>
          </w:p>
          <w:p w14:paraId="7E18B2F7"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p>
          <w:p w14:paraId="1496B820"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p w14:paraId="752269FB"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4448B187"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author Ramu Vallapurapu</w:t>
            </w:r>
          </w:p>
          <w:p w14:paraId="33CF5EE3"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3577F1F3"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public class Circle {</w:t>
            </w:r>
          </w:p>
          <w:p w14:paraId="5589B5B1"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p>
          <w:p w14:paraId="1F0C2CE8"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private int area;</w:t>
            </w:r>
          </w:p>
          <w:p w14:paraId="31237F72"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p>
          <w:p w14:paraId="39DD16F9"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public Circle(int area) {</w:t>
            </w:r>
          </w:p>
          <w:p w14:paraId="71C73123"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lastRenderedPageBreak/>
              <w:t xml:space="preserve">        this.area = area;</w:t>
            </w:r>
          </w:p>
          <w:p w14:paraId="01B4EE06"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151C1BA6"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p>
          <w:p w14:paraId="725D5D03"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public int getArea() {</w:t>
            </w:r>
          </w:p>
          <w:p w14:paraId="02C6254B"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return area;</w:t>
            </w:r>
          </w:p>
          <w:p w14:paraId="069162A0"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12814655"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p>
          <w:p w14:paraId="2A468EF4" w14:textId="0473E9D0" w:rsidR="0074242A" w:rsidRPr="0074242A" w:rsidRDefault="0074242A" w:rsidP="0074242A">
            <w:pPr>
              <w:pStyle w:val="ListParagraph"/>
              <w:ind w:left="0"/>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tc>
      </w:tr>
    </w:tbl>
    <w:p w14:paraId="4F3B4BF4" w14:textId="77777777" w:rsidR="00447314" w:rsidRDefault="00447314" w:rsidP="00447314">
      <w:pPr>
        <w:pStyle w:val="ListParagraph"/>
        <w:ind w:left="360"/>
        <w:jc w:val="both"/>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74242A" w14:paraId="49428F9D" w14:textId="77777777" w:rsidTr="0074242A">
        <w:tc>
          <w:tcPr>
            <w:tcW w:w="9350" w:type="dxa"/>
          </w:tcPr>
          <w:p w14:paraId="5A87087D"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p w14:paraId="095D989A"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To change this license header, choose License Headers in Project Properties.</w:t>
            </w:r>
          </w:p>
          <w:p w14:paraId="66B402B7"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To change this template file, choose Tools | Templates</w:t>
            </w:r>
          </w:p>
          <w:p w14:paraId="22D91E38"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and open the template in the editor.</w:t>
            </w:r>
          </w:p>
          <w:p w14:paraId="7E6907DB"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1E5F61A2"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package question05;</w:t>
            </w:r>
          </w:p>
          <w:p w14:paraId="4C314E1B" w14:textId="77777777" w:rsidR="0074242A" w:rsidRPr="0074242A" w:rsidRDefault="0074242A" w:rsidP="0074242A">
            <w:pPr>
              <w:rPr>
                <w:rFonts w:ascii="Courier New" w:eastAsia="Times New Roman" w:hAnsi="Courier New" w:cs="Courier New"/>
                <w:bCs/>
                <w:color w:val="000000" w:themeColor="text1"/>
                <w:sz w:val="20"/>
                <w:szCs w:val="20"/>
              </w:rPr>
            </w:pPr>
          </w:p>
          <w:p w14:paraId="1A8E3BE0"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p w14:paraId="5D9BC096"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3B382DE2"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author Ramu Vallapurapu</w:t>
            </w:r>
          </w:p>
          <w:p w14:paraId="7545067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7415515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public class ComparableCircle extends Circle implements Comparable&lt;ComparableCircle&gt; {</w:t>
            </w:r>
          </w:p>
          <w:p w14:paraId="70DDDE8D" w14:textId="77777777" w:rsidR="0074242A" w:rsidRPr="0074242A" w:rsidRDefault="0074242A" w:rsidP="0074242A">
            <w:pPr>
              <w:rPr>
                <w:rFonts w:ascii="Courier New" w:eastAsia="Times New Roman" w:hAnsi="Courier New" w:cs="Courier New"/>
                <w:bCs/>
                <w:color w:val="000000" w:themeColor="text1"/>
                <w:sz w:val="20"/>
                <w:szCs w:val="20"/>
              </w:rPr>
            </w:pPr>
          </w:p>
          <w:p w14:paraId="0AAFBBBD"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public ComparableCircle(int area) {</w:t>
            </w:r>
          </w:p>
          <w:p w14:paraId="12C20686"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super(area);</w:t>
            </w:r>
          </w:p>
          <w:p w14:paraId="3880F362"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4605D2FD" w14:textId="77777777" w:rsidR="0074242A" w:rsidRPr="0074242A" w:rsidRDefault="0074242A" w:rsidP="0074242A">
            <w:pPr>
              <w:rPr>
                <w:rFonts w:ascii="Courier New" w:eastAsia="Times New Roman" w:hAnsi="Courier New" w:cs="Courier New"/>
                <w:bCs/>
                <w:color w:val="000000" w:themeColor="text1"/>
                <w:sz w:val="20"/>
                <w:szCs w:val="20"/>
              </w:rPr>
            </w:pPr>
          </w:p>
          <w:p w14:paraId="687C0C5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Override</w:t>
            </w:r>
          </w:p>
          <w:p w14:paraId="79F1B2E0"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public int compareTo(ComparableCircle o) {</w:t>
            </w:r>
          </w:p>
          <w:p w14:paraId="48683CB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return Integer.compare(super.getArea(), o.getArea());</w:t>
            </w:r>
          </w:p>
          <w:p w14:paraId="61ED8CA5"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71398C2D" w14:textId="77777777" w:rsidR="0074242A" w:rsidRPr="0074242A" w:rsidRDefault="0074242A" w:rsidP="0074242A">
            <w:pPr>
              <w:rPr>
                <w:rFonts w:ascii="Courier New" w:eastAsia="Times New Roman" w:hAnsi="Courier New" w:cs="Courier New"/>
                <w:bCs/>
                <w:color w:val="000000" w:themeColor="text1"/>
                <w:sz w:val="20"/>
                <w:szCs w:val="20"/>
              </w:rPr>
            </w:pPr>
          </w:p>
          <w:p w14:paraId="11C4E2EE" w14:textId="47C38C50"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tc>
      </w:tr>
    </w:tbl>
    <w:p w14:paraId="6622E979" w14:textId="77777777" w:rsidR="0074242A" w:rsidRDefault="0074242A">
      <w:pPr>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74242A" w14:paraId="7CFE1491" w14:textId="77777777" w:rsidTr="0074242A">
        <w:tc>
          <w:tcPr>
            <w:tcW w:w="9350" w:type="dxa"/>
          </w:tcPr>
          <w:p w14:paraId="0D4A2AFA"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p w14:paraId="715F7AAE"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To change this license header, choose License Headers in Project Properties.</w:t>
            </w:r>
          </w:p>
          <w:p w14:paraId="76F2587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To change this template file, choose Tools | Templates</w:t>
            </w:r>
          </w:p>
          <w:p w14:paraId="4A381BB4"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and open the template in the editor.</w:t>
            </w:r>
          </w:p>
          <w:p w14:paraId="658B9FD4"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387F873F"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package question05;</w:t>
            </w:r>
          </w:p>
          <w:p w14:paraId="0F743FB3" w14:textId="77777777" w:rsidR="0074242A" w:rsidRPr="0074242A" w:rsidRDefault="0074242A" w:rsidP="0074242A">
            <w:pPr>
              <w:rPr>
                <w:rFonts w:ascii="Courier New" w:eastAsia="Times New Roman" w:hAnsi="Courier New" w:cs="Courier New"/>
                <w:bCs/>
                <w:color w:val="000000" w:themeColor="text1"/>
                <w:sz w:val="20"/>
                <w:szCs w:val="20"/>
              </w:rPr>
            </w:pPr>
          </w:p>
          <w:p w14:paraId="79BC784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p w14:paraId="4E5E920F"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1D161CB2"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author Ramu Vallapurapu</w:t>
            </w:r>
          </w:p>
          <w:p w14:paraId="7457AAEF"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62457D98"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public class TestDriver {</w:t>
            </w:r>
          </w:p>
          <w:p w14:paraId="1EF02A47" w14:textId="77777777" w:rsidR="0074242A" w:rsidRPr="0074242A" w:rsidRDefault="0074242A" w:rsidP="0074242A">
            <w:pPr>
              <w:rPr>
                <w:rFonts w:ascii="Courier New" w:eastAsia="Times New Roman" w:hAnsi="Courier New" w:cs="Courier New"/>
                <w:bCs/>
                <w:color w:val="000000" w:themeColor="text1"/>
                <w:sz w:val="20"/>
                <w:szCs w:val="20"/>
              </w:rPr>
            </w:pPr>
          </w:p>
          <w:p w14:paraId="7E92BB82"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5E3062A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param args the command line arguments</w:t>
            </w:r>
          </w:p>
          <w:p w14:paraId="0144DD29"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49E52E7C"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public static void main(String[] args) {</w:t>
            </w:r>
          </w:p>
          <w:p w14:paraId="7835148D"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System.out.println("Answer for question05 : Ramu Vallapurapu");</w:t>
            </w:r>
          </w:p>
          <w:p w14:paraId="276251CC"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lastRenderedPageBreak/>
              <w:t xml:space="preserve">        ComparableCircle c1 = new ComparableCircle(30);</w:t>
            </w:r>
          </w:p>
          <w:p w14:paraId="01E8BA3B"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ComparableCircle c2 = new ComparableCircle(25);</w:t>
            </w:r>
          </w:p>
          <w:p w14:paraId="583D28F9"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int result = c1.compareTo(c2);</w:t>
            </w:r>
          </w:p>
          <w:p w14:paraId="3D59B37F"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if (result == 1) {</w:t>
            </w:r>
          </w:p>
          <w:p w14:paraId="3547F437"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System.out.println("print c1 is bigger than c2");</w:t>
            </w:r>
          </w:p>
          <w:p w14:paraId="2470BD18"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else {</w:t>
            </w:r>
          </w:p>
          <w:p w14:paraId="141316C4"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System.out.println("print c2 is bigger than c1");</w:t>
            </w:r>
          </w:p>
          <w:p w14:paraId="3B5D16E6"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7D444A25" w14:textId="77777777" w:rsidR="0074242A" w:rsidRPr="0074242A" w:rsidRDefault="0074242A" w:rsidP="0074242A">
            <w:pPr>
              <w:rPr>
                <w:rFonts w:ascii="Courier New" w:eastAsia="Times New Roman" w:hAnsi="Courier New" w:cs="Courier New"/>
                <w:bCs/>
                <w:color w:val="000000" w:themeColor="text1"/>
                <w:sz w:val="20"/>
                <w:szCs w:val="20"/>
              </w:rPr>
            </w:pPr>
          </w:p>
          <w:p w14:paraId="3FDD706B"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2D2E7FD4" w14:textId="77777777" w:rsidR="0074242A" w:rsidRPr="0074242A" w:rsidRDefault="0074242A" w:rsidP="0074242A">
            <w:pPr>
              <w:rPr>
                <w:rFonts w:ascii="Courier New" w:eastAsia="Times New Roman" w:hAnsi="Courier New" w:cs="Courier New"/>
                <w:bCs/>
                <w:color w:val="000000" w:themeColor="text1"/>
                <w:sz w:val="20"/>
                <w:szCs w:val="20"/>
              </w:rPr>
            </w:pPr>
          </w:p>
          <w:p w14:paraId="3D72ED15" w14:textId="6BEAC260"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tc>
      </w:tr>
    </w:tbl>
    <w:p w14:paraId="619439FC" w14:textId="77777777" w:rsidR="0074242A" w:rsidRDefault="0074242A">
      <w:pPr>
        <w:rPr>
          <w:rFonts w:ascii="Times New Roman" w:eastAsia="Times New Roman" w:hAnsi="Times New Roman" w:cs="Times New Roman"/>
          <w:b/>
          <w:color w:val="000000" w:themeColor="text1"/>
          <w:sz w:val="24"/>
          <w:szCs w:val="24"/>
          <w:u w:val="single"/>
        </w:rPr>
      </w:pPr>
    </w:p>
    <w:p w14:paraId="12CC297E" w14:textId="77777777" w:rsidR="003327DF" w:rsidRDefault="003327DF">
      <w:pPr>
        <w:rPr>
          <w:rFonts w:ascii="Times New Roman" w:eastAsia="Times New Roman" w:hAnsi="Times New Roman" w:cs="Times New Roman"/>
          <w:b/>
          <w:color w:val="000000" w:themeColor="text1"/>
          <w:sz w:val="24"/>
          <w:szCs w:val="24"/>
          <w:u w:val="single"/>
        </w:rPr>
      </w:pPr>
      <w:r>
        <w:rPr>
          <w:noProof/>
        </w:rPr>
        <w:drawing>
          <wp:inline distT="0" distB="0" distL="0" distR="0" wp14:anchorId="21D7A40D" wp14:editId="1E5A5E5C">
            <wp:extent cx="5943600" cy="3343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3275"/>
                    </a:xfrm>
                    <a:prstGeom prst="rect">
                      <a:avLst/>
                    </a:prstGeom>
                  </pic:spPr>
                </pic:pic>
              </a:graphicData>
            </a:graphic>
          </wp:inline>
        </w:drawing>
      </w:r>
    </w:p>
    <w:p w14:paraId="7D69D332" w14:textId="0BB0030D" w:rsidR="00447314" w:rsidRPr="00C64A1D" w:rsidRDefault="00447314" w:rsidP="00C64A1D">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br w:type="page"/>
      </w:r>
    </w:p>
    <w:p w14:paraId="603CFA22" w14:textId="77777777" w:rsid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1E54DC18" w14:textId="774D06BA" w:rsidR="009F0FEF"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Pr>
          <w:rFonts w:ascii="Times New Roman" w:eastAsia="Times New Roman" w:hAnsi="Times New Roman" w:cs="Times New Roman"/>
          <w:bCs/>
          <w:color w:val="000000" w:themeColor="text1"/>
          <w:sz w:val="24"/>
          <w:szCs w:val="24"/>
        </w:rPr>
        <w:t xml:space="preserve">-Points) </w:t>
      </w:r>
      <w:r w:rsidR="00C66EAF">
        <w:rPr>
          <w:rFonts w:ascii="Times New Roman" w:eastAsia="Times New Roman" w:hAnsi="Times New Roman" w:cs="Times New Roman"/>
          <w:bCs/>
          <w:color w:val="000000" w:themeColor="text1"/>
          <w:sz w:val="24"/>
          <w:szCs w:val="24"/>
        </w:rPr>
        <w:t xml:space="preserve">What is an exception? </w:t>
      </w:r>
      <w:r w:rsidR="00FB284B" w:rsidRPr="00FB284B">
        <w:rPr>
          <w:rFonts w:ascii="Times New Roman" w:eastAsia="Times New Roman" w:hAnsi="Times New Roman" w:cs="Times New Roman"/>
          <w:bCs/>
          <w:color w:val="000000" w:themeColor="text1"/>
          <w:sz w:val="24"/>
          <w:szCs w:val="24"/>
        </w:rPr>
        <w:t xml:space="preserve">What </w:t>
      </w:r>
      <w:r w:rsidR="00FB284B">
        <w:rPr>
          <w:rFonts w:ascii="Times New Roman" w:eastAsia="Times New Roman" w:hAnsi="Times New Roman" w:cs="Times New Roman"/>
          <w:bCs/>
          <w:color w:val="000000" w:themeColor="text1"/>
          <w:sz w:val="24"/>
          <w:szCs w:val="24"/>
        </w:rPr>
        <w:t>are</w:t>
      </w:r>
      <w:r w:rsidR="00FB284B" w:rsidRPr="00FB284B">
        <w:rPr>
          <w:rFonts w:ascii="Times New Roman" w:eastAsia="Times New Roman" w:hAnsi="Times New Roman" w:cs="Times New Roman"/>
          <w:bCs/>
          <w:color w:val="000000" w:themeColor="text1"/>
          <w:sz w:val="24"/>
          <w:szCs w:val="24"/>
        </w:rPr>
        <w:t xml:space="preserve"> checked </w:t>
      </w:r>
      <w:r w:rsidR="00FB284B">
        <w:rPr>
          <w:rFonts w:ascii="Times New Roman" w:eastAsia="Times New Roman" w:hAnsi="Times New Roman" w:cs="Times New Roman"/>
          <w:bCs/>
          <w:color w:val="000000" w:themeColor="text1"/>
          <w:sz w:val="24"/>
          <w:szCs w:val="24"/>
        </w:rPr>
        <w:t>and</w:t>
      </w:r>
      <w:r w:rsidR="00FB284B" w:rsidRPr="00FB284B">
        <w:rPr>
          <w:rFonts w:ascii="Times New Roman" w:eastAsia="Times New Roman" w:hAnsi="Times New Roman" w:cs="Times New Roman"/>
          <w:bCs/>
          <w:color w:val="000000" w:themeColor="text1"/>
          <w:sz w:val="24"/>
          <w:szCs w:val="24"/>
        </w:rPr>
        <w:t xml:space="preserve"> unchecked exception</w:t>
      </w:r>
      <w:r w:rsidR="00FB284B">
        <w:rPr>
          <w:rFonts w:ascii="Times New Roman" w:eastAsia="Times New Roman" w:hAnsi="Times New Roman" w:cs="Times New Roman"/>
          <w:bCs/>
          <w:color w:val="000000" w:themeColor="text1"/>
          <w:sz w:val="24"/>
          <w:szCs w:val="24"/>
        </w:rPr>
        <w:t>s</w:t>
      </w:r>
      <w:r w:rsidR="00FB284B" w:rsidRPr="00FB284B">
        <w:rPr>
          <w:rFonts w:ascii="Times New Roman" w:eastAsia="Times New Roman" w:hAnsi="Times New Roman" w:cs="Times New Roman"/>
          <w:bCs/>
          <w:color w:val="000000" w:themeColor="text1"/>
          <w:sz w:val="24"/>
          <w:szCs w:val="24"/>
        </w:rPr>
        <w:t xml:space="preserve">? Explain and </w:t>
      </w:r>
      <w:r w:rsidR="00FB284B">
        <w:rPr>
          <w:rFonts w:ascii="Times New Roman" w:eastAsia="Times New Roman" w:hAnsi="Times New Roman" w:cs="Times New Roman"/>
          <w:bCs/>
          <w:color w:val="000000" w:themeColor="text1"/>
          <w:sz w:val="24"/>
          <w:szCs w:val="24"/>
        </w:rPr>
        <w:t>demonstrate with examples.</w:t>
      </w:r>
    </w:p>
    <w:p w14:paraId="61080215" w14:textId="76042268" w:rsidR="009F0FEF" w:rsidRDefault="009F0FEF" w:rsidP="009F0FEF">
      <w:pPr>
        <w:pStyle w:val="ListParagraph"/>
        <w:ind w:left="360"/>
        <w:jc w:val="both"/>
        <w:rPr>
          <w:rFonts w:ascii="Times New Roman" w:eastAsia="Times New Roman" w:hAnsi="Times New Roman" w:cs="Times New Roman"/>
          <w:bCs/>
          <w:color w:val="000000" w:themeColor="text1"/>
          <w:sz w:val="24"/>
          <w:szCs w:val="24"/>
        </w:rPr>
      </w:pPr>
    </w:p>
    <w:p w14:paraId="462572A4" w14:textId="35E9EE17" w:rsidR="006B2260" w:rsidRDefault="006B2260" w:rsidP="006B2260">
      <w:pPr>
        <w:widowControl w:val="0"/>
        <w:spacing w:before="240" w:after="0" w:line="240" w:lineRule="auto"/>
        <w:ind w:left="360"/>
        <w:jc w:val="both"/>
        <w:rPr>
          <w:rFonts w:ascii="Times New Roman" w:eastAsia="Times New Roman" w:hAnsi="Times New Roman" w:cs="Times New Roman"/>
          <w:sz w:val="24"/>
          <w:szCs w:val="24"/>
        </w:rPr>
      </w:pPr>
      <w:r w:rsidRPr="005C48DB">
        <w:rPr>
          <w:rFonts w:ascii="Times New Roman" w:eastAsia="Times New Roman" w:hAnsi="Times New Roman" w:cs="Times New Roman"/>
          <w:sz w:val="24"/>
          <w:szCs w:val="24"/>
        </w:rPr>
        <w:t xml:space="preserve">The general terminology of an exception is that it is an unexpected/unwanted occurrence of an event that disturbs the normal flow of a program/process.  </w:t>
      </w:r>
      <w:r w:rsidRPr="005C48DB">
        <w:rPr>
          <w:rFonts w:ascii="Times New Roman" w:hAnsi="Times New Roman" w:cs="Times New Roman"/>
          <w:color w:val="252525"/>
          <w:sz w:val="24"/>
          <w:szCs w:val="24"/>
          <w:highlight w:val="white"/>
        </w:rPr>
        <w:t>All exception classes are subtypes of the java.lang.Exception class.</w:t>
      </w:r>
      <w:r w:rsidRPr="005C48DB">
        <w:rPr>
          <w:rFonts w:ascii="Times New Roman" w:eastAsia="Times New Roman" w:hAnsi="Times New Roman" w:cs="Times New Roman"/>
          <w:sz w:val="24"/>
          <w:szCs w:val="24"/>
        </w:rPr>
        <w:t xml:space="preserve"> Exception is a subclass of throwable class. There is another subclass in throwable class, those are called errors. Errors cannot be handled by the user whereas exceptions can be handled. Exceptions can be handled by using try-catch block or throws keyword.</w:t>
      </w:r>
    </w:p>
    <w:p w14:paraId="2B68309B" w14:textId="77777777" w:rsidR="006B2260" w:rsidRDefault="006B2260" w:rsidP="006B2260">
      <w:pPr>
        <w:widowControl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598F417" w14:textId="443850FB" w:rsidR="006B2260" w:rsidRDefault="006B2260" w:rsidP="006B2260">
      <w:pPr>
        <w:widowControl w:val="0"/>
        <w:spacing w:after="0" w:line="240" w:lineRule="auto"/>
        <w:jc w:val="both"/>
        <w:rPr>
          <w:rFonts w:ascii="Times New Roman" w:eastAsia="Times New Roman" w:hAnsi="Times New Roman" w:cs="Times New Roman"/>
          <w:color w:val="202124"/>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202124"/>
          <w:sz w:val="24"/>
          <w:szCs w:val="24"/>
        </w:rPr>
        <w:t>Advantages of Exception Handling in Java</w:t>
      </w:r>
    </w:p>
    <w:p w14:paraId="3F878513" w14:textId="77777777" w:rsidR="006B2260" w:rsidRDefault="006B2260" w:rsidP="006B2260">
      <w:pPr>
        <w:widowControl w:val="0"/>
        <w:spacing w:after="0" w:line="240" w:lineRule="auto"/>
        <w:jc w:val="both"/>
        <w:rPr>
          <w:rFonts w:ascii="Times New Roman" w:eastAsia="Times New Roman" w:hAnsi="Times New Roman" w:cs="Times New Roman"/>
        </w:rPr>
      </w:pPr>
    </w:p>
    <w:p w14:paraId="17D8F6A4" w14:textId="77777777" w:rsidR="006B2260" w:rsidRDefault="006B2260" w:rsidP="006B2260">
      <w:pPr>
        <w:widowControl w:val="0"/>
        <w:numPr>
          <w:ilvl w:val="0"/>
          <w:numId w:val="10"/>
        </w:numPr>
        <w:shd w:val="clear" w:color="auto" w:fill="FFFFFF"/>
        <w:spacing w:after="0"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Provision to Complete Program Execution</w:t>
      </w:r>
    </w:p>
    <w:p w14:paraId="797AB4B6" w14:textId="77777777" w:rsidR="006B2260" w:rsidRDefault="006B2260" w:rsidP="006B2260">
      <w:pPr>
        <w:widowControl w:val="0"/>
        <w:numPr>
          <w:ilvl w:val="0"/>
          <w:numId w:val="10"/>
        </w:numPr>
        <w:shd w:val="clear" w:color="auto" w:fill="FFFFFF"/>
        <w:spacing w:after="0" w:line="240" w:lineRule="auto"/>
        <w:rPr>
          <w:color w:val="202124"/>
          <w:sz w:val="24"/>
          <w:szCs w:val="24"/>
        </w:rPr>
      </w:pPr>
      <w:r>
        <w:rPr>
          <w:rFonts w:ascii="Times New Roman" w:eastAsia="Times New Roman" w:hAnsi="Times New Roman" w:cs="Times New Roman"/>
          <w:color w:val="202124"/>
          <w:sz w:val="24"/>
          <w:szCs w:val="24"/>
        </w:rPr>
        <w:t>Easy Identification of Program Code and Error-Handling Code</w:t>
      </w:r>
    </w:p>
    <w:p w14:paraId="7373A0BA" w14:textId="77777777" w:rsidR="006B2260" w:rsidRDefault="006B2260" w:rsidP="006B2260">
      <w:pPr>
        <w:widowControl w:val="0"/>
        <w:numPr>
          <w:ilvl w:val="0"/>
          <w:numId w:val="10"/>
        </w:numPr>
        <w:shd w:val="clear" w:color="auto" w:fill="FFFFFF"/>
        <w:spacing w:after="0"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Meaningful Error Reporting</w:t>
      </w:r>
    </w:p>
    <w:p w14:paraId="68B098E5" w14:textId="41CFE81D" w:rsidR="006B2260" w:rsidRDefault="006B2260" w:rsidP="006B2260">
      <w:pPr>
        <w:widowControl w:val="0"/>
        <w:spacing w:before="240" w:after="0" w:line="240" w:lineRule="auto"/>
        <w:ind w:left="360"/>
        <w:jc w:val="both"/>
        <w:rPr>
          <w:rFonts w:ascii="Times New Roman" w:eastAsia="Times New Roman" w:hAnsi="Times New Roman" w:cs="Times New Roman"/>
          <w:sz w:val="24"/>
          <w:szCs w:val="24"/>
        </w:rPr>
      </w:pPr>
      <w:r>
        <w:rPr>
          <w:noProof/>
        </w:rPr>
        <w:drawing>
          <wp:inline distT="0" distB="0" distL="0" distR="0" wp14:anchorId="10C8D289" wp14:editId="2302E9CB">
            <wp:extent cx="2031549" cy="1460500"/>
            <wp:effectExtent l="0" t="0" r="698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43834" cy="1469332"/>
                    </a:xfrm>
                    <a:prstGeom prst="rect">
                      <a:avLst/>
                    </a:prstGeom>
                  </pic:spPr>
                </pic:pic>
              </a:graphicData>
            </a:graphic>
          </wp:inline>
        </w:drawing>
      </w:r>
    </w:p>
    <w:p w14:paraId="6008726E" w14:textId="50BEC3B6" w:rsidR="006B2260" w:rsidRDefault="006B2260" w:rsidP="006B2260">
      <w:pPr>
        <w:widowControl w:val="0"/>
        <w:spacing w:before="240" w:after="0" w:line="240" w:lineRule="auto"/>
        <w:ind w:left="360"/>
        <w:jc w:val="both"/>
        <w:rPr>
          <w:rFonts w:ascii="Times New Roman" w:eastAsia="Times New Roman" w:hAnsi="Times New Roman" w:cs="Times New Roman"/>
          <w:sz w:val="24"/>
          <w:szCs w:val="24"/>
        </w:rPr>
      </w:pPr>
    </w:p>
    <w:p w14:paraId="27871662" w14:textId="77777777" w:rsidR="0059040D" w:rsidRPr="005C48DB" w:rsidRDefault="0059040D" w:rsidP="0059040D">
      <w:pPr>
        <w:ind w:left="360"/>
        <w:rPr>
          <w:rFonts w:ascii="Times New Roman" w:eastAsia="Times New Roman" w:hAnsi="Times New Roman" w:cs="Times New Roman"/>
          <w:bCs/>
          <w:color w:val="000000" w:themeColor="text1"/>
          <w:sz w:val="24"/>
          <w:szCs w:val="24"/>
        </w:rPr>
      </w:pPr>
      <w:r w:rsidRPr="009347EC">
        <w:rPr>
          <w:b/>
          <w:bCs/>
          <w:color w:val="222426"/>
          <w:u w:val="single"/>
        </w:rPr>
        <w:t>Types of Exceptions:</w:t>
      </w:r>
    </w:p>
    <w:p w14:paraId="04727277" w14:textId="38E57009" w:rsidR="0059040D" w:rsidRPr="005272AE" w:rsidRDefault="0059040D" w:rsidP="0059040D">
      <w:pPr>
        <w:pStyle w:val="NormalWeb"/>
        <w:shd w:val="clear" w:color="auto" w:fill="FFFFFF"/>
        <w:spacing w:before="0" w:beforeAutospacing="0" w:after="390" w:afterAutospacing="0"/>
        <w:ind w:left="360"/>
        <w:rPr>
          <w:color w:val="222426"/>
        </w:rPr>
      </w:pPr>
      <w:r w:rsidRPr="005272AE">
        <w:rPr>
          <w:color w:val="222426"/>
        </w:rPr>
        <w:t>There are two types of exceptions in Java:</w:t>
      </w:r>
      <w:r w:rsidRPr="005272AE">
        <w:rPr>
          <w:color w:val="222426"/>
        </w:rPr>
        <w:br/>
        <w:t>1) Checked exceptions</w:t>
      </w:r>
      <w:r w:rsidRPr="005272AE">
        <w:rPr>
          <w:color w:val="222426"/>
        </w:rPr>
        <w:br/>
        <w:t>2)</w:t>
      </w:r>
      <w:r>
        <w:rPr>
          <w:color w:val="222426"/>
        </w:rPr>
        <w:t xml:space="preserve"> </w:t>
      </w:r>
      <w:r w:rsidRPr="005272AE">
        <w:rPr>
          <w:color w:val="222426"/>
        </w:rPr>
        <w:t>Unchecked exceptions.</w:t>
      </w:r>
    </w:p>
    <w:p w14:paraId="31A8E9BD" w14:textId="77777777" w:rsidR="0059040D" w:rsidRDefault="0059040D" w:rsidP="0059040D">
      <w:pPr>
        <w:ind w:left="360"/>
        <w:rPr>
          <w:rFonts w:ascii="Times New Roman" w:hAnsi="Times New Roman" w:cs="Times New Roman"/>
          <w:color w:val="222426"/>
          <w:sz w:val="24"/>
          <w:szCs w:val="24"/>
          <w:shd w:val="clear" w:color="auto" w:fill="FFFFFF"/>
        </w:rPr>
      </w:pPr>
      <w:r w:rsidRPr="005C48DB">
        <w:rPr>
          <w:rFonts w:ascii="Times New Roman" w:hAnsi="Times New Roman" w:cs="Times New Roman"/>
          <w:b/>
          <w:bCs/>
          <w:color w:val="222426"/>
          <w:sz w:val="24"/>
          <w:szCs w:val="24"/>
          <w:u w:val="single"/>
          <w:shd w:val="clear" w:color="auto" w:fill="FFFFFF"/>
        </w:rPr>
        <w:t>Checked exceptions</w:t>
      </w:r>
      <w:r w:rsidRPr="004F2CAD">
        <w:rPr>
          <w:rFonts w:ascii="Times New Roman" w:hAnsi="Times New Roman" w:cs="Times New Roman"/>
          <w:color w:val="222426"/>
          <w:sz w:val="24"/>
          <w:szCs w:val="24"/>
          <w:shd w:val="clear" w:color="auto" w:fill="FFFFFF"/>
        </w:rPr>
        <w:t xml:space="preserve"> are checked at compile-time. It means if a method is throwing a checked exception then it should handle the exception using </w:t>
      </w:r>
      <w:hyperlink r:id="rId15" w:history="1">
        <w:r w:rsidRPr="005C48DB">
          <w:rPr>
            <w:rStyle w:val="Hyperlink"/>
            <w:rFonts w:ascii="Times New Roman" w:hAnsi="Times New Roman" w:cs="Times New Roman"/>
            <w:color w:val="auto"/>
            <w:sz w:val="24"/>
            <w:szCs w:val="24"/>
            <w:u w:val="none"/>
            <w:shd w:val="clear" w:color="auto" w:fill="FFFFFF"/>
          </w:rPr>
          <w:t>try-catch block</w:t>
        </w:r>
      </w:hyperlink>
      <w:r w:rsidRPr="004F2CAD">
        <w:rPr>
          <w:rFonts w:ascii="Times New Roman" w:hAnsi="Times New Roman" w:cs="Times New Roman"/>
          <w:color w:val="222426"/>
          <w:sz w:val="24"/>
          <w:szCs w:val="24"/>
          <w:shd w:val="clear" w:color="auto" w:fill="FFFFFF"/>
        </w:rPr>
        <w:t> or it should declare the exception using </w:t>
      </w:r>
      <w:hyperlink r:id="rId16" w:history="1">
        <w:r w:rsidRPr="005C48DB">
          <w:rPr>
            <w:rStyle w:val="Hyperlink"/>
            <w:rFonts w:ascii="Times New Roman" w:hAnsi="Times New Roman" w:cs="Times New Roman"/>
            <w:color w:val="auto"/>
            <w:sz w:val="24"/>
            <w:szCs w:val="24"/>
            <w:u w:val="none"/>
            <w:shd w:val="clear" w:color="auto" w:fill="FFFFFF"/>
          </w:rPr>
          <w:t>throws</w:t>
        </w:r>
        <w:r w:rsidRPr="004F2CAD">
          <w:rPr>
            <w:rStyle w:val="Hyperlink"/>
            <w:rFonts w:ascii="Times New Roman" w:hAnsi="Times New Roman" w:cs="Times New Roman"/>
            <w:color w:val="7DC246"/>
            <w:sz w:val="24"/>
            <w:szCs w:val="24"/>
            <w:u w:val="none"/>
            <w:shd w:val="clear" w:color="auto" w:fill="FFFFFF"/>
          </w:rPr>
          <w:t xml:space="preserve"> </w:t>
        </w:r>
        <w:r w:rsidRPr="005C48DB">
          <w:rPr>
            <w:rStyle w:val="Hyperlink"/>
            <w:rFonts w:ascii="Times New Roman" w:hAnsi="Times New Roman" w:cs="Times New Roman"/>
            <w:color w:val="auto"/>
            <w:sz w:val="24"/>
            <w:szCs w:val="24"/>
            <w:u w:val="none"/>
            <w:shd w:val="clear" w:color="auto" w:fill="FFFFFF"/>
          </w:rPr>
          <w:t>keyword</w:t>
        </w:r>
      </w:hyperlink>
      <w:r w:rsidRPr="004F2CAD">
        <w:rPr>
          <w:rFonts w:ascii="Times New Roman" w:hAnsi="Times New Roman" w:cs="Times New Roman"/>
          <w:color w:val="222426"/>
          <w:sz w:val="24"/>
          <w:szCs w:val="24"/>
          <w:shd w:val="clear" w:color="auto" w:fill="FFFFFF"/>
        </w:rPr>
        <w:t>, otherwise the program will give a compilation error.</w:t>
      </w:r>
    </w:p>
    <w:p w14:paraId="381BC19D" w14:textId="12914C82" w:rsidR="0059040D" w:rsidRDefault="0059040D" w:rsidP="0059040D">
      <w:pPr>
        <w:widowControl w:val="0"/>
        <w:spacing w:after="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02124"/>
          <w:sz w:val="24"/>
          <w:szCs w:val="24"/>
          <w:highlight w:val="white"/>
        </w:rPr>
        <w:t xml:space="preserve">       </w:t>
      </w:r>
      <w:r w:rsidRPr="005C48DB">
        <w:rPr>
          <w:rFonts w:ascii="Times New Roman" w:eastAsia="Times New Roman" w:hAnsi="Times New Roman" w:cs="Times New Roman"/>
          <w:color w:val="202124"/>
          <w:sz w:val="24"/>
          <w:szCs w:val="24"/>
          <w:highlight w:val="white"/>
        </w:rPr>
        <w:t xml:space="preserve">Examples: </w:t>
      </w:r>
      <w:r w:rsidRPr="005C48DB">
        <w:rPr>
          <w:rFonts w:ascii="Times New Roman" w:eastAsia="Times New Roman" w:hAnsi="Times New Roman" w:cs="Times New Roman"/>
          <w:color w:val="212121"/>
          <w:sz w:val="24"/>
          <w:szCs w:val="24"/>
          <w:highlight w:val="white"/>
        </w:rPr>
        <w:t xml:space="preserve">ClassNotFoundException, </w:t>
      </w:r>
      <w:r w:rsidRPr="005C48DB">
        <w:rPr>
          <w:rFonts w:ascii="Times New Roman" w:eastAsia="Times New Roman" w:hAnsi="Times New Roman" w:cs="Times New Roman"/>
          <w:color w:val="202124"/>
          <w:sz w:val="24"/>
          <w:szCs w:val="24"/>
          <w:highlight w:val="white"/>
        </w:rPr>
        <w:t xml:space="preserve">IOException, SQLException </w:t>
      </w:r>
      <w:r w:rsidRPr="005C48DB">
        <w:rPr>
          <w:rFonts w:ascii="Times New Roman" w:eastAsia="Times New Roman" w:hAnsi="Times New Roman" w:cs="Times New Roman"/>
          <w:color w:val="212121"/>
          <w:sz w:val="24"/>
          <w:szCs w:val="24"/>
          <w:highlight w:val="white"/>
        </w:rPr>
        <w:t>etc</w:t>
      </w:r>
    </w:p>
    <w:p w14:paraId="4AC5D118" w14:textId="77777777" w:rsidR="0059040D" w:rsidRPr="005C48DB" w:rsidRDefault="0059040D" w:rsidP="0059040D">
      <w:pPr>
        <w:widowControl w:val="0"/>
        <w:spacing w:after="0" w:line="240" w:lineRule="auto"/>
        <w:jc w:val="both"/>
        <w:rPr>
          <w:rFonts w:ascii="Times New Roman" w:eastAsia="Times New Roman" w:hAnsi="Times New Roman" w:cs="Times New Roman"/>
          <w:sz w:val="24"/>
          <w:szCs w:val="24"/>
          <w:highlight w:val="white"/>
        </w:rPr>
      </w:pPr>
    </w:p>
    <w:p w14:paraId="1BDF8897" w14:textId="6D736DD7" w:rsidR="0059040D" w:rsidRPr="005B78A8" w:rsidRDefault="0059040D" w:rsidP="0059040D">
      <w:pPr>
        <w:widowControl w:val="0"/>
        <w:numPr>
          <w:ilvl w:val="0"/>
          <w:numId w:val="11"/>
        </w:numPr>
        <w:spacing w:after="0" w:line="240" w:lineRule="auto"/>
        <w:ind w:left="1800"/>
        <w:jc w:val="both"/>
        <w:rPr>
          <w:rFonts w:ascii="Times New Roman" w:eastAsia="Times New Roman" w:hAnsi="Times New Roman" w:cs="Times New Roman"/>
          <w:color w:val="212121"/>
          <w:sz w:val="24"/>
          <w:szCs w:val="24"/>
          <w:highlight w:val="white"/>
        </w:rPr>
      </w:pPr>
      <w:r w:rsidRPr="005B78A8">
        <w:rPr>
          <w:rFonts w:ascii="Times New Roman" w:eastAsia="Times New Roman" w:hAnsi="Times New Roman" w:cs="Times New Roman"/>
          <w:b/>
          <w:bCs/>
          <w:color w:val="212121"/>
          <w:sz w:val="24"/>
          <w:szCs w:val="24"/>
          <w:highlight w:val="white"/>
          <w:u w:val="single"/>
        </w:rPr>
        <w:t>ClassNotFoundException</w:t>
      </w:r>
      <w:r w:rsidRPr="005C48DB">
        <w:rPr>
          <w:rFonts w:ascii="Times New Roman" w:eastAsia="Times New Roman" w:hAnsi="Times New Roman" w:cs="Times New Roman"/>
          <w:color w:val="212121"/>
          <w:sz w:val="24"/>
          <w:szCs w:val="24"/>
          <w:highlight w:val="white"/>
        </w:rPr>
        <w:t xml:space="preserve"> is thrown when JVM tries to load a particular class but </w:t>
      </w:r>
      <w:r w:rsidR="005B78A8" w:rsidRPr="005C48DB">
        <w:rPr>
          <w:rFonts w:ascii="Times New Roman" w:eastAsia="Times New Roman" w:hAnsi="Times New Roman" w:cs="Times New Roman"/>
          <w:color w:val="212121"/>
          <w:sz w:val="24"/>
          <w:szCs w:val="24"/>
          <w:highlight w:val="white"/>
        </w:rPr>
        <w:t>could not</w:t>
      </w:r>
      <w:r w:rsidRPr="005C48DB">
        <w:rPr>
          <w:rFonts w:ascii="Times New Roman" w:eastAsia="Times New Roman" w:hAnsi="Times New Roman" w:cs="Times New Roman"/>
          <w:color w:val="212121"/>
          <w:sz w:val="24"/>
          <w:szCs w:val="24"/>
          <w:highlight w:val="white"/>
        </w:rPr>
        <w:t xml:space="preserve"> find the path. Class.forName()is used to load the class </w:t>
      </w:r>
      <w:r w:rsidRPr="005C48DB">
        <w:rPr>
          <w:rFonts w:ascii="Times New Roman" w:eastAsia="Times New Roman" w:hAnsi="Times New Roman" w:cs="Times New Roman"/>
          <w:color w:val="37474F"/>
          <w:sz w:val="24"/>
          <w:szCs w:val="24"/>
          <w:highlight w:val="white"/>
        </w:rPr>
        <w:t>by passing String name of a class and it’s not found on the classpath.</w:t>
      </w:r>
    </w:p>
    <w:p w14:paraId="0049CDF1" w14:textId="77777777" w:rsidR="005B78A8" w:rsidRPr="005C48DB" w:rsidRDefault="005B78A8" w:rsidP="005B78A8">
      <w:pPr>
        <w:widowControl w:val="0"/>
        <w:spacing w:after="0" w:line="240" w:lineRule="auto"/>
        <w:ind w:left="1800"/>
        <w:jc w:val="both"/>
        <w:rPr>
          <w:rFonts w:ascii="Times New Roman" w:eastAsia="Times New Roman" w:hAnsi="Times New Roman" w:cs="Times New Roman"/>
          <w:color w:val="212121"/>
          <w:sz w:val="24"/>
          <w:szCs w:val="24"/>
          <w:highlight w:val="white"/>
        </w:rPr>
      </w:pPr>
    </w:p>
    <w:p w14:paraId="6987D98D" w14:textId="2A6E3B58" w:rsidR="0059040D" w:rsidRPr="005B78A8" w:rsidRDefault="0059040D" w:rsidP="0059040D">
      <w:pPr>
        <w:widowControl w:val="0"/>
        <w:numPr>
          <w:ilvl w:val="0"/>
          <w:numId w:val="11"/>
        </w:numPr>
        <w:spacing w:after="0" w:line="240" w:lineRule="auto"/>
        <w:ind w:left="1800"/>
        <w:jc w:val="both"/>
        <w:rPr>
          <w:rFonts w:ascii="Times New Roman" w:eastAsia="Times New Roman" w:hAnsi="Times New Roman" w:cs="Times New Roman"/>
          <w:color w:val="212121"/>
          <w:sz w:val="24"/>
          <w:szCs w:val="24"/>
          <w:highlight w:val="white"/>
        </w:rPr>
      </w:pPr>
      <w:r w:rsidRPr="005B78A8">
        <w:rPr>
          <w:rFonts w:ascii="Times New Roman" w:eastAsia="Times New Roman" w:hAnsi="Times New Roman" w:cs="Times New Roman"/>
          <w:b/>
          <w:bCs/>
          <w:color w:val="202124"/>
          <w:sz w:val="24"/>
          <w:szCs w:val="24"/>
          <w:highlight w:val="white"/>
          <w:u w:val="single"/>
        </w:rPr>
        <w:t>IOException</w:t>
      </w:r>
      <w:r w:rsidRPr="005C48DB">
        <w:rPr>
          <w:rFonts w:ascii="Times New Roman" w:eastAsia="Times New Roman" w:hAnsi="Times New Roman" w:cs="Times New Roman"/>
          <w:color w:val="202124"/>
          <w:sz w:val="24"/>
          <w:szCs w:val="24"/>
          <w:highlight w:val="white"/>
        </w:rPr>
        <w:t xml:space="preserve"> is thrown when the programmers use in the code to throw a failure </w:t>
      </w:r>
      <w:r w:rsidRPr="005C48DB">
        <w:rPr>
          <w:rFonts w:ascii="Times New Roman" w:eastAsia="Times New Roman" w:hAnsi="Times New Roman" w:cs="Times New Roman"/>
          <w:color w:val="202124"/>
          <w:sz w:val="24"/>
          <w:szCs w:val="24"/>
          <w:highlight w:val="white"/>
        </w:rPr>
        <w:lastRenderedPageBreak/>
        <w:t>in Input &amp; Output operations.</w:t>
      </w:r>
    </w:p>
    <w:p w14:paraId="0363D331" w14:textId="77777777" w:rsidR="005B78A8" w:rsidRDefault="005B78A8" w:rsidP="005B78A8">
      <w:pPr>
        <w:pStyle w:val="ListParagraph"/>
        <w:rPr>
          <w:rFonts w:ascii="Times New Roman" w:eastAsia="Times New Roman" w:hAnsi="Times New Roman" w:cs="Times New Roman"/>
          <w:color w:val="212121"/>
          <w:sz w:val="24"/>
          <w:szCs w:val="24"/>
          <w:highlight w:val="white"/>
        </w:rPr>
      </w:pPr>
    </w:p>
    <w:p w14:paraId="61E75990" w14:textId="77777777" w:rsidR="005B78A8" w:rsidRPr="005C48DB" w:rsidRDefault="005B78A8" w:rsidP="005B78A8">
      <w:pPr>
        <w:widowControl w:val="0"/>
        <w:spacing w:after="0" w:line="240" w:lineRule="auto"/>
        <w:ind w:left="1800"/>
        <w:jc w:val="both"/>
        <w:rPr>
          <w:rFonts w:ascii="Times New Roman" w:eastAsia="Times New Roman" w:hAnsi="Times New Roman" w:cs="Times New Roman"/>
          <w:color w:val="212121"/>
          <w:sz w:val="24"/>
          <w:szCs w:val="24"/>
          <w:highlight w:val="white"/>
        </w:rPr>
      </w:pPr>
    </w:p>
    <w:p w14:paraId="1BB1E81E" w14:textId="77E3A204" w:rsidR="0059040D" w:rsidRPr="005B78A8" w:rsidRDefault="0059040D" w:rsidP="0059040D">
      <w:pPr>
        <w:widowControl w:val="0"/>
        <w:numPr>
          <w:ilvl w:val="0"/>
          <w:numId w:val="11"/>
        </w:numPr>
        <w:spacing w:after="240" w:line="240" w:lineRule="auto"/>
        <w:ind w:left="1800"/>
        <w:jc w:val="both"/>
        <w:rPr>
          <w:rFonts w:ascii="Times New Roman" w:eastAsia="Times New Roman" w:hAnsi="Times New Roman" w:cs="Times New Roman"/>
          <w:color w:val="202124"/>
          <w:sz w:val="24"/>
          <w:szCs w:val="24"/>
          <w:highlight w:val="white"/>
        </w:rPr>
      </w:pPr>
      <w:r w:rsidRPr="005B78A8">
        <w:rPr>
          <w:rFonts w:ascii="Times New Roman" w:eastAsia="Times New Roman" w:hAnsi="Times New Roman" w:cs="Times New Roman"/>
          <w:b/>
          <w:bCs/>
          <w:sz w:val="24"/>
          <w:szCs w:val="24"/>
          <w:u w:val="single"/>
        </w:rPr>
        <w:t>FileNotFound</w:t>
      </w:r>
      <w:r w:rsidRPr="005C48DB">
        <w:rPr>
          <w:rFonts w:ascii="Times New Roman" w:eastAsia="Times New Roman" w:hAnsi="Times New Roman" w:cs="Times New Roman"/>
          <w:sz w:val="24"/>
          <w:szCs w:val="24"/>
        </w:rPr>
        <w:t xml:space="preserve"> exception occurs when the application </w:t>
      </w:r>
      <w:r w:rsidRPr="005C48DB">
        <w:rPr>
          <w:rFonts w:ascii="Times New Roman" w:hAnsi="Times New Roman" w:cs="Times New Roman"/>
          <w:color w:val="202124"/>
          <w:sz w:val="24"/>
          <w:szCs w:val="24"/>
          <w:highlight w:val="white"/>
        </w:rPr>
        <w:t xml:space="preserve">failed attempt to open the file denoted by a specified pathname or when the application wants to write but the file is </w:t>
      </w:r>
      <w:r w:rsidR="005B78A8" w:rsidRPr="005C48DB">
        <w:rPr>
          <w:rFonts w:ascii="Times New Roman" w:hAnsi="Times New Roman" w:cs="Times New Roman"/>
          <w:color w:val="202124"/>
          <w:sz w:val="24"/>
          <w:szCs w:val="24"/>
          <w:highlight w:val="white"/>
        </w:rPr>
        <w:t>read-only.</w:t>
      </w:r>
    </w:p>
    <w:p w14:paraId="2FFF23FF" w14:textId="746E8566" w:rsidR="005B78A8" w:rsidRDefault="005B78A8" w:rsidP="005B78A8">
      <w:pPr>
        <w:ind w:left="720"/>
        <w:rPr>
          <w:rFonts w:ascii="Times New Roman" w:hAnsi="Times New Roman" w:cs="Times New Roman"/>
          <w:color w:val="222426"/>
          <w:sz w:val="24"/>
          <w:szCs w:val="24"/>
          <w:shd w:val="clear" w:color="auto" w:fill="FFFFFF"/>
        </w:rPr>
      </w:pPr>
      <w:r w:rsidRPr="005C48DB">
        <w:rPr>
          <w:rFonts w:ascii="Times New Roman" w:hAnsi="Times New Roman" w:cs="Times New Roman"/>
          <w:b/>
          <w:bCs/>
          <w:color w:val="222426"/>
          <w:sz w:val="24"/>
          <w:szCs w:val="24"/>
          <w:u w:val="single"/>
          <w:shd w:val="clear" w:color="auto" w:fill="FFFFFF"/>
        </w:rPr>
        <w:t>Unchecked exceptions</w:t>
      </w:r>
      <w:r w:rsidRPr="004F2CAD">
        <w:rPr>
          <w:rFonts w:ascii="Times New Roman" w:hAnsi="Times New Roman" w:cs="Times New Roman"/>
          <w:color w:val="222426"/>
          <w:sz w:val="24"/>
          <w:szCs w:val="24"/>
          <w:shd w:val="clear" w:color="auto" w:fill="FFFFFF"/>
        </w:rPr>
        <w:t xml:space="preserve"> are not checked at compile time. It means if your program is throwing an unchecked exception and even if you did not handle/declare that exception, the program won’t give a compilation error. Most of the times this exception occurs due to the bad data provided by user during the user-program interaction. It is up to the programmer to judge the conditions in advance, that can cause such exceptions and handle them appropriately. All Unchecked exceptions are direct sub classes of </w:t>
      </w:r>
      <w:r w:rsidRPr="004F2CAD">
        <w:rPr>
          <w:rStyle w:val="Strong"/>
          <w:rFonts w:ascii="Times New Roman" w:hAnsi="Times New Roman" w:cs="Times New Roman"/>
          <w:color w:val="222426"/>
          <w:sz w:val="24"/>
          <w:szCs w:val="24"/>
          <w:shd w:val="clear" w:color="auto" w:fill="FFFFFF"/>
        </w:rPr>
        <w:t>RuntimeException</w:t>
      </w:r>
      <w:r w:rsidRPr="004F2CAD">
        <w:rPr>
          <w:rFonts w:ascii="Times New Roman" w:hAnsi="Times New Roman" w:cs="Times New Roman"/>
          <w:color w:val="222426"/>
          <w:sz w:val="24"/>
          <w:szCs w:val="24"/>
          <w:shd w:val="clear" w:color="auto" w:fill="FFFFFF"/>
        </w:rPr>
        <w:t> class.</w:t>
      </w:r>
    </w:p>
    <w:p w14:paraId="6A14BC02" w14:textId="77777777" w:rsidR="005B78A8" w:rsidRPr="005C48DB" w:rsidRDefault="005B78A8" w:rsidP="005B78A8">
      <w:pPr>
        <w:widowControl w:val="0"/>
        <w:spacing w:after="0" w:line="240" w:lineRule="auto"/>
        <w:ind w:left="1440"/>
        <w:jc w:val="both"/>
        <w:rPr>
          <w:rFonts w:ascii="Times New Roman" w:eastAsia="Times New Roman" w:hAnsi="Times New Roman" w:cs="Times New Roman"/>
          <w:color w:val="222426"/>
          <w:sz w:val="24"/>
          <w:szCs w:val="24"/>
          <w:highlight w:val="white"/>
        </w:rPr>
      </w:pPr>
      <w:r w:rsidRPr="005C48DB">
        <w:rPr>
          <w:rFonts w:ascii="Times New Roman" w:eastAsia="Times New Roman" w:hAnsi="Times New Roman" w:cs="Times New Roman"/>
          <w:color w:val="222426"/>
          <w:sz w:val="24"/>
          <w:szCs w:val="24"/>
          <w:highlight w:val="white"/>
        </w:rPr>
        <w:t>Examples Arithmetic Exception, ArrayStoreException etc</w:t>
      </w:r>
    </w:p>
    <w:p w14:paraId="387D98C8" w14:textId="77777777" w:rsidR="005B78A8" w:rsidRPr="005C48DB" w:rsidRDefault="005B78A8" w:rsidP="005B78A8">
      <w:pPr>
        <w:widowControl w:val="0"/>
        <w:numPr>
          <w:ilvl w:val="0"/>
          <w:numId w:val="13"/>
        </w:numPr>
        <w:spacing w:after="0" w:line="240" w:lineRule="auto"/>
        <w:ind w:left="2880" w:right="20"/>
        <w:rPr>
          <w:rFonts w:ascii="Times New Roman" w:hAnsi="Times New Roman" w:cs="Times New Roman"/>
          <w:color w:val="222426"/>
          <w:sz w:val="24"/>
          <w:szCs w:val="24"/>
          <w:highlight w:val="white"/>
        </w:rPr>
      </w:pPr>
      <w:r w:rsidRPr="005C48DB">
        <w:rPr>
          <w:rFonts w:ascii="Times New Roman" w:hAnsi="Times New Roman" w:cs="Times New Roman"/>
          <w:color w:val="222426"/>
          <w:sz w:val="24"/>
          <w:szCs w:val="24"/>
          <w:highlight w:val="white"/>
        </w:rPr>
        <w:t>ArithmeticException: Arithmetic error, such as divide-by-zero.</w:t>
      </w:r>
    </w:p>
    <w:p w14:paraId="455AF464" w14:textId="77777777" w:rsidR="005B78A8" w:rsidRPr="005C48DB" w:rsidRDefault="005B78A8" w:rsidP="005B78A8">
      <w:pPr>
        <w:widowControl w:val="0"/>
        <w:numPr>
          <w:ilvl w:val="0"/>
          <w:numId w:val="13"/>
        </w:numPr>
        <w:spacing w:after="0" w:line="240" w:lineRule="auto"/>
        <w:ind w:left="2880" w:right="20"/>
        <w:rPr>
          <w:rFonts w:ascii="Times New Roman" w:hAnsi="Times New Roman" w:cs="Times New Roman"/>
          <w:color w:val="222426"/>
          <w:sz w:val="24"/>
          <w:szCs w:val="24"/>
          <w:highlight w:val="white"/>
        </w:rPr>
      </w:pPr>
      <w:r w:rsidRPr="005C48DB">
        <w:rPr>
          <w:rFonts w:ascii="Times New Roman" w:hAnsi="Times New Roman" w:cs="Times New Roman"/>
          <w:color w:val="222426"/>
          <w:sz w:val="24"/>
          <w:szCs w:val="24"/>
          <w:highlight w:val="white"/>
        </w:rPr>
        <w:t>ArrayIndexOutOfBoundsException: Array index is out-of-bounds.</w:t>
      </w:r>
    </w:p>
    <w:p w14:paraId="4D5E81F6" w14:textId="77777777" w:rsidR="005B78A8" w:rsidRPr="005C48DB" w:rsidRDefault="005B78A8" w:rsidP="005B78A8">
      <w:pPr>
        <w:widowControl w:val="0"/>
        <w:numPr>
          <w:ilvl w:val="0"/>
          <w:numId w:val="13"/>
        </w:numPr>
        <w:spacing w:after="0" w:line="240" w:lineRule="auto"/>
        <w:ind w:left="2880" w:right="20"/>
        <w:rPr>
          <w:rFonts w:ascii="Times New Roman" w:hAnsi="Times New Roman" w:cs="Times New Roman"/>
          <w:color w:val="222426"/>
          <w:sz w:val="24"/>
          <w:szCs w:val="24"/>
          <w:highlight w:val="white"/>
        </w:rPr>
      </w:pPr>
      <w:r w:rsidRPr="005C48DB">
        <w:rPr>
          <w:rFonts w:ascii="Times New Roman" w:hAnsi="Times New Roman" w:cs="Times New Roman"/>
          <w:color w:val="222426"/>
          <w:sz w:val="24"/>
          <w:szCs w:val="24"/>
          <w:highlight w:val="white"/>
        </w:rPr>
        <w:t>ArrayStoreException: Assignment to an array element of an incompatible type.</w:t>
      </w:r>
    </w:p>
    <w:p w14:paraId="71C1E82D" w14:textId="677D6425" w:rsidR="00320091" w:rsidRPr="00320091" w:rsidRDefault="005B78A8" w:rsidP="00320091">
      <w:pPr>
        <w:widowControl w:val="0"/>
        <w:numPr>
          <w:ilvl w:val="0"/>
          <w:numId w:val="13"/>
        </w:numPr>
        <w:spacing w:after="240" w:line="240" w:lineRule="auto"/>
        <w:ind w:left="2880"/>
        <w:jc w:val="both"/>
        <w:rPr>
          <w:rFonts w:ascii="Times New Roman" w:hAnsi="Times New Roman" w:cs="Times New Roman"/>
          <w:color w:val="222426"/>
          <w:sz w:val="24"/>
          <w:szCs w:val="24"/>
          <w:highlight w:val="white"/>
        </w:rPr>
      </w:pPr>
      <w:r w:rsidRPr="005C48DB">
        <w:rPr>
          <w:rFonts w:ascii="Times New Roman" w:eastAsia="Times New Roman" w:hAnsi="Times New Roman" w:cs="Times New Roman"/>
          <w:sz w:val="24"/>
          <w:szCs w:val="24"/>
        </w:rPr>
        <w:t xml:space="preserve"> </w:t>
      </w:r>
      <w:r w:rsidRPr="005C48DB">
        <w:rPr>
          <w:rFonts w:ascii="Times New Roman" w:hAnsi="Times New Roman" w:cs="Times New Roman"/>
          <w:color w:val="202124"/>
          <w:sz w:val="24"/>
          <w:szCs w:val="24"/>
          <w:highlight w:val="white"/>
        </w:rPr>
        <w:t>NullPointerException occurs in code when we try to access/ modify an object which has not been initialized yet.</w:t>
      </w:r>
    </w:p>
    <w:p w14:paraId="1D4522BC" w14:textId="369960C3" w:rsidR="00320091" w:rsidRDefault="00320091" w:rsidP="005B78A8">
      <w:pPr>
        <w:widowControl w:val="0"/>
        <w:spacing w:after="240" w:line="240" w:lineRule="auto"/>
        <w:jc w:val="both"/>
        <w:rPr>
          <w:rFonts w:ascii="Times New Roman" w:eastAsia="Times New Roman" w:hAnsi="Times New Roman" w:cs="Times New Roman"/>
          <w:color w:val="202124"/>
          <w:sz w:val="24"/>
          <w:szCs w:val="24"/>
          <w:highlight w:val="white"/>
        </w:rPr>
      </w:pPr>
    </w:p>
    <w:tbl>
      <w:tblPr>
        <w:tblStyle w:val="TableGrid"/>
        <w:tblW w:w="0" w:type="auto"/>
        <w:tblLook w:val="04A0" w:firstRow="1" w:lastRow="0" w:firstColumn="1" w:lastColumn="0" w:noHBand="0" w:noVBand="1"/>
      </w:tblPr>
      <w:tblGrid>
        <w:gridCol w:w="9350"/>
      </w:tblGrid>
      <w:tr w:rsidR="00320091" w14:paraId="792907A1" w14:textId="77777777" w:rsidTr="00320091">
        <w:tc>
          <w:tcPr>
            <w:tcW w:w="9350" w:type="dxa"/>
          </w:tcPr>
          <w:p w14:paraId="4CD19346"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w:t>
            </w:r>
          </w:p>
          <w:p w14:paraId="1F0BB787"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 To change this license header, choose License Headers in Project Properties.</w:t>
            </w:r>
          </w:p>
          <w:p w14:paraId="1F8C7A61"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 To change this template file, choose Tools | Templates</w:t>
            </w:r>
          </w:p>
          <w:p w14:paraId="6B3FA7E3"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 and open the template in the editor.</w:t>
            </w:r>
          </w:p>
          <w:p w14:paraId="0418A8B4"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
          <w:p w14:paraId="410CB0F8"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package Question06;</w:t>
            </w:r>
          </w:p>
          <w:p w14:paraId="1EEE010C"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p>
          <w:p w14:paraId="2BAAF2DE"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import java.io.File;</w:t>
            </w:r>
          </w:p>
          <w:p w14:paraId="5833E964"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import java.io.FileInputStream;</w:t>
            </w:r>
          </w:p>
          <w:p w14:paraId="5A8D8AC0"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import java.io.FileNotFoundException;</w:t>
            </w:r>
          </w:p>
          <w:p w14:paraId="0310D766"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p>
          <w:p w14:paraId="382409E5"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w:t>
            </w:r>
          </w:p>
          <w:p w14:paraId="599C659E"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lastRenderedPageBreak/>
              <w:t xml:space="preserve"> *</w:t>
            </w:r>
          </w:p>
          <w:p w14:paraId="5FF33D8E"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 @author Ramu Vallapurapu</w:t>
            </w:r>
          </w:p>
          <w:p w14:paraId="118D64A7"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
          <w:p w14:paraId="5A4E3B30" w14:textId="2549BAE3"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public class CheckedExceptions {</w:t>
            </w:r>
          </w:p>
          <w:p w14:paraId="06417EC7"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public void fileNotFoundException() {</w:t>
            </w:r>
          </w:p>
          <w:p w14:paraId="19A93FB5"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File file = new File("nofile.txt");</w:t>
            </w:r>
          </w:p>
          <w:p w14:paraId="7F63E326" w14:textId="12DC377F"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try {</w:t>
            </w:r>
          </w:p>
          <w:p w14:paraId="360E2DCE"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FileInputStream sc1 = new FileInputStream(file);</w:t>
            </w:r>
          </w:p>
          <w:p w14:paraId="58FFFB32"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 catch (FileNotFoundException e) {</w:t>
            </w:r>
          </w:p>
          <w:p w14:paraId="6F549251"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Any file not found exceptions by the Scanner sc1 will be caught here</w:t>
            </w:r>
          </w:p>
          <w:p w14:paraId="7125BF39" w14:textId="43FB1833"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System.out.println("File Not Found");</w:t>
            </w:r>
          </w:p>
          <w:p w14:paraId="5025D51B"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
          <w:p w14:paraId="3D0D7402" w14:textId="0303CDCE"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
          <w:p w14:paraId="48283609"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public void classNotException() {</w:t>
            </w:r>
          </w:p>
          <w:p w14:paraId="49ADD1C8"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try {</w:t>
            </w:r>
          </w:p>
          <w:p w14:paraId="2C55CFAE"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p>
          <w:p w14:paraId="730D20DF"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Class.forName("ques06.UncheckedException");</w:t>
            </w:r>
          </w:p>
          <w:p w14:paraId="59B302F8"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 catch (ClassNotFoundException ex) {</w:t>
            </w:r>
          </w:p>
          <w:p w14:paraId="4385DCF4"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System.out.println("Class Not Found");</w:t>
            </w:r>
          </w:p>
          <w:p w14:paraId="017A55F6"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
          <w:p w14:paraId="39935D37" w14:textId="76324EBE"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
          <w:p w14:paraId="36D0891E" w14:textId="656BDE0C" w:rsidR="00320091" w:rsidRPr="00320091" w:rsidRDefault="00320091" w:rsidP="00320091">
            <w:pPr>
              <w:widowControl w:val="0"/>
              <w:spacing w:after="240"/>
              <w:jc w:val="both"/>
              <w:rPr>
                <w:rFonts w:ascii="Courier New" w:eastAsia="Times New Roman" w:hAnsi="Courier New" w:cs="Courier New"/>
                <w:color w:val="202124"/>
                <w:sz w:val="20"/>
                <w:szCs w:val="20"/>
                <w:highlight w:val="white"/>
              </w:rPr>
            </w:pPr>
            <w:r w:rsidRPr="00320091">
              <w:rPr>
                <w:rFonts w:ascii="Courier New" w:eastAsia="Times New Roman" w:hAnsi="Courier New" w:cs="Courier New"/>
                <w:color w:val="202124"/>
                <w:sz w:val="20"/>
                <w:szCs w:val="20"/>
              </w:rPr>
              <w:t>}</w:t>
            </w:r>
          </w:p>
        </w:tc>
      </w:tr>
    </w:tbl>
    <w:p w14:paraId="3521EC0C" w14:textId="42CB9EEB" w:rsidR="00320091" w:rsidRDefault="00320091" w:rsidP="005B78A8">
      <w:pPr>
        <w:widowControl w:val="0"/>
        <w:spacing w:after="240" w:line="240" w:lineRule="auto"/>
        <w:jc w:val="both"/>
        <w:rPr>
          <w:rFonts w:ascii="Times New Roman" w:eastAsia="Times New Roman" w:hAnsi="Times New Roman" w:cs="Times New Roman"/>
          <w:color w:val="202124"/>
          <w:sz w:val="24"/>
          <w:szCs w:val="24"/>
          <w:highlight w:val="white"/>
        </w:rPr>
      </w:pPr>
    </w:p>
    <w:tbl>
      <w:tblPr>
        <w:tblStyle w:val="TableGrid"/>
        <w:tblW w:w="0" w:type="auto"/>
        <w:tblLook w:val="04A0" w:firstRow="1" w:lastRow="0" w:firstColumn="1" w:lastColumn="0" w:noHBand="0" w:noVBand="1"/>
      </w:tblPr>
      <w:tblGrid>
        <w:gridCol w:w="9350"/>
      </w:tblGrid>
      <w:tr w:rsidR="00EB1F2F" w14:paraId="75223011" w14:textId="77777777" w:rsidTr="00EB1F2F">
        <w:tc>
          <w:tcPr>
            <w:tcW w:w="9350" w:type="dxa"/>
          </w:tcPr>
          <w:p w14:paraId="6CD0899C"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w:t>
            </w:r>
          </w:p>
          <w:p w14:paraId="173C1C96"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 To change this license header, choose License Headers in Project Properties.</w:t>
            </w:r>
          </w:p>
          <w:p w14:paraId="78216428"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 To change this template file, choose Tools | Templates</w:t>
            </w:r>
          </w:p>
          <w:p w14:paraId="340C3F2E"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lastRenderedPageBreak/>
              <w:t xml:space="preserve"> * and open the template in the editor.</w:t>
            </w:r>
          </w:p>
          <w:p w14:paraId="54E089DF"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451618C3"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package Question06;</w:t>
            </w:r>
          </w:p>
          <w:p w14:paraId="7BC0C821"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p>
          <w:p w14:paraId="2DCA8B48"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w:t>
            </w:r>
          </w:p>
          <w:p w14:paraId="4E4E1535"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24907A1B"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 @author Ramu Vallapurapu</w:t>
            </w:r>
          </w:p>
          <w:p w14:paraId="55A92E35"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565E7D45"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public class UncheckedException {</w:t>
            </w:r>
          </w:p>
          <w:p w14:paraId="01F8ADFE"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p>
          <w:p w14:paraId="3C37884B"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int a = 0;</w:t>
            </w:r>
          </w:p>
          <w:p w14:paraId="397486BB"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int b = 0;</w:t>
            </w:r>
          </w:p>
          <w:p w14:paraId="46618A7A"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String s = null;</w:t>
            </w:r>
          </w:p>
          <w:p w14:paraId="270A3C4B"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String s1 = null;</w:t>
            </w:r>
          </w:p>
          <w:p w14:paraId="4EB7D825"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p>
          <w:p w14:paraId="7DEBE78B"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public UncheckedException(int a, int b, String s) {</w:t>
            </w:r>
          </w:p>
          <w:p w14:paraId="5E1EB31C"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this.a = a;</w:t>
            </w:r>
          </w:p>
          <w:p w14:paraId="5ACA1D80"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this.b = b;</w:t>
            </w:r>
          </w:p>
          <w:p w14:paraId="16DA99A9"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this.s = s;</w:t>
            </w:r>
          </w:p>
          <w:p w14:paraId="182ECF0C" w14:textId="0F18CA8D"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56C9D0CE"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public void arithemeticException() {</w:t>
            </w:r>
          </w:p>
          <w:p w14:paraId="175C59B0"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try {</w:t>
            </w:r>
          </w:p>
          <w:p w14:paraId="4CE96929"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int output = a / b;</w:t>
            </w:r>
          </w:p>
          <w:p w14:paraId="31743AE3"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System.out.println("Result: " + output);</w:t>
            </w:r>
          </w:p>
          <w:p w14:paraId="5303ED02"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 catch (ArithmeticException e) {</w:t>
            </w:r>
          </w:p>
          <w:p w14:paraId="58A837B2"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System.out.println("Denominator shouldn't be zero");</w:t>
            </w:r>
          </w:p>
          <w:p w14:paraId="486D9CED"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5955DC24" w14:textId="451F2D55"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lastRenderedPageBreak/>
              <w:t xml:space="preserve">    }</w:t>
            </w:r>
          </w:p>
          <w:p w14:paraId="4DEB3555"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public void stringIndexOutOfBoundsException() {</w:t>
            </w:r>
          </w:p>
          <w:p w14:paraId="5369D911"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try {</w:t>
            </w:r>
          </w:p>
          <w:p w14:paraId="1EB93D31"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String str="beginnersbook";</w:t>
            </w:r>
          </w:p>
          <w:p w14:paraId="436D3660"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System.out.println(s.length());</w:t>
            </w:r>
          </w:p>
          <w:p w14:paraId="4FCBD5D8"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System.out.println(s.charAt(0));</w:t>
            </w:r>
          </w:p>
          <w:p w14:paraId="59D7988F"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System.out.println(s.charAt(23));</w:t>
            </w:r>
          </w:p>
          <w:p w14:paraId="3F047EAA"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 catch (StringIndexOutOfBoundsException e) {</w:t>
            </w:r>
          </w:p>
          <w:p w14:paraId="2A7C1BFF"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System.out.println("StringIndexOutOfBoundsException");</w:t>
            </w:r>
          </w:p>
          <w:p w14:paraId="764AD01D"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4D3E4A27" w14:textId="581AF2DD"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7A5DA224" w14:textId="69AF8F49" w:rsidR="00EB1F2F" w:rsidRPr="00EB1F2F" w:rsidRDefault="00EB1F2F" w:rsidP="00EB1F2F">
            <w:pPr>
              <w:widowControl w:val="0"/>
              <w:spacing w:after="240"/>
              <w:jc w:val="both"/>
              <w:rPr>
                <w:rFonts w:ascii="Courier New" w:eastAsia="Times New Roman" w:hAnsi="Courier New" w:cs="Courier New"/>
                <w:color w:val="202124"/>
                <w:sz w:val="20"/>
                <w:szCs w:val="20"/>
                <w:highlight w:val="white"/>
              </w:rPr>
            </w:pPr>
            <w:r w:rsidRPr="00EB1F2F">
              <w:rPr>
                <w:rFonts w:ascii="Courier New" w:eastAsia="Times New Roman" w:hAnsi="Courier New" w:cs="Courier New"/>
                <w:color w:val="202124"/>
                <w:sz w:val="20"/>
                <w:szCs w:val="20"/>
              </w:rPr>
              <w:t>}</w:t>
            </w:r>
          </w:p>
        </w:tc>
      </w:tr>
    </w:tbl>
    <w:p w14:paraId="189C81B4" w14:textId="77777777" w:rsidR="00EB1F2F" w:rsidRPr="005C48DB" w:rsidRDefault="00EB1F2F" w:rsidP="005B78A8">
      <w:pPr>
        <w:widowControl w:val="0"/>
        <w:spacing w:after="240" w:line="240" w:lineRule="auto"/>
        <w:jc w:val="both"/>
        <w:rPr>
          <w:rFonts w:ascii="Times New Roman" w:eastAsia="Times New Roman" w:hAnsi="Times New Roman" w:cs="Times New Roman"/>
          <w:color w:val="202124"/>
          <w:sz w:val="24"/>
          <w:szCs w:val="24"/>
          <w:highlight w:val="white"/>
        </w:rPr>
      </w:pPr>
    </w:p>
    <w:tbl>
      <w:tblPr>
        <w:tblStyle w:val="TableGrid"/>
        <w:tblW w:w="0" w:type="auto"/>
        <w:tblLook w:val="04A0" w:firstRow="1" w:lastRow="0" w:firstColumn="1" w:lastColumn="0" w:noHBand="0" w:noVBand="1"/>
      </w:tblPr>
      <w:tblGrid>
        <w:gridCol w:w="9350"/>
      </w:tblGrid>
      <w:tr w:rsidR="00EB1F2F" w14:paraId="3D061CD9" w14:textId="77777777" w:rsidTr="00EB1F2F">
        <w:tc>
          <w:tcPr>
            <w:tcW w:w="9350" w:type="dxa"/>
          </w:tcPr>
          <w:p w14:paraId="1DB86CE7"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p w14:paraId="47369E2D"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To change this license header, choose License Headers in Project Properties.</w:t>
            </w:r>
          </w:p>
          <w:p w14:paraId="155F1066"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To change this template file, choose Tools | Templates</w:t>
            </w:r>
          </w:p>
          <w:p w14:paraId="7B04C9AE"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and open the template in the editor.</w:t>
            </w:r>
          </w:p>
          <w:p w14:paraId="01BA13FF"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5A9DD3CF"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package Question06;</w:t>
            </w:r>
          </w:p>
          <w:p w14:paraId="73D3928D" w14:textId="77777777" w:rsidR="00EB1F2F" w:rsidRPr="00EB1F2F" w:rsidRDefault="00EB1F2F" w:rsidP="00EB1F2F">
            <w:pPr>
              <w:jc w:val="both"/>
              <w:rPr>
                <w:rFonts w:ascii="Courier New" w:eastAsia="Times New Roman" w:hAnsi="Courier New" w:cs="Courier New"/>
                <w:bCs/>
                <w:color w:val="000000" w:themeColor="text1"/>
                <w:sz w:val="20"/>
                <w:szCs w:val="20"/>
              </w:rPr>
            </w:pPr>
          </w:p>
          <w:p w14:paraId="16AA20B7"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p w14:paraId="17B5B8C4"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317DF818"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author Ramu Vallapurapu</w:t>
            </w:r>
          </w:p>
          <w:p w14:paraId="48A36FBC"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41024FEC"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public class ExceptionDriver {</w:t>
            </w:r>
          </w:p>
          <w:p w14:paraId="10C0D54C" w14:textId="77777777" w:rsidR="00EB1F2F" w:rsidRPr="00EB1F2F" w:rsidRDefault="00EB1F2F" w:rsidP="00EB1F2F">
            <w:pPr>
              <w:jc w:val="both"/>
              <w:rPr>
                <w:rFonts w:ascii="Courier New" w:eastAsia="Times New Roman" w:hAnsi="Courier New" w:cs="Courier New"/>
                <w:bCs/>
                <w:color w:val="000000" w:themeColor="text1"/>
                <w:sz w:val="20"/>
                <w:szCs w:val="20"/>
              </w:rPr>
            </w:pPr>
          </w:p>
          <w:p w14:paraId="50C37FCD"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770AC857"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param args the command line arguments</w:t>
            </w:r>
          </w:p>
          <w:p w14:paraId="73B4AEE2"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75A608E9"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public static void main(String[] args) {</w:t>
            </w:r>
          </w:p>
          <w:p w14:paraId="7DB0D9BD"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Checked Exceptions</w:t>
            </w:r>
          </w:p>
          <w:p w14:paraId="049E14AF"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System.out.println("Answer for question06: Ramu Vallapurapu");</w:t>
            </w:r>
          </w:p>
          <w:p w14:paraId="3F8C3C24"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CheckedExceptions e = new CheckedExceptions();</w:t>
            </w:r>
          </w:p>
          <w:p w14:paraId="01EBFE42"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e.fileNotFoundException();</w:t>
            </w:r>
          </w:p>
          <w:p w14:paraId="5585E0E6"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e.classNotException();</w:t>
            </w:r>
          </w:p>
          <w:p w14:paraId="0C11B6DF"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UncheckedException e2 = new UncheckedException(30, 0, "Final Exam");</w:t>
            </w:r>
          </w:p>
          <w:p w14:paraId="1EA12EEE"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e2.arithemeticException();</w:t>
            </w:r>
          </w:p>
          <w:p w14:paraId="2892107E"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e2.stringIndexOutOfBoundsException();</w:t>
            </w:r>
          </w:p>
          <w:p w14:paraId="068F75D0"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61ACCB74" w14:textId="48A75D5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tc>
      </w:tr>
    </w:tbl>
    <w:p w14:paraId="17A8E9FE" w14:textId="77777777" w:rsidR="006B2260" w:rsidRPr="00EB1F2F" w:rsidRDefault="006B2260" w:rsidP="00EB1F2F">
      <w:pPr>
        <w:jc w:val="both"/>
        <w:rPr>
          <w:rFonts w:ascii="Times New Roman" w:eastAsia="Times New Roman" w:hAnsi="Times New Roman" w:cs="Times New Roman"/>
          <w:bCs/>
          <w:color w:val="000000" w:themeColor="text1"/>
          <w:sz w:val="24"/>
          <w:szCs w:val="24"/>
        </w:rPr>
      </w:pPr>
    </w:p>
    <w:p w14:paraId="4D00CB9A" w14:textId="52A6F931" w:rsidR="00EB1F2F" w:rsidRDefault="00EB1F2F">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01EF1FA2" wp14:editId="103C2C9B">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14:paraId="6AB2A18B" w14:textId="61EC3C0B" w:rsidR="0094234B" w:rsidRDefault="0094234B">
      <w:pPr>
        <w:rPr>
          <w:rFonts w:ascii="Times New Roman" w:eastAsia="Times New Roman" w:hAnsi="Times New Roman" w:cs="Times New Roman"/>
          <w:bCs/>
          <w:color w:val="000000" w:themeColor="text1"/>
          <w:sz w:val="24"/>
          <w:szCs w:val="24"/>
        </w:rPr>
      </w:pPr>
    </w:p>
    <w:p w14:paraId="26C14F04" w14:textId="77777777" w:rsidR="0094234B" w:rsidRDefault="0094234B" w:rsidP="0094234B">
      <w:pPr>
        <w:rPr>
          <w:rFonts w:ascii="Times New Roman" w:hAnsi="Times New Roman" w:cs="Times New Roman"/>
          <w:color w:val="222426"/>
          <w:sz w:val="24"/>
          <w:szCs w:val="24"/>
          <w:shd w:val="clear" w:color="auto" w:fill="FFFFFF"/>
        </w:rPr>
      </w:pPr>
      <w:r w:rsidRPr="0094234B">
        <w:rPr>
          <w:rFonts w:ascii="Times New Roman" w:hAnsi="Times New Roman" w:cs="Times New Roman"/>
          <w:b/>
          <w:bCs/>
          <w:color w:val="222426"/>
          <w:sz w:val="24"/>
          <w:szCs w:val="24"/>
          <w:u w:val="single"/>
          <w:shd w:val="clear" w:color="auto" w:fill="FFFFFF"/>
        </w:rPr>
        <w:t>Explanation</w:t>
      </w:r>
      <w:r w:rsidRPr="006A05D3">
        <w:rPr>
          <w:rFonts w:ascii="Times New Roman" w:hAnsi="Times New Roman" w:cs="Times New Roman"/>
          <w:color w:val="222426"/>
          <w:sz w:val="24"/>
          <w:szCs w:val="24"/>
          <w:shd w:val="clear" w:color="auto" w:fill="FFFFFF"/>
        </w:rPr>
        <w:t>:</w:t>
      </w:r>
    </w:p>
    <w:p w14:paraId="6101217F" w14:textId="77777777" w:rsidR="0094234B" w:rsidRDefault="0094234B" w:rsidP="0094234B">
      <w:pPr>
        <w:widowControl w:val="0"/>
        <w:spacing w:before="240" w:after="240" w:line="240" w:lineRule="auto"/>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In the CheckedExceptions class within the method fileNotFoundException(), we notice that we use the File while creating the object for FileInputStream, this requires the file to be present else it would throw FileNotFoundException. Any subsequent use of the FileInputStream object would depend on its creation in the first place hence it is required to either handle that using a catch or let the user know it by declaring using throws in the method declaration.</w:t>
      </w:r>
    </w:p>
    <w:p w14:paraId="036EE533" w14:textId="77777777" w:rsidR="0094234B" w:rsidRDefault="0094234B" w:rsidP="0094234B">
      <w:pPr>
        <w:widowControl w:val="0"/>
        <w:spacing w:before="240" w:after="240" w:line="240" w:lineRule="auto"/>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In the CheckedExceptions class within the method classNotException(), we notice that we use the Class.forName , this again throws the ClassNotFoundException as the system does not know how to proceed further hence we catch it after the try block.</w:t>
      </w:r>
    </w:p>
    <w:p w14:paraId="505B83C2" w14:textId="77777777" w:rsidR="0094234B" w:rsidRDefault="0094234B" w:rsidP="0094234B">
      <w:pPr>
        <w:widowControl w:val="0"/>
        <w:spacing w:before="240" w:after="240" w:line="240" w:lineRule="auto"/>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All of the Checked exceptions will throw compiler errors if not handled by either try catch block or at the method declaration using the throws keyword</w:t>
      </w:r>
    </w:p>
    <w:p w14:paraId="61DA8616" w14:textId="77777777" w:rsidR="0094234B" w:rsidRDefault="0094234B" w:rsidP="0094234B">
      <w:pPr>
        <w:widowControl w:val="0"/>
        <w:spacing w:before="240" w:after="240" w:line="240" w:lineRule="auto"/>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In the UncheckedException class within the method arithemeticException(), we notice that we use a/b where bis the denominator, if for suppose the value of b is 0 we run into the ArithmeticException. in some cases the value of b  or the division itself is only determined at the runtime so we run into the Unchecked Exception.</w:t>
      </w:r>
    </w:p>
    <w:p w14:paraId="1756E751" w14:textId="77777777" w:rsidR="0094234B" w:rsidRDefault="0094234B" w:rsidP="0094234B">
      <w:pPr>
        <w:widowControl w:val="0"/>
        <w:spacing w:before="240" w:after="240" w:line="240" w:lineRule="auto"/>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In the UncheckedException class within the method stringIndexOutOfBoundsException(), we can have string of varied length and if trying to retrieve value at a specific index which is out of bounds it’ll run into StringIndexOutOfBoundsException. Here the string or the index can be provided by the user hence this is also an Unchecked Exception.</w:t>
      </w:r>
    </w:p>
    <w:p w14:paraId="7BF4C26C" w14:textId="77777777" w:rsidR="0094234B" w:rsidRDefault="0094234B" w:rsidP="0094234B">
      <w:pPr>
        <w:widowControl w:val="0"/>
        <w:spacing w:before="240" w:after="240" w:line="240" w:lineRule="auto"/>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 xml:space="preserve">Unchecked Exceptions will never throw complier errors but can fail at runtime hence whenever </w:t>
      </w:r>
      <w:r>
        <w:rPr>
          <w:rFonts w:ascii="Times New Roman" w:eastAsia="Times New Roman" w:hAnsi="Times New Roman" w:cs="Times New Roman"/>
          <w:color w:val="202124"/>
          <w:sz w:val="24"/>
          <w:szCs w:val="24"/>
          <w:highlight w:val="white"/>
        </w:rPr>
        <w:lastRenderedPageBreak/>
        <w:t>possible if there is a possibility of unchecked exception user need to handle them either by try catch block or at the method declaration using the throws keyword.</w:t>
      </w:r>
    </w:p>
    <w:p w14:paraId="3EC85713" w14:textId="77777777" w:rsidR="0094234B" w:rsidRDefault="0094234B">
      <w:pPr>
        <w:rPr>
          <w:rFonts w:ascii="Times New Roman" w:eastAsia="Times New Roman" w:hAnsi="Times New Roman" w:cs="Times New Roman"/>
          <w:bCs/>
          <w:color w:val="000000" w:themeColor="text1"/>
          <w:sz w:val="24"/>
          <w:szCs w:val="24"/>
        </w:rPr>
      </w:pPr>
    </w:p>
    <w:p w14:paraId="50654457" w14:textId="77777777" w:rsidR="00EB1F2F" w:rsidRDefault="00EB1F2F">
      <w:pPr>
        <w:rPr>
          <w:rFonts w:ascii="Times New Roman" w:eastAsia="Times New Roman" w:hAnsi="Times New Roman" w:cs="Times New Roman"/>
          <w:bCs/>
          <w:color w:val="000000" w:themeColor="text1"/>
          <w:sz w:val="24"/>
          <w:szCs w:val="24"/>
        </w:rPr>
      </w:pPr>
    </w:p>
    <w:p w14:paraId="44B25167" w14:textId="77777777" w:rsidR="00EB1F2F" w:rsidRDefault="00EB1F2F">
      <w:pPr>
        <w:rPr>
          <w:rFonts w:ascii="Times New Roman" w:eastAsia="Times New Roman" w:hAnsi="Times New Roman" w:cs="Times New Roman"/>
          <w:b/>
          <w:color w:val="000000" w:themeColor="text1"/>
          <w:sz w:val="24"/>
          <w:szCs w:val="24"/>
          <w:u w:val="single"/>
        </w:rPr>
      </w:pPr>
      <w:r w:rsidRPr="00EB1F2F">
        <w:rPr>
          <w:rFonts w:ascii="Times New Roman" w:eastAsia="Times New Roman" w:hAnsi="Times New Roman" w:cs="Times New Roman"/>
          <w:b/>
          <w:color w:val="000000" w:themeColor="text1"/>
          <w:sz w:val="24"/>
          <w:szCs w:val="24"/>
          <w:u w:val="single"/>
        </w:rPr>
        <w:t>Example02:</w:t>
      </w:r>
    </w:p>
    <w:tbl>
      <w:tblPr>
        <w:tblStyle w:val="TableGrid"/>
        <w:tblW w:w="0" w:type="auto"/>
        <w:tblLook w:val="04A0" w:firstRow="1" w:lastRow="0" w:firstColumn="1" w:lastColumn="0" w:noHBand="0" w:noVBand="1"/>
      </w:tblPr>
      <w:tblGrid>
        <w:gridCol w:w="9350"/>
      </w:tblGrid>
      <w:tr w:rsidR="00EB1F2F" w14:paraId="68C5D684" w14:textId="77777777" w:rsidTr="00EB1F2F">
        <w:tc>
          <w:tcPr>
            <w:tcW w:w="9350" w:type="dxa"/>
          </w:tcPr>
          <w:p w14:paraId="7B5BA941"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p w14:paraId="06790E97"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To change this license header, choose License Headers in Project Properties.</w:t>
            </w:r>
          </w:p>
          <w:p w14:paraId="6D316097"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To change this template file, choose Tools | Templates</w:t>
            </w:r>
          </w:p>
          <w:p w14:paraId="1A53615E"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and open the template in the editor.</w:t>
            </w:r>
          </w:p>
          <w:p w14:paraId="0BCB04D4"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0684FCE8"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package Question06;</w:t>
            </w:r>
          </w:p>
          <w:p w14:paraId="36E6F320" w14:textId="77777777" w:rsidR="00EB1F2F" w:rsidRPr="00EB1F2F" w:rsidRDefault="00EB1F2F" w:rsidP="00EB1F2F">
            <w:pPr>
              <w:rPr>
                <w:rFonts w:ascii="Courier New" w:eastAsia="Times New Roman" w:hAnsi="Courier New" w:cs="Courier New"/>
                <w:bCs/>
                <w:color w:val="000000" w:themeColor="text1"/>
                <w:sz w:val="20"/>
                <w:szCs w:val="20"/>
              </w:rPr>
            </w:pPr>
          </w:p>
          <w:p w14:paraId="5509D7DC"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p w14:paraId="75AAE677"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38585160"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author Ramu Vallapurapu</w:t>
            </w:r>
          </w:p>
          <w:p w14:paraId="2F36AA51"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5F30A21E"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public class CheckedExceptionNumbers {</w:t>
            </w:r>
          </w:p>
          <w:p w14:paraId="67C837AE" w14:textId="77777777" w:rsidR="00EB1F2F" w:rsidRPr="00EB1F2F" w:rsidRDefault="00EB1F2F" w:rsidP="00EB1F2F">
            <w:pPr>
              <w:rPr>
                <w:rFonts w:ascii="Courier New" w:eastAsia="Times New Roman" w:hAnsi="Courier New" w:cs="Courier New"/>
                <w:bCs/>
                <w:color w:val="000000" w:themeColor="text1"/>
                <w:sz w:val="20"/>
                <w:szCs w:val="20"/>
              </w:rPr>
            </w:pPr>
          </w:p>
          <w:p w14:paraId="070D05CD"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19A4390E"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param args the command line arguments</w:t>
            </w:r>
          </w:p>
          <w:p w14:paraId="4C2D8EAC"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0AC74C5B"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public static void main(String[] args) {</w:t>
            </w:r>
          </w:p>
          <w:p w14:paraId="1AC8F9CE"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System.out.println("Answer for question06: Ramu Vallapurapu");</w:t>
            </w:r>
          </w:p>
          <w:p w14:paraId="2B2416E6"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int numerator = 1;</w:t>
            </w:r>
          </w:p>
          <w:p w14:paraId="228F3ED6"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int denominator = 0;</w:t>
            </w:r>
          </w:p>
          <w:p w14:paraId="6C6A63F1"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int result = numerator / denominator;</w:t>
            </w:r>
          </w:p>
          <w:p w14:paraId="48890A56"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4C5E73C3" w14:textId="77777777" w:rsidR="00EB1F2F" w:rsidRPr="00EB1F2F" w:rsidRDefault="00EB1F2F" w:rsidP="00EB1F2F">
            <w:pPr>
              <w:rPr>
                <w:rFonts w:ascii="Courier New" w:eastAsia="Times New Roman" w:hAnsi="Courier New" w:cs="Courier New"/>
                <w:bCs/>
                <w:color w:val="000000" w:themeColor="text1"/>
                <w:sz w:val="20"/>
                <w:szCs w:val="20"/>
              </w:rPr>
            </w:pPr>
          </w:p>
          <w:p w14:paraId="64E9649D" w14:textId="5E8BD69B"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tc>
      </w:tr>
    </w:tbl>
    <w:p w14:paraId="4B274765" w14:textId="657FBBE8" w:rsidR="00EB1F2F" w:rsidRDefault="00EB1F2F">
      <w:pPr>
        <w:rPr>
          <w:rFonts w:ascii="Times New Roman" w:eastAsia="Times New Roman" w:hAnsi="Times New Roman" w:cs="Times New Roman"/>
          <w:b/>
          <w:color w:val="000000" w:themeColor="text1"/>
          <w:sz w:val="24"/>
          <w:szCs w:val="24"/>
          <w:u w:val="single"/>
        </w:rPr>
      </w:pPr>
      <w:r>
        <w:rPr>
          <w:noProof/>
        </w:rPr>
        <w:lastRenderedPageBreak/>
        <w:drawing>
          <wp:inline distT="0" distB="0" distL="0" distR="0" wp14:anchorId="034C0D98" wp14:editId="6105D42E">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pic:spPr>
                </pic:pic>
              </a:graphicData>
            </a:graphic>
          </wp:inline>
        </w:drawing>
      </w:r>
    </w:p>
    <w:p w14:paraId="705894C3" w14:textId="232FF70D" w:rsidR="00051C9D" w:rsidRDefault="00051C9D">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Explanation:</w:t>
      </w:r>
    </w:p>
    <w:p w14:paraId="02256B2B" w14:textId="7D4C6402" w:rsidR="00051C9D" w:rsidRPr="00051C9D" w:rsidRDefault="00051C9D">
      <w:pPr>
        <w:rPr>
          <w:rFonts w:ascii="Times New Roman" w:eastAsia="Times New Roman" w:hAnsi="Times New Roman" w:cs="Times New Roman"/>
          <w:b/>
          <w:color w:val="000000" w:themeColor="text1"/>
          <w:sz w:val="24"/>
          <w:szCs w:val="24"/>
          <w:u w:val="single"/>
        </w:rPr>
      </w:pPr>
      <w:r w:rsidRPr="00051C9D">
        <w:rPr>
          <w:rFonts w:ascii="Times New Roman" w:hAnsi="Times New Roman" w:cs="Times New Roman"/>
          <w:color w:val="000000"/>
          <w:sz w:val="24"/>
          <w:szCs w:val="24"/>
          <w:shd w:val="clear" w:color="auto" w:fill="FFFFFF"/>
        </w:rPr>
        <w:t>we do not have to declare unchecked exceptions in a method with the </w:t>
      </w:r>
      <w:r w:rsidRPr="00051C9D">
        <w:rPr>
          <w:rStyle w:val="Emphasis"/>
          <w:rFonts w:ascii="Times New Roman" w:hAnsi="Times New Roman" w:cs="Times New Roman"/>
          <w:color w:val="000000"/>
          <w:sz w:val="24"/>
          <w:szCs w:val="24"/>
          <w:shd w:val="clear" w:color="auto" w:fill="FFFFFF"/>
        </w:rPr>
        <w:t>throws </w:t>
      </w:r>
      <w:r w:rsidRPr="00051C9D">
        <w:rPr>
          <w:rFonts w:ascii="Times New Roman" w:hAnsi="Times New Roman" w:cs="Times New Roman"/>
          <w:color w:val="000000"/>
          <w:sz w:val="24"/>
          <w:szCs w:val="24"/>
          <w:shd w:val="clear" w:color="auto" w:fill="FFFFFF"/>
        </w:rPr>
        <w:t>keyword. And although the above code does not have any errors during compile-time, it will throw </w:t>
      </w:r>
      <w:r w:rsidRPr="00051C9D">
        <w:rPr>
          <w:rStyle w:val="Emphasis"/>
          <w:rFonts w:ascii="Times New Roman" w:hAnsi="Times New Roman" w:cs="Times New Roman"/>
          <w:color w:val="000000"/>
          <w:sz w:val="24"/>
          <w:szCs w:val="24"/>
          <w:shd w:val="clear" w:color="auto" w:fill="FFFFFF"/>
        </w:rPr>
        <w:t>Arithmetic Exception</w:t>
      </w:r>
      <w:r w:rsidRPr="00051C9D">
        <w:rPr>
          <w:rFonts w:ascii="Times New Roman" w:hAnsi="Times New Roman" w:cs="Times New Roman"/>
          <w:color w:val="000000"/>
          <w:sz w:val="24"/>
          <w:szCs w:val="24"/>
          <w:shd w:val="clear" w:color="auto" w:fill="FFFFFF"/>
        </w:rPr>
        <w:t> at runtime.</w:t>
      </w:r>
    </w:p>
    <w:p w14:paraId="3A3C9E2C" w14:textId="77777777" w:rsidR="00051C9D" w:rsidRDefault="00051C9D">
      <w:pPr>
        <w:rPr>
          <w:rFonts w:ascii="Times New Roman" w:eastAsia="Times New Roman" w:hAnsi="Times New Roman" w:cs="Times New Roman"/>
          <w:b/>
          <w:color w:val="000000" w:themeColor="text1"/>
          <w:sz w:val="24"/>
          <w:szCs w:val="24"/>
          <w:u w:val="single"/>
        </w:rPr>
      </w:pPr>
    </w:p>
    <w:p w14:paraId="375D1664" w14:textId="77777777" w:rsidR="00EB1F2F" w:rsidRDefault="00EB1F2F">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Example03:</w:t>
      </w:r>
    </w:p>
    <w:tbl>
      <w:tblPr>
        <w:tblStyle w:val="TableGrid"/>
        <w:tblW w:w="0" w:type="auto"/>
        <w:tblLook w:val="04A0" w:firstRow="1" w:lastRow="0" w:firstColumn="1" w:lastColumn="0" w:noHBand="0" w:noVBand="1"/>
      </w:tblPr>
      <w:tblGrid>
        <w:gridCol w:w="9350"/>
      </w:tblGrid>
      <w:tr w:rsidR="00EB1F2F" w14:paraId="2B25CF67" w14:textId="77777777" w:rsidTr="00EB1F2F">
        <w:tc>
          <w:tcPr>
            <w:tcW w:w="9350" w:type="dxa"/>
          </w:tcPr>
          <w:p w14:paraId="1BDD9D45"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p w14:paraId="1FE72F1E"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To change this license header, choose License Headers in Project Properties.</w:t>
            </w:r>
          </w:p>
          <w:p w14:paraId="03075D94"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To change this template file, choose Tools | Templates</w:t>
            </w:r>
          </w:p>
          <w:p w14:paraId="4C9DBBC6"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and open the template in the editor.</w:t>
            </w:r>
          </w:p>
          <w:p w14:paraId="5A397FEF"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6AEDDEF8"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package Question06;</w:t>
            </w:r>
          </w:p>
          <w:p w14:paraId="428FC68E" w14:textId="77777777" w:rsidR="00EB1F2F" w:rsidRPr="00EB1F2F" w:rsidRDefault="00EB1F2F" w:rsidP="00EB1F2F">
            <w:pPr>
              <w:rPr>
                <w:rFonts w:ascii="Courier New" w:eastAsia="Times New Roman" w:hAnsi="Courier New" w:cs="Courier New"/>
                <w:bCs/>
                <w:color w:val="000000" w:themeColor="text1"/>
                <w:sz w:val="20"/>
                <w:szCs w:val="20"/>
              </w:rPr>
            </w:pPr>
          </w:p>
          <w:p w14:paraId="20C1162C"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import java.io.FileReader;</w:t>
            </w:r>
          </w:p>
          <w:p w14:paraId="2A7C4EA2"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import java.io.IOException;</w:t>
            </w:r>
          </w:p>
          <w:p w14:paraId="7DE15C9D" w14:textId="77777777" w:rsidR="00EB1F2F" w:rsidRPr="00EB1F2F" w:rsidRDefault="00EB1F2F" w:rsidP="00EB1F2F">
            <w:pPr>
              <w:rPr>
                <w:rFonts w:ascii="Courier New" w:eastAsia="Times New Roman" w:hAnsi="Courier New" w:cs="Courier New"/>
                <w:bCs/>
                <w:color w:val="000000" w:themeColor="text1"/>
                <w:sz w:val="20"/>
                <w:szCs w:val="20"/>
              </w:rPr>
            </w:pPr>
          </w:p>
          <w:p w14:paraId="49AAE2FA"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p w14:paraId="3BD2790C"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147A8E3D"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author Ramu Vallapurapu</w:t>
            </w:r>
          </w:p>
          <w:p w14:paraId="3CAF7B93"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33247FD5"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public class UnCheckedExceptionFiles {</w:t>
            </w:r>
          </w:p>
          <w:p w14:paraId="1A48E885" w14:textId="77777777" w:rsidR="00EB1F2F" w:rsidRPr="00EB1F2F" w:rsidRDefault="00EB1F2F" w:rsidP="00EB1F2F">
            <w:pPr>
              <w:rPr>
                <w:rFonts w:ascii="Courier New" w:eastAsia="Times New Roman" w:hAnsi="Courier New" w:cs="Courier New"/>
                <w:bCs/>
                <w:color w:val="000000" w:themeColor="text1"/>
                <w:sz w:val="20"/>
                <w:szCs w:val="20"/>
              </w:rPr>
            </w:pPr>
          </w:p>
          <w:p w14:paraId="7A0CFD7F"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5F65E067"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param args the command line arguments</w:t>
            </w:r>
          </w:p>
          <w:p w14:paraId="625EC594"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68CEA9C3"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public static void main(String[] args) {</w:t>
            </w:r>
          </w:p>
          <w:p w14:paraId="5B53865D"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System.out.println("Answer for question06: Ramu Vallapurapu");</w:t>
            </w:r>
          </w:p>
          <w:p w14:paraId="2E568689"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lastRenderedPageBreak/>
              <w:t xml:space="preserve">        try {</w:t>
            </w:r>
          </w:p>
          <w:p w14:paraId="48740D10"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FileReader file = new FileReader("pom.xml");</w:t>
            </w:r>
          </w:p>
          <w:p w14:paraId="2725E9BE" w14:textId="77777777" w:rsidR="00EB1F2F" w:rsidRPr="00EB1F2F" w:rsidRDefault="00EB1F2F" w:rsidP="00EB1F2F">
            <w:pPr>
              <w:rPr>
                <w:rFonts w:ascii="Courier New" w:eastAsia="Times New Roman" w:hAnsi="Courier New" w:cs="Courier New"/>
                <w:bCs/>
                <w:color w:val="000000" w:themeColor="text1"/>
                <w:sz w:val="20"/>
                <w:szCs w:val="20"/>
              </w:rPr>
            </w:pPr>
          </w:p>
          <w:p w14:paraId="7484EA13"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file = null;</w:t>
            </w:r>
          </w:p>
          <w:p w14:paraId="2A14C2C1" w14:textId="77777777" w:rsidR="00EB1F2F" w:rsidRPr="00EB1F2F" w:rsidRDefault="00EB1F2F" w:rsidP="00EB1F2F">
            <w:pPr>
              <w:rPr>
                <w:rFonts w:ascii="Courier New" w:eastAsia="Times New Roman" w:hAnsi="Courier New" w:cs="Courier New"/>
                <w:bCs/>
                <w:color w:val="000000" w:themeColor="text1"/>
                <w:sz w:val="20"/>
                <w:szCs w:val="20"/>
              </w:rPr>
            </w:pPr>
          </w:p>
          <w:p w14:paraId="798036A8"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file.read();</w:t>
            </w:r>
          </w:p>
          <w:p w14:paraId="46BDD559"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catch (IOException e) {</w:t>
            </w:r>
          </w:p>
          <w:p w14:paraId="7BAE9D28"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Alternate logic</w:t>
            </w:r>
          </w:p>
          <w:p w14:paraId="74D001F6"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e.printStackTrace();</w:t>
            </w:r>
          </w:p>
          <w:p w14:paraId="6AE83313"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68FC51B7"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32D7D663" w14:textId="77777777" w:rsidR="00EB1F2F" w:rsidRPr="00EB1F2F" w:rsidRDefault="00EB1F2F" w:rsidP="00EB1F2F">
            <w:pPr>
              <w:rPr>
                <w:rFonts w:ascii="Courier New" w:eastAsia="Times New Roman" w:hAnsi="Courier New" w:cs="Courier New"/>
                <w:bCs/>
                <w:color w:val="000000" w:themeColor="text1"/>
                <w:sz w:val="20"/>
                <w:szCs w:val="20"/>
              </w:rPr>
            </w:pPr>
          </w:p>
          <w:p w14:paraId="2302528E" w14:textId="1D4865F0"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tc>
      </w:tr>
    </w:tbl>
    <w:p w14:paraId="15C16236" w14:textId="77777777" w:rsidR="00EB1F2F" w:rsidRDefault="00EB1F2F">
      <w:pPr>
        <w:rPr>
          <w:rFonts w:ascii="Times New Roman" w:eastAsia="Times New Roman" w:hAnsi="Times New Roman" w:cs="Times New Roman"/>
          <w:b/>
          <w:color w:val="000000" w:themeColor="text1"/>
          <w:sz w:val="24"/>
          <w:szCs w:val="24"/>
          <w:u w:val="single"/>
        </w:rPr>
      </w:pPr>
    </w:p>
    <w:p w14:paraId="6D0CF3A8" w14:textId="77777777" w:rsidR="00EB1F2F" w:rsidRDefault="00EB1F2F">
      <w:pPr>
        <w:rPr>
          <w:rFonts w:ascii="Times New Roman" w:eastAsia="Times New Roman" w:hAnsi="Times New Roman" w:cs="Times New Roman"/>
          <w:b/>
          <w:color w:val="000000" w:themeColor="text1"/>
          <w:sz w:val="24"/>
          <w:szCs w:val="24"/>
          <w:u w:val="single"/>
        </w:rPr>
      </w:pPr>
      <w:r>
        <w:rPr>
          <w:noProof/>
        </w:rPr>
        <w:drawing>
          <wp:inline distT="0" distB="0" distL="0" distR="0" wp14:anchorId="64B9B4CB" wp14:editId="2C8D481A">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3275"/>
                    </a:xfrm>
                    <a:prstGeom prst="rect">
                      <a:avLst/>
                    </a:prstGeom>
                  </pic:spPr>
                </pic:pic>
              </a:graphicData>
            </a:graphic>
          </wp:inline>
        </w:drawing>
      </w:r>
    </w:p>
    <w:p w14:paraId="1A851DF7" w14:textId="77777777" w:rsidR="00EB1F2F" w:rsidRDefault="00EB1F2F">
      <w:pPr>
        <w:rPr>
          <w:rFonts w:ascii="Times New Roman" w:eastAsia="Times New Roman" w:hAnsi="Times New Roman" w:cs="Times New Roman"/>
          <w:b/>
          <w:color w:val="000000" w:themeColor="text1"/>
          <w:sz w:val="24"/>
          <w:szCs w:val="24"/>
          <w:u w:val="single"/>
        </w:rPr>
      </w:pPr>
    </w:p>
    <w:p w14:paraId="0D31E8D8" w14:textId="77402461" w:rsidR="00DF3724" w:rsidRPr="00C64A1D" w:rsidRDefault="009F0FEF" w:rsidP="00C64A1D">
      <w:pPr>
        <w:rPr>
          <w:rFonts w:ascii="Times New Roman" w:eastAsia="Times New Roman" w:hAnsi="Times New Roman" w:cs="Times New Roman"/>
          <w:b/>
          <w:color w:val="000000" w:themeColor="text1"/>
          <w:sz w:val="24"/>
          <w:szCs w:val="24"/>
          <w:u w:val="single"/>
        </w:rPr>
      </w:pPr>
      <w:r w:rsidRPr="00EB1F2F">
        <w:rPr>
          <w:rFonts w:ascii="Times New Roman" w:eastAsia="Times New Roman" w:hAnsi="Times New Roman" w:cs="Times New Roman"/>
          <w:b/>
          <w:color w:val="000000" w:themeColor="text1"/>
          <w:sz w:val="24"/>
          <w:szCs w:val="24"/>
          <w:u w:val="single"/>
        </w:rPr>
        <w:br w:type="page"/>
      </w:r>
    </w:p>
    <w:p w14:paraId="388C5438" w14:textId="77777777" w:rsidR="00DF3724" w:rsidRP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7A87B777" w14:textId="77777777" w:rsidR="005B7F58" w:rsidRPr="005B7F58"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B7F58" w:rsidRPr="005B7F58">
        <w:rPr>
          <w:rFonts w:ascii="Times New Roman" w:eastAsia="Times New Roman" w:hAnsi="Times New Roman" w:cs="Times New Roman"/>
          <w:bCs/>
          <w:color w:val="000000" w:themeColor="text1"/>
          <w:sz w:val="24"/>
          <w:szCs w:val="24"/>
        </w:rPr>
        <w:t>Write a program that meets the following</w:t>
      </w:r>
      <w:r w:rsidR="005B7F58">
        <w:rPr>
          <w:rFonts w:ascii="Times New Roman" w:eastAsia="Times New Roman" w:hAnsi="Times New Roman" w:cs="Times New Roman"/>
          <w:bCs/>
          <w:color w:val="000000" w:themeColor="text1"/>
          <w:sz w:val="24"/>
          <w:szCs w:val="24"/>
        </w:rPr>
        <w:t xml:space="preserve"> </w:t>
      </w:r>
      <w:r w:rsidR="005B7F58" w:rsidRPr="005B7F58">
        <w:rPr>
          <w:rFonts w:ascii="Times New Roman" w:eastAsia="Times New Roman" w:hAnsi="Times New Roman" w:cs="Times New Roman"/>
          <w:bCs/>
          <w:color w:val="000000" w:themeColor="text1"/>
          <w:sz w:val="24"/>
          <w:szCs w:val="24"/>
        </w:rPr>
        <w:t>requirements:</w:t>
      </w:r>
    </w:p>
    <w:p w14:paraId="4396493D" w14:textId="77777777" w:rsidR="005B7F58" w:rsidRPr="005B7F58" w:rsidRDefault="00A0120F" w:rsidP="00622347">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784907C" w14:textId="7383CF27" w:rsidR="008B55DF" w:rsidRDefault="005B7F58" w:rsidP="00622347">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t>Prompts the user to enter the index of the array, then displays the corresponding element value. If the specified index is out of bounds, display the message Out of Bounds.</w:t>
      </w:r>
    </w:p>
    <w:p w14:paraId="2B051F51" w14:textId="77777777" w:rsidR="0094234B" w:rsidRPr="00051C9D" w:rsidRDefault="0094234B" w:rsidP="0094234B">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tbl>
      <w:tblPr>
        <w:tblStyle w:val="TableGrid"/>
        <w:tblW w:w="0" w:type="auto"/>
        <w:tblLook w:val="04A0" w:firstRow="1" w:lastRow="0" w:firstColumn="1" w:lastColumn="0" w:noHBand="0" w:noVBand="1"/>
      </w:tblPr>
      <w:tblGrid>
        <w:gridCol w:w="9350"/>
      </w:tblGrid>
      <w:tr w:rsidR="0094234B" w14:paraId="7D0538A8" w14:textId="77777777" w:rsidTr="0094234B">
        <w:tc>
          <w:tcPr>
            <w:tcW w:w="9350" w:type="dxa"/>
          </w:tcPr>
          <w:p w14:paraId="42CC3FE5"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w:t>
            </w:r>
          </w:p>
          <w:p w14:paraId="30BC1C91"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To change this license header, choose License Headers in Project Properties.</w:t>
            </w:r>
          </w:p>
          <w:p w14:paraId="3BA0C17D"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To change this template file, choose Tools | Templates</w:t>
            </w:r>
          </w:p>
          <w:p w14:paraId="212BB7F2"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and open the template in the editor.</w:t>
            </w:r>
          </w:p>
          <w:p w14:paraId="253C8918"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1E6430D1"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package question07;</w:t>
            </w:r>
          </w:p>
          <w:p w14:paraId="04B18644"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297884FE"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import java.util.Scanner;</w:t>
            </w:r>
          </w:p>
          <w:p w14:paraId="0F92D726"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0F547C3D"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w:t>
            </w:r>
          </w:p>
          <w:p w14:paraId="372EE2D0"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1CC01750"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author Ramu Vallapurapu</w:t>
            </w:r>
          </w:p>
          <w:p w14:paraId="104B120F"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2B00938E"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public class randomarraynumber {</w:t>
            </w:r>
          </w:p>
          <w:p w14:paraId="50297AB6"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625586EF"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06267178"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param args the command line arguments</w:t>
            </w:r>
          </w:p>
          <w:p w14:paraId="0BDBB8A0"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0746962A"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public static void main(String[] args) {</w:t>
            </w:r>
          </w:p>
          <w:p w14:paraId="39FB7A09"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System.out.println("Answer for question07 : Ramu Vallapurapu");</w:t>
            </w:r>
          </w:p>
          <w:p w14:paraId="7F858E9F"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41BD646B"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int[] randArray = new int[100];</w:t>
            </w:r>
          </w:p>
          <w:p w14:paraId="19C2440D"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for (int i = 0; i &lt; 100; i++) {</w:t>
            </w:r>
          </w:p>
          <w:p w14:paraId="4CB95EC5"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randArray[i] = (int) (Math.random() * 100);</w:t>
            </w:r>
          </w:p>
          <w:p w14:paraId="7E75804F"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7CC8413E"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Scanner scanner = new Scanner(System.in);</w:t>
            </w:r>
          </w:p>
          <w:p w14:paraId="297BF31E"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System.out.print("Enter the index of the array: ");</w:t>
            </w:r>
          </w:p>
          <w:p w14:paraId="132A88AA"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int temp = scanner.nextInt();</w:t>
            </w:r>
          </w:p>
          <w:p w14:paraId="61C98F2A"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try catch block if user specifies wrong value</w:t>
            </w:r>
          </w:p>
          <w:p w14:paraId="0C861AF3"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try {</w:t>
            </w:r>
          </w:p>
          <w:p w14:paraId="0FC483D8"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System.out.println(randArray[temp - 1]);</w:t>
            </w:r>
          </w:p>
          <w:p w14:paraId="0102A55A"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catch (Exception e) {</w:t>
            </w:r>
          </w:p>
          <w:p w14:paraId="5D8E23CB"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System.out.println("Out of Bounds.");</w:t>
            </w:r>
          </w:p>
          <w:p w14:paraId="31000222"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685E9A0E"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104904C6"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5C48D2CE"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70CC0F7C"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55822654" w14:textId="5F7B026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w:t>
            </w:r>
          </w:p>
        </w:tc>
      </w:tr>
    </w:tbl>
    <w:p w14:paraId="22AEEFE0" w14:textId="0D181B16" w:rsidR="00051C9D" w:rsidRDefault="00051C9D" w:rsidP="0094234B">
      <w:pPr>
        <w:jc w:val="both"/>
        <w:rPr>
          <w:rFonts w:ascii="Times New Roman" w:eastAsia="Times New Roman" w:hAnsi="Times New Roman" w:cs="Times New Roman"/>
          <w:bCs/>
          <w:color w:val="000000" w:themeColor="text1"/>
          <w:sz w:val="24"/>
          <w:szCs w:val="24"/>
        </w:rPr>
      </w:pPr>
    </w:p>
    <w:p w14:paraId="70D3E385" w14:textId="650A099E" w:rsidR="0094234B" w:rsidRDefault="0094234B" w:rsidP="0094234B">
      <w:pPr>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7E7F94DA" wp14:editId="4EEFEAA8">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3275"/>
                    </a:xfrm>
                    <a:prstGeom prst="rect">
                      <a:avLst/>
                    </a:prstGeom>
                  </pic:spPr>
                </pic:pic>
              </a:graphicData>
            </a:graphic>
          </wp:inline>
        </w:drawing>
      </w:r>
    </w:p>
    <w:p w14:paraId="4D1FE364" w14:textId="40BA8C85" w:rsidR="0094234B" w:rsidRDefault="0094234B" w:rsidP="0094234B">
      <w:pPr>
        <w:jc w:val="both"/>
        <w:rPr>
          <w:rFonts w:ascii="Times New Roman" w:eastAsia="Times New Roman" w:hAnsi="Times New Roman" w:cs="Times New Roman"/>
          <w:bCs/>
          <w:color w:val="000000" w:themeColor="text1"/>
          <w:sz w:val="24"/>
          <w:szCs w:val="24"/>
        </w:rPr>
      </w:pPr>
    </w:p>
    <w:p w14:paraId="4FAD9791" w14:textId="3AD90C57" w:rsidR="0094234B" w:rsidRPr="00051C9D" w:rsidRDefault="0094234B" w:rsidP="0094234B">
      <w:pPr>
        <w:jc w:val="both"/>
        <w:rPr>
          <w:rFonts w:ascii="Times New Roman" w:eastAsia="Times New Roman" w:hAnsi="Times New Roman" w:cs="Times New Roman"/>
          <w:bCs/>
          <w:color w:val="000000" w:themeColor="text1"/>
          <w:sz w:val="24"/>
          <w:szCs w:val="24"/>
        </w:rPr>
      </w:pPr>
      <w:r>
        <w:rPr>
          <w:noProof/>
        </w:rPr>
        <w:drawing>
          <wp:inline distT="0" distB="0" distL="0" distR="0" wp14:anchorId="33BB2E5D" wp14:editId="22BA28A4">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3275"/>
                    </a:xfrm>
                    <a:prstGeom prst="rect">
                      <a:avLst/>
                    </a:prstGeom>
                  </pic:spPr>
                </pic:pic>
              </a:graphicData>
            </a:graphic>
          </wp:inline>
        </w:drawing>
      </w:r>
    </w:p>
    <w:p w14:paraId="33A7D165" w14:textId="76A59D2E" w:rsidR="00051C9D" w:rsidRDefault="00051C9D">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A8BE2AC" w14:textId="77777777" w:rsidR="005B7F58" w:rsidRDefault="005B7F58" w:rsidP="00622347">
      <w:pPr>
        <w:pStyle w:val="ListParagraph"/>
        <w:ind w:left="360"/>
        <w:jc w:val="both"/>
        <w:rPr>
          <w:rFonts w:ascii="Times New Roman" w:eastAsia="Times New Roman" w:hAnsi="Times New Roman" w:cs="Times New Roman"/>
          <w:bCs/>
          <w:color w:val="000000" w:themeColor="text1"/>
          <w:sz w:val="24"/>
          <w:szCs w:val="24"/>
        </w:rPr>
      </w:pPr>
    </w:p>
    <w:p w14:paraId="4818DC58" w14:textId="314712C7" w:rsidR="0094234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What is the purpose of declaring exceptions? How do you declare an exception, and</w:t>
      </w:r>
      <w:r w:rsidR="00C66EAF">
        <w:rPr>
          <w:rFonts w:ascii="Times New Roman" w:eastAsia="Times New Roman" w:hAnsi="Times New Roman" w:cs="Times New Roman"/>
          <w:bCs/>
          <w:color w:val="000000" w:themeColor="text1"/>
          <w:sz w:val="24"/>
          <w:szCs w:val="24"/>
        </w:rPr>
        <w:t xml:space="preserve"> </w:t>
      </w:r>
      <w:r w:rsidR="00C66EAF" w:rsidRPr="00C66EAF">
        <w:rPr>
          <w:rFonts w:ascii="Times New Roman" w:eastAsia="Times New Roman" w:hAnsi="Times New Roman" w:cs="Times New Roman"/>
          <w:bCs/>
          <w:color w:val="000000" w:themeColor="text1"/>
          <w:sz w:val="24"/>
          <w:szCs w:val="24"/>
        </w:rPr>
        <w:t>where? Can you declare multiple exceptions in a method header?</w:t>
      </w:r>
      <w:r w:rsidR="00622347">
        <w:rPr>
          <w:rFonts w:ascii="Times New Roman" w:eastAsia="Times New Roman" w:hAnsi="Times New Roman" w:cs="Times New Roman"/>
          <w:bCs/>
          <w:color w:val="000000" w:themeColor="text1"/>
          <w:sz w:val="24"/>
          <w:szCs w:val="24"/>
        </w:rPr>
        <w:t xml:space="preserve"> </w:t>
      </w:r>
      <w:r w:rsidR="00145E20">
        <w:rPr>
          <w:rFonts w:ascii="Times New Roman" w:eastAsia="Times New Roman" w:hAnsi="Times New Roman" w:cs="Times New Roman"/>
          <w:bCs/>
          <w:color w:val="000000" w:themeColor="text1"/>
          <w:sz w:val="24"/>
          <w:szCs w:val="24"/>
        </w:rPr>
        <w:t>Explain and demonstrate with examples.</w:t>
      </w:r>
    </w:p>
    <w:p w14:paraId="0EA819BD" w14:textId="61F01909" w:rsidR="0094234B" w:rsidRDefault="0094234B" w:rsidP="0094234B">
      <w:pPr>
        <w:pStyle w:val="ListParagraph"/>
        <w:ind w:left="360"/>
        <w:jc w:val="both"/>
        <w:rPr>
          <w:rFonts w:ascii="Times New Roman" w:eastAsia="Times New Roman" w:hAnsi="Times New Roman" w:cs="Times New Roman"/>
          <w:bCs/>
          <w:color w:val="000000" w:themeColor="text1"/>
          <w:sz w:val="24"/>
          <w:szCs w:val="24"/>
        </w:rPr>
      </w:pPr>
    </w:p>
    <w:p w14:paraId="5DCC1D6A" w14:textId="77777777" w:rsidR="0094234B"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r w:rsidRPr="000251B6">
        <w:rPr>
          <w:rFonts w:ascii="Times New Roman" w:eastAsia="Times New Roman" w:hAnsi="Times New Roman" w:cs="Times New Roman"/>
          <w:b/>
          <w:bCs/>
          <w:sz w:val="24"/>
          <w:szCs w:val="24"/>
        </w:rPr>
        <w:t>Exception</w:t>
      </w:r>
      <w:r>
        <w:rPr>
          <w:rFonts w:ascii="Times New Roman" w:eastAsia="Times New Roman" w:hAnsi="Times New Roman" w:cs="Times New Roman"/>
          <w:sz w:val="24"/>
          <w:szCs w:val="24"/>
        </w:rPr>
        <w:t xml:space="preserve"> usually means error, when we are writing code, some exceptions can be handled and some cannot be, but all these exceptions provide the user with a meaningful information to either point that there is something wrong that is happening or an unexpected flow the user is running into. An exception can occur for many different reasons it could be a code issue or a JVM issue or a connection issue.</w:t>
      </w:r>
    </w:p>
    <w:p w14:paraId="7A91559A" w14:textId="77777777" w:rsidR="0094234B" w:rsidRDefault="0094234B" w:rsidP="0094234B">
      <w:pPr>
        <w:widowControl w:val="0"/>
        <w:numPr>
          <w:ilvl w:val="0"/>
          <w:numId w:val="14"/>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The purpose of declaring exceptions is to provide the user using that piece of code, to let them know of the possible exceptions that a user can run into.</w:t>
      </w:r>
    </w:p>
    <w:p w14:paraId="348DFCF1" w14:textId="77777777" w:rsidR="0094234B" w:rsidRDefault="0094234B" w:rsidP="0094234B">
      <w:pPr>
        <w:widowControl w:val="0"/>
        <w:numPr>
          <w:ilvl w:val="0"/>
          <w:numId w:val="14"/>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Java one of the main concepts is code reusability, so for the code to be reusable the code must mention all the exceptions that could happen due to either bad user input or any other issue. </w:t>
      </w:r>
    </w:p>
    <w:p w14:paraId="462D771A" w14:textId="77777777" w:rsidR="0094234B" w:rsidRDefault="0094234B" w:rsidP="0094234B">
      <w:pPr>
        <w:widowControl w:val="0"/>
        <w:numPr>
          <w:ilvl w:val="0"/>
          <w:numId w:val="14"/>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The throws keyword is used to declare the exception that can occur during the program flow. It gives information about the exception to the programmer.</w:t>
      </w:r>
    </w:p>
    <w:p w14:paraId="593EFA35" w14:textId="77777777" w:rsidR="0094234B" w:rsidRDefault="0094234B" w:rsidP="0094234B">
      <w:pPr>
        <w:widowControl w:val="0"/>
        <w:numPr>
          <w:ilvl w:val="0"/>
          <w:numId w:val="14"/>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 is always better to handle the exceptions so that there is no abrupt break in the flow.</w:t>
      </w:r>
    </w:p>
    <w:p w14:paraId="6011B452" w14:textId="77777777" w:rsidR="0094234B" w:rsidRDefault="0094234B" w:rsidP="0094234B">
      <w:pPr>
        <w:widowControl w:val="0"/>
        <w:numPr>
          <w:ilvl w:val="0"/>
          <w:numId w:val="14"/>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exceptions should be Throwable. </w:t>
      </w:r>
    </w:p>
    <w:p w14:paraId="223F8B4D" w14:textId="77777777" w:rsidR="0094234B" w:rsidRDefault="0094234B" w:rsidP="0094234B">
      <w:pPr>
        <w:widowControl w:val="0"/>
        <w:pBdr>
          <w:top w:val="nil"/>
          <w:left w:val="nil"/>
          <w:bottom w:val="nil"/>
          <w:right w:val="nil"/>
          <w:between w:val="nil"/>
        </w:pBdr>
        <w:spacing w:after="0" w:line="240" w:lineRule="auto"/>
        <w:ind w:left="720"/>
        <w:rPr>
          <w:rFonts w:ascii="Times New Roman" w:eastAsia="Times New Roman" w:hAnsi="Times New Roman" w:cs="Times New Roman"/>
          <w:sz w:val="24"/>
          <w:szCs w:val="24"/>
        </w:rPr>
      </w:pPr>
    </w:p>
    <w:p w14:paraId="7ACFD6D2" w14:textId="77777777" w:rsidR="0094234B" w:rsidRPr="000251B6"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b/>
          <w:bCs/>
          <w:sz w:val="24"/>
          <w:szCs w:val="24"/>
          <w:u w:val="single"/>
        </w:rPr>
      </w:pPr>
      <w:r w:rsidRPr="000251B6">
        <w:rPr>
          <w:rFonts w:ascii="Times New Roman" w:eastAsia="Times New Roman" w:hAnsi="Times New Roman" w:cs="Times New Roman"/>
          <w:b/>
          <w:bCs/>
          <w:sz w:val="24"/>
          <w:szCs w:val="24"/>
          <w:u w:val="single"/>
        </w:rPr>
        <w:t>Declaration:</w:t>
      </w:r>
    </w:p>
    <w:p w14:paraId="12712BEE" w14:textId="77777777" w:rsidR="0094234B"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Within code generally there are 3 places we use exceptions</w:t>
      </w:r>
    </w:p>
    <w:p w14:paraId="1AAF03D5" w14:textId="77777777" w:rsidR="0094234B" w:rsidRDefault="0094234B" w:rsidP="0094234B">
      <w:pPr>
        <w:widowControl w:val="0"/>
        <w:numPr>
          <w:ilvl w:val="0"/>
          <w:numId w:val="15"/>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creating a custom exception. You can have a checked exception by extending the Exception class. If you want to have an unchecked exception, we can extend Runtime Exception class. </w:t>
      </w:r>
    </w:p>
    <w:p w14:paraId="4732C8F6" w14:textId="77777777" w:rsidR="0094234B" w:rsidRDefault="0094234B" w:rsidP="0094234B">
      <w:pPr>
        <w:widowControl w:val="0"/>
        <w:numPr>
          <w:ilvl w:val="0"/>
          <w:numId w:val="15"/>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When catching the exception after try block in try catch. While throwing the exception you always throw a single exception in a single java statement but when catching the exception, you can catch multiple exceptions or also use the parent/ super class which has multiple exception subclasses.</w:t>
      </w:r>
    </w:p>
    <w:p w14:paraId="02546342" w14:textId="77777777" w:rsidR="0094234B" w:rsidRDefault="0094234B" w:rsidP="0094234B">
      <w:pPr>
        <w:widowControl w:val="0"/>
        <w:numPr>
          <w:ilvl w:val="0"/>
          <w:numId w:val="15"/>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In the method header if the method throws an exception. Within the method for custom exceptions or user thrown exceptions you would use the throw keyword. Also, here you can declare multiple exceptions in the method header using the throws keyword.</w:t>
      </w:r>
    </w:p>
    <w:p w14:paraId="7A707EF0" w14:textId="77777777" w:rsidR="0094234B" w:rsidRDefault="0094234B" w:rsidP="0094234B">
      <w:pPr>
        <w:widowControl w:val="0"/>
        <w:pBdr>
          <w:top w:val="nil"/>
          <w:left w:val="nil"/>
          <w:bottom w:val="nil"/>
          <w:right w:val="nil"/>
          <w:between w:val="nil"/>
        </w:pBdr>
        <w:spacing w:after="0" w:line="240" w:lineRule="auto"/>
        <w:ind w:left="360"/>
        <w:rPr>
          <w:rFonts w:ascii="Times New Roman" w:eastAsia="Times New Roman" w:hAnsi="Times New Roman" w:cs="Times New Roman"/>
          <w:sz w:val="24"/>
          <w:szCs w:val="24"/>
        </w:rPr>
      </w:pPr>
    </w:p>
    <w:p w14:paraId="48C2C496" w14:textId="77777777" w:rsidR="0094234B" w:rsidRPr="000251B6" w:rsidRDefault="0094234B" w:rsidP="0094234B">
      <w:pPr>
        <w:widowControl w:val="0"/>
        <w:pBdr>
          <w:top w:val="nil"/>
          <w:left w:val="nil"/>
          <w:bottom w:val="nil"/>
          <w:right w:val="nil"/>
          <w:between w:val="nil"/>
        </w:pBdr>
        <w:spacing w:after="0" w:line="240" w:lineRule="auto"/>
        <w:ind w:left="360"/>
        <w:rPr>
          <w:rFonts w:ascii="Times New Roman" w:eastAsia="Times New Roman" w:hAnsi="Times New Roman" w:cs="Times New Roman"/>
          <w:sz w:val="24"/>
          <w:szCs w:val="24"/>
        </w:rPr>
      </w:pPr>
      <w:r w:rsidRPr="000251B6">
        <w:rPr>
          <w:rFonts w:ascii="Times New Roman" w:eastAsia="Times New Roman" w:hAnsi="Times New Roman" w:cs="Times New Roman"/>
          <w:b/>
          <w:bCs/>
          <w:sz w:val="24"/>
          <w:szCs w:val="24"/>
          <w:u w:val="single"/>
        </w:rPr>
        <w:t>Yes</w:t>
      </w:r>
      <w:r>
        <w:rPr>
          <w:rFonts w:ascii="Times New Roman" w:eastAsia="Times New Roman" w:hAnsi="Times New Roman" w:cs="Times New Roman"/>
          <w:sz w:val="24"/>
          <w:szCs w:val="24"/>
        </w:rPr>
        <w:t>, we can declare multiple exceptions in method header but if there is an exception has occurred it will stop executing and will not go for remaining exceptions.</w:t>
      </w:r>
    </w:p>
    <w:p w14:paraId="72FC8196" w14:textId="77777777" w:rsidR="0094234B" w:rsidRDefault="0094234B" w:rsidP="0094234B">
      <w:pPr>
        <w:widowControl w:val="0"/>
        <w:pBdr>
          <w:top w:val="nil"/>
          <w:left w:val="nil"/>
          <w:bottom w:val="nil"/>
          <w:right w:val="nil"/>
          <w:between w:val="nil"/>
        </w:pBdr>
        <w:spacing w:after="0" w:line="240" w:lineRule="auto"/>
        <w:ind w:left="360"/>
        <w:rPr>
          <w:rFonts w:ascii="Times New Roman" w:eastAsia="Times New Roman" w:hAnsi="Times New Roman" w:cs="Times New Roman"/>
          <w:sz w:val="24"/>
          <w:szCs w:val="24"/>
        </w:rPr>
      </w:pPr>
    </w:p>
    <w:p w14:paraId="5C044230" w14:textId="77777777" w:rsidR="0094234B" w:rsidRPr="000251B6"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b/>
          <w:bCs/>
          <w:sz w:val="24"/>
          <w:szCs w:val="24"/>
          <w:u w:val="single"/>
        </w:rPr>
      </w:pPr>
      <w:r w:rsidRPr="000251B6">
        <w:rPr>
          <w:rFonts w:ascii="Times New Roman" w:eastAsia="Times New Roman" w:hAnsi="Times New Roman" w:cs="Times New Roman"/>
          <w:b/>
          <w:bCs/>
          <w:sz w:val="24"/>
          <w:szCs w:val="24"/>
          <w:u w:val="single"/>
        </w:rPr>
        <w:t>Example Explanation:</w:t>
      </w:r>
    </w:p>
    <w:p w14:paraId="2A6C1E74" w14:textId="77777777" w:rsidR="0094234B"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In the below example if you notice we only throw one exception at a time. Once the exceptions are thrown it stops the flow of execution, hence in our example we would either get Arithmetic Exception or NumberFormatException depending on the value of b.</w:t>
      </w:r>
    </w:p>
    <w:p w14:paraId="10D91B04" w14:textId="77777777" w:rsidR="0094234B"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during the method declaration you’d still need to mention all the exceptions that </w:t>
      </w:r>
      <w:r>
        <w:rPr>
          <w:rFonts w:ascii="Times New Roman" w:eastAsia="Times New Roman" w:hAnsi="Times New Roman" w:cs="Times New Roman"/>
          <w:sz w:val="24"/>
          <w:szCs w:val="24"/>
        </w:rPr>
        <w:lastRenderedPageBreak/>
        <w:t xml:space="preserve">can be thrown from within that method hence we have. </w:t>
      </w:r>
    </w:p>
    <w:p w14:paraId="73EE17E1" w14:textId="1017121F" w:rsidR="0094234B"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myMethod() throws ArithmeticException, NumberFormatException</w:t>
      </w:r>
    </w:p>
    <w:tbl>
      <w:tblPr>
        <w:tblStyle w:val="TableGrid"/>
        <w:tblW w:w="0" w:type="auto"/>
        <w:tblInd w:w="360" w:type="dxa"/>
        <w:tblLook w:val="04A0" w:firstRow="1" w:lastRow="0" w:firstColumn="1" w:lastColumn="0" w:noHBand="0" w:noVBand="1"/>
      </w:tblPr>
      <w:tblGrid>
        <w:gridCol w:w="8990"/>
      </w:tblGrid>
      <w:tr w:rsidR="0094234B" w14:paraId="31807B65" w14:textId="77777777" w:rsidTr="0094234B">
        <w:tc>
          <w:tcPr>
            <w:tcW w:w="9350" w:type="dxa"/>
          </w:tcPr>
          <w:p w14:paraId="53C9E29D"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w:t>
            </w:r>
          </w:p>
          <w:p w14:paraId="030785E5"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 To change this license header, choose License Headers in Project Properties.</w:t>
            </w:r>
          </w:p>
          <w:p w14:paraId="52A84209"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 To change this template file, choose Tools | Templates</w:t>
            </w:r>
          </w:p>
          <w:p w14:paraId="1BFA34AE"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 and open the template in the editor.</w:t>
            </w:r>
          </w:p>
          <w:p w14:paraId="68C3C6C8"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39ADE31D"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package question08;</w:t>
            </w:r>
          </w:p>
          <w:p w14:paraId="5EEE9E0F" w14:textId="77777777" w:rsidR="0094234B" w:rsidRPr="0094234B" w:rsidRDefault="0094234B" w:rsidP="0094234B">
            <w:pPr>
              <w:widowControl w:val="0"/>
              <w:rPr>
                <w:rFonts w:ascii="Courier New" w:eastAsia="Times New Roman" w:hAnsi="Courier New" w:cs="Courier New"/>
                <w:sz w:val="20"/>
                <w:szCs w:val="20"/>
              </w:rPr>
            </w:pPr>
          </w:p>
          <w:p w14:paraId="03328D14"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w:t>
            </w:r>
          </w:p>
          <w:p w14:paraId="455AF3C2"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4D463BDC"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 @author Ramu Vallapurapu</w:t>
            </w:r>
          </w:p>
          <w:p w14:paraId="1A73445C"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5312444E"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public class MultiHeader {</w:t>
            </w:r>
          </w:p>
          <w:p w14:paraId="7ED337BA" w14:textId="77777777" w:rsidR="0094234B" w:rsidRPr="0094234B" w:rsidRDefault="0094234B" w:rsidP="0094234B">
            <w:pPr>
              <w:widowControl w:val="0"/>
              <w:rPr>
                <w:rFonts w:ascii="Courier New" w:eastAsia="Times New Roman" w:hAnsi="Courier New" w:cs="Courier New"/>
                <w:sz w:val="20"/>
                <w:szCs w:val="20"/>
              </w:rPr>
            </w:pPr>
          </w:p>
          <w:p w14:paraId="080DE125"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static void myMethod() throws ArithmeticException, NumberFormatException {</w:t>
            </w:r>
          </w:p>
          <w:p w14:paraId="1783049D" w14:textId="77777777" w:rsidR="0094234B" w:rsidRPr="0094234B" w:rsidRDefault="0094234B" w:rsidP="0094234B">
            <w:pPr>
              <w:widowControl w:val="0"/>
              <w:rPr>
                <w:rFonts w:ascii="Courier New" w:eastAsia="Times New Roman" w:hAnsi="Courier New" w:cs="Courier New"/>
                <w:sz w:val="20"/>
                <w:szCs w:val="20"/>
              </w:rPr>
            </w:pPr>
          </w:p>
          <w:p w14:paraId="1854A90B"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int a = 9;</w:t>
            </w:r>
          </w:p>
          <w:p w14:paraId="02E5D2B5"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int b = 0;</w:t>
            </w:r>
          </w:p>
          <w:p w14:paraId="45D116B6"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if (b == 0) {</w:t>
            </w:r>
          </w:p>
          <w:p w14:paraId="01611D5D"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throw new ArithmeticException("Arithmetic Exception");</w:t>
            </w:r>
          </w:p>
          <w:p w14:paraId="05B029B8"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523D1C69"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a = Integer.parseInt(null);</w:t>
            </w:r>
          </w:p>
          <w:p w14:paraId="0D77BFB2"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throw new NumberFormatException("NumberFormat Exception");</w:t>
            </w:r>
          </w:p>
          <w:p w14:paraId="4601D832" w14:textId="77777777" w:rsidR="0094234B" w:rsidRPr="0094234B" w:rsidRDefault="0094234B" w:rsidP="0094234B">
            <w:pPr>
              <w:widowControl w:val="0"/>
              <w:rPr>
                <w:rFonts w:ascii="Courier New" w:eastAsia="Times New Roman" w:hAnsi="Courier New" w:cs="Courier New"/>
                <w:sz w:val="20"/>
                <w:szCs w:val="20"/>
              </w:rPr>
            </w:pPr>
          </w:p>
          <w:p w14:paraId="4FCFC969"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716E936A" w14:textId="77777777" w:rsidR="0094234B" w:rsidRPr="0094234B" w:rsidRDefault="0094234B" w:rsidP="0094234B">
            <w:pPr>
              <w:widowControl w:val="0"/>
              <w:rPr>
                <w:rFonts w:ascii="Courier New" w:eastAsia="Times New Roman" w:hAnsi="Courier New" w:cs="Courier New"/>
                <w:sz w:val="20"/>
                <w:szCs w:val="20"/>
              </w:rPr>
            </w:pPr>
          </w:p>
          <w:p w14:paraId="3A1A3448"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public static void main(String args[]) {</w:t>
            </w:r>
          </w:p>
          <w:p w14:paraId="1A5481DB"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System.out.println("Answer for question08 : Ramu vallapurapu");</w:t>
            </w:r>
          </w:p>
          <w:p w14:paraId="37065DEA"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try {</w:t>
            </w:r>
          </w:p>
          <w:p w14:paraId="0A4DAC0F"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myMethod();</w:t>
            </w:r>
          </w:p>
          <w:p w14:paraId="60CE6AF4" w14:textId="77777777" w:rsidR="0094234B" w:rsidRPr="0094234B" w:rsidRDefault="0094234B" w:rsidP="0094234B">
            <w:pPr>
              <w:widowControl w:val="0"/>
              <w:rPr>
                <w:rFonts w:ascii="Courier New" w:eastAsia="Times New Roman" w:hAnsi="Courier New" w:cs="Courier New"/>
                <w:sz w:val="20"/>
                <w:szCs w:val="20"/>
              </w:rPr>
            </w:pPr>
          </w:p>
          <w:p w14:paraId="69E9F29F"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 catch (Exception ex) {</w:t>
            </w:r>
          </w:p>
          <w:p w14:paraId="4F0DB1C0"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System.out.println(ex);</w:t>
            </w:r>
          </w:p>
          <w:p w14:paraId="5B68F37B"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6451A2A1" w14:textId="77777777" w:rsidR="0094234B" w:rsidRPr="0094234B" w:rsidRDefault="0094234B" w:rsidP="0094234B">
            <w:pPr>
              <w:widowControl w:val="0"/>
              <w:rPr>
                <w:rFonts w:ascii="Courier New" w:eastAsia="Times New Roman" w:hAnsi="Courier New" w:cs="Courier New"/>
                <w:sz w:val="20"/>
                <w:szCs w:val="20"/>
              </w:rPr>
            </w:pPr>
          </w:p>
          <w:p w14:paraId="2AD8D860"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71C87013" w14:textId="5BF1A534"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w:t>
            </w:r>
          </w:p>
        </w:tc>
      </w:tr>
    </w:tbl>
    <w:p w14:paraId="601EDAA5" w14:textId="605B9CEC" w:rsidR="0094234B"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p>
    <w:p w14:paraId="359FEC31" w14:textId="0C9DFBFB" w:rsidR="0094234B" w:rsidRDefault="00723F49"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r>
        <w:rPr>
          <w:noProof/>
        </w:rPr>
        <w:lastRenderedPageBreak/>
        <w:drawing>
          <wp:inline distT="0" distB="0" distL="0" distR="0" wp14:anchorId="053123B4" wp14:editId="44946971">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14:paraId="23D87D30" w14:textId="43476C56" w:rsidR="00723F49" w:rsidRDefault="00723F49"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p>
    <w:p w14:paraId="2613E72D" w14:textId="2D7A3B60" w:rsidR="00723F49" w:rsidRPr="00D05291" w:rsidRDefault="00D05291" w:rsidP="0094234B">
      <w:pPr>
        <w:widowControl w:val="0"/>
        <w:pBdr>
          <w:top w:val="nil"/>
          <w:left w:val="nil"/>
          <w:bottom w:val="nil"/>
          <w:right w:val="nil"/>
          <w:between w:val="nil"/>
        </w:pBdr>
        <w:spacing w:line="240" w:lineRule="auto"/>
        <w:ind w:left="360"/>
        <w:rPr>
          <w:rFonts w:ascii="Times New Roman" w:eastAsia="Times New Roman" w:hAnsi="Times New Roman" w:cs="Times New Roman"/>
          <w:b/>
          <w:bCs/>
          <w:sz w:val="24"/>
          <w:szCs w:val="24"/>
          <w:u w:val="single"/>
        </w:rPr>
      </w:pPr>
      <w:r w:rsidRPr="00D05291">
        <w:rPr>
          <w:rFonts w:ascii="Times New Roman" w:eastAsia="Times New Roman" w:hAnsi="Times New Roman" w:cs="Times New Roman"/>
          <w:b/>
          <w:bCs/>
          <w:sz w:val="24"/>
          <w:szCs w:val="24"/>
          <w:u w:val="single"/>
        </w:rPr>
        <w:t>Example02:</w:t>
      </w:r>
    </w:p>
    <w:p w14:paraId="52FD6302" w14:textId="454491DD" w:rsidR="0094234B" w:rsidRDefault="0094234B" w:rsidP="0094234B">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85" w:type="dxa"/>
        <w:tblLook w:val="04A0" w:firstRow="1" w:lastRow="0" w:firstColumn="1" w:lastColumn="0" w:noHBand="0" w:noVBand="1"/>
      </w:tblPr>
      <w:tblGrid>
        <w:gridCol w:w="9265"/>
      </w:tblGrid>
      <w:tr w:rsidR="009D546E" w14:paraId="6FFEC505" w14:textId="77777777" w:rsidTr="009D546E">
        <w:tc>
          <w:tcPr>
            <w:tcW w:w="9265" w:type="dxa"/>
          </w:tcPr>
          <w:p w14:paraId="60C915DC"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w:t>
            </w:r>
          </w:p>
          <w:p w14:paraId="1D587529"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To change this license header, choose License Headers in Project Properties.</w:t>
            </w:r>
          </w:p>
          <w:p w14:paraId="6593705F"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To change this template file, choose Tools | Templates</w:t>
            </w:r>
          </w:p>
          <w:p w14:paraId="644ADB7B"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and open the template in the editor.</w:t>
            </w:r>
          </w:p>
          <w:p w14:paraId="26D2D7E6"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01B160B6"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package question08;</w:t>
            </w:r>
          </w:p>
          <w:p w14:paraId="0CD7C48B"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4C9BB23C"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import java.io.BufferedReader;</w:t>
            </w:r>
          </w:p>
          <w:p w14:paraId="0C1178F0"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import java.io.IOException;</w:t>
            </w:r>
          </w:p>
          <w:p w14:paraId="15594EE1"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import java.io.InputStreamReader;</w:t>
            </w:r>
          </w:p>
          <w:p w14:paraId="1E33D05A"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44CCD287"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w:t>
            </w:r>
          </w:p>
          <w:p w14:paraId="00B569FA"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4AAF42A2"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author Ramu Vallapurapu</w:t>
            </w:r>
          </w:p>
          <w:p w14:paraId="409C1E24"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403D0F7D"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public class ExceptionExample {</w:t>
            </w:r>
          </w:p>
          <w:p w14:paraId="01880209"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59C2BBA8"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static void MethodWithMultipleExc() throws IOException, ArrayIndexOutOfBoundsException {</w:t>
            </w:r>
          </w:p>
          <w:p w14:paraId="1EA5F234"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5F496F7C"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BufferedReader reader = new BufferedReader(new InputStreamReader(System.in));</w:t>
            </w:r>
          </w:p>
          <w:p w14:paraId="1F46C389"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78C8304A"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System.out.println("Enter a sentence");</w:t>
            </w:r>
          </w:p>
          <w:p w14:paraId="32F178B3"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String sentence = reader.readLine();</w:t>
            </w:r>
          </w:p>
          <w:p w14:paraId="74B04191"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28D05003"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lastRenderedPageBreak/>
              <w:t xml:space="preserve">        System.out.println("Orignal Sentence : " + sentence);</w:t>
            </w:r>
          </w:p>
          <w:p w14:paraId="5A9A5223"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6D4DFAC1"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String arr[] = sentence.split(" ");</w:t>
            </w:r>
          </w:p>
          <w:p w14:paraId="6399A97C"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System.out.println("Result of the Sentence");</w:t>
            </w:r>
          </w:p>
          <w:p w14:paraId="1907DF21"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5E07A9BC"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for (int i = 0; i &lt; arr.length; i++) {</w:t>
            </w:r>
          </w:p>
          <w:p w14:paraId="67078CB4"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if (arr[i].length() &gt; 2) {</w:t>
            </w:r>
          </w:p>
          <w:p w14:paraId="27ADB573"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4E16D15F"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System.out.print(arr[i].charAt(2));</w:t>
            </w:r>
          </w:p>
          <w:p w14:paraId="5C6B061F"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System.out.println();</w:t>
            </w:r>
          </w:p>
          <w:p w14:paraId="10D6C096"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19A6EE7F"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341833DD"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1F8A61D4"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1AD7D2DE"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64C141BF"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param args the command line arguments</w:t>
            </w:r>
          </w:p>
          <w:p w14:paraId="650437F1"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6DE3068B"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public static void main(String[] args) {</w:t>
            </w:r>
          </w:p>
          <w:p w14:paraId="397EF536"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TODO code application logic here</w:t>
            </w:r>
          </w:p>
          <w:p w14:paraId="5691F60D"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try {</w:t>
            </w:r>
          </w:p>
          <w:p w14:paraId="38993DF8"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MethodWithMultipleExc();</w:t>
            </w:r>
          </w:p>
          <w:p w14:paraId="69EB267D"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catch (IOException ex) {</w:t>
            </w:r>
          </w:p>
          <w:p w14:paraId="7D30699D"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ex.printStackTrace();</w:t>
            </w:r>
          </w:p>
          <w:p w14:paraId="4550B4EE"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catch (ArrayIndexOutOfBoundsException ex) {</w:t>
            </w:r>
          </w:p>
          <w:p w14:paraId="4439E2E8"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ex.printStackTrace();</w:t>
            </w:r>
          </w:p>
          <w:p w14:paraId="7BC2ACF4"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76720233"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0ECB5E95"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1BBB0014" w14:textId="2AF83DF1" w:rsidR="009D546E" w:rsidRPr="009D546E" w:rsidRDefault="009D546E" w:rsidP="009D546E">
            <w:pPr>
              <w:pStyle w:val="ListParagraph"/>
              <w:ind w:left="0"/>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w:t>
            </w:r>
          </w:p>
        </w:tc>
      </w:tr>
    </w:tbl>
    <w:p w14:paraId="729CA9C4" w14:textId="77777777" w:rsidR="00D05291" w:rsidRPr="009D546E" w:rsidRDefault="00D05291" w:rsidP="0094234B">
      <w:pPr>
        <w:pStyle w:val="ListParagraph"/>
        <w:ind w:left="360"/>
        <w:jc w:val="both"/>
        <w:rPr>
          <w:rFonts w:ascii="Times New Roman" w:eastAsia="Times New Roman" w:hAnsi="Times New Roman" w:cs="Times New Roman"/>
          <w:bCs/>
          <w:color w:val="000000" w:themeColor="text1"/>
          <w:sz w:val="24"/>
          <w:szCs w:val="24"/>
        </w:rPr>
      </w:pPr>
    </w:p>
    <w:p w14:paraId="0CC748C7" w14:textId="77777777" w:rsidR="009D546E" w:rsidRDefault="009D546E">
      <w:pPr>
        <w:rPr>
          <w:rFonts w:ascii="Times New Roman" w:eastAsia="Times New Roman" w:hAnsi="Times New Roman" w:cs="Times New Roman"/>
          <w:bCs/>
          <w:color w:val="000000" w:themeColor="text1"/>
          <w:sz w:val="24"/>
          <w:szCs w:val="24"/>
        </w:rPr>
      </w:pPr>
      <w:r>
        <w:rPr>
          <w:noProof/>
        </w:rPr>
        <w:drawing>
          <wp:inline distT="0" distB="0" distL="0" distR="0" wp14:anchorId="5CB5E3E5" wp14:editId="53C49CED">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3275"/>
                    </a:xfrm>
                    <a:prstGeom prst="rect">
                      <a:avLst/>
                    </a:prstGeom>
                  </pic:spPr>
                </pic:pic>
              </a:graphicData>
            </a:graphic>
          </wp:inline>
        </w:drawing>
      </w:r>
    </w:p>
    <w:p w14:paraId="281FE594" w14:textId="77777777" w:rsidR="009D546E" w:rsidRDefault="009D546E">
      <w:pPr>
        <w:rPr>
          <w:rFonts w:ascii="Times New Roman" w:eastAsia="Times New Roman" w:hAnsi="Times New Roman" w:cs="Times New Roman"/>
          <w:bCs/>
          <w:color w:val="000000" w:themeColor="text1"/>
          <w:sz w:val="24"/>
          <w:szCs w:val="24"/>
        </w:rPr>
      </w:pPr>
    </w:p>
    <w:p w14:paraId="59D584C5" w14:textId="0FA560B7" w:rsidR="009D546E" w:rsidRPr="009D546E" w:rsidRDefault="009D546E" w:rsidP="009D546E">
      <w:pPr>
        <w:rPr>
          <w:rFonts w:ascii="Times New Roman" w:eastAsia="Times New Roman" w:hAnsi="Times New Roman" w:cs="Times New Roman"/>
          <w:bCs/>
          <w:color w:val="000000" w:themeColor="text1"/>
          <w:sz w:val="24"/>
          <w:szCs w:val="24"/>
        </w:rPr>
      </w:pPr>
      <w:r w:rsidRPr="009D546E">
        <w:rPr>
          <w:rFonts w:ascii="Times New Roman" w:eastAsia="Times New Roman" w:hAnsi="Times New Roman" w:cs="Times New Roman"/>
          <w:b/>
          <w:color w:val="000000" w:themeColor="text1"/>
          <w:sz w:val="24"/>
          <w:szCs w:val="24"/>
          <w:u w:val="single"/>
        </w:rPr>
        <w:lastRenderedPageBreak/>
        <w:t>Explanation</w:t>
      </w:r>
      <w:r>
        <w:rPr>
          <w:rFonts w:ascii="Times New Roman" w:eastAsia="Times New Roman" w:hAnsi="Times New Roman" w:cs="Times New Roman"/>
          <w:bCs/>
          <w:color w:val="000000" w:themeColor="text1"/>
          <w:sz w:val="24"/>
          <w:szCs w:val="24"/>
        </w:rPr>
        <w:t>:</w:t>
      </w:r>
    </w:p>
    <w:p w14:paraId="6F53513B" w14:textId="65E28C29" w:rsidR="009D546E" w:rsidRDefault="009D546E" w:rsidP="009D546E">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H</w:t>
      </w:r>
      <w:r w:rsidRPr="009D546E">
        <w:rPr>
          <w:rFonts w:ascii="Times New Roman" w:eastAsia="Times New Roman" w:hAnsi="Times New Roman" w:cs="Times New Roman"/>
          <w:color w:val="000000" w:themeColor="text1"/>
          <w:sz w:val="24"/>
          <w:szCs w:val="24"/>
        </w:rPr>
        <w:t>ere we are throwing two exceptions IOException, ArrayIndexOutOfBoundsException in the same method header. In this program we are trying to give a sentence and it gets stored in array after splitting.and it gives arr[2} i.e third letter of rvery word in the statement.it catches IOException, ArrayIndexOutOfBoundsException.</w:t>
      </w:r>
    </w:p>
    <w:p w14:paraId="3F27F230" w14:textId="77777777" w:rsidR="005D60A8" w:rsidRDefault="005D60A8" w:rsidP="009D546E">
      <w:pPr>
        <w:jc w:val="both"/>
        <w:rPr>
          <w:rFonts w:ascii="Times New Roman" w:eastAsia="Times New Roman" w:hAnsi="Times New Roman" w:cs="Times New Roman"/>
          <w:color w:val="000000" w:themeColor="text1"/>
          <w:sz w:val="24"/>
          <w:szCs w:val="24"/>
        </w:rPr>
      </w:pPr>
    </w:p>
    <w:p w14:paraId="0772D2C8" w14:textId="77777777" w:rsidR="009D546E" w:rsidRPr="009D546E" w:rsidRDefault="009D546E" w:rsidP="009D546E">
      <w:pPr>
        <w:jc w:val="both"/>
        <w:rPr>
          <w:rFonts w:ascii="Times New Roman" w:eastAsia="Times New Roman" w:hAnsi="Times New Roman" w:cs="Times New Roman"/>
          <w:color w:val="000000" w:themeColor="text1"/>
          <w:sz w:val="24"/>
          <w:szCs w:val="24"/>
        </w:rPr>
      </w:pPr>
    </w:p>
    <w:p w14:paraId="599A2513" w14:textId="77777777" w:rsidR="009D546E" w:rsidRPr="009D546E" w:rsidRDefault="009D546E">
      <w:pPr>
        <w:rPr>
          <w:rFonts w:ascii="Times New Roman" w:eastAsia="Times New Roman" w:hAnsi="Times New Roman" w:cs="Times New Roman"/>
          <w:bCs/>
          <w:color w:val="000000" w:themeColor="text1"/>
          <w:sz w:val="24"/>
          <w:szCs w:val="24"/>
        </w:rPr>
      </w:pPr>
    </w:p>
    <w:p w14:paraId="0C67B72A" w14:textId="47F70B5E" w:rsidR="00106E49" w:rsidRPr="00C64A1D" w:rsidRDefault="0094234B" w:rsidP="00C64A1D">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7CC9EED6"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69DC83E5" w14:textId="6340268C" w:rsidR="005D60A8"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 xml:space="preserve">What is the keyword throw used for? What is the keyword throws used for? Can you throw multiple exceptions in one </w:t>
      </w:r>
      <w:r w:rsidR="00C66EAF">
        <w:rPr>
          <w:rFonts w:ascii="Times New Roman" w:eastAsia="Times New Roman" w:hAnsi="Times New Roman" w:cs="Times New Roman"/>
          <w:bCs/>
          <w:color w:val="000000" w:themeColor="text1"/>
          <w:sz w:val="24"/>
          <w:szCs w:val="24"/>
        </w:rPr>
        <w:t xml:space="preserve">throw </w:t>
      </w:r>
      <w:r w:rsidR="00C66EAF" w:rsidRPr="00C66EAF">
        <w:rPr>
          <w:rFonts w:ascii="Times New Roman" w:eastAsia="Times New Roman" w:hAnsi="Times New Roman" w:cs="Times New Roman"/>
          <w:bCs/>
          <w:color w:val="000000" w:themeColor="text1"/>
          <w:sz w:val="24"/>
          <w:szCs w:val="24"/>
        </w:rPr>
        <w:t>statement?</w:t>
      </w:r>
      <w:r w:rsidR="00C66EAF">
        <w:rPr>
          <w:rFonts w:ascii="Times New Roman" w:eastAsia="Times New Roman" w:hAnsi="Times New Roman" w:cs="Times New Roman"/>
          <w:bCs/>
          <w:color w:val="000000" w:themeColor="text1"/>
          <w:sz w:val="24"/>
          <w:szCs w:val="24"/>
        </w:rPr>
        <w:t xml:space="preserve"> Ex</w:t>
      </w:r>
      <w:r w:rsidR="00C66EAF" w:rsidRPr="00C66EAF">
        <w:rPr>
          <w:rFonts w:ascii="Times New Roman" w:eastAsia="Times New Roman" w:hAnsi="Times New Roman" w:cs="Times New Roman"/>
          <w:bCs/>
          <w:color w:val="000000" w:themeColor="text1"/>
          <w:sz w:val="24"/>
          <w:szCs w:val="24"/>
        </w:rPr>
        <w:t>plain with examples</w:t>
      </w:r>
      <w:r w:rsidR="00C66EAF">
        <w:rPr>
          <w:rFonts w:ascii="Times New Roman" w:eastAsia="Times New Roman" w:hAnsi="Times New Roman" w:cs="Times New Roman"/>
          <w:bCs/>
          <w:color w:val="000000" w:themeColor="text1"/>
          <w:sz w:val="24"/>
          <w:szCs w:val="24"/>
        </w:rPr>
        <w:t>.</w:t>
      </w:r>
    </w:p>
    <w:p w14:paraId="2F13B55B" w14:textId="22213E80" w:rsidR="005D60A8" w:rsidRDefault="005D60A8" w:rsidP="005D60A8">
      <w:pPr>
        <w:pStyle w:val="ListParagraph"/>
        <w:ind w:left="360"/>
        <w:jc w:val="both"/>
        <w:rPr>
          <w:rFonts w:ascii="Times New Roman" w:eastAsia="Times New Roman" w:hAnsi="Times New Roman" w:cs="Times New Roman"/>
          <w:bCs/>
          <w:color w:val="000000" w:themeColor="text1"/>
          <w:sz w:val="24"/>
          <w:szCs w:val="24"/>
        </w:rPr>
      </w:pPr>
    </w:p>
    <w:p w14:paraId="0C0D70EF" w14:textId="0388AEBD" w:rsidR="005D60A8" w:rsidRPr="005D60A8" w:rsidRDefault="005D60A8" w:rsidP="005D60A8">
      <w:pPr>
        <w:pStyle w:val="ListParagraph"/>
        <w:ind w:left="360"/>
        <w:jc w:val="both"/>
        <w:rPr>
          <w:rFonts w:ascii="Times New Roman" w:eastAsia="Times New Roman" w:hAnsi="Times New Roman" w:cs="Times New Roman"/>
          <w:bCs/>
          <w:color w:val="000000" w:themeColor="text1"/>
          <w:sz w:val="24"/>
          <w:szCs w:val="24"/>
        </w:rPr>
      </w:pPr>
      <w:r w:rsidRPr="005D60A8">
        <w:rPr>
          <w:rFonts w:ascii="Times New Roman" w:hAnsi="Times New Roman" w:cs="Times New Roman"/>
          <w:color w:val="000000"/>
          <w:sz w:val="24"/>
          <w:szCs w:val="24"/>
          <w:shd w:val="clear" w:color="auto" w:fill="FFFFFF"/>
        </w:rPr>
        <w:t>Both throw and throws are the concepts of exception handing in which throw is used to explicitly throw an exception from a method or any block of code while throws are used in the signature of the method to indicate that this method might throw one of the listed type exceptions</w:t>
      </w:r>
    </w:p>
    <w:p w14:paraId="233F4C1E" w14:textId="27C11B04" w:rsidR="005D60A8" w:rsidRPr="005D60A8" w:rsidRDefault="005D60A8"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r w:rsidRPr="005D60A8">
        <w:rPr>
          <w:rFonts w:ascii="Times New Roman" w:hAnsi="Times New Roman" w:cs="Times New Roman"/>
          <w:sz w:val="24"/>
          <w:szCs w:val="24"/>
        </w:rPr>
        <w:t xml:space="preserve">Throw keyword is used to throw an exception, either a custom one or inbuilt java defined exception, we throw exceptions to let the user know that the current flow of code needs to be halted or cannot proceed further. While throwing the exception you always throw a single exception in a single java statement </w:t>
      </w:r>
    </w:p>
    <w:p w14:paraId="3E216F2C" w14:textId="4FE3EC7A" w:rsidR="005D60A8" w:rsidRPr="005D60A8" w:rsidRDefault="005D60A8"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r w:rsidRPr="005D60A8">
        <w:rPr>
          <w:rFonts w:ascii="Times New Roman" w:hAnsi="Times New Roman" w:cs="Times New Roman"/>
          <w:sz w:val="24"/>
          <w:szCs w:val="24"/>
        </w:rPr>
        <w:t xml:space="preserve">We use </w:t>
      </w:r>
      <w:r w:rsidRPr="00901542">
        <w:rPr>
          <w:rFonts w:ascii="Times New Roman" w:hAnsi="Times New Roman" w:cs="Times New Roman"/>
          <w:b/>
          <w:bCs/>
          <w:sz w:val="24"/>
          <w:szCs w:val="24"/>
          <w:u w:val="single"/>
        </w:rPr>
        <w:t>Throws</w:t>
      </w:r>
      <w:r w:rsidRPr="005D60A8">
        <w:rPr>
          <w:rFonts w:ascii="Times New Roman" w:hAnsi="Times New Roman" w:cs="Times New Roman"/>
          <w:sz w:val="24"/>
          <w:szCs w:val="24"/>
        </w:rPr>
        <w:t xml:space="preserve"> keyword in the method header if the method throws an exception or multiple exceptions. Here these exceptions could be user thrown exceptions or because of the code like in case of creating a File, by default the method using the file needs to throw the FileNotFoundException. </w:t>
      </w:r>
    </w:p>
    <w:p w14:paraId="1997E276" w14:textId="047001B3" w:rsidR="005D60A8" w:rsidRPr="005D60A8" w:rsidRDefault="00901542"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r w:rsidRPr="0051646A">
        <w:rPr>
          <w:rFonts w:ascii="Times New Roman" w:hAnsi="Times New Roman" w:cs="Times New Roman"/>
          <w:b/>
          <w:bCs/>
          <w:sz w:val="24"/>
          <w:szCs w:val="24"/>
        </w:rPr>
        <w:t>No,</w:t>
      </w:r>
      <w:r w:rsidR="005D60A8" w:rsidRPr="0051646A">
        <w:rPr>
          <w:rFonts w:ascii="Times New Roman" w:hAnsi="Times New Roman" w:cs="Times New Roman"/>
          <w:b/>
          <w:bCs/>
          <w:sz w:val="24"/>
          <w:szCs w:val="24"/>
        </w:rPr>
        <w:t xml:space="preserve"> we cannot throw multiple exceptions in a single throw statement</w:t>
      </w:r>
      <w:r w:rsidR="005D60A8" w:rsidRPr="005D60A8">
        <w:rPr>
          <w:rFonts w:ascii="Times New Roman" w:hAnsi="Times New Roman" w:cs="Times New Roman"/>
          <w:sz w:val="24"/>
          <w:szCs w:val="24"/>
        </w:rPr>
        <w:t xml:space="preserve"> as once the exceptions </w:t>
      </w:r>
      <w:r w:rsidR="0051646A" w:rsidRPr="005D60A8">
        <w:rPr>
          <w:rFonts w:ascii="Times New Roman" w:hAnsi="Times New Roman" w:cs="Times New Roman"/>
          <w:sz w:val="24"/>
          <w:szCs w:val="24"/>
        </w:rPr>
        <w:t>are</w:t>
      </w:r>
      <w:r w:rsidR="005D60A8" w:rsidRPr="005D60A8">
        <w:rPr>
          <w:rFonts w:ascii="Times New Roman" w:hAnsi="Times New Roman" w:cs="Times New Roman"/>
          <w:sz w:val="24"/>
          <w:szCs w:val="24"/>
        </w:rPr>
        <w:t xml:space="preserve"> thrown it stops the flow of execution and there is no point in going to next exception. The whole point of exception is to let the user know of the error and narrow down the cause of the error. If multiple exceptions can be thrown from single place it would </w:t>
      </w:r>
      <w:r w:rsidR="0051646A" w:rsidRPr="005D60A8">
        <w:rPr>
          <w:rFonts w:ascii="Times New Roman" w:hAnsi="Times New Roman" w:cs="Times New Roman"/>
          <w:sz w:val="24"/>
          <w:szCs w:val="24"/>
        </w:rPr>
        <w:t>lose</w:t>
      </w:r>
      <w:r w:rsidR="005D60A8" w:rsidRPr="005D60A8">
        <w:rPr>
          <w:rFonts w:ascii="Times New Roman" w:hAnsi="Times New Roman" w:cs="Times New Roman"/>
          <w:sz w:val="24"/>
          <w:szCs w:val="24"/>
        </w:rPr>
        <w:t xml:space="preserve"> the meaning and it would be confusing. Instead of throwing multiple exceptions the use can throw Exception which is like the root class for all the exceptions.</w:t>
      </w:r>
    </w:p>
    <w:p w14:paraId="72D77D04" w14:textId="5F6B1176" w:rsidR="005D60A8" w:rsidRDefault="005D60A8"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r w:rsidRPr="005D60A8">
        <w:rPr>
          <w:rFonts w:ascii="Times New Roman" w:hAnsi="Times New Roman" w:cs="Times New Roman"/>
          <w:sz w:val="24"/>
          <w:szCs w:val="24"/>
        </w:rPr>
        <w:t xml:space="preserve">Below are some of the sample </w:t>
      </w:r>
      <w:r w:rsidR="00901542" w:rsidRPr="005D60A8">
        <w:rPr>
          <w:rFonts w:ascii="Times New Roman" w:hAnsi="Times New Roman" w:cs="Times New Roman"/>
          <w:sz w:val="24"/>
          <w:szCs w:val="24"/>
        </w:rPr>
        <w:t>codes</w:t>
      </w:r>
      <w:r w:rsidRPr="005D60A8">
        <w:rPr>
          <w:rFonts w:ascii="Times New Roman" w:hAnsi="Times New Roman" w:cs="Times New Roman"/>
          <w:sz w:val="24"/>
          <w:szCs w:val="24"/>
        </w:rPr>
        <w:t xml:space="preserve"> where I was able to use the throw, throws keywords and display the use of exceptions</w:t>
      </w:r>
      <w:r w:rsidR="00901542">
        <w:rPr>
          <w:rFonts w:ascii="Times New Roman" w:hAnsi="Times New Roman" w:cs="Times New Roman"/>
          <w:sz w:val="24"/>
          <w:szCs w:val="24"/>
        </w:rPr>
        <w:t>.</w:t>
      </w:r>
    </w:p>
    <w:tbl>
      <w:tblPr>
        <w:tblStyle w:val="TableGrid"/>
        <w:tblW w:w="0" w:type="auto"/>
        <w:tblInd w:w="360" w:type="dxa"/>
        <w:tblLook w:val="04A0" w:firstRow="1" w:lastRow="0" w:firstColumn="1" w:lastColumn="0" w:noHBand="0" w:noVBand="1"/>
      </w:tblPr>
      <w:tblGrid>
        <w:gridCol w:w="8990"/>
      </w:tblGrid>
      <w:tr w:rsidR="0051646A" w14:paraId="33814044" w14:textId="77777777" w:rsidTr="0051646A">
        <w:tc>
          <w:tcPr>
            <w:tcW w:w="9350" w:type="dxa"/>
          </w:tcPr>
          <w:p w14:paraId="2FBE483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p w14:paraId="31E610CC"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To change this license header, choose License Headers in Project Properties.</w:t>
            </w:r>
          </w:p>
          <w:p w14:paraId="621F244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To change this template file, choose Tools | Templates</w:t>
            </w:r>
          </w:p>
          <w:p w14:paraId="5FBF53D1"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and open the template in the editor.</w:t>
            </w:r>
          </w:p>
          <w:p w14:paraId="49FF5038"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62B53F4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package question09;</w:t>
            </w:r>
          </w:p>
          <w:p w14:paraId="5E492C7B" w14:textId="77777777" w:rsidR="0051646A" w:rsidRPr="0051646A" w:rsidRDefault="0051646A" w:rsidP="0051646A">
            <w:pPr>
              <w:widowControl w:val="0"/>
              <w:rPr>
                <w:rFonts w:ascii="Courier New" w:hAnsi="Courier New" w:cs="Courier New"/>
                <w:sz w:val="20"/>
                <w:szCs w:val="20"/>
              </w:rPr>
            </w:pPr>
          </w:p>
          <w:p w14:paraId="383C5289"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import java.io.File;</w:t>
            </w:r>
          </w:p>
          <w:p w14:paraId="7D37222A"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import java.io.FileInputStream;</w:t>
            </w:r>
          </w:p>
          <w:p w14:paraId="4726A1A3"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import java.io.FileNotFoundException;</w:t>
            </w:r>
          </w:p>
          <w:p w14:paraId="3013D823" w14:textId="77777777" w:rsidR="0051646A" w:rsidRPr="0051646A" w:rsidRDefault="0051646A" w:rsidP="0051646A">
            <w:pPr>
              <w:widowControl w:val="0"/>
              <w:rPr>
                <w:rFonts w:ascii="Courier New" w:hAnsi="Courier New" w:cs="Courier New"/>
                <w:sz w:val="20"/>
                <w:szCs w:val="20"/>
              </w:rPr>
            </w:pPr>
          </w:p>
          <w:p w14:paraId="04577C1A"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p w14:paraId="2B40AC91"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6B28F636"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author Ramu Vallapurapu</w:t>
            </w:r>
          </w:p>
          <w:p w14:paraId="1D7A770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7E34C8F7"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public class Checked {</w:t>
            </w:r>
          </w:p>
          <w:p w14:paraId="4A0E96E1" w14:textId="77777777" w:rsidR="0051646A" w:rsidRPr="0051646A" w:rsidRDefault="0051646A" w:rsidP="0051646A">
            <w:pPr>
              <w:widowControl w:val="0"/>
              <w:rPr>
                <w:rFonts w:ascii="Courier New" w:hAnsi="Courier New" w:cs="Courier New"/>
                <w:sz w:val="20"/>
                <w:szCs w:val="20"/>
              </w:rPr>
            </w:pPr>
          </w:p>
          <w:p w14:paraId="2CBF05F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public void fileNotFound() throws FileNotFoundException {</w:t>
            </w:r>
          </w:p>
          <w:p w14:paraId="375582FE"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File file = new File("nofile.txt");</w:t>
            </w:r>
          </w:p>
          <w:p w14:paraId="668F1A12"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FileInputStream sc1 = new FileInputStream(file);</w:t>
            </w:r>
          </w:p>
          <w:p w14:paraId="1AE80F8A"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System.out.println("File Not Found");</w:t>
            </w:r>
          </w:p>
          <w:p w14:paraId="53A8E34B" w14:textId="77777777" w:rsidR="0051646A" w:rsidRPr="0051646A" w:rsidRDefault="0051646A" w:rsidP="0051646A">
            <w:pPr>
              <w:widowControl w:val="0"/>
              <w:rPr>
                <w:rFonts w:ascii="Courier New" w:hAnsi="Courier New" w:cs="Courier New"/>
                <w:sz w:val="20"/>
                <w:szCs w:val="20"/>
              </w:rPr>
            </w:pPr>
          </w:p>
          <w:p w14:paraId="11249D00"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lastRenderedPageBreak/>
              <w:t xml:space="preserve">    }</w:t>
            </w:r>
          </w:p>
          <w:p w14:paraId="44A7B9EE" w14:textId="77777777" w:rsidR="0051646A" w:rsidRPr="0051646A" w:rsidRDefault="0051646A" w:rsidP="0051646A">
            <w:pPr>
              <w:widowControl w:val="0"/>
              <w:rPr>
                <w:rFonts w:ascii="Courier New" w:hAnsi="Courier New" w:cs="Courier New"/>
                <w:sz w:val="20"/>
                <w:szCs w:val="20"/>
              </w:rPr>
            </w:pPr>
          </w:p>
          <w:p w14:paraId="7194AA63"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public void classNotException() throws ClassNotFoundException {</w:t>
            </w:r>
          </w:p>
          <w:p w14:paraId="6F598A61" w14:textId="77777777" w:rsidR="0051646A" w:rsidRPr="0051646A" w:rsidRDefault="0051646A" w:rsidP="0051646A">
            <w:pPr>
              <w:widowControl w:val="0"/>
              <w:rPr>
                <w:rFonts w:ascii="Courier New" w:hAnsi="Courier New" w:cs="Courier New"/>
                <w:sz w:val="20"/>
                <w:szCs w:val="20"/>
              </w:rPr>
            </w:pPr>
          </w:p>
          <w:p w14:paraId="591E932A"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Class.forName("ques09.Unchecked");</w:t>
            </w:r>
          </w:p>
          <w:p w14:paraId="050089B4" w14:textId="77777777" w:rsidR="0051646A" w:rsidRPr="0051646A" w:rsidRDefault="0051646A" w:rsidP="0051646A">
            <w:pPr>
              <w:widowControl w:val="0"/>
              <w:rPr>
                <w:rFonts w:ascii="Courier New" w:hAnsi="Courier New" w:cs="Courier New"/>
                <w:sz w:val="20"/>
                <w:szCs w:val="20"/>
              </w:rPr>
            </w:pPr>
          </w:p>
          <w:p w14:paraId="00AF70E6"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42578B21" w14:textId="658AC500"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tc>
      </w:tr>
    </w:tbl>
    <w:p w14:paraId="2989CF09" w14:textId="3B64B585" w:rsidR="0051646A" w:rsidRDefault="0051646A"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8990"/>
      </w:tblGrid>
      <w:tr w:rsidR="0051646A" w14:paraId="4223CDAE" w14:textId="77777777" w:rsidTr="0051646A">
        <w:tc>
          <w:tcPr>
            <w:tcW w:w="9350" w:type="dxa"/>
          </w:tcPr>
          <w:p w14:paraId="11D95EF1"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p w14:paraId="5B1C087C"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To change this license header, choose License Headers in Project Properties.</w:t>
            </w:r>
          </w:p>
          <w:p w14:paraId="5D7E5B1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To change this template file, choose Tools | Templates</w:t>
            </w:r>
          </w:p>
          <w:p w14:paraId="53790CE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and open the template in the editor.</w:t>
            </w:r>
          </w:p>
          <w:p w14:paraId="65F085FB"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5750D163"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package question09;</w:t>
            </w:r>
          </w:p>
          <w:p w14:paraId="527DAFAF" w14:textId="77777777" w:rsidR="0051646A" w:rsidRPr="0051646A" w:rsidRDefault="0051646A" w:rsidP="0051646A">
            <w:pPr>
              <w:widowControl w:val="0"/>
              <w:rPr>
                <w:rFonts w:ascii="Courier New" w:hAnsi="Courier New" w:cs="Courier New"/>
                <w:sz w:val="20"/>
                <w:szCs w:val="20"/>
              </w:rPr>
            </w:pPr>
          </w:p>
          <w:p w14:paraId="3AC9BBEB"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p w14:paraId="683AFD10"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3A0B2EB9"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author Ramu Vallapurapu</w:t>
            </w:r>
          </w:p>
          <w:p w14:paraId="5A0C35D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217B4424"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public class Unchecked {</w:t>
            </w:r>
          </w:p>
          <w:p w14:paraId="10F1DF4A" w14:textId="77777777" w:rsidR="0051646A" w:rsidRPr="0051646A" w:rsidRDefault="0051646A" w:rsidP="0051646A">
            <w:pPr>
              <w:widowControl w:val="0"/>
              <w:rPr>
                <w:rFonts w:ascii="Courier New" w:hAnsi="Courier New" w:cs="Courier New"/>
                <w:sz w:val="20"/>
                <w:szCs w:val="20"/>
              </w:rPr>
            </w:pPr>
          </w:p>
          <w:p w14:paraId="2A0FD4EE"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int a = 0;</w:t>
            </w:r>
          </w:p>
          <w:p w14:paraId="3C686708"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int b = 0;</w:t>
            </w:r>
          </w:p>
          <w:p w14:paraId="0C457D12"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String s = null;</w:t>
            </w:r>
          </w:p>
          <w:p w14:paraId="60DBC2E0" w14:textId="77777777" w:rsidR="0051646A" w:rsidRPr="0051646A" w:rsidRDefault="0051646A" w:rsidP="0051646A">
            <w:pPr>
              <w:widowControl w:val="0"/>
              <w:rPr>
                <w:rFonts w:ascii="Courier New" w:hAnsi="Courier New" w:cs="Courier New"/>
                <w:sz w:val="20"/>
                <w:szCs w:val="20"/>
              </w:rPr>
            </w:pPr>
          </w:p>
          <w:p w14:paraId="69CFF313"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public Unchecked(int a, int b, String s) {</w:t>
            </w:r>
          </w:p>
          <w:p w14:paraId="69AD08BA"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this.a = a;</w:t>
            </w:r>
          </w:p>
          <w:p w14:paraId="2E34A5D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this.b = b;</w:t>
            </w:r>
          </w:p>
          <w:p w14:paraId="34CAA330"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this.s = s;</w:t>
            </w:r>
          </w:p>
          <w:p w14:paraId="5CE334D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136FE69E" w14:textId="77777777" w:rsidR="0051646A" w:rsidRPr="0051646A" w:rsidRDefault="0051646A" w:rsidP="0051646A">
            <w:pPr>
              <w:widowControl w:val="0"/>
              <w:rPr>
                <w:rFonts w:ascii="Courier New" w:hAnsi="Courier New" w:cs="Courier New"/>
                <w:sz w:val="20"/>
                <w:szCs w:val="20"/>
              </w:rPr>
            </w:pPr>
          </w:p>
          <w:p w14:paraId="46EEF731"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public void arithmetic() throws ArithmeticException {</w:t>
            </w:r>
          </w:p>
          <w:p w14:paraId="588DEAB1" w14:textId="77777777" w:rsidR="0051646A" w:rsidRPr="0051646A" w:rsidRDefault="0051646A" w:rsidP="0051646A">
            <w:pPr>
              <w:widowControl w:val="0"/>
              <w:rPr>
                <w:rFonts w:ascii="Courier New" w:hAnsi="Courier New" w:cs="Courier New"/>
                <w:sz w:val="20"/>
                <w:szCs w:val="20"/>
              </w:rPr>
            </w:pPr>
          </w:p>
          <w:p w14:paraId="5771649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int output = a / b;</w:t>
            </w:r>
          </w:p>
          <w:p w14:paraId="342DAC7C"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System.out.print("Result: " + output);</w:t>
            </w:r>
          </w:p>
          <w:p w14:paraId="573ED588" w14:textId="77777777" w:rsidR="0051646A" w:rsidRPr="0051646A" w:rsidRDefault="0051646A" w:rsidP="0051646A">
            <w:pPr>
              <w:widowControl w:val="0"/>
              <w:rPr>
                <w:rFonts w:ascii="Courier New" w:hAnsi="Courier New" w:cs="Courier New"/>
                <w:sz w:val="20"/>
                <w:szCs w:val="20"/>
              </w:rPr>
            </w:pPr>
          </w:p>
          <w:p w14:paraId="20929CFF"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339DAD44" w14:textId="77777777" w:rsidR="0051646A" w:rsidRPr="0051646A" w:rsidRDefault="0051646A" w:rsidP="0051646A">
            <w:pPr>
              <w:widowControl w:val="0"/>
              <w:rPr>
                <w:rFonts w:ascii="Courier New" w:hAnsi="Courier New" w:cs="Courier New"/>
                <w:sz w:val="20"/>
                <w:szCs w:val="20"/>
              </w:rPr>
            </w:pPr>
          </w:p>
          <w:p w14:paraId="430CE03F"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public void stringIndexOutOfBound() throws StringIndexOutOfBoundsException {</w:t>
            </w:r>
          </w:p>
          <w:p w14:paraId="6003A2DB" w14:textId="77777777" w:rsidR="0051646A" w:rsidRPr="0051646A" w:rsidRDefault="0051646A" w:rsidP="0051646A">
            <w:pPr>
              <w:widowControl w:val="0"/>
              <w:rPr>
                <w:rFonts w:ascii="Courier New" w:hAnsi="Courier New" w:cs="Courier New"/>
                <w:sz w:val="20"/>
                <w:szCs w:val="20"/>
              </w:rPr>
            </w:pPr>
          </w:p>
          <w:p w14:paraId="068BA0D3"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String str="beginnersbook";</w:t>
            </w:r>
          </w:p>
          <w:p w14:paraId="35A57C6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System.out.println(s.length());</w:t>
            </w:r>
          </w:p>
          <w:p w14:paraId="28A1FBF2"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System.out.println(s.charAt(0));</w:t>
            </w:r>
          </w:p>
          <w:p w14:paraId="694B30C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System.out.println(s.charAt(23));</w:t>
            </w:r>
          </w:p>
          <w:p w14:paraId="049C2A07" w14:textId="77777777" w:rsidR="0051646A" w:rsidRPr="0051646A" w:rsidRDefault="0051646A" w:rsidP="0051646A">
            <w:pPr>
              <w:widowControl w:val="0"/>
              <w:rPr>
                <w:rFonts w:ascii="Courier New" w:hAnsi="Courier New" w:cs="Courier New"/>
                <w:sz w:val="20"/>
                <w:szCs w:val="20"/>
              </w:rPr>
            </w:pPr>
          </w:p>
          <w:p w14:paraId="76050430"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03507EF9" w14:textId="397EA7BD"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tc>
      </w:tr>
    </w:tbl>
    <w:p w14:paraId="219472C1" w14:textId="77777777" w:rsidR="0051646A" w:rsidRDefault="0051646A"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8990"/>
      </w:tblGrid>
      <w:tr w:rsidR="0051646A" w14:paraId="69F7DB36" w14:textId="77777777" w:rsidTr="0051646A">
        <w:tc>
          <w:tcPr>
            <w:tcW w:w="9350" w:type="dxa"/>
          </w:tcPr>
          <w:p w14:paraId="38A5B2AE"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p w14:paraId="47C498FF"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To change this license header, choose License Headers in Project Properties.</w:t>
            </w:r>
          </w:p>
          <w:p w14:paraId="5C2E5C08"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To change this template file, choose Tools | Templates</w:t>
            </w:r>
          </w:p>
          <w:p w14:paraId="798D803C"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lastRenderedPageBreak/>
              <w:t xml:space="preserve"> * and open the template in the editor.</w:t>
            </w:r>
          </w:p>
          <w:p w14:paraId="447D7C20"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1D0FBB0F"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package question09;</w:t>
            </w:r>
          </w:p>
          <w:p w14:paraId="7F87E358" w14:textId="77777777" w:rsidR="0051646A" w:rsidRPr="0051646A" w:rsidRDefault="0051646A" w:rsidP="0051646A">
            <w:pPr>
              <w:widowControl w:val="0"/>
              <w:rPr>
                <w:rFonts w:ascii="Courier New" w:hAnsi="Courier New" w:cs="Courier New"/>
                <w:sz w:val="20"/>
                <w:szCs w:val="20"/>
              </w:rPr>
            </w:pPr>
          </w:p>
          <w:p w14:paraId="1B29B051"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p w14:paraId="295DC4F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0D59A0F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author Ramu Vallapurapu</w:t>
            </w:r>
          </w:p>
          <w:p w14:paraId="42808216"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570B70D7"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public class GradeCheckWithThrow {</w:t>
            </w:r>
          </w:p>
          <w:p w14:paraId="6CF4C2B1" w14:textId="77777777" w:rsidR="0051646A" w:rsidRPr="0051646A" w:rsidRDefault="0051646A" w:rsidP="0051646A">
            <w:pPr>
              <w:widowControl w:val="0"/>
              <w:rPr>
                <w:rFonts w:ascii="Courier New" w:hAnsi="Courier New" w:cs="Courier New"/>
                <w:sz w:val="20"/>
                <w:szCs w:val="20"/>
              </w:rPr>
            </w:pPr>
          </w:p>
          <w:p w14:paraId="04DDF14C"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static void checkGrade(String grade) {</w:t>
            </w:r>
          </w:p>
          <w:p w14:paraId="517EA0CA"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if (!grade.equalsIgnoreCase("A") || !grade.equalsIgnoreCase("B")) {</w:t>
            </w:r>
          </w:p>
          <w:p w14:paraId="01EB375C"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throw new ArithmeticException("Retake Course");</w:t>
            </w:r>
          </w:p>
          <w:p w14:paraId="37B76CF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else {</w:t>
            </w:r>
          </w:p>
          <w:p w14:paraId="12DBD71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System.out.println("Good Job!");</w:t>
            </w:r>
          </w:p>
          <w:p w14:paraId="16D8316E"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7EECFDC8" w14:textId="77777777" w:rsidR="0051646A" w:rsidRPr="0051646A" w:rsidRDefault="0051646A" w:rsidP="0051646A">
            <w:pPr>
              <w:widowControl w:val="0"/>
              <w:rPr>
                <w:rFonts w:ascii="Courier New" w:hAnsi="Courier New" w:cs="Courier New"/>
                <w:sz w:val="20"/>
                <w:szCs w:val="20"/>
              </w:rPr>
            </w:pPr>
          </w:p>
          <w:p w14:paraId="64D0E408"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3CC8E2D8" w14:textId="77777777" w:rsidR="0051646A" w:rsidRPr="0051646A" w:rsidRDefault="0051646A" w:rsidP="0051646A">
            <w:pPr>
              <w:widowControl w:val="0"/>
              <w:rPr>
                <w:rFonts w:ascii="Courier New" w:hAnsi="Courier New" w:cs="Courier New"/>
                <w:sz w:val="20"/>
                <w:szCs w:val="20"/>
              </w:rPr>
            </w:pPr>
          </w:p>
          <w:p w14:paraId="01B34D71"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public static void main(String[] args) {</w:t>
            </w:r>
          </w:p>
          <w:p w14:paraId="56AE9AC7"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checkGrade("B");</w:t>
            </w:r>
          </w:p>
          <w:p w14:paraId="03749D04"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5625248B" w14:textId="2BB848F8"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tc>
      </w:tr>
    </w:tbl>
    <w:p w14:paraId="3FE5B65E" w14:textId="1F8E8A54" w:rsidR="0051646A" w:rsidRDefault="0051646A"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8990"/>
      </w:tblGrid>
      <w:tr w:rsidR="0051646A" w14:paraId="6CB9982B" w14:textId="77777777" w:rsidTr="0051646A">
        <w:tc>
          <w:tcPr>
            <w:tcW w:w="9350" w:type="dxa"/>
          </w:tcPr>
          <w:p w14:paraId="3DDC9B3D"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w:t>
            </w:r>
          </w:p>
          <w:p w14:paraId="533C3F5D"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 To change this license header, choose License Headers in Project Properties.</w:t>
            </w:r>
          </w:p>
          <w:p w14:paraId="4957A235"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 To change this template file, choose Tools | Templates</w:t>
            </w:r>
          </w:p>
          <w:p w14:paraId="41F6B9C6"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 and open the template in the editor.</w:t>
            </w:r>
          </w:p>
          <w:p w14:paraId="3141B7B3"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
          <w:p w14:paraId="41310E8A"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package question09;</w:t>
            </w:r>
          </w:p>
          <w:p w14:paraId="1207AD09" w14:textId="77777777" w:rsidR="0051646A" w:rsidRPr="00102512" w:rsidRDefault="0051646A" w:rsidP="0051646A">
            <w:pPr>
              <w:widowControl w:val="0"/>
              <w:rPr>
                <w:rFonts w:ascii="Courier New" w:hAnsi="Courier New" w:cs="Courier New"/>
                <w:sz w:val="20"/>
                <w:szCs w:val="20"/>
              </w:rPr>
            </w:pPr>
          </w:p>
          <w:p w14:paraId="4B85F122"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import java.io.FileNotFoundException;</w:t>
            </w:r>
          </w:p>
          <w:p w14:paraId="6C808E66" w14:textId="77777777" w:rsidR="0051646A" w:rsidRPr="00102512" w:rsidRDefault="0051646A" w:rsidP="0051646A">
            <w:pPr>
              <w:widowControl w:val="0"/>
              <w:rPr>
                <w:rFonts w:ascii="Courier New" w:hAnsi="Courier New" w:cs="Courier New"/>
                <w:sz w:val="20"/>
                <w:szCs w:val="20"/>
              </w:rPr>
            </w:pPr>
          </w:p>
          <w:p w14:paraId="1AE3D239"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w:t>
            </w:r>
          </w:p>
          <w:p w14:paraId="31048F3A"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
          <w:p w14:paraId="16F77898"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 @author Ramu Vallapurapu</w:t>
            </w:r>
          </w:p>
          <w:p w14:paraId="2EDA0E80"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
          <w:p w14:paraId="7E6B0F93"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public class ExceptionDriver {</w:t>
            </w:r>
          </w:p>
          <w:p w14:paraId="6C417AC1" w14:textId="77777777" w:rsidR="0051646A" w:rsidRPr="00102512" w:rsidRDefault="0051646A" w:rsidP="0051646A">
            <w:pPr>
              <w:widowControl w:val="0"/>
              <w:rPr>
                <w:rFonts w:ascii="Courier New" w:hAnsi="Courier New" w:cs="Courier New"/>
                <w:sz w:val="20"/>
                <w:szCs w:val="20"/>
              </w:rPr>
            </w:pPr>
          </w:p>
          <w:p w14:paraId="270F1DCC"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
          <w:p w14:paraId="09F6F34E"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 @param args the command line arguments</w:t>
            </w:r>
          </w:p>
          <w:p w14:paraId="61E0A2CB"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
          <w:p w14:paraId="01D22D14"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public static void main(String[] args) throws ArithmeticException, StringIndexOutOfBoundsException, FileNotFoundException, ClassNotFoundException {</w:t>
            </w:r>
          </w:p>
          <w:p w14:paraId="7717F7E2"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System.out.println("Answer for question 09: Ramu Vallapurapu");</w:t>
            </w:r>
          </w:p>
          <w:p w14:paraId="6D8D8BF7"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 TODO code application logic here</w:t>
            </w:r>
          </w:p>
          <w:p w14:paraId="6A3F8507"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Checked e = new Checked();</w:t>
            </w:r>
          </w:p>
          <w:p w14:paraId="21DF58F4"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e.fileNotFound();</w:t>
            </w:r>
          </w:p>
          <w:p w14:paraId="10644257"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e.classNotException();</w:t>
            </w:r>
          </w:p>
          <w:p w14:paraId="7151B1D5"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Unchecked e2 = new Unchecked(30, 0, "Final Exam");</w:t>
            </w:r>
          </w:p>
          <w:p w14:paraId="66203B5A"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e2.arithmetic();</w:t>
            </w:r>
          </w:p>
          <w:p w14:paraId="7D91D903"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e2.stringIndexOutOfBound();</w:t>
            </w:r>
          </w:p>
          <w:p w14:paraId="5F3F48D1"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
          <w:p w14:paraId="19D9562A" w14:textId="77777777" w:rsidR="0051646A" w:rsidRPr="00102512" w:rsidRDefault="0051646A" w:rsidP="0051646A">
            <w:pPr>
              <w:widowControl w:val="0"/>
              <w:rPr>
                <w:rFonts w:ascii="Courier New" w:hAnsi="Courier New" w:cs="Courier New"/>
                <w:sz w:val="20"/>
                <w:szCs w:val="20"/>
              </w:rPr>
            </w:pPr>
          </w:p>
          <w:p w14:paraId="4597D455" w14:textId="41CB53BD"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w:t>
            </w:r>
          </w:p>
        </w:tc>
      </w:tr>
    </w:tbl>
    <w:p w14:paraId="3A5D7BA7" w14:textId="408AE6B5" w:rsidR="0051646A" w:rsidRDefault="0051646A"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p>
    <w:p w14:paraId="2BC183EC" w14:textId="4325ED22" w:rsidR="00102512" w:rsidRDefault="00102512"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r>
        <w:rPr>
          <w:noProof/>
        </w:rPr>
        <w:drawing>
          <wp:inline distT="0" distB="0" distL="0" distR="0" wp14:anchorId="32C8DE1F" wp14:editId="09790DF6">
            <wp:extent cx="5943600" cy="334835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8355"/>
                    </a:xfrm>
                    <a:prstGeom prst="rect">
                      <a:avLst/>
                    </a:prstGeom>
                  </pic:spPr>
                </pic:pic>
              </a:graphicData>
            </a:graphic>
          </wp:inline>
        </w:drawing>
      </w:r>
    </w:p>
    <w:p w14:paraId="2106FB3C" w14:textId="23E0FB06" w:rsidR="00580288" w:rsidRDefault="00580288"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p>
    <w:p w14:paraId="090AE0F0" w14:textId="31BF4D85" w:rsidR="00580288" w:rsidRPr="00580288" w:rsidRDefault="00580288" w:rsidP="005D60A8">
      <w:pPr>
        <w:widowControl w:val="0"/>
        <w:pBdr>
          <w:top w:val="nil"/>
          <w:left w:val="nil"/>
          <w:bottom w:val="nil"/>
          <w:right w:val="nil"/>
          <w:between w:val="nil"/>
        </w:pBdr>
        <w:spacing w:line="240" w:lineRule="auto"/>
        <w:ind w:left="360"/>
        <w:rPr>
          <w:rFonts w:ascii="Times New Roman" w:hAnsi="Times New Roman" w:cs="Times New Roman"/>
          <w:b/>
          <w:bCs/>
          <w:sz w:val="24"/>
          <w:szCs w:val="24"/>
          <w:u w:val="single"/>
        </w:rPr>
      </w:pPr>
      <w:r w:rsidRPr="00580288">
        <w:rPr>
          <w:rFonts w:ascii="Times New Roman" w:hAnsi="Times New Roman" w:cs="Times New Roman"/>
          <w:b/>
          <w:bCs/>
          <w:sz w:val="24"/>
          <w:szCs w:val="24"/>
          <w:u w:val="single"/>
        </w:rPr>
        <w:t>Example02:</w:t>
      </w:r>
    </w:p>
    <w:p w14:paraId="4F024388" w14:textId="130DBCAA" w:rsidR="00901542" w:rsidRDefault="00901542"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8990"/>
      </w:tblGrid>
      <w:tr w:rsidR="00580288" w14:paraId="4DCD22B6" w14:textId="77777777" w:rsidTr="00580288">
        <w:tc>
          <w:tcPr>
            <w:tcW w:w="9350" w:type="dxa"/>
          </w:tcPr>
          <w:p w14:paraId="1355D806"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w:t>
            </w:r>
          </w:p>
          <w:p w14:paraId="5F4D0E6F"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 To change this license header, choose License Headers in Project Properties.</w:t>
            </w:r>
          </w:p>
          <w:p w14:paraId="2A2FA845"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 To change this template file, choose Tools | Templates</w:t>
            </w:r>
          </w:p>
          <w:p w14:paraId="015720C8"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 and open the template in the editor.</w:t>
            </w:r>
          </w:p>
          <w:p w14:paraId="0691579A"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w:t>
            </w:r>
          </w:p>
          <w:p w14:paraId="10DA523E"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package question09;</w:t>
            </w:r>
          </w:p>
          <w:p w14:paraId="2291C257" w14:textId="77777777" w:rsidR="00580288" w:rsidRPr="00580288" w:rsidRDefault="00580288" w:rsidP="00580288">
            <w:pPr>
              <w:widowControl w:val="0"/>
              <w:rPr>
                <w:rFonts w:ascii="Courier New" w:hAnsi="Courier New" w:cs="Courier New"/>
                <w:sz w:val="20"/>
                <w:szCs w:val="20"/>
              </w:rPr>
            </w:pPr>
          </w:p>
          <w:p w14:paraId="4CD94573"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import java.io.File;</w:t>
            </w:r>
          </w:p>
          <w:p w14:paraId="464A2185"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import java.io.FileInputStream;</w:t>
            </w:r>
          </w:p>
          <w:p w14:paraId="24F4D5DE"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import java.io.IOException;</w:t>
            </w:r>
          </w:p>
          <w:p w14:paraId="5FBD645D" w14:textId="77777777" w:rsidR="00580288" w:rsidRPr="00580288" w:rsidRDefault="00580288" w:rsidP="00580288">
            <w:pPr>
              <w:widowControl w:val="0"/>
              <w:rPr>
                <w:rFonts w:ascii="Courier New" w:hAnsi="Courier New" w:cs="Courier New"/>
                <w:sz w:val="20"/>
                <w:szCs w:val="20"/>
              </w:rPr>
            </w:pPr>
          </w:p>
          <w:p w14:paraId="7FC01EE5"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w:t>
            </w:r>
          </w:p>
          <w:p w14:paraId="086E329A"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w:t>
            </w:r>
          </w:p>
          <w:p w14:paraId="0697F7B8"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 @author Ramu Vallapurapu</w:t>
            </w:r>
          </w:p>
          <w:p w14:paraId="0F07030C"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w:t>
            </w:r>
          </w:p>
          <w:p w14:paraId="1B0C957D"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public class ThrowsExample01 {</w:t>
            </w:r>
          </w:p>
          <w:p w14:paraId="4CCFA3BE" w14:textId="77777777" w:rsidR="00580288" w:rsidRPr="00580288" w:rsidRDefault="00580288" w:rsidP="00580288">
            <w:pPr>
              <w:widowControl w:val="0"/>
              <w:rPr>
                <w:rFonts w:ascii="Courier New" w:hAnsi="Courier New" w:cs="Courier New"/>
                <w:sz w:val="20"/>
                <w:szCs w:val="20"/>
              </w:rPr>
            </w:pPr>
          </w:p>
          <w:p w14:paraId="54C986DD"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public static void findFile() throws IOException {</w:t>
            </w:r>
          </w:p>
          <w:p w14:paraId="5247BA21"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 code that may produce IOException</w:t>
            </w:r>
          </w:p>
          <w:p w14:paraId="24BC68C5"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File newFile = new File("test.txt");</w:t>
            </w:r>
          </w:p>
          <w:p w14:paraId="6B0C0CCE"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FileInputStream stream = new FileInputStream(newFile);</w:t>
            </w:r>
          </w:p>
          <w:p w14:paraId="4854205D"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w:t>
            </w:r>
          </w:p>
          <w:p w14:paraId="5E6A6E6B" w14:textId="77777777" w:rsidR="00580288" w:rsidRPr="00580288" w:rsidRDefault="00580288" w:rsidP="00580288">
            <w:pPr>
              <w:widowControl w:val="0"/>
              <w:rPr>
                <w:rFonts w:ascii="Courier New" w:hAnsi="Courier New" w:cs="Courier New"/>
                <w:sz w:val="20"/>
                <w:szCs w:val="20"/>
              </w:rPr>
            </w:pPr>
          </w:p>
          <w:p w14:paraId="341AE885"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w:t>
            </w:r>
          </w:p>
          <w:p w14:paraId="07571481"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 @param args the command line arguments</w:t>
            </w:r>
          </w:p>
          <w:p w14:paraId="32BA58B4"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w:t>
            </w:r>
          </w:p>
          <w:p w14:paraId="31E9C1F1"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public static void main(String[] args) {</w:t>
            </w:r>
          </w:p>
          <w:p w14:paraId="6FC1F824"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 TODO code application logic here</w:t>
            </w:r>
          </w:p>
          <w:p w14:paraId="7F5962C1"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System.out.println("Answer for question 09 : Ramu Vallapurau");</w:t>
            </w:r>
          </w:p>
          <w:p w14:paraId="232E72B0"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try {</w:t>
            </w:r>
          </w:p>
          <w:p w14:paraId="47F2850E"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findFile();</w:t>
            </w:r>
          </w:p>
          <w:p w14:paraId="3DE74FFD"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 catch (IOException e) {</w:t>
            </w:r>
          </w:p>
          <w:p w14:paraId="6DF477F2"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System.out.println(e);</w:t>
            </w:r>
          </w:p>
          <w:p w14:paraId="56AA735A"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w:t>
            </w:r>
          </w:p>
          <w:p w14:paraId="64182806"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w:t>
            </w:r>
          </w:p>
          <w:p w14:paraId="0DC45057" w14:textId="77777777" w:rsidR="00580288" w:rsidRPr="00580288" w:rsidRDefault="00580288" w:rsidP="00580288">
            <w:pPr>
              <w:widowControl w:val="0"/>
              <w:rPr>
                <w:rFonts w:ascii="Courier New" w:hAnsi="Courier New" w:cs="Courier New"/>
                <w:sz w:val="20"/>
                <w:szCs w:val="20"/>
              </w:rPr>
            </w:pPr>
          </w:p>
          <w:p w14:paraId="0CFFD64E" w14:textId="3F4ACB22"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w:t>
            </w:r>
          </w:p>
        </w:tc>
      </w:tr>
    </w:tbl>
    <w:p w14:paraId="110B74F7" w14:textId="6EDD8B88" w:rsidR="00580288" w:rsidRDefault="00580288"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p>
    <w:p w14:paraId="443ECEA0" w14:textId="5A8499FF" w:rsidR="00580288" w:rsidRDefault="00580288"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r>
        <w:rPr>
          <w:noProof/>
        </w:rPr>
        <w:drawing>
          <wp:inline distT="0" distB="0" distL="0" distR="0" wp14:anchorId="549AB131" wp14:editId="0327C22C">
            <wp:extent cx="5943600" cy="33432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3275"/>
                    </a:xfrm>
                    <a:prstGeom prst="rect">
                      <a:avLst/>
                    </a:prstGeom>
                  </pic:spPr>
                </pic:pic>
              </a:graphicData>
            </a:graphic>
          </wp:inline>
        </w:drawing>
      </w:r>
    </w:p>
    <w:p w14:paraId="2C14B1B1" w14:textId="006C9E73" w:rsidR="00580288" w:rsidRDefault="00580288"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p>
    <w:p w14:paraId="620758B3" w14:textId="484B2EA1" w:rsidR="00580288" w:rsidRPr="00580288" w:rsidRDefault="00580288" w:rsidP="005D60A8">
      <w:pPr>
        <w:widowControl w:val="0"/>
        <w:pBdr>
          <w:top w:val="nil"/>
          <w:left w:val="nil"/>
          <w:bottom w:val="nil"/>
          <w:right w:val="nil"/>
          <w:between w:val="nil"/>
        </w:pBdr>
        <w:spacing w:line="240" w:lineRule="auto"/>
        <w:ind w:left="360"/>
        <w:rPr>
          <w:rFonts w:ascii="Times New Roman" w:hAnsi="Times New Roman" w:cs="Times New Roman"/>
          <w:b/>
          <w:bCs/>
          <w:sz w:val="24"/>
          <w:szCs w:val="24"/>
          <w:u w:val="single"/>
        </w:rPr>
      </w:pPr>
      <w:r w:rsidRPr="00580288">
        <w:rPr>
          <w:rFonts w:ascii="Times New Roman" w:hAnsi="Times New Roman" w:cs="Times New Roman"/>
          <w:b/>
          <w:bCs/>
          <w:sz w:val="24"/>
          <w:szCs w:val="24"/>
          <w:u w:val="single"/>
        </w:rPr>
        <w:t>Explanation:</w:t>
      </w:r>
    </w:p>
    <w:p w14:paraId="5FB43D0D" w14:textId="0EB12D8E" w:rsidR="00580288" w:rsidRDefault="00580288" w:rsidP="00580288">
      <w:pPr>
        <w:widowControl w:val="0"/>
        <w:pBdr>
          <w:top w:val="nil"/>
          <w:left w:val="nil"/>
          <w:bottom w:val="nil"/>
          <w:right w:val="nil"/>
          <w:between w:val="nil"/>
        </w:pBdr>
        <w:spacing w:line="276" w:lineRule="auto"/>
        <w:ind w:left="360"/>
        <w:rPr>
          <w:rFonts w:ascii="Times New Roman" w:hAnsi="Times New Roman" w:cs="Times New Roman"/>
          <w:sz w:val="24"/>
          <w:szCs w:val="24"/>
        </w:rPr>
      </w:pPr>
      <w:r w:rsidRPr="00580288">
        <w:rPr>
          <w:rFonts w:ascii="Times New Roman" w:hAnsi="Times New Roman" w:cs="Times New Roman"/>
          <w:sz w:val="24"/>
          <w:szCs w:val="24"/>
        </w:rPr>
        <w:t>When we run this program, if the file test.txt does not exist, FileInputStream throws a FileNotFoundException which extends the IOException class.</w:t>
      </w:r>
      <w:r>
        <w:rPr>
          <w:rFonts w:ascii="Times New Roman" w:hAnsi="Times New Roman" w:cs="Times New Roman"/>
          <w:sz w:val="24"/>
          <w:szCs w:val="24"/>
        </w:rPr>
        <w:t xml:space="preserve"> </w:t>
      </w:r>
      <w:r w:rsidRPr="00580288">
        <w:rPr>
          <w:rFonts w:ascii="Times New Roman" w:hAnsi="Times New Roman" w:cs="Times New Roman"/>
          <w:sz w:val="24"/>
          <w:szCs w:val="24"/>
        </w:rPr>
        <w:t>If a method does not handle exceptions, the type of exceptions that may occur within it must be specified in the throws clause so that methods further up in the call stack can handle them or specify them using throws keyword themselves.</w:t>
      </w:r>
      <w:r>
        <w:rPr>
          <w:rFonts w:ascii="Times New Roman" w:hAnsi="Times New Roman" w:cs="Times New Roman"/>
          <w:sz w:val="24"/>
          <w:szCs w:val="24"/>
        </w:rPr>
        <w:t xml:space="preserve"> </w:t>
      </w:r>
      <w:r w:rsidRPr="00580288">
        <w:rPr>
          <w:rFonts w:ascii="Times New Roman" w:hAnsi="Times New Roman" w:cs="Times New Roman"/>
          <w:sz w:val="24"/>
          <w:szCs w:val="24"/>
        </w:rPr>
        <w:t xml:space="preserve">The findFile() method specifies that an IOException can be thrown. The </w:t>
      </w:r>
      <w:r w:rsidRPr="00580288">
        <w:rPr>
          <w:rFonts w:ascii="Times New Roman" w:hAnsi="Times New Roman" w:cs="Times New Roman"/>
          <w:sz w:val="24"/>
          <w:szCs w:val="24"/>
        </w:rPr>
        <w:t>main (</w:t>
      </w:r>
      <w:r w:rsidRPr="00580288">
        <w:rPr>
          <w:rFonts w:ascii="Times New Roman" w:hAnsi="Times New Roman" w:cs="Times New Roman"/>
          <w:sz w:val="24"/>
          <w:szCs w:val="24"/>
        </w:rPr>
        <w:t>) method calls this method and handles the exception if it is thrown.</w:t>
      </w:r>
    </w:p>
    <w:p w14:paraId="6A1FA94D" w14:textId="3E2D6CAD" w:rsidR="00580288" w:rsidRDefault="00580288" w:rsidP="005D60A8">
      <w:pPr>
        <w:widowControl w:val="0"/>
        <w:pBdr>
          <w:top w:val="nil"/>
          <w:left w:val="nil"/>
          <w:bottom w:val="nil"/>
          <w:right w:val="nil"/>
          <w:between w:val="nil"/>
        </w:pBdr>
        <w:spacing w:line="240" w:lineRule="auto"/>
        <w:ind w:left="360"/>
        <w:rPr>
          <w:rFonts w:ascii="Times New Roman" w:hAnsi="Times New Roman" w:cs="Times New Roman"/>
          <w:b/>
          <w:bCs/>
          <w:sz w:val="24"/>
          <w:szCs w:val="24"/>
          <w:u w:val="single"/>
        </w:rPr>
      </w:pPr>
      <w:r w:rsidRPr="00580288">
        <w:rPr>
          <w:rFonts w:ascii="Times New Roman" w:hAnsi="Times New Roman" w:cs="Times New Roman"/>
          <w:b/>
          <w:bCs/>
          <w:sz w:val="24"/>
          <w:szCs w:val="24"/>
          <w:u w:val="single"/>
        </w:rPr>
        <w:t>Example03:</w:t>
      </w:r>
    </w:p>
    <w:tbl>
      <w:tblPr>
        <w:tblStyle w:val="TableGrid"/>
        <w:tblW w:w="0" w:type="auto"/>
        <w:tblInd w:w="360" w:type="dxa"/>
        <w:tblLook w:val="04A0" w:firstRow="1" w:lastRow="0" w:firstColumn="1" w:lastColumn="0" w:noHBand="0" w:noVBand="1"/>
      </w:tblPr>
      <w:tblGrid>
        <w:gridCol w:w="8990"/>
      </w:tblGrid>
      <w:tr w:rsidR="00580288" w14:paraId="09344930" w14:textId="77777777" w:rsidTr="00580288">
        <w:tc>
          <w:tcPr>
            <w:tcW w:w="9350" w:type="dxa"/>
          </w:tcPr>
          <w:p w14:paraId="7AB3A861"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w:t>
            </w:r>
          </w:p>
          <w:p w14:paraId="594F8CCB"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lastRenderedPageBreak/>
              <w:t xml:space="preserve"> * To change this license header, choose License Headers in Project Properties.</w:t>
            </w:r>
          </w:p>
          <w:p w14:paraId="5BD935D0"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 To change this template file, choose Tools | Templates</w:t>
            </w:r>
          </w:p>
          <w:p w14:paraId="36F2663F"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 and open the template in the editor.</w:t>
            </w:r>
          </w:p>
          <w:p w14:paraId="0C495821"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w:t>
            </w:r>
          </w:p>
          <w:p w14:paraId="74C6AA46"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package question09;</w:t>
            </w:r>
          </w:p>
          <w:p w14:paraId="047F39CB" w14:textId="77777777" w:rsidR="00580288" w:rsidRPr="00580288" w:rsidRDefault="00580288" w:rsidP="00580288">
            <w:pPr>
              <w:widowControl w:val="0"/>
              <w:rPr>
                <w:rFonts w:ascii="Courier New" w:hAnsi="Courier New" w:cs="Courier New"/>
                <w:sz w:val="20"/>
                <w:szCs w:val="20"/>
              </w:rPr>
            </w:pPr>
          </w:p>
          <w:p w14:paraId="1FD8C5B0"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w:t>
            </w:r>
          </w:p>
          <w:p w14:paraId="5A24B978"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w:t>
            </w:r>
          </w:p>
          <w:p w14:paraId="4DEC03D7"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 @author Ramu Vallapurapu</w:t>
            </w:r>
          </w:p>
          <w:p w14:paraId="725C2160"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w:t>
            </w:r>
          </w:p>
          <w:p w14:paraId="53794AA6"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public class ThrowExample02 {</w:t>
            </w:r>
          </w:p>
          <w:p w14:paraId="6F3195FF" w14:textId="77777777" w:rsidR="00580288" w:rsidRPr="00580288" w:rsidRDefault="00580288" w:rsidP="00580288">
            <w:pPr>
              <w:widowControl w:val="0"/>
              <w:rPr>
                <w:rFonts w:ascii="Courier New" w:hAnsi="Courier New" w:cs="Courier New"/>
                <w:sz w:val="20"/>
                <w:szCs w:val="20"/>
              </w:rPr>
            </w:pPr>
          </w:p>
          <w:p w14:paraId="5C5453B7"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public static void divideByZero() {</w:t>
            </w:r>
          </w:p>
          <w:p w14:paraId="2A1C8BE4"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throw new ArithmeticException("Trying to divide by 0");</w:t>
            </w:r>
          </w:p>
          <w:p w14:paraId="242F7FB3"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w:t>
            </w:r>
          </w:p>
          <w:p w14:paraId="4D42AFA6" w14:textId="77777777" w:rsidR="00580288" w:rsidRPr="00580288" w:rsidRDefault="00580288" w:rsidP="00580288">
            <w:pPr>
              <w:widowControl w:val="0"/>
              <w:rPr>
                <w:rFonts w:ascii="Courier New" w:hAnsi="Courier New" w:cs="Courier New"/>
                <w:sz w:val="20"/>
                <w:szCs w:val="20"/>
              </w:rPr>
            </w:pPr>
          </w:p>
          <w:p w14:paraId="125940EF"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w:t>
            </w:r>
          </w:p>
          <w:p w14:paraId="051CCB33"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 @param args the command line arguments</w:t>
            </w:r>
          </w:p>
          <w:p w14:paraId="3CAC03BF"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w:t>
            </w:r>
          </w:p>
          <w:p w14:paraId="2E189446"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public static void main(String[] args) {</w:t>
            </w:r>
          </w:p>
          <w:p w14:paraId="7FFD0BC1"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System.out.println("Answer for Question 09: Ramu Vallapurapu");</w:t>
            </w:r>
          </w:p>
          <w:p w14:paraId="29B8F283"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 TODO code application logic here</w:t>
            </w:r>
          </w:p>
          <w:p w14:paraId="373C47C2"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divideByZero();</w:t>
            </w:r>
          </w:p>
          <w:p w14:paraId="1E99B1D9" w14:textId="77777777"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 xml:space="preserve">    }</w:t>
            </w:r>
          </w:p>
          <w:p w14:paraId="0948998B" w14:textId="77777777" w:rsidR="00580288" w:rsidRPr="00580288" w:rsidRDefault="00580288" w:rsidP="00580288">
            <w:pPr>
              <w:widowControl w:val="0"/>
              <w:rPr>
                <w:rFonts w:ascii="Courier New" w:hAnsi="Courier New" w:cs="Courier New"/>
                <w:sz w:val="20"/>
                <w:szCs w:val="20"/>
              </w:rPr>
            </w:pPr>
          </w:p>
          <w:p w14:paraId="28380C15" w14:textId="41371674" w:rsidR="00580288" w:rsidRPr="00580288" w:rsidRDefault="00580288" w:rsidP="00580288">
            <w:pPr>
              <w:widowControl w:val="0"/>
              <w:rPr>
                <w:rFonts w:ascii="Courier New" w:hAnsi="Courier New" w:cs="Courier New"/>
                <w:sz w:val="20"/>
                <w:szCs w:val="20"/>
              </w:rPr>
            </w:pPr>
            <w:r w:rsidRPr="00580288">
              <w:rPr>
                <w:rFonts w:ascii="Courier New" w:hAnsi="Courier New" w:cs="Courier New"/>
                <w:sz w:val="20"/>
                <w:szCs w:val="20"/>
              </w:rPr>
              <w:t>}</w:t>
            </w:r>
          </w:p>
        </w:tc>
      </w:tr>
    </w:tbl>
    <w:p w14:paraId="6FAF0100" w14:textId="77777777" w:rsidR="00580288" w:rsidRPr="00580288" w:rsidRDefault="00580288" w:rsidP="005D60A8">
      <w:pPr>
        <w:widowControl w:val="0"/>
        <w:pBdr>
          <w:top w:val="nil"/>
          <w:left w:val="nil"/>
          <w:bottom w:val="nil"/>
          <w:right w:val="nil"/>
          <w:between w:val="nil"/>
        </w:pBdr>
        <w:spacing w:line="240" w:lineRule="auto"/>
        <w:ind w:left="360"/>
        <w:rPr>
          <w:rFonts w:ascii="Times New Roman" w:hAnsi="Times New Roman" w:cs="Times New Roman"/>
          <w:b/>
          <w:bCs/>
          <w:sz w:val="24"/>
          <w:szCs w:val="24"/>
          <w:u w:val="single"/>
        </w:rPr>
      </w:pPr>
    </w:p>
    <w:p w14:paraId="70677130" w14:textId="3D1E8086" w:rsidR="005D60A8" w:rsidRDefault="005D60A8" w:rsidP="005D60A8">
      <w:pPr>
        <w:pStyle w:val="ListParagraph"/>
        <w:ind w:left="360"/>
        <w:jc w:val="both"/>
        <w:rPr>
          <w:rFonts w:ascii="Times New Roman" w:eastAsia="Times New Roman" w:hAnsi="Times New Roman" w:cs="Times New Roman"/>
          <w:bCs/>
          <w:color w:val="000000" w:themeColor="text1"/>
          <w:sz w:val="24"/>
          <w:szCs w:val="24"/>
        </w:rPr>
      </w:pPr>
    </w:p>
    <w:p w14:paraId="56356C32" w14:textId="03577404" w:rsidR="00580288" w:rsidRDefault="00580288" w:rsidP="005D60A8">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6CEFAB71" wp14:editId="18D01F8F">
            <wp:extent cx="5943600" cy="33432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3275"/>
                    </a:xfrm>
                    <a:prstGeom prst="rect">
                      <a:avLst/>
                    </a:prstGeom>
                  </pic:spPr>
                </pic:pic>
              </a:graphicData>
            </a:graphic>
          </wp:inline>
        </w:drawing>
      </w:r>
    </w:p>
    <w:p w14:paraId="4D0A605F" w14:textId="65305674" w:rsidR="00580288" w:rsidRDefault="00580288" w:rsidP="005D60A8">
      <w:pPr>
        <w:pStyle w:val="ListParagraph"/>
        <w:ind w:left="360"/>
        <w:jc w:val="both"/>
        <w:rPr>
          <w:rFonts w:ascii="Times New Roman" w:eastAsia="Times New Roman" w:hAnsi="Times New Roman" w:cs="Times New Roman"/>
          <w:bCs/>
          <w:color w:val="000000" w:themeColor="text1"/>
          <w:sz w:val="24"/>
          <w:szCs w:val="24"/>
        </w:rPr>
      </w:pPr>
    </w:p>
    <w:p w14:paraId="4BBCE7A5" w14:textId="24A62887" w:rsidR="00DF3724" w:rsidRPr="00580288" w:rsidRDefault="00DF3724" w:rsidP="00580288">
      <w:pPr>
        <w:rPr>
          <w:rFonts w:ascii="Times New Roman" w:eastAsia="Times New Roman" w:hAnsi="Times New Roman" w:cs="Times New Roman"/>
          <w:bCs/>
          <w:color w:val="000000" w:themeColor="text1"/>
          <w:sz w:val="24"/>
          <w:szCs w:val="24"/>
        </w:rPr>
      </w:pPr>
    </w:p>
    <w:p w14:paraId="290F7DA9" w14:textId="4483E0C4" w:rsidR="00102512" w:rsidRDefault="00EA36D9"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5-Points) </w:t>
      </w:r>
      <w:r w:rsidR="008D69C5" w:rsidRPr="008D69C5">
        <w:rPr>
          <w:rFonts w:ascii="Times New Roman" w:eastAsia="Times New Roman" w:hAnsi="Times New Roman" w:cs="Times New Roman"/>
          <w:bCs/>
          <w:color w:val="000000" w:themeColor="text1"/>
          <w:sz w:val="24"/>
          <w:szCs w:val="24"/>
        </w:rPr>
        <w:t>What is a recursive method? What is an infinite recursion?</w:t>
      </w:r>
      <w:r w:rsidR="008D69C5">
        <w:rPr>
          <w:rFonts w:ascii="Times New Roman" w:eastAsia="Times New Roman" w:hAnsi="Times New Roman" w:cs="Times New Roman"/>
          <w:bCs/>
          <w:color w:val="000000" w:themeColor="text1"/>
          <w:sz w:val="24"/>
          <w:szCs w:val="24"/>
        </w:rPr>
        <w:t xml:space="preserve"> </w:t>
      </w:r>
      <w:r w:rsidR="004D7C7B" w:rsidRPr="000D48CB">
        <w:rPr>
          <w:rFonts w:ascii="Times New Roman" w:eastAsia="Times New Roman" w:hAnsi="Times New Roman" w:cs="Times New Roman"/>
          <w:bCs/>
          <w:color w:val="000000" w:themeColor="text1"/>
          <w:sz w:val="24"/>
          <w:szCs w:val="24"/>
        </w:rPr>
        <w:t>Explain and demonstrate with examples.</w:t>
      </w:r>
      <w:r w:rsidR="008D69C5" w:rsidRPr="008D69C5">
        <w:rPr>
          <w:rFonts w:ascii="TimesLTStd-Roman" w:hAnsi="TimesLTStd-Roman" w:cs="TimesLTStd-Roman"/>
          <w:color w:val="000000"/>
          <w:sz w:val="20"/>
          <w:szCs w:val="20"/>
        </w:rPr>
        <w:t xml:space="preserve"> </w:t>
      </w:r>
      <w:r w:rsidR="008D69C5" w:rsidRPr="008D69C5">
        <w:rPr>
          <w:rFonts w:ascii="Times New Roman" w:eastAsia="Times New Roman" w:hAnsi="Times New Roman" w:cs="Times New Roman"/>
          <w:bCs/>
          <w:color w:val="000000" w:themeColor="text1"/>
          <w:sz w:val="24"/>
          <w:szCs w:val="24"/>
        </w:rPr>
        <w:t xml:space="preserve">Implement the </w:t>
      </w:r>
      <w:r w:rsidR="001A6F7E" w:rsidRPr="008D69C5">
        <w:rPr>
          <w:rFonts w:ascii="Times New Roman" w:eastAsia="Times New Roman" w:hAnsi="Times New Roman" w:cs="Times New Roman"/>
          <w:bCs/>
          <w:color w:val="000000" w:themeColor="text1"/>
          <w:sz w:val="24"/>
          <w:szCs w:val="24"/>
        </w:rPr>
        <w:t>search (</w:t>
      </w:r>
      <w:r w:rsidR="008D69C5" w:rsidRPr="008D69C5">
        <w:rPr>
          <w:rFonts w:ascii="Times New Roman" w:eastAsia="Times New Roman" w:hAnsi="Times New Roman" w:cs="Times New Roman"/>
          <w:bCs/>
          <w:color w:val="000000" w:themeColor="text1"/>
          <w:sz w:val="24"/>
          <w:szCs w:val="24"/>
        </w:rPr>
        <w:t>element)</w:t>
      </w:r>
      <w:r w:rsidR="008D69C5">
        <w:rPr>
          <w:rFonts w:ascii="Times New Roman" w:eastAsia="Times New Roman" w:hAnsi="Times New Roman" w:cs="Times New Roman"/>
          <w:bCs/>
          <w:color w:val="000000" w:themeColor="text1"/>
          <w:sz w:val="24"/>
          <w:szCs w:val="24"/>
        </w:rPr>
        <w:t xml:space="preserve"> </w:t>
      </w:r>
      <w:r w:rsidR="00093DB7">
        <w:rPr>
          <w:rFonts w:ascii="Times New Roman" w:eastAsia="Times New Roman" w:hAnsi="Times New Roman" w:cs="Times New Roman"/>
          <w:bCs/>
          <w:color w:val="000000" w:themeColor="text1"/>
          <w:sz w:val="24"/>
          <w:szCs w:val="24"/>
        </w:rPr>
        <w:t xml:space="preserve">in a list </w:t>
      </w:r>
      <w:r w:rsidR="008D69C5" w:rsidRPr="008D69C5">
        <w:rPr>
          <w:rFonts w:ascii="Times New Roman" w:eastAsia="Times New Roman" w:hAnsi="Times New Roman" w:cs="Times New Roman"/>
          <w:bCs/>
          <w:color w:val="000000" w:themeColor="text1"/>
          <w:sz w:val="24"/>
          <w:szCs w:val="24"/>
        </w:rPr>
        <w:t>using recursion.</w:t>
      </w:r>
    </w:p>
    <w:p w14:paraId="1252A110" w14:textId="2747B478" w:rsidR="00102512" w:rsidRDefault="00102512" w:rsidP="00102512">
      <w:pPr>
        <w:pStyle w:val="ListParagraph"/>
        <w:ind w:left="360"/>
        <w:jc w:val="both"/>
        <w:rPr>
          <w:rFonts w:ascii="Times New Roman" w:eastAsia="Times New Roman" w:hAnsi="Times New Roman" w:cs="Times New Roman"/>
          <w:bCs/>
          <w:color w:val="000000" w:themeColor="text1"/>
          <w:sz w:val="24"/>
          <w:szCs w:val="24"/>
        </w:rPr>
      </w:pPr>
    </w:p>
    <w:p w14:paraId="180E97D1" w14:textId="02E2DB9C" w:rsidR="00700F6F" w:rsidRDefault="00700F6F" w:rsidP="00700F6F">
      <w:pPr>
        <w:widowControl w:val="0"/>
        <w:pBdr>
          <w:top w:val="nil"/>
          <w:left w:val="nil"/>
          <w:bottom w:val="nil"/>
          <w:right w:val="nil"/>
          <w:between w:val="nil"/>
        </w:pBdr>
        <w:spacing w:line="240" w:lineRule="auto"/>
        <w:ind w:left="360"/>
        <w:rPr>
          <w:rFonts w:ascii="Times New Roman" w:eastAsia="Verdana" w:hAnsi="Times New Roman" w:cs="Times New Roman"/>
          <w:sz w:val="24"/>
          <w:szCs w:val="24"/>
          <w:highlight w:val="white"/>
        </w:rPr>
      </w:pPr>
      <w:r w:rsidRPr="00EB18F4">
        <w:rPr>
          <w:rFonts w:ascii="Times New Roman" w:eastAsia="Verdana" w:hAnsi="Times New Roman" w:cs="Times New Roman"/>
          <w:b/>
          <w:sz w:val="24"/>
          <w:szCs w:val="24"/>
          <w:highlight w:val="white"/>
        </w:rPr>
        <w:t>Recursion</w:t>
      </w:r>
      <w:r w:rsidRPr="00EB18F4">
        <w:rPr>
          <w:rFonts w:ascii="Times New Roman" w:eastAsia="Verdana" w:hAnsi="Times New Roman" w:cs="Times New Roman"/>
          <w:sz w:val="24"/>
          <w:szCs w:val="24"/>
          <w:highlight w:val="white"/>
        </w:rPr>
        <w:t>:</w:t>
      </w:r>
      <w:r>
        <w:rPr>
          <w:rFonts w:ascii="Times New Roman" w:eastAsia="Verdana" w:hAnsi="Times New Roman" w:cs="Times New Roman"/>
          <w:sz w:val="24"/>
          <w:szCs w:val="24"/>
          <w:highlight w:val="white"/>
        </w:rPr>
        <w:t xml:space="preserve"> </w:t>
      </w:r>
      <w:r w:rsidRPr="00EB18F4">
        <w:rPr>
          <w:rFonts w:ascii="Times New Roman" w:eastAsia="Verdana" w:hAnsi="Times New Roman" w:cs="Times New Roman"/>
          <w:sz w:val="24"/>
          <w:szCs w:val="24"/>
          <w:highlight w:val="white"/>
        </w:rPr>
        <w:t>The technique in which the function calls itself is called recursion.</w:t>
      </w:r>
      <w:r>
        <w:rPr>
          <w:rFonts w:ascii="Times New Roman" w:eastAsia="Verdana" w:hAnsi="Times New Roman" w:cs="Times New Roman"/>
          <w:sz w:val="24"/>
          <w:szCs w:val="24"/>
          <w:highlight w:val="white"/>
        </w:rPr>
        <w:t xml:space="preserve"> </w:t>
      </w:r>
      <w:r w:rsidRPr="00EB18F4">
        <w:rPr>
          <w:rFonts w:ascii="Times New Roman" w:eastAsia="Verdana" w:hAnsi="Times New Roman" w:cs="Times New Roman"/>
          <w:sz w:val="24"/>
          <w:szCs w:val="24"/>
          <w:highlight w:val="white"/>
        </w:rPr>
        <w:t>Recursion helps to break complicated problems so that we have a simple solution.</w:t>
      </w:r>
    </w:p>
    <w:p w14:paraId="78167AA6" w14:textId="6C35B758" w:rsidR="00700F6F" w:rsidRDefault="00700F6F" w:rsidP="00700F6F">
      <w:pPr>
        <w:widowControl w:val="0"/>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Pr>
          <w:rFonts w:ascii="Times New Roman" w:eastAsia="Verdana" w:hAnsi="Times New Roman" w:cs="Times New Roman"/>
          <w:sz w:val="24"/>
          <w:szCs w:val="24"/>
          <w:highlight w:val="white"/>
        </w:rPr>
        <w:t xml:space="preserve">      </w:t>
      </w:r>
      <w:r w:rsidRPr="00EB18F4">
        <w:rPr>
          <w:rFonts w:ascii="Times New Roman" w:eastAsia="Verdana" w:hAnsi="Times New Roman" w:cs="Times New Roman"/>
          <w:sz w:val="24"/>
          <w:szCs w:val="24"/>
          <w:highlight w:val="white"/>
        </w:rPr>
        <w:t xml:space="preserve">There are two requirements for recursive function, they are. </w:t>
      </w:r>
    </w:p>
    <w:p w14:paraId="1E559CCB" w14:textId="77777777" w:rsidR="00700F6F" w:rsidRPr="00EB18F4" w:rsidRDefault="00700F6F" w:rsidP="00700F6F">
      <w:pPr>
        <w:widowControl w:val="0"/>
        <w:pBdr>
          <w:top w:val="nil"/>
          <w:left w:val="nil"/>
          <w:bottom w:val="nil"/>
          <w:right w:val="nil"/>
          <w:between w:val="nil"/>
        </w:pBdr>
        <w:spacing w:after="0" w:line="240" w:lineRule="auto"/>
        <w:rPr>
          <w:rFonts w:ascii="Times New Roman" w:eastAsia="Verdana" w:hAnsi="Times New Roman" w:cs="Times New Roman"/>
          <w:sz w:val="24"/>
          <w:szCs w:val="24"/>
          <w:highlight w:val="white"/>
        </w:rPr>
      </w:pPr>
    </w:p>
    <w:p w14:paraId="116C3090" w14:textId="458190FF" w:rsidR="00700F6F" w:rsidRDefault="00700F6F" w:rsidP="00700F6F">
      <w:pPr>
        <w:widowControl w:val="0"/>
        <w:numPr>
          <w:ilvl w:val="0"/>
          <w:numId w:val="16"/>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 xml:space="preserve"> </w:t>
      </w:r>
      <w:r w:rsidRPr="00700F6F">
        <w:rPr>
          <w:rFonts w:ascii="Times New Roman" w:eastAsia="Verdana" w:hAnsi="Times New Roman" w:cs="Times New Roman"/>
          <w:b/>
          <w:bCs/>
          <w:sz w:val="24"/>
          <w:szCs w:val="24"/>
          <w:highlight w:val="white"/>
          <w:u w:val="single"/>
        </w:rPr>
        <w:t>Stop Condition</w:t>
      </w:r>
      <w:r w:rsidRPr="00EB18F4">
        <w:rPr>
          <w:rFonts w:ascii="Times New Roman" w:eastAsia="Verdana" w:hAnsi="Times New Roman" w:cs="Times New Roman"/>
          <w:sz w:val="24"/>
          <w:szCs w:val="24"/>
          <w:highlight w:val="white"/>
        </w:rPr>
        <w:t xml:space="preserve"> - when some condition is satisfied, the function returns a value without a further recursive call.</w:t>
      </w:r>
    </w:p>
    <w:p w14:paraId="16A45FCE" w14:textId="77777777" w:rsidR="00700F6F" w:rsidRPr="00EB18F4" w:rsidRDefault="00700F6F" w:rsidP="00700F6F">
      <w:pPr>
        <w:widowControl w:val="0"/>
        <w:pBdr>
          <w:top w:val="nil"/>
          <w:left w:val="nil"/>
          <w:bottom w:val="nil"/>
          <w:right w:val="nil"/>
          <w:between w:val="nil"/>
        </w:pBdr>
        <w:spacing w:after="0" w:line="240" w:lineRule="auto"/>
        <w:ind w:left="720"/>
        <w:rPr>
          <w:rFonts w:ascii="Times New Roman" w:eastAsia="Verdana" w:hAnsi="Times New Roman" w:cs="Times New Roman"/>
          <w:sz w:val="24"/>
          <w:szCs w:val="24"/>
          <w:highlight w:val="white"/>
        </w:rPr>
      </w:pPr>
    </w:p>
    <w:p w14:paraId="7E8FBA55" w14:textId="62313CA9" w:rsidR="00700F6F" w:rsidRDefault="00700F6F" w:rsidP="00700F6F">
      <w:pPr>
        <w:widowControl w:val="0"/>
        <w:numPr>
          <w:ilvl w:val="0"/>
          <w:numId w:val="16"/>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700F6F">
        <w:rPr>
          <w:rFonts w:ascii="Times New Roman" w:eastAsia="Verdana" w:hAnsi="Times New Roman" w:cs="Times New Roman"/>
          <w:b/>
          <w:bCs/>
          <w:sz w:val="24"/>
          <w:szCs w:val="24"/>
          <w:highlight w:val="white"/>
        </w:rPr>
        <w:t>Recursive Call</w:t>
      </w:r>
      <w:r w:rsidRPr="00EB18F4">
        <w:rPr>
          <w:rFonts w:ascii="Times New Roman" w:eastAsia="Verdana" w:hAnsi="Times New Roman" w:cs="Times New Roman"/>
          <w:sz w:val="24"/>
          <w:szCs w:val="24"/>
          <w:highlight w:val="white"/>
        </w:rPr>
        <w:t xml:space="preserve"> – the function calls itself with an input which is a step closer to the stop condition.</w:t>
      </w:r>
    </w:p>
    <w:p w14:paraId="58992457" w14:textId="77777777" w:rsidR="00F00BB9" w:rsidRDefault="00F00BB9" w:rsidP="00F00BB9">
      <w:pPr>
        <w:pStyle w:val="ListParagraph"/>
        <w:rPr>
          <w:rFonts w:ascii="Times New Roman" w:eastAsia="Verdana" w:hAnsi="Times New Roman" w:cs="Times New Roman"/>
          <w:sz w:val="24"/>
          <w:szCs w:val="24"/>
          <w:highlight w:val="white"/>
        </w:rPr>
      </w:pPr>
    </w:p>
    <w:p w14:paraId="4F1FEAA4" w14:textId="63A75E19" w:rsidR="007308E8" w:rsidRDefault="00F00BB9" w:rsidP="007308E8">
      <w:pPr>
        <w:widowControl w:val="0"/>
        <w:pBdr>
          <w:top w:val="nil"/>
          <w:left w:val="nil"/>
          <w:bottom w:val="nil"/>
          <w:right w:val="nil"/>
          <w:between w:val="nil"/>
        </w:pBdr>
        <w:spacing w:after="0" w:line="240" w:lineRule="auto"/>
        <w:ind w:left="410"/>
        <w:rPr>
          <w:rFonts w:ascii="Helvetica" w:hAnsi="Helvetica"/>
          <w:color w:val="000000"/>
          <w:sz w:val="21"/>
          <w:szCs w:val="21"/>
          <w:shd w:val="clear" w:color="auto" w:fill="FFFFFF"/>
        </w:rPr>
      </w:pPr>
      <w:r w:rsidRPr="00F00BB9">
        <w:rPr>
          <w:rStyle w:val="Strong"/>
          <w:rFonts w:ascii="Helvetica" w:hAnsi="Helvetica"/>
          <w:color w:val="000000"/>
          <w:sz w:val="21"/>
          <w:szCs w:val="21"/>
          <w:u w:val="single"/>
          <w:shd w:val="clear" w:color="auto" w:fill="FFFFFF"/>
        </w:rPr>
        <w:t>Infinite Recursion:</w:t>
      </w:r>
      <w:r>
        <w:rPr>
          <w:rStyle w:val="Strong"/>
          <w:rFonts w:ascii="Helvetica" w:hAnsi="Helvetica"/>
          <w:b w:val="0"/>
          <w:bCs w:val="0"/>
          <w:color w:val="000000"/>
          <w:sz w:val="21"/>
          <w:szCs w:val="21"/>
          <w:shd w:val="clear" w:color="auto" w:fill="FFFFFF"/>
        </w:rPr>
        <w:t xml:space="preserve"> </w:t>
      </w:r>
      <w:r w:rsidR="007308E8">
        <w:rPr>
          <w:rStyle w:val="Strong"/>
          <w:rFonts w:ascii="Helvetica" w:hAnsi="Helvetica"/>
          <w:b w:val="0"/>
          <w:bCs w:val="0"/>
          <w:color w:val="000000"/>
          <w:sz w:val="21"/>
          <w:szCs w:val="21"/>
          <w:shd w:val="clear" w:color="auto" w:fill="FFFFFF"/>
        </w:rPr>
        <w:t xml:space="preserve"> </w:t>
      </w:r>
      <w:r>
        <w:rPr>
          <w:rFonts w:ascii="Helvetica" w:hAnsi="Helvetica"/>
          <w:color w:val="000000"/>
          <w:sz w:val="21"/>
          <w:szCs w:val="21"/>
          <w:shd w:val="clear" w:color="auto" w:fill="FFFFFF"/>
        </w:rPr>
        <w:t xml:space="preserve">If a recursion never reaches a base case, it will go on making recursive </w:t>
      </w:r>
      <w:r w:rsidR="007308E8">
        <w:rPr>
          <w:rFonts w:ascii="Helvetica" w:hAnsi="Helvetica"/>
          <w:color w:val="000000"/>
          <w:sz w:val="21"/>
          <w:szCs w:val="21"/>
          <w:shd w:val="clear" w:color="auto" w:fill="FFFFFF"/>
        </w:rPr>
        <w:t xml:space="preserve"> </w:t>
      </w:r>
    </w:p>
    <w:p w14:paraId="4E746DDC" w14:textId="77777777" w:rsidR="007308E8" w:rsidRDefault="007308E8" w:rsidP="007308E8">
      <w:pPr>
        <w:widowControl w:val="0"/>
        <w:pBdr>
          <w:top w:val="nil"/>
          <w:left w:val="nil"/>
          <w:bottom w:val="nil"/>
          <w:right w:val="nil"/>
          <w:between w:val="nil"/>
        </w:pBdr>
        <w:spacing w:after="0" w:line="240" w:lineRule="auto"/>
        <w:ind w:left="410"/>
        <w:rPr>
          <w:rFonts w:ascii="Helvetica" w:hAnsi="Helvetica"/>
          <w:color w:val="000000"/>
          <w:sz w:val="21"/>
          <w:szCs w:val="21"/>
          <w:shd w:val="clear" w:color="auto" w:fill="FFFFFF"/>
        </w:rPr>
      </w:pPr>
    </w:p>
    <w:p w14:paraId="15F0F950" w14:textId="6091DFFD" w:rsidR="00F00BB9" w:rsidRDefault="007308E8" w:rsidP="007308E8">
      <w:pPr>
        <w:widowControl w:val="0"/>
        <w:pBdr>
          <w:top w:val="nil"/>
          <w:left w:val="nil"/>
          <w:bottom w:val="nil"/>
          <w:right w:val="nil"/>
          <w:between w:val="nil"/>
        </w:pBdr>
        <w:spacing w:after="0" w:line="240" w:lineRule="auto"/>
        <w:ind w:left="410"/>
        <w:rPr>
          <w:rFonts w:ascii="Helvetica" w:hAnsi="Helvetica"/>
          <w:color w:val="000000"/>
          <w:sz w:val="21"/>
          <w:szCs w:val="21"/>
          <w:shd w:val="clear" w:color="auto" w:fill="FFFFFF"/>
        </w:rPr>
      </w:pPr>
      <w:r>
        <w:rPr>
          <w:rFonts w:ascii="Helvetica" w:hAnsi="Helvetica"/>
          <w:color w:val="000000"/>
          <w:sz w:val="21"/>
          <w:szCs w:val="21"/>
          <w:shd w:val="clear" w:color="auto" w:fill="FFFFFF"/>
        </w:rPr>
        <w:t xml:space="preserve"> </w:t>
      </w:r>
      <w:r w:rsidR="00F00BB9">
        <w:rPr>
          <w:rFonts w:ascii="Helvetica" w:hAnsi="Helvetica"/>
          <w:color w:val="000000"/>
          <w:sz w:val="21"/>
          <w:szCs w:val="21"/>
          <w:shd w:val="clear" w:color="auto" w:fill="FFFFFF"/>
        </w:rPr>
        <w:t>calls forever and the program will never terminate.</w:t>
      </w:r>
    </w:p>
    <w:p w14:paraId="574AD968" w14:textId="6D834538" w:rsidR="00A759C8" w:rsidRDefault="00A759C8" w:rsidP="007308E8">
      <w:pPr>
        <w:widowControl w:val="0"/>
        <w:pBdr>
          <w:top w:val="nil"/>
          <w:left w:val="nil"/>
          <w:bottom w:val="nil"/>
          <w:right w:val="nil"/>
          <w:between w:val="nil"/>
        </w:pBdr>
        <w:spacing w:after="0" w:line="240" w:lineRule="auto"/>
        <w:ind w:left="410"/>
        <w:rPr>
          <w:rFonts w:ascii="Helvetica" w:hAnsi="Helvetica"/>
          <w:color w:val="000000"/>
          <w:sz w:val="21"/>
          <w:szCs w:val="21"/>
          <w:shd w:val="clear" w:color="auto" w:fill="FFFFFF"/>
        </w:rPr>
      </w:pPr>
    </w:p>
    <w:p w14:paraId="7B631FFC" w14:textId="06D2CE94" w:rsidR="00A759C8" w:rsidRPr="00A759C8" w:rsidRDefault="00A759C8" w:rsidP="00A759C8">
      <w:pPr>
        <w:widowControl w:val="0"/>
        <w:pBdr>
          <w:top w:val="nil"/>
          <w:left w:val="nil"/>
          <w:bottom w:val="nil"/>
          <w:right w:val="nil"/>
          <w:between w:val="nil"/>
        </w:pBdr>
        <w:spacing w:after="0" w:line="240" w:lineRule="auto"/>
        <w:rPr>
          <w:rFonts w:ascii="Times New Roman" w:eastAsia="Verdana" w:hAnsi="Times New Roman" w:cs="Times New Roman"/>
          <w:b/>
          <w:bCs/>
          <w:sz w:val="24"/>
          <w:szCs w:val="24"/>
          <w:highlight w:val="white"/>
          <w:u w:val="single"/>
        </w:rPr>
      </w:pPr>
      <w:r>
        <w:rPr>
          <w:rFonts w:ascii="Times New Roman" w:eastAsia="Verdana" w:hAnsi="Times New Roman" w:cs="Times New Roman"/>
          <w:sz w:val="24"/>
          <w:szCs w:val="24"/>
          <w:highlight w:val="white"/>
        </w:rPr>
        <w:t xml:space="preserve">      </w:t>
      </w:r>
      <w:r w:rsidRPr="00A759C8">
        <w:rPr>
          <w:rFonts w:ascii="Times New Roman" w:eastAsia="Verdana" w:hAnsi="Times New Roman" w:cs="Times New Roman"/>
          <w:b/>
          <w:bCs/>
          <w:sz w:val="24"/>
          <w:szCs w:val="24"/>
          <w:highlight w:val="white"/>
          <w:u w:val="single"/>
        </w:rPr>
        <w:t>Advantages:</w:t>
      </w:r>
    </w:p>
    <w:p w14:paraId="24CF0C12" w14:textId="77777777" w:rsidR="00A759C8" w:rsidRPr="00EB18F4" w:rsidRDefault="00A759C8" w:rsidP="00A759C8">
      <w:pPr>
        <w:widowControl w:val="0"/>
        <w:numPr>
          <w:ilvl w:val="0"/>
          <w:numId w:val="17"/>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Reduces time complexity.</w:t>
      </w:r>
    </w:p>
    <w:p w14:paraId="360EDC64" w14:textId="77777777" w:rsidR="00A759C8" w:rsidRPr="00EB18F4" w:rsidRDefault="00A759C8" w:rsidP="00A759C8">
      <w:pPr>
        <w:widowControl w:val="0"/>
        <w:numPr>
          <w:ilvl w:val="0"/>
          <w:numId w:val="17"/>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Adds more clarity and reduces the time for debugging the code.</w:t>
      </w:r>
    </w:p>
    <w:p w14:paraId="7329B799" w14:textId="77777777" w:rsidR="00A759C8" w:rsidRPr="00EB18F4" w:rsidRDefault="00A759C8" w:rsidP="00A759C8">
      <w:pPr>
        <w:widowControl w:val="0"/>
        <w:numPr>
          <w:ilvl w:val="0"/>
          <w:numId w:val="17"/>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Recursion is better at tree traversal.</w:t>
      </w:r>
    </w:p>
    <w:p w14:paraId="22756F88" w14:textId="20AC1F06" w:rsidR="00A759C8" w:rsidRDefault="00A759C8" w:rsidP="00A759C8">
      <w:pPr>
        <w:widowControl w:val="0"/>
        <w:numPr>
          <w:ilvl w:val="0"/>
          <w:numId w:val="17"/>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More memory usage.</w:t>
      </w:r>
    </w:p>
    <w:p w14:paraId="269CB0A7" w14:textId="3A72132D" w:rsidR="00A759C8" w:rsidRDefault="00A759C8" w:rsidP="00A759C8">
      <w:pPr>
        <w:widowControl w:val="0"/>
        <w:pBdr>
          <w:top w:val="nil"/>
          <w:left w:val="nil"/>
          <w:bottom w:val="nil"/>
          <w:right w:val="nil"/>
          <w:between w:val="nil"/>
        </w:pBdr>
        <w:spacing w:after="0" w:line="240" w:lineRule="auto"/>
        <w:ind w:left="360"/>
        <w:rPr>
          <w:rFonts w:ascii="Times New Roman" w:eastAsia="Verdana" w:hAnsi="Times New Roman" w:cs="Times New Roman"/>
          <w:sz w:val="24"/>
          <w:szCs w:val="24"/>
          <w:highlight w:val="white"/>
        </w:rPr>
      </w:pPr>
    </w:p>
    <w:p w14:paraId="21828FD0" w14:textId="77777777" w:rsidR="00A759C8" w:rsidRPr="00EB18F4" w:rsidRDefault="00A759C8" w:rsidP="00A759C8">
      <w:pPr>
        <w:widowControl w:val="0"/>
        <w:numPr>
          <w:ilvl w:val="0"/>
          <w:numId w:val="19"/>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 xml:space="preserve">Syntax </w:t>
      </w:r>
    </w:p>
    <w:p w14:paraId="28D3D3C3" w14:textId="77777777" w:rsidR="00A759C8" w:rsidRPr="00EB18F4" w:rsidRDefault="00A759C8" w:rsidP="00A759C8">
      <w:pPr>
        <w:widowControl w:val="0"/>
        <w:pBdr>
          <w:right w:val="none" w:sz="0" w:space="2" w:color="auto"/>
        </w:pBdr>
        <w:spacing w:before="60" w:line="378"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 xml:space="preserve">                          returntype method(){ </w:t>
      </w:r>
    </w:p>
    <w:p w14:paraId="616FB854" w14:textId="77777777" w:rsidR="00A759C8" w:rsidRPr="00EB18F4" w:rsidRDefault="00A759C8" w:rsidP="00A759C8">
      <w:pPr>
        <w:widowControl w:val="0"/>
        <w:pBdr>
          <w:right w:val="none" w:sz="0" w:space="2" w:color="auto"/>
        </w:pBdr>
        <w:spacing w:before="60" w:line="378" w:lineRule="auto"/>
        <w:rPr>
          <w:rFonts w:ascii="Times New Roman" w:eastAsia="Verdana" w:hAnsi="Times New Roman" w:cs="Times New Roman"/>
          <w:sz w:val="24"/>
          <w:szCs w:val="24"/>
          <w:highlight w:val="white"/>
        </w:rPr>
      </w:pPr>
      <w:r w:rsidRPr="00EB18F4">
        <w:rPr>
          <w:rFonts w:ascii="Times New Roman" w:eastAsia="Verdana" w:hAnsi="Times New Roman" w:cs="Times New Roman"/>
          <w:color w:val="008200"/>
          <w:sz w:val="24"/>
          <w:szCs w:val="24"/>
          <w:highlight w:val="white"/>
        </w:rPr>
        <w:t xml:space="preserve">                          </w:t>
      </w:r>
      <w:r w:rsidRPr="00EB18F4">
        <w:rPr>
          <w:rFonts w:ascii="Times New Roman" w:eastAsia="Verdana" w:hAnsi="Times New Roman" w:cs="Times New Roman"/>
          <w:sz w:val="24"/>
          <w:szCs w:val="24"/>
          <w:highlight w:val="white"/>
        </w:rPr>
        <w:t xml:space="preserve">  //code to be executed  </w:t>
      </w:r>
    </w:p>
    <w:p w14:paraId="15FF5C37" w14:textId="77777777" w:rsidR="00A759C8" w:rsidRPr="00EB18F4" w:rsidRDefault="00A759C8" w:rsidP="00A759C8">
      <w:pPr>
        <w:widowControl w:val="0"/>
        <w:pBdr>
          <w:right w:val="none" w:sz="0" w:space="2" w:color="auto"/>
        </w:pBdr>
        <w:spacing w:before="60" w:line="378"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 xml:space="preserve">                          method();//calling same method       </w:t>
      </w:r>
    </w:p>
    <w:p w14:paraId="00815A77" w14:textId="77777777" w:rsidR="00A759C8" w:rsidRDefault="00A759C8" w:rsidP="00A759C8">
      <w:pPr>
        <w:widowControl w:val="0"/>
        <w:pBdr>
          <w:right w:val="none" w:sz="0" w:space="2" w:color="auto"/>
        </w:pBdr>
        <w:spacing w:before="60" w:line="378"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 xml:space="preserve">                            } </w:t>
      </w:r>
    </w:p>
    <w:tbl>
      <w:tblPr>
        <w:tblStyle w:val="TableGrid"/>
        <w:tblW w:w="0" w:type="auto"/>
        <w:tblInd w:w="360" w:type="dxa"/>
        <w:tblLook w:val="04A0" w:firstRow="1" w:lastRow="0" w:firstColumn="1" w:lastColumn="0" w:noHBand="0" w:noVBand="1"/>
      </w:tblPr>
      <w:tblGrid>
        <w:gridCol w:w="8990"/>
      </w:tblGrid>
      <w:tr w:rsidR="00A759C8" w14:paraId="784966E7" w14:textId="77777777" w:rsidTr="00A759C8">
        <w:tc>
          <w:tcPr>
            <w:tcW w:w="9350" w:type="dxa"/>
          </w:tcPr>
          <w:p w14:paraId="6B84F2E1"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w:t>
            </w:r>
          </w:p>
          <w:p w14:paraId="666684A4"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To change this license header, choose License Headers in Project Properties.</w:t>
            </w:r>
          </w:p>
          <w:p w14:paraId="05FB7ECB"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To change this template file, choose Tools | Templates</w:t>
            </w:r>
          </w:p>
          <w:p w14:paraId="1C3BE4DA"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and open the template in the editor.</w:t>
            </w:r>
          </w:p>
          <w:p w14:paraId="40C72E07"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343D8A2D"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package question10;</w:t>
            </w:r>
          </w:p>
          <w:p w14:paraId="37EAACB3" w14:textId="77777777" w:rsidR="00A759C8" w:rsidRPr="00A759C8" w:rsidRDefault="00A759C8" w:rsidP="00A759C8">
            <w:pPr>
              <w:widowControl w:val="0"/>
              <w:rPr>
                <w:rFonts w:ascii="Courier New" w:eastAsia="Verdana" w:hAnsi="Courier New" w:cs="Courier New"/>
                <w:sz w:val="20"/>
                <w:szCs w:val="20"/>
              </w:rPr>
            </w:pPr>
          </w:p>
          <w:p w14:paraId="40F02C63"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import java.util.Scanner;</w:t>
            </w:r>
          </w:p>
          <w:p w14:paraId="58E3B83E" w14:textId="77777777" w:rsidR="00A759C8" w:rsidRPr="00A759C8" w:rsidRDefault="00A759C8" w:rsidP="00A759C8">
            <w:pPr>
              <w:widowControl w:val="0"/>
              <w:rPr>
                <w:rFonts w:ascii="Courier New" w:eastAsia="Verdana" w:hAnsi="Courier New" w:cs="Courier New"/>
                <w:sz w:val="20"/>
                <w:szCs w:val="20"/>
              </w:rPr>
            </w:pPr>
          </w:p>
          <w:p w14:paraId="331FFA0A"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w:t>
            </w:r>
          </w:p>
          <w:p w14:paraId="6CC83177"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571E8848"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author Ramu Vallapurapu</w:t>
            </w:r>
          </w:p>
          <w:p w14:paraId="495F1B48"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60A66CED"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public class FactorialRecursion {</w:t>
            </w:r>
          </w:p>
          <w:p w14:paraId="6BAD9CC8" w14:textId="77777777" w:rsidR="00A759C8" w:rsidRPr="00A759C8" w:rsidRDefault="00A759C8" w:rsidP="00A759C8">
            <w:pPr>
              <w:widowControl w:val="0"/>
              <w:rPr>
                <w:rFonts w:ascii="Courier New" w:eastAsia="Verdana" w:hAnsi="Courier New" w:cs="Courier New"/>
                <w:sz w:val="20"/>
                <w:szCs w:val="20"/>
              </w:rPr>
            </w:pPr>
          </w:p>
          <w:p w14:paraId="7E6498F1"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public static void main(String[] args) {</w:t>
            </w:r>
          </w:p>
          <w:p w14:paraId="744C5227"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System.out.println("Answer for question 10: Ramu Vallapurapu");</w:t>
            </w:r>
          </w:p>
          <w:p w14:paraId="2EF8A512"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Scanner sc = new Scanner(System.in);</w:t>
            </w:r>
          </w:p>
          <w:p w14:paraId="13E1639B"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System.out.println("Enter number");</w:t>
            </w:r>
          </w:p>
          <w:p w14:paraId="48B6F066"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int num = sc.nextInt();</w:t>
            </w:r>
          </w:p>
          <w:p w14:paraId="2D3150A6"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long factorial = calcFactorial(num);</w:t>
            </w:r>
          </w:p>
          <w:p w14:paraId="57EFB0BE"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System.out.println(num + "! = " + factorial);</w:t>
            </w:r>
          </w:p>
          <w:p w14:paraId="215C4AF5"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sc.close();</w:t>
            </w:r>
          </w:p>
          <w:p w14:paraId="6CB45BFD"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5E39E195" w14:textId="77777777" w:rsidR="00A759C8" w:rsidRPr="00A759C8" w:rsidRDefault="00A759C8" w:rsidP="00A759C8">
            <w:pPr>
              <w:widowControl w:val="0"/>
              <w:rPr>
                <w:rFonts w:ascii="Courier New" w:eastAsia="Verdana" w:hAnsi="Courier New" w:cs="Courier New"/>
                <w:sz w:val="20"/>
                <w:szCs w:val="20"/>
              </w:rPr>
            </w:pPr>
          </w:p>
          <w:p w14:paraId="6D9007E3"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public static long calcFactorial(int num) {</w:t>
            </w:r>
          </w:p>
          <w:p w14:paraId="498B8BD8"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if (num &gt;= 1) {</w:t>
            </w:r>
          </w:p>
          <w:p w14:paraId="0980CB64"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return num * calcFactorial(num - 1);</w:t>
            </w:r>
          </w:p>
          <w:p w14:paraId="2D0780B7"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else {</w:t>
            </w:r>
          </w:p>
          <w:p w14:paraId="13E1A79A"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return 1;</w:t>
            </w:r>
          </w:p>
          <w:p w14:paraId="52E77E7C"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15EC3616"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4B82E99F" w14:textId="21E3B812" w:rsidR="00A759C8" w:rsidRPr="00A759C8" w:rsidRDefault="00A759C8" w:rsidP="00A759C8">
            <w:pPr>
              <w:widowControl w:val="0"/>
              <w:rPr>
                <w:rFonts w:ascii="Courier New" w:eastAsia="Verdana" w:hAnsi="Courier New" w:cs="Courier New"/>
                <w:sz w:val="20"/>
                <w:szCs w:val="20"/>
                <w:highlight w:val="white"/>
              </w:rPr>
            </w:pPr>
            <w:r w:rsidRPr="00A759C8">
              <w:rPr>
                <w:rFonts w:ascii="Courier New" w:eastAsia="Verdana" w:hAnsi="Courier New" w:cs="Courier New"/>
                <w:sz w:val="20"/>
                <w:szCs w:val="20"/>
              </w:rPr>
              <w:t>}</w:t>
            </w:r>
          </w:p>
        </w:tc>
      </w:tr>
    </w:tbl>
    <w:p w14:paraId="45567991" w14:textId="77777777" w:rsidR="00A759C8" w:rsidRDefault="00A759C8" w:rsidP="00A759C8">
      <w:pPr>
        <w:widowControl w:val="0"/>
        <w:pBdr>
          <w:top w:val="nil"/>
          <w:left w:val="nil"/>
          <w:bottom w:val="nil"/>
          <w:right w:val="nil"/>
          <w:between w:val="nil"/>
        </w:pBdr>
        <w:spacing w:after="0" w:line="240" w:lineRule="auto"/>
        <w:ind w:left="360"/>
        <w:rPr>
          <w:rFonts w:ascii="Times New Roman" w:eastAsia="Verdana" w:hAnsi="Times New Roman" w:cs="Times New Roman"/>
          <w:sz w:val="24"/>
          <w:szCs w:val="24"/>
          <w:highlight w:val="white"/>
        </w:rPr>
      </w:pPr>
    </w:p>
    <w:p w14:paraId="60035866" w14:textId="3A0332EE" w:rsidR="00A759C8" w:rsidRDefault="00A759C8" w:rsidP="007308E8">
      <w:pPr>
        <w:widowControl w:val="0"/>
        <w:pBdr>
          <w:top w:val="nil"/>
          <w:left w:val="nil"/>
          <w:bottom w:val="nil"/>
          <w:right w:val="nil"/>
          <w:between w:val="nil"/>
        </w:pBdr>
        <w:spacing w:after="0" w:line="240" w:lineRule="auto"/>
        <w:ind w:left="410"/>
        <w:rPr>
          <w:rFonts w:ascii="Times New Roman" w:eastAsia="Verdana" w:hAnsi="Times New Roman" w:cs="Times New Roman"/>
          <w:sz w:val="24"/>
          <w:szCs w:val="24"/>
          <w:highlight w:val="white"/>
        </w:rPr>
      </w:pPr>
      <w:r>
        <w:rPr>
          <w:noProof/>
        </w:rPr>
        <w:drawing>
          <wp:inline distT="0" distB="0" distL="0" distR="0" wp14:anchorId="08344E58" wp14:editId="3EE388C8">
            <wp:extent cx="5943600" cy="33432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43275"/>
                    </a:xfrm>
                    <a:prstGeom prst="rect">
                      <a:avLst/>
                    </a:prstGeom>
                  </pic:spPr>
                </pic:pic>
              </a:graphicData>
            </a:graphic>
          </wp:inline>
        </w:drawing>
      </w:r>
    </w:p>
    <w:p w14:paraId="27C598DF" w14:textId="6247FB07" w:rsidR="00A759C8" w:rsidRDefault="00A759C8" w:rsidP="007308E8">
      <w:pPr>
        <w:widowControl w:val="0"/>
        <w:pBdr>
          <w:top w:val="nil"/>
          <w:left w:val="nil"/>
          <w:bottom w:val="nil"/>
          <w:right w:val="nil"/>
          <w:between w:val="nil"/>
        </w:pBdr>
        <w:spacing w:after="0" w:line="240" w:lineRule="auto"/>
        <w:ind w:left="410"/>
        <w:rPr>
          <w:rFonts w:ascii="Times New Roman" w:eastAsia="Verdana" w:hAnsi="Times New Roman" w:cs="Times New Roman"/>
          <w:sz w:val="24"/>
          <w:szCs w:val="24"/>
          <w:highlight w:val="white"/>
        </w:rPr>
      </w:pPr>
    </w:p>
    <w:p w14:paraId="45F48599" w14:textId="77777777" w:rsidR="00A759C8" w:rsidRDefault="00A759C8" w:rsidP="00A759C8">
      <w:pPr>
        <w:pStyle w:val="ListParagraph"/>
        <w:ind w:left="360"/>
        <w:jc w:val="both"/>
        <w:rPr>
          <w:rFonts w:ascii="Times New Roman" w:eastAsia="Times New Roman" w:hAnsi="Times New Roman" w:cs="Times New Roman"/>
          <w:b/>
          <w:color w:val="000000" w:themeColor="text1"/>
          <w:sz w:val="24"/>
          <w:szCs w:val="24"/>
          <w:u w:val="single"/>
        </w:rPr>
      </w:pPr>
      <w:r w:rsidRPr="003766D3">
        <w:rPr>
          <w:rFonts w:ascii="Times New Roman" w:eastAsia="Times New Roman" w:hAnsi="Times New Roman" w:cs="Times New Roman"/>
          <w:b/>
          <w:color w:val="000000" w:themeColor="text1"/>
          <w:sz w:val="24"/>
          <w:szCs w:val="24"/>
          <w:u w:val="single"/>
        </w:rPr>
        <w:t>Explanation:</w:t>
      </w:r>
    </w:p>
    <w:p w14:paraId="50B62755" w14:textId="77777777" w:rsidR="00A759C8" w:rsidRDefault="00A759C8" w:rsidP="00A759C8">
      <w:pPr>
        <w:pStyle w:val="ListParagraph"/>
        <w:ind w:left="360"/>
        <w:jc w:val="both"/>
        <w:rPr>
          <w:rFonts w:ascii="Times New Roman" w:eastAsia="Times New Roman" w:hAnsi="Times New Roman" w:cs="Times New Roman"/>
          <w:b/>
          <w:color w:val="000000" w:themeColor="text1"/>
          <w:sz w:val="24"/>
          <w:szCs w:val="24"/>
          <w:u w:val="single"/>
        </w:rPr>
      </w:pPr>
    </w:p>
    <w:p w14:paraId="5D868298" w14:textId="4F7C43ED" w:rsidR="00A759C8" w:rsidRDefault="00A759C8" w:rsidP="00A759C8">
      <w:pPr>
        <w:widowControl w:val="0"/>
        <w:spacing w:after="0" w:line="240" w:lineRule="auto"/>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Function calcFactorial(num) is called from the main() function. Here we can take any random number to calculate the factorial. Consider num 4, As 4 is greater than 0, 4 is multiplied to the result of calcFactorial() i.e 3 (num(4) -1)and it goes on. Asit is called from the same function, it is a recursive call. In each recursive call, the value of the argument number is decreased by 1for every step. Here in the example, the function is calling itself multiple numbers of times and comes out of the loop when the condition is completely satisfied i.e then the number becomes 0. There is no recursive call when the number becomes </w:t>
      </w:r>
      <w:r>
        <w:rPr>
          <w:rFonts w:ascii="Times New Roman" w:eastAsia="Times New Roman" w:hAnsi="Times New Roman" w:cs="Times New Roman"/>
          <w:sz w:val="24"/>
          <w:szCs w:val="24"/>
          <w:highlight w:val="white"/>
        </w:rPr>
        <w:lastRenderedPageBreak/>
        <w:t>0. Answer 4! = 4*3*2*1 = 24, Displays 24.</w:t>
      </w:r>
    </w:p>
    <w:p w14:paraId="0C4CE2A1" w14:textId="6D46AFFD" w:rsidR="00A759C8" w:rsidRDefault="00A759C8" w:rsidP="00A759C8">
      <w:pPr>
        <w:widowControl w:val="0"/>
        <w:spacing w:after="0" w:line="240" w:lineRule="auto"/>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Here we observe, after each time the method is called the bigger problem is split into smaller problems.</w:t>
      </w:r>
    </w:p>
    <w:p w14:paraId="4BDA7565" w14:textId="16D68088" w:rsidR="00A759C8" w:rsidRDefault="00A759C8" w:rsidP="00A759C8">
      <w:pPr>
        <w:widowControl w:val="0"/>
        <w:spacing w:after="0" w:line="240" w:lineRule="auto"/>
        <w:ind w:left="360"/>
        <w:rPr>
          <w:rFonts w:ascii="Times New Roman" w:eastAsia="Times New Roman" w:hAnsi="Times New Roman" w:cs="Times New Roman"/>
          <w:sz w:val="24"/>
          <w:szCs w:val="24"/>
          <w:highlight w:val="white"/>
        </w:rPr>
      </w:pPr>
    </w:p>
    <w:p w14:paraId="3E0D96E8" w14:textId="774561BD" w:rsidR="00A759C8" w:rsidRPr="00A759C8" w:rsidRDefault="00A759C8" w:rsidP="00A759C8">
      <w:pPr>
        <w:widowControl w:val="0"/>
        <w:spacing w:after="0" w:line="240" w:lineRule="auto"/>
        <w:ind w:left="360"/>
        <w:rPr>
          <w:rFonts w:ascii="Times New Roman" w:eastAsia="Times New Roman" w:hAnsi="Times New Roman" w:cs="Times New Roman"/>
          <w:b/>
          <w:bCs/>
          <w:sz w:val="24"/>
          <w:szCs w:val="24"/>
          <w:highlight w:val="white"/>
          <w:u w:val="single"/>
        </w:rPr>
      </w:pPr>
      <w:r w:rsidRPr="00A759C8">
        <w:rPr>
          <w:rFonts w:ascii="Times New Roman" w:eastAsia="Times New Roman" w:hAnsi="Times New Roman" w:cs="Times New Roman"/>
          <w:b/>
          <w:bCs/>
          <w:sz w:val="24"/>
          <w:szCs w:val="24"/>
          <w:highlight w:val="white"/>
          <w:u w:val="single"/>
        </w:rPr>
        <w:t>Infinite Recursion:</w:t>
      </w:r>
    </w:p>
    <w:p w14:paraId="7E761F0B" w14:textId="3BC399AE" w:rsidR="00A759C8" w:rsidRDefault="00A759C8" w:rsidP="007308E8">
      <w:pPr>
        <w:widowControl w:val="0"/>
        <w:pBdr>
          <w:top w:val="nil"/>
          <w:left w:val="nil"/>
          <w:bottom w:val="nil"/>
          <w:right w:val="nil"/>
          <w:between w:val="nil"/>
        </w:pBdr>
        <w:spacing w:after="0" w:line="240" w:lineRule="auto"/>
        <w:ind w:left="410"/>
        <w:rPr>
          <w:rFonts w:ascii="Times New Roman" w:eastAsia="Verdana" w:hAnsi="Times New Roman" w:cs="Times New Roman"/>
          <w:sz w:val="24"/>
          <w:szCs w:val="24"/>
          <w:highlight w:val="white"/>
        </w:rPr>
      </w:pPr>
    </w:p>
    <w:p w14:paraId="4D0B7EE0" w14:textId="77777777" w:rsidR="00A759C8" w:rsidRDefault="00A759C8" w:rsidP="00A759C8">
      <w:pPr>
        <w:widowControl w:val="0"/>
        <w:numPr>
          <w:ilvl w:val="0"/>
          <w:numId w:val="21"/>
        </w:numPr>
        <w:pBdr>
          <w:right w:val="none" w:sz="0" w:space="2" w:color="auto"/>
        </w:pBdr>
        <w:spacing w:before="60" w:after="0" w:line="378" w:lineRule="auto"/>
        <w:rPr>
          <w:rFonts w:ascii="Verdana" w:eastAsia="Verdana" w:hAnsi="Verdana" w:cs="Verdana"/>
          <w:sz w:val="20"/>
          <w:szCs w:val="20"/>
          <w:highlight w:val="white"/>
        </w:rPr>
      </w:pPr>
      <w:r>
        <w:rPr>
          <w:rFonts w:ascii="Verdana" w:eastAsia="Verdana" w:hAnsi="Verdana" w:cs="Verdana"/>
          <w:sz w:val="20"/>
          <w:szCs w:val="20"/>
          <w:highlight w:val="white"/>
        </w:rPr>
        <w:t>Any recursion which continues without is called infinite recursion.</w:t>
      </w:r>
    </w:p>
    <w:p w14:paraId="4D0F2AC5" w14:textId="77777777" w:rsidR="00A759C8" w:rsidRDefault="00A759C8" w:rsidP="00A759C8">
      <w:pPr>
        <w:widowControl w:val="0"/>
        <w:numPr>
          <w:ilvl w:val="0"/>
          <w:numId w:val="21"/>
        </w:numPr>
        <w:pBdr>
          <w:right w:val="none" w:sz="0" w:space="2" w:color="auto"/>
        </w:pBdr>
        <w:spacing w:after="0" w:line="378" w:lineRule="auto"/>
        <w:rPr>
          <w:rFonts w:ascii="Verdana" w:eastAsia="Verdana" w:hAnsi="Verdana" w:cs="Verdana"/>
          <w:sz w:val="20"/>
          <w:szCs w:val="20"/>
          <w:highlight w:val="white"/>
        </w:rPr>
      </w:pPr>
      <w:r>
        <w:rPr>
          <w:rFonts w:ascii="Verdana" w:eastAsia="Verdana" w:hAnsi="Verdana" w:cs="Verdana"/>
          <w:sz w:val="20"/>
          <w:szCs w:val="20"/>
          <w:highlight w:val="white"/>
        </w:rPr>
        <w:t>In this type of recursion, there is no base condition.</w:t>
      </w:r>
    </w:p>
    <w:p w14:paraId="59E8A7C6" w14:textId="77777777" w:rsidR="00A759C8" w:rsidRDefault="00A759C8" w:rsidP="00A759C8">
      <w:pPr>
        <w:widowControl w:val="0"/>
        <w:numPr>
          <w:ilvl w:val="0"/>
          <w:numId w:val="21"/>
        </w:numPr>
        <w:pBdr>
          <w:right w:val="none" w:sz="0" w:space="2" w:color="auto"/>
        </w:pBdr>
        <w:spacing w:after="0" w:line="378" w:lineRule="auto"/>
        <w:rPr>
          <w:rFonts w:ascii="Verdana" w:eastAsia="Verdana" w:hAnsi="Verdana" w:cs="Verdana"/>
          <w:sz w:val="20"/>
          <w:szCs w:val="20"/>
          <w:highlight w:val="white"/>
        </w:rPr>
      </w:pPr>
      <w:r>
        <w:rPr>
          <w:rFonts w:ascii="Verdana" w:eastAsia="Verdana" w:hAnsi="Verdana" w:cs="Verdana"/>
          <w:sz w:val="20"/>
          <w:szCs w:val="20"/>
          <w:highlight w:val="white"/>
        </w:rPr>
        <w:t>It keeps on calling itself as there no condition which is getting satisfied.</w:t>
      </w:r>
    </w:p>
    <w:p w14:paraId="4D793976" w14:textId="77777777" w:rsidR="00A759C8" w:rsidRDefault="00A759C8" w:rsidP="00A759C8">
      <w:pPr>
        <w:pStyle w:val="ListParagraph"/>
        <w:ind w:left="360"/>
        <w:jc w:val="both"/>
        <w:rPr>
          <w:color w:val="202124"/>
          <w:sz w:val="24"/>
          <w:szCs w:val="24"/>
        </w:rPr>
      </w:pPr>
      <w:r>
        <w:rPr>
          <w:color w:val="202124"/>
          <w:sz w:val="24"/>
          <w:szCs w:val="24"/>
          <w:highlight w:val="white"/>
        </w:rPr>
        <w:t>To say more precisely, It occurs if the recursion step does not reduce the problem.</w:t>
      </w:r>
    </w:p>
    <w:tbl>
      <w:tblPr>
        <w:tblStyle w:val="TableGrid"/>
        <w:tblW w:w="0" w:type="auto"/>
        <w:tblInd w:w="410" w:type="dxa"/>
        <w:tblLook w:val="04A0" w:firstRow="1" w:lastRow="0" w:firstColumn="1" w:lastColumn="0" w:noHBand="0" w:noVBand="1"/>
      </w:tblPr>
      <w:tblGrid>
        <w:gridCol w:w="8940"/>
      </w:tblGrid>
      <w:tr w:rsidR="00A759C8" w14:paraId="444EB3DA" w14:textId="77777777" w:rsidTr="00A759C8">
        <w:tc>
          <w:tcPr>
            <w:tcW w:w="9350" w:type="dxa"/>
          </w:tcPr>
          <w:p w14:paraId="2B6E14D4"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w:t>
            </w:r>
          </w:p>
          <w:p w14:paraId="3921C87B"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To change this license header, choose License Headers in Project Properties.</w:t>
            </w:r>
          </w:p>
          <w:p w14:paraId="6014EAC0"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To change this template file, choose Tools | Templates</w:t>
            </w:r>
          </w:p>
          <w:p w14:paraId="1D7EC050"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and open the template in the editor.</w:t>
            </w:r>
          </w:p>
          <w:p w14:paraId="22A47A81"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1AFC7E9B"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package question10;</w:t>
            </w:r>
          </w:p>
          <w:p w14:paraId="6391CEAF" w14:textId="77777777" w:rsidR="00A759C8" w:rsidRPr="00A759C8" w:rsidRDefault="00A759C8" w:rsidP="00A759C8">
            <w:pPr>
              <w:widowControl w:val="0"/>
              <w:rPr>
                <w:rFonts w:ascii="Courier New" w:eastAsia="Verdana" w:hAnsi="Courier New" w:cs="Courier New"/>
                <w:sz w:val="20"/>
                <w:szCs w:val="20"/>
              </w:rPr>
            </w:pPr>
          </w:p>
          <w:p w14:paraId="6BB2E943"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import java.util.Scanner;</w:t>
            </w:r>
          </w:p>
          <w:p w14:paraId="49AB9970" w14:textId="77777777" w:rsidR="00A759C8" w:rsidRPr="00A759C8" w:rsidRDefault="00A759C8" w:rsidP="00A759C8">
            <w:pPr>
              <w:widowControl w:val="0"/>
              <w:rPr>
                <w:rFonts w:ascii="Courier New" w:eastAsia="Verdana" w:hAnsi="Courier New" w:cs="Courier New"/>
                <w:sz w:val="20"/>
                <w:szCs w:val="20"/>
              </w:rPr>
            </w:pPr>
          </w:p>
          <w:p w14:paraId="572A3F51"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w:t>
            </w:r>
          </w:p>
          <w:p w14:paraId="0ACBFA45"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4E4CD580"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author Ramu Vallapurapu</w:t>
            </w:r>
          </w:p>
          <w:p w14:paraId="74A75E52"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53DA734A"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public class InfiniteFactorialRecursion {</w:t>
            </w:r>
          </w:p>
          <w:p w14:paraId="7E85AF54" w14:textId="77777777" w:rsidR="00A759C8" w:rsidRPr="00A759C8" w:rsidRDefault="00A759C8" w:rsidP="00A759C8">
            <w:pPr>
              <w:widowControl w:val="0"/>
              <w:rPr>
                <w:rFonts w:ascii="Courier New" w:eastAsia="Verdana" w:hAnsi="Courier New" w:cs="Courier New"/>
                <w:sz w:val="20"/>
                <w:szCs w:val="20"/>
              </w:rPr>
            </w:pPr>
          </w:p>
          <w:p w14:paraId="69A4145C"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56AE0E86"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param args the command line arguments</w:t>
            </w:r>
          </w:p>
          <w:p w14:paraId="6E70033E"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5A39562F"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public static void main(String[] args) {</w:t>
            </w:r>
          </w:p>
          <w:p w14:paraId="64AC423B"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System.out.println("Answer for question 10: Ramu Vallapurapu");</w:t>
            </w:r>
          </w:p>
          <w:p w14:paraId="3F75C69F"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Scanner sc = new Scanner(System.in);</w:t>
            </w:r>
          </w:p>
          <w:p w14:paraId="24519EE6"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int num = sc.nextInt();</w:t>
            </w:r>
          </w:p>
          <w:p w14:paraId="6A49AEED"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long factorial = infiniteRecursionFactorial(num);</w:t>
            </w:r>
          </w:p>
          <w:p w14:paraId="27C89DFB"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System.out.println(num + "! = " + factorial);</w:t>
            </w:r>
          </w:p>
          <w:p w14:paraId="56615E87"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sc.close();</w:t>
            </w:r>
          </w:p>
          <w:p w14:paraId="707451A8"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396D9A76"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example for infinite recursion</w:t>
            </w:r>
          </w:p>
          <w:p w14:paraId="3CCB613B" w14:textId="77777777" w:rsidR="00A759C8" w:rsidRPr="00A759C8" w:rsidRDefault="00A759C8" w:rsidP="00A759C8">
            <w:pPr>
              <w:widowControl w:val="0"/>
              <w:rPr>
                <w:rFonts w:ascii="Courier New" w:eastAsia="Verdana" w:hAnsi="Courier New" w:cs="Courier New"/>
                <w:sz w:val="20"/>
                <w:szCs w:val="20"/>
              </w:rPr>
            </w:pPr>
          </w:p>
          <w:p w14:paraId="615DEF65"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public static long infiniteRecursionFactorial(int num) {</w:t>
            </w:r>
          </w:p>
          <w:p w14:paraId="6BB5E329"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return num * infiniteRecursionFactorial(num - 1);</w:t>
            </w:r>
          </w:p>
          <w:p w14:paraId="3BD88432"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7C544601" w14:textId="77777777" w:rsidR="00A759C8" w:rsidRPr="00A759C8" w:rsidRDefault="00A759C8" w:rsidP="00A759C8">
            <w:pPr>
              <w:widowControl w:val="0"/>
              <w:rPr>
                <w:rFonts w:ascii="Courier New" w:eastAsia="Verdana" w:hAnsi="Courier New" w:cs="Courier New"/>
                <w:sz w:val="20"/>
                <w:szCs w:val="20"/>
              </w:rPr>
            </w:pPr>
          </w:p>
          <w:p w14:paraId="40A63BBE" w14:textId="480E9E62" w:rsidR="00A759C8" w:rsidRPr="00A759C8" w:rsidRDefault="00A759C8" w:rsidP="00A759C8">
            <w:pPr>
              <w:widowControl w:val="0"/>
              <w:rPr>
                <w:rFonts w:ascii="Courier New" w:eastAsia="Verdana" w:hAnsi="Courier New" w:cs="Courier New"/>
                <w:sz w:val="20"/>
                <w:szCs w:val="20"/>
                <w:highlight w:val="white"/>
              </w:rPr>
            </w:pPr>
            <w:r w:rsidRPr="00A759C8">
              <w:rPr>
                <w:rFonts w:ascii="Courier New" w:eastAsia="Verdana" w:hAnsi="Courier New" w:cs="Courier New"/>
                <w:sz w:val="20"/>
                <w:szCs w:val="20"/>
              </w:rPr>
              <w:t>}</w:t>
            </w:r>
          </w:p>
        </w:tc>
      </w:tr>
    </w:tbl>
    <w:p w14:paraId="59EB722A" w14:textId="77777777" w:rsidR="00A759C8" w:rsidRPr="00F00BB9" w:rsidRDefault="00A759C8" w:rsidP="007308E8">
      <w:pPr>
        <w:widowControl w:val="0"/>
        <w:pBdr>
          <w:top w:val="nil"/>
          <w:left w:val="nil"/>
          <w:bottom w:val="nil"/>
          <w:right w:val="nil"/>
          <w:between w:val="nil"/>
        </w:pBdr>
        <w:spacing w:after="0" w:line="240" w:lineRule="auto"/>
        <w:ind w:left="410"/>
        <w:rPr>
          <w:rFonts w:ascii="Times New Roman" w:eastAsia="Verdana" w:hAnsi="Times New Roman" w:cs="Times New Roman"/>
          <w:sz w:val="24"/>
          <w:szCs w:val="24"/>
          <w:highlight w:val="white"/>
        </w:rPr>
      </w:pPr>
    </w:p>
    <w:p w14:paraId="540FA95E" w14:textId="77777777" w:rsidR="00700F6F" w:rsidRDefault="00700F6F" w:rsidP="00700F6F">
      <w:pPr>
        <w:widowControl w:val="0"/>
        <w:pBdr>
          <w:top w:val="nil"/>
          <w:left w:val="nil"/>
          <w:bottom w:val="nil"/>
          <w:right w:val="nil"/>
          <w:between w:val="nil"/>
        </w:pBdr>
        <w:spacing w:line="240" w:lineRule="auto"/>
        <w:ind w:left="360"/>
        <w:rPr>
          <w:rFonts w:ascii="Times New Roman" w:eastAsia="Verdana" w:hAnsi="Times New Roman" w:cs="Times New Roman"/>
          <w:sz w:val="24"/>
          <w:szCs w:val="24"/>
          <w:highlight w:val="white"/>
        </w:rPr>
      </w:pPr>
    </w:p>
    <w:p w14:paraId="04E31E50" w14:textId="56ABB68E" w:rsidR="00700F6F" w:rsidRDefault="00A759C8" w:rsidP="00102512">
      <w:pPr>
        <w:pStyle w:val="ListParagraph"/>
        <w:ind w:left="360"/>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0801D9F4" wp14:editId="50FB6056">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43275"/>
                    </a:xfrm>
                    <a:prstGeom prst="rect">
                      <a:avLst/>
                    </a:prstGeom>
                  </pic:spPr>
                </pic:pic>
              </a:graphicData>
            </a:graphic>
          </wp:inline>
        </w:drawing>
      </w:r>
    </w:p>
    <w:p w14:paraId="14875455" w14:textId="26BB0630" w:rsidR="00A759C8" w:rsidRDefault="00A759C8" w:rsidP="00102512">
      <w:pPr>
        <w:pStyle w:val="ListParagraph"/>
        <w:ind w:left="360"/>
        <w:jc w:val="both"/>
        <w:rPr>
          <w:rFonts w:ascii="Times New Roman" w:eastAsia="Times New Roman" w:hAnsi="Times New Roman" w:cs="Times New Roman"/>
          <w:bCs/>
          <w:color w:val="000000" w:themeColor="text1"/>
          <w:sz w:val="24"/>
          <w:szCs w:val="24"/>
        </w:rPr>
      </w:pPr>
    </w:p>
    <w:p w14:paraId="6FE939F3" w14:textId="6161094D" w:rsidR="00A759C8" w:rsidRDefault="00A759C8" w:rsidP="00102512">
      <w:pPr>
        <w:pStyle w:val="ListParagraph"/>
        <w:ind w:left="360"/>
        <w:jc w:val="both"/>
        <w:rPr>
          <w:rFonts w:ascii="Times New Roman" w:eastAsia="Times New Roman" w:hAnsi="Times New Roman" w:cs="Times New Roman"/>
          <w:bCs/>
          <w:color w:val="000000" w:themeColor="text1"/>
          <w:sz w:val="24"/>
          <w:szCs w:val="24"/>
        </w:rPr>
      </w:pPr>
    </w:p>
    <w:p w14:paraId="62AEA9B6" w14:textId="767B0179" w:rsidR="00A759C8" w:rsidRPr="00A759C8" w:rsidRDefault="00A759C8" w:rsidP="00102512">
      <w:pPr>
        <w:pStyle w:val="ListParagraph"/>
        <w:ind w:left="360"/>
        <w:jc w:val="both"/>
        <w:rPr>
          <w:rFonts w:ascii="Times New Roman" w:eastAsia="Times New Roman" w:hAnsi="Times New Roman" w:cs="Times New Roman"/>
          <w:b/>
          <w:color w:val="000000" w:themeColor="text1"/>
          <w:sz w:val="24"/>
          <w:szCs w:val="24"/>
          <w:u w:val="single"/>
        </w:rPr>
      </w:pPr>
      <w:r w:rsidRPr="00A759C8">
        <w:rPr>
          <w:rFonts w:ascii="Times New Roman" w:eastAsia="Times New Roman" w:hAnsi="Times New Roman" w:cs="Times New Roman"/>
          <w:b/>
          <w:color w:val="000000" w:themeColor="text1"/>
          <w:sz w:val="24"/>
          <w:szCs w:val="24"/>
          <w:u w:val="single"/>
        </w:rPr>
        <w:t>Explanation:</w:t>
      </w:r>
    </w:p>
    <w:p w14:paraId="0474758B" w14:textId="25C44464" w:rsidR="00A759C8" w:rsidRDefault="00A759C8" w:rsidP="00A759C8">
      <w:pPr>
        <w:widowControl w:val="0"/>
        <w:pBdr>
          <w:right w:val="none" w:sz="0" w:space="2" w:color="auto"/>
        </w:pBdr>
        <w:spacing w:before="60" w:after="0" w:line="378" w:lineRule="auto"/>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e have taken factorial example to demonstrate infinite recursion. Firstly, Function infiniteRecursionFactorial(num) is called from the main () function. We have taken the num to be 4, it starts following the method but as there is no condition to stop, it keeps on running. Here from the above example, we understand that the method is never-ending. This is happening because there is no base condition in the method (infiniteRecursionFactorial(int num)). In this case, the condition is not satisfied at any point. There are infinite times of recursive calls as there is no endpoint.</w:t>
      </w:r>
    </w:p>
    <w:p w14:paraId="7EF53B98" w14:textId="4CC665B7" w:rsidR="002A5103" w:rsidRDefault="002A5103" w:rsidP="002A5103">
      <w:pPr>
        <w:rPr>
          <w:rFonts w:ascii="Times New Roman" w:eastAsia="Times New Roman" w:hAnsi="Times New Roman" w:cs="Times New Roman"/>
          <w:b/>
          <w:color w:val="000000" w:themeColor="text1"/>
          <w:sz w:val="24"/>
          <w:szCs w:val="24"/>
          <w:u w:val="single"/>
        </w:rPr>
      </w:pPr>
      <w:r w:rsidRPr="002A5103">
        <w:rPr>
          <w:rFonts w:ascii="Times New Roman" w:eastAsia="Times New Roman" w:hAnsi="Times New Roman" w:cs="Times New Roman"/>
          <w:b/>
          <w:color w:val="000000" w:themeColor="text1"/>
          <w:sz w:val="24"/>
          <w:szCs w:val="24"/>
        </w:rPr>
        <w:t xml:space="preserve">    </w:t>
      </w:r>
      <w:r w:rsidRPr="00C62294">
        <w:rPr>
          <w:rFonts w:ascii="Times New Roman" w:eastAsia="Times New Roman" w:hAnsi="Times New Roman" w:cs="Times New Roman"/>
          <w:b/>
          <w:color w:val="000000" w:themeColor="text1"/>
          <w:sz w:val="24"/>
          <w:szCs w:val="24"/>
          <w:u w:val="single"/>
        </w:rPr>
        <w:t>BINARYSEARCH RECURSION</w:t>
      </w:r>
    </w:p>
    <w:p w14:paraId="3B603E14" w14:textId="77777777" w:rsidR="002A5103" w:rsidRDefault="002A5103" w:rsidP="002A5103">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 xml:space="preserve">      </w:t>
      </w:r>
    </w:p>
    <w:tbl>
      <w:tblPr>
        <w:tblStyle w:val="TableGrid"/>
        <w:tblW w:w="0" w:type="auto"/>
        <w:tblInd w:w="265" w:type="dxa"/>
        <w:tblLook w:val="04A0" w:firstRow="1" w:lastRow="0" w:firstColumn="1" w:lastColumn="0" w:noHBand="0" w:noVBand="1"/>
      </w:tblPr>
      <w:tblGrid>
        <w:gridCol w:w="9085"/>
      </w:tblGrid>
      <w:tr w:rsidR="002A5103" w14:paraId="710CCC32" w14:textId="77777777" w:rsidTr="008B027F">
        <w:tc>
          <w:tcPr>
            <w:tcW w:w="9085" w:type="dxa"/>
          </w:tcPr>
          <w:p w14:paraId="17A62627"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p w14:paraId="5C1251C6"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To change this license header, choose License Headers in Project Properties.</w:t>
            </w:r>
          </w:p>
          <w:p w14:paraId="45D80E31"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To change this template file, choose Tools | Templates</w:t>
            </w:r>
          </w:p>
          <w:p w14:paraId="0CA551E9"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and open the template in the editor.</w:t>
            </w:r>
          </w:p>
          <w:p w14:paraId="3D43FE8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74888BA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package question10;</w:t>
            </w:r>
          </w:p>
          <w:p w14:paraId="3562AD95" w14:textId="77777777" w:rsidR="008B027F" w:rsidRPr="008B027F" w:rsidRDefault="008B027F" w:rsidP="008B027F">
            <w:pPr>
              <w:rPr>
                <w:rFonts w:ascii="Courier New" w:eastAsia="Times New Roman" w:hAnsi="Courier New" w:cs="Courier New"/>
                <w:bCs/>
                <w:color w:val="000000" w:themeColor="text1"/>
                <w:sz w:val="20"/>
                <w:szCs w:val="20"/>
              </w:rPr>
            </w:pPr>
          </w:p>
          <w:p w14:paraId="25AA093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import java.util.ArrayList;</w:t>
            </w:r>
          </w:p>
          <w:p w14:paraId="073065E4"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import java.util.Collections;</w:t>
            </w:r>
          </w:p>
          <w:p w14:paraId="66C1864F"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import java.util.Scanner;</w:t>
            </w:r>
          </w:p>
          <w:p w14:paraId="294A8487" w14:textId="77777777" w:rsidR="008B027F" w:rsidRPr="008B027F" w:rsidRDefault="008B027F" w:rsidP="008B027F">
            <w:pPr>
              <w:rPr>
                <w:rFonts w:ascii="Courier New" w:eastAsia="Times New Roman" w:hAnsi="Courier New" w:cs="Courier New"/>
                <w:bCs/>
                <w:color w:val="000000" w:themeColor="text1"/>
                <w:sz w:val="20"/>
                <w:szCs w:val="20"/>
              </w:rPr>
            </w:pPr>
          </w:p>
          <w:p w14:paraId="2ACB043D"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p w14:paraId="496E5FCB"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2A5DBB1A"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author Ramu Vallapurapu</w:t>
            </w:r>
          </w:p>
          <w:p w14:paraId="68DF8B71"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2F55453"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public class BinarySearchRecursion {</w:t>
            </w:r>
          </w:p>
          <w:p w14:paraId="78B0F207" w14:textId="77777777" w:rsidR="008B027F" w:rsidRPr="008B027F" w:rsidRDefault="008B027F" w:rsidP="008B027F">
            <w:pPr>
              <w:rPr>
                <w:rFonts w:ascii="Courier New" w:eastAsia="Times New Roman" w:hAnsi="Courier New" w:cs="Courier New"/>
                <w:bCs/>
                <w:color w:val="000000" w:themeColor="text1"/>
                <w:sz w:val="20"/>
                <w:szCs w:val="20"/>
              </w:rPr>
            </w:pPr>
          </w:p>
          <w:p w14:paraId="3741FCBE"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7989C4C9"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param args the command line arguments</w:t>
            </w:r>
          </w:p>
          <w:p w14:paraId="354F42F7"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CC8BF9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static void main(String[] args) {</w:t>
            </w:r>
          </w:p>
          <w:p w14:paraId="7C6AF71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ystem.out.println("Answer for question10 : Ramu Vallapurapu");</w:t>
            </w:r>
          </w:p>
          <w:p w14:paraId="2E963B7F"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ArrayList&lt;Integer&gt; list = new ArrayList&lt;&gt;();</w:t>
            </w:r>
          </w:p>
          <w:p w14:paraId="547540A4"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hile (list.size() &lt; 100) {</w:t>
            </w:r>
          </w:p>
          <w:p w14:paraId="313DB4B0"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list.add((int) ((Math.random() * 100) + 1));</w:t>
            </w:r>
          </w:p>
          <w:p w14:paraId="27498700"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4ACCD44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binary Search works only on sorted elements</w:t>
            </w:r>
          </w:p>
          <w:p w14:paraId="2EF89A5C"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Collections.sort(list);</w:t>
            </w:r>
          </w:p>
          <w:p w14:paraId="12468AD9"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ystem.out.println("List of numbers to search from are:");</w:t>
            </w:r>
          </w:p>
          <w:p w14:paraId="37496EFD"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for (int j = 0; j &lt; list.size(); j++) {</w:t>
            </w:r>
          </w:p>
          <w:p w14:paraId="1733B6AE"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ystem.out.print(list.get(j) + " ");</w:t>
            </w:r>
          </w:p>
          <w:p w14:paraId="35F3F1BA"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A8D2F1B"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canner sc = new Scanner(System.in);</w:t>
            </w:r>
          </w:p>
          <w:p w14:paraId="45550409"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ystem.out.println("\nEnter the number to search :");</w:t>
            </w:r>
          </w:p>
          <w:p w14:paraId="6988B651"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nt x = sc.nextInt();</w:t>
            </w:r>
          </w:p>
          <w:p w14:paraId="3CC73497"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c.close();</w:t>
            </w:r>
          </w:p>
          <w:p w14:paraId="413965AA"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boolean result = binarySearch(list, 0, list.size() - 1, x);</w:t>
            </w:r>
          </w:p>
          <w:p w14:paraId="51FDF84F"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f (result) {</w:t>
            </w:r>
          </w:p>
          <w:p w14:paraId="172BC877"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ystem.out.println("Number found");</w:t>
            </w:r>
          </w:p>
          <w:p w14:paraId="05B647F0"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else {</w:t>
            </w:r>
          </w:p>
          <w:p w14:paraId="3CF27956"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ystem.out.println("Number not found");</w:t>
            </w:r>
          </w:p>
          <w:p w14:paraId="3D25A61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861B5FE"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078FB1DC"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method for binarySearch given the arraylist using recursion, left, right and</w:t>
            </w:r>
          </w:p>
          <w:p w14:paraId="2EA6FD92"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search number</w:t>
            </w:r>
          </w:p>
          <w:p w14:paraId="575A89CD" w14:textId="77777777" w:rsidR="008B027F" w:rsidRPr="008B027F" w:rsidRDefault="008B027F" w:rsidP="008B027F">
            <w:pPr>
              <w:rPr>
                <w:rFonts w:ascii="Courier New" w:eastAsia="Times New Roman" w:hAnsi="Courier New" w:cs="Courier New"/>
                <w:bCs/>
                <w:color w:val="000000" w:themeColor="text1"/>
                <w:sz w:val="20"/>
                <w:szCs w:val="20"/>
              </w:rPr>
            </w:pPr>
          </w:p>
          <w:p w14:paraId="47656D6A"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static boolean binarySearch(ArrayList&lt;Integer&gt; list, int l, int r, int x) {</w:t>
            </w:r>
          </w:p>
          <w:p w14:paraId="19236396"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f (r &gt;= l) {</w:t>
            </w:r>
          </w:p>
          <w:p w14:paraId="7DB0306E"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nt center = l + (r - l) / 2;</w:t>
            </w:r>
          </w:p>
          <w:p w14:paraId="6B3EDBFA"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If the number is present at the center</w:t>
            </w:r>
          </w:p>
          <w:p w14:paraId="6589F4F0"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f (list.get(center) == x) {</w:t>
            </w:r>
          </w:p>
          <w:p w14:paraId="78868369"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true;</w:t>
            </w:r>
          </w:p>
          <w:p w14:paraId="5B6C4662"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3D50586"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If number is smaller than center</w:t>
            </w:r>
          </w:p>
          <w:p w14:paraId="7E41E36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f (x &lt; list.get(center)) {</w:t>
            </w:r>
          </w:p>
          <w:p w14:paraId="40BE050B"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binarySearch(list, l, center - 1, x);</w:t>
            </w:r>
          </w:p>
          <w:p w14:paraId="54D43F00"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 If number is greater than center</w:t>
            </w:r>
          </w:p>
          <w:p w14:paraId="6D81D231"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lse {</w:t>
            </w:r>
          </w:p>
          <w:p w14:paraId="286990EC"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binarySearch(list, center + 1, r, x);</w:t>
            </w:r>
          </w:p>
          <w:p w14:paraId="74E96F9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A6B0D76"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7F0296E"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We reach here when the number is not present</w:t>
            </w:r>
          </w:p>
          <w:p w14:paraId="13723855"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false;</w:t>
            </w:r>
          </w:p>
          <w:p w14:paraId="1FE7C06A"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964F4B6" w14:textId="18CD6A71" w:rsidR="002A5103"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tc>
      </w:tr>
    </w:tbl>
    <w:p w14:paraId="684D8E42" w14:textId="579983DB" w:rsidR="002A5103" w:rsidRDefault="008B027F" w:rsidP="002A5103">
      <w:pPr>
        <w:rPr>
          <w:rFonts w:ascii="Times New Roman" w:eastAsia="Times New Roman" w:hAnsi="Times New Roman" w:cs="Times New Roman"/>
          <w:b/>
          <w:color w:val="000000" w:themeColor="text1"/>
          <w:sz w:val="24"/>
          <w:szCs w:val="24"/>
          <w:u w:val="single"/>
        </w:rPr>
      </w:pPr>
      <w:r>
        <w:rPr>
          <w:noProof/>
        </w:rPr>
        <w:lastRenderedPageBreak/>
        <w:drawing>
          <wp:inline distT="0" distB="0" distL="0" distR="0" wp14:anchorId="2031BBA0" wp14:editId="67D3A12B">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43275"/>
                    </a:xfrm>
                    <a:prstGeom prst="rect">
                      <a:avLst/>
                    </a:prstGeom>
                  </pic:spPr>
                </pic:pic>
              </a:graphicData>
            </a:graphic>
          </wp:inline>
        </w:drawing>
      </w:r>
    </w:p>
    <w:p w14:paraId="37643ECD" w14:textId="1BCA1AF0" w:rsidR="00160D59" w:rsidRDefault="00160D59" w:rsidP="002A5103">
      <w:pPr>
        <w:rPr>
          <w:rFonts w:ascii="Times New Roman" w:eastAsia="Times New Roman" w:hAnsi="Times New Roman" w:cs="Times New Roman"/>
          <w:b/>
          <w:color w:val="000000" w:themeColor="text1"/>
          <w:sz w:val="24"/>
          <w:szCs w:val="24"/>
          <w:u w:val="single"/>
        </w:rPr>
      </w:pPr>
    </w:p>
    <w:p w14:paraId="24264160" w14:textId="77777777" w:rsidR="00160D59" w:rsidRDefault="00160D59" w:rsidP="002A5103">
      <w:pPr>
        <w:rPr>
          <w:rFonts w:ascii="Times New Roman" w:eastAsia="Times New Roman" w:hAnsi="Times New Roman" w:cs="Times New Roman"/>
          <w:b/>
          <w:color w:val="000000" w:themeColor="text1"/>
          <w:sz w:val="24"/>
          <w:szCs w:val="24"/>
          <w:u w:val="single"/>
        </w:rPr>
      </w:pPr>
    </w:p>
    <w:p w14:paraId="5A05FD7C" w14:textId="4E7CC6AF" w:rsidR="009304CF" w:rsidRPr="00C64A1D" w:rsidRDefault="002A5103" w:rsidP="00C64A1D">
      <w:pPr>
        <w:rPr>
          <w:rFonts w:ascii="Times New Roman" w:eastAsia="Times New Roman" w:hAnsi="Times New Roman" w:cs="Times New Roman"/>
          <w:b/>
          <w:color w:val="000000" w:themeColor="text1"/>
          <w:sz w:val="24"/>
          <w:szCs w:val="24"/>
          <w:u w:val="single"/>
        </w:rPr>
      </w:pPr>
      <w:r w:rsidRPr="00C62294">
        <w:rPr>
          <w:rFonts w:ascii="Times New Roman" w:eastAsia="Times New Roman" w:hAnsi="Times New Roman" w:cs="Times New Roman"/>
          <w:b/>
          <w:color w:val="000000" w:themeColor="text1"/>
          <w:sz w:val="24"/>
          <w:szCs w:val="24"/>
          <w:u w:val="single"/>
        </w:rPr>
        <w:br w:type="page"/>
      </w:r>
    </w:p>
    <w:p w14:paraId="68B099B7" w14:textId="4FFE05E3" w:rsidR="008B027F" w:rsidRDefault="009304CF"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10-Points) Write a java program that illustrates how equals() and hashCode() methods work? Explain your code in comments.</w:t>
      </w:r>
    </w:p>
    <w:p w14:paraId="5F34A6E9" w14:textId="01F4237F" w:rsidR="008B027F" w:rsidRDefault="008B027F" w:rsidP="008B027F">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976749" w14:paraId="5F27D842" w14:textId="77777777" w:rsidTr="00976749">
        <w:tc>
          <w:tcPr>
            <w:tcW w:w="9350" w:type="dxa"/>
          </w:tcPr>
          <w:p w14:paraId="6A926500"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w:t>
            </w:r>
          </w:p>
          <w:p w14:paraId="0D399DB9"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To change this license header, choose License Headers in Project Properties.</w:t>
            </w:r>
          </w:p>
          <w:p w14:paraId="76648B2F"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To change this template file, choose Tools | Templates</w:t>
            </w:r>
          </w:p>
          <w:p w14:paraId="0A3C8722"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and open the template in the editor.</w:t>
            </w:r>
          </w:p>
          <w:p w14:paraId="4F18DCF9"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07E20A16"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package question11;</w:t>
            </w:r>
          </w:p>
          <w:p w14:paraId="05A9A85D"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p>
          <w:p w14:paraId="58ACBE5E"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w:t>
            </w:r>
          </w:p>
          <w:p w14:paraId="760FFA08"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5DF7F599"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author Ramu Vallapurapu</w:t>
            </w:r>
          </w:p>
          <w:p w14:paraId="0C95CF9E"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6A4A9C7D"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public class StudentDriver {</w:t>
            </w:r>
          </w:p>
          <w:p w14:paraId="4B625B2D"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p>
          <w:p w14:paraId="1750992E"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public static void main(String[] args) {</w:t>
            </w:r>
          </w:p>
          <w:p w14:paraId="0A11264C"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Answe for question 11: Ramu Vallapurapu");</w:t>
            </w:r>
          </w:p>
          <w:p w14:paraId="4EF6E802"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p>
          <w:p w14:paraId="712F699E"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tudentWithoutEquals swoe = new StudentWithoutEquals(1, "WaterBottle");</w:t>
            </w:r>
          </w:p>
          <w:p w14:paraId="42F3CAE2"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tudentWithoutEquals swoe1 = new StudentWithoutEquals(1, "WaterBottle");</w:t>
            </w:r>
          </w:p>
          <w:p w14:paraId="1DBB1CF1"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p>
          <w:p w14:paraId="2E51FF0D"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tudent s1 = new Student(101, "Tom");</w:t>
            </w:r>
          </w:p>
          <w:p w14:paraId="1AB263BA"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p>
          <w:p w14:paraId="48A88D6B"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tudent s2 = new Student(104, "Jerry");</w:t>
            </w:r>
          </w:p>
          <w:p w14:paraId="05461A37"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tudent s3 = new Student(105, "Ben10");</w:t>
            </w:r>
          </w:p>
          <w:p w14:paraId="6D686960"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p>
          <w:p w14:paraId="599F66F5"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tudent s4 = new Student(101, "Tom");</w:t>
            </w:r>
          </w:p>
          <w:p w14:paraId="533DB22C"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tudent s5 = new Student(104, "Jerry");</w:t>
            </w:r>
          </w:p>
          <w:p w14:paraId="00E934C7"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tudent s6 = new Student(105, "Ben10");</w:t>
            </w:r>
          </w:p>
          <w:p w14:paraId="0D9A7443"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p>
          <w:p w14:paraId="796AEA21"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int a = 10;</w:t>
            </w:r>
          </w:p>
          <w:p w14:paraId="15A4FDBF"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int b = 10;</w:t>
            </w:r>
          </w:p>
          <w:p w14:paraId="75A74D18"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e are just comapring integer values and if both values are same it will return true but it was differnt with objects</w:t>
            </w:r>
          </w:p>
          <w:p w14:paraId="2E458137"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a == b);</w:t>
            </w:r>
          </w:p>
          <w:p w14:paraId="3B7AD93F"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 Without equals method usage *******");</w:t>
            </w:r>
          </w:p>
          <w:p w14:paraId="72ED1D8D"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swoe == swoe1);</w:t>
            </w:r>
          </w:p>
          <w:p w14:paraId="0D9397FF"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swoe.equals(swoe1));</w:t>
            </w:r>
          </w:p>
          <w:p w14:paraId="723AC928"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p>
          <w:p w14:paraId="5443F439"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 == usage *******");</w:t>
            </w:r>
          </w:p>
          <w:p w14:paraId="4DFD0FBD"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here we are comapring different objects baed upon the reference location</w:t>
            </w:r>
          </w:p>
          <w:p w14:paraId="0051A81F"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 for object generally compares there reference location.</w:t>
            </w:r>
          </w:p>
          <w:p w14:paraId="57AB544C"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so if any two object variable refers to same location it return otherwise false.</w:t>
            </w:r>
          </w:p>
          <w:p w14:paraId="62CDD9CD"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s1 == s4);</w:t>
            </w:r>
          </w:p>
          <w:p w14:paraId="0E296ECF"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s2 == s5);</w:t>
            </w:r>
          </w:p>
          <w:p w14:paraId="668CACCD"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s3 == s6);</w:t>
            </w:r>
          </w:p>
          <w:p w14:paraId="3DCE17C1"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 equals method usage *******");</w:t>
            </w:r>
          </w:p>
          <w:p w14:paraId="26721471"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lastRenderedPageBreak/>
              <w:t xml:space="preserve">        //here compare the different Student class objects based upon their instance values values.</w:t>
            </w:r>
          </w:p>
          <w:p w14:paraId="0186F7EA"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The output may be true false based upon the instance varibale values.</w:t>
            </w:r>
          </w:p>
          <w:p w14:paraId="31E17CB6"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equals method all the instance variable of one object with corresponding instance of another class and if both are equals returns true</w:t>
            </w:r>
          </w:p>
          <w:p w14:paraId="327A2E82"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s1.equals(s4));</w:t>
            </w:r>
          </w:p>
          <w:p w14:paraId="1456EEC8"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s2.equals(s5));</w:t>
            </w:r>
          </w:p>
          <w:p w14:paraId="66133DAB"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s3.equals(s6));</w:t>
            </w:r>
          </w:p>
          <w:p w14:paraId="0B31A480"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p>
          <w:p w14:paraId="0A80765B"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 hashcode method usage *******");</w:t>
            </w:r>
          </w:p>
          <w:p w14:paraId="7D4928D8"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Here are the hashcode values of all the variable </w:t>
            </w:r>
          </w:p>
          <w:p w14:paraId="7AB0D19D"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e should get s1,s2,s3 object hash code values as same because hash code of a object on instance variable value where s1,s2,s3 as same instance variable values</w:t>
            </w:r>
          </w:p>
          <w:p w14:paraId="6C666AA5"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s1.hashCode());</w:t>
            </w:r>
          </w:p>
          <w:p w14:paraId="30162A76"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s2.hashCode());</w:t>
            </w:r>
          </w:p>
          <w:p w14:paraId="5D67C7B5"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s3.hashCode());</w:t>
            </w:r>
          </w:p>
          <w:p w14:paraId="71655899"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p>
          <w:p w14:paraId="5804CA5C"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 hashcode comparing of s1 and s4 instance objects*********");</w:t>
            </w:r>
          </w:p>
          <w:p w14:paraId="4AD41119"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This should return true because s1,s4 has same instance variable values and hash code is generated based upon the them. so object hashcode should be  same</w:t>
            </w:r>
          </w:p>
          <w:p w14:paraId="44A0D894"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s1.hashCode() == s4.hashCode());</w:t>
            </w:r>
          </w:p>
          <w:p w14:paraId="69A18034"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This should return false because s1,s3 has same instance variable values and hash code is generated based upon the them. so object hashcode should be  not same</w:t>
            </w:r>
          </w:p>
          <w:p w14:paraId="73C02DF1"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s1.hashCode() == s3.hashCode());</w:t>
            </w:r>
          </w:p>
          <w:p w14:paraId="2EAF7BB3"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p>
          <w:p w14:paraId="1D295354"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 address of s1 and s4 *******");</w:t>
            </w:r>
          </w:p>
          <w:p w14:paraId="556E7410"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e are also checked the address of s1,s4 to check whether there refer to same location </w:t>
            </w:r>
          </w:p>
          <w:p w14:paraId="09676CA6"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Integer.toHexString(System.identityHashCode(s1)));</w:t>
            </w:r>
          </w:p>
          <w:p w14:paraId="5FBFBFD2"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System.out.println(Integer.toHexString(System.identityHashCode(s4)));</w:t>
            </w:r>
          </w:p>
          <w:p w14:paraId="5A2EB8E0"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p>
          <w:p w14:paraId="4D773E31"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7299CF50" w14:textId="77777777" w:rsidR="00D16649" w:rsidRPr="00D16649" w:rsidRDefault="00D16649" w:rsidP="00D16649">
            <w:pPr>
              <w:pStyle w:val="ListParagraph"/>
              <w:jc w:val="both"/>
              <w:rPr>
                <w:rFonts w:ascii="Courier New" w:eastAsia="Times New Roman" w:hAnsi="Courier New" w:cs="Courier New"/>
                <w:bCs/>
                <w:color w:val="000000" w:themeColor="text1"/>
                <w:sz w:val="20"/>
                <w:szCs w:val="20"/>
              </w:rPr>
            </w:pPr>
          </w:p>
          <w:p w14:paraId="6459ABFC" w14:textId="11B33763" w:rsidR="00976749" w:rsidRPr="00976749" w:rsidRDefault="00D16649" w:rsidP="00D16649">
            <w:pPr>
              <w:pStyle w:val="ListParagraph"/>
              <w:ind w:left="0"/>
              <w:jc w:val="both"/>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w:t>
            </w:r>
          </w:p>
        </w:tc>
      </w:tr>
    </w:tbl>
    <w:p w14:paraId="0E02735D" w14:textId="77777777" w:rsidR="008B027F" w:rsidRDefault="008B027F" w:rsidP="008B027F">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55" w:type="dxa"/>
        <w:tblLook w:val="04A0" w:firstRow="1" w:lastRow="0" w:firstColumn="1" w:lastColumn="0" w:noHBand="0" w:noVBand="1"/>
      </w:tblPr>
      <w:tblGrid>
        <w:gridCol w:w="8995"/>
      </w:tblGrid>
      <w:tr w:rsidR="00976749" w14:paraId="6DA244E3" w14:textId="77777777" w:rsidTr="00976749">
        <w:tc>
          <w:tcPr>
            <w:tcW w:w="8995" w:type="dxa"/>
          </w:tcPr>
          <w:p w14:paraId="44EB6AD0"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w:t>
            </w:r>
          </w:p>
          <w:p w14:paraId="166D86BB"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To change this license header, choose License Headers in Project Properties.</w:t>
            </w:r>
          </w:p>
          <w:p w14:paraId="02D66D42"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To change this template file, choose Tools | Templates</w:t>
            </w:r>
          </w:p>
          <w:p w14:paraId="772A2EBA"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and open the template in the editor.</w:t>
            </w:r>
          </w:p>
          <w:p w14:paraId="284F86CB"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0DF2CF79"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package question11;</w:t>
            </w:r>
          </w:p>
          <w:p w14:paraId="370E1180" w14:textId="77777777" w:rsidR="00D16649" w:rsidRPr="00D16649" w:rsidRDefault="00D16649" w:rsidP="00D16649">
            <w:pPr>
              <w:rPr>
                <w:rFonts w:ascii="Courier New" w:eastAsia="Times New Roman" w:hAnsi="Courier New" w:cs="Courier New"/>
                <w:bCs/>
                <w:color w:val="000000" w:themeColor="text1"/>
                <w:sz w:val="20"/>
                <w:szCs w:val="20"/>
              </w:rPr>
            </w:pPr>
          </w:p>
          <w:p w14:paraId="31C22C59"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import java.util.Objects;</w:t>
            </w:r>
          </w:p>
          <w:p w14:paraId="012C2BCD" w14:textId="77777777" w:rsidR="00D16649" w:rsidRPr="00D16649" w:rsidRDefault="00D16649" w:rsidP="00D16649">
            <w:pPr>
              <w:rPr>
                <w:rFonts w:ascii="Courier New" w:eastAsia="Times New Roman" w:hAnsi="Courier New" w:cs="Courier New"/>
                <w:bCs/>
                <w:color w:val="000000" w:themeColor="text1"/>
                <w:sz w:val="20"/>
                <w:szCs w:val="20"/>
              </w:rPr>
            </w:pPr>
          </w:p>
          <w:p w14:paraId="1699064E"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w:t>
            </w:r>
          </w:p>
          <w:p w14:paraId="0793A5F9"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lastRenderedPageBreak/>
              <w:t xml:space="preserve"> *</w:t>
            </w:r>
          </w:p>
          <w:p w14:paraId="4652F2F2"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author Ramu Vallapurapu</w:t>
            </w:r>
          </w:p>
          <w:p w14:paraId="773F19EC"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4AD25963"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public class Student {</w:t>
            </w:r>
          </w:p>
          <w:p w14:paraId="02BBFF1D" w14:textId="77777777" w:rsidR="00D16649" w:rsidRPr="00D16649" w:rsidRDefault="00D16649" w:rsidP="00D16649">
            <w:pPr>
              <w:rPr>
                <w:rFonts w:ascii="Courier New" w:eastAsia="Times New Roman" w:hAnsi="Courier New" w:cs="Courier New"/>
                <w:bCs/>
                <w:color w:val="000000" w:themeColor="text1"/>
                <w:sz w:val="20"/>
                <w:szCs w:val="20"/>
              </w:rPr>
            </w:pPr>
          </w:p>
          <w:p w14:paraId="0136AE57"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private int id;</w:t>
            </w:r>
          </w:p>
          <w:p w14:paraId="29CAF8EE"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private String name;</w:t>
            </w:r>
          </w:p>
          <w:p w14:paraId="6ABC8B35" w14:textId="77777777" w:rsidR="00D16649" w:rsidRPr="00D16649" w:rsidRDefault="00D16649" w:rsidP="00D16649">
            <w:pPr>
              <w:rPr>
                <w:rFonts w:ascii="Courier New" w:eastAsia="Times New Roman" w:hAnsi="Courier New" w:cs="Courier New"/>
                <w:bCs/>
                <w:color w:val="000000" w:themeColor="text1"/>
                <w:sz w:val="20"/>
                <w:szCs w:val="20"/>
              </w:rPr>
            </w:pPr>
          </w:p>
          <w:p w14:paraId="5E356B9F"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public Student(int id, String name) {</w:t>
            </w:r>
          </w:p>
          <w:p w14:paraId="426EA28E"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this.id = id;</w:t>
            </w:r>
          </w:p>
          <w:p w14:paraId="295EFBBA"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this.name = name;</w:t>
            </w:r>
          </w:p>
          <w:p w14:paraId="3BEBD5C1"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61741604" w14:textId="77777777" w:rsidR="00D16649" w:rsidRPr="00D16649" w:rsidRDefault="00D16649" w:rsidP="00D16649">
            <w:pPr>
              <w:rPr>
                <w:rFonts w:ascii="Courier New" w:eastAsia="Times New Roman" w:hAnsi="Courier New" w:cs="Courier New"/>
                <w:bCs/>
                <w:color w:val="000000" w:themeColor="text1"/>
                <w:sz w:val="20"/>
                <w:szCs w:val="20"/>
              </w:rPr>
            </w:pPr>
          </w:p>
          <w:p w14:paraId="3D7D8D8A"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public int getId() {</w:t>
            </w:r>
          </w:p>
          <w:p w14:paraId="14ABCB2A"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return id;</w:t>
            </w:r>
          </w:p>
          <w:p w14:paraId="1D9DD08B"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4A562682" w14:textId="77777777" w:rsidR="00D16649" w:rsidRPr="00D16649" w:rsidRDefault="00D16649" w:rsidP="00D16649">
            <w:pPr>
              <w:rPr>
                <w:rFonts w:ascii="Courier New" w:eastAsia="Times New Roman" w:hAnsi="Courier New" w:cs="Courier New"/>
                <w:bCs/>
                <w:color w:val="000000" w:themeColor="text1"/>
                <w:sz w:val="20"/>
                <w:szCs w:val="20"/>
              </w:rPr>
            </w:pPr>
          </w:p>
          <w:p w14:paraId="6610240A"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public String getName() {</w:t>
            </w:r>
          </w:p>
          <w:p w14:paraId="1443732B"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return name;</w:t>
            </w:r>
          </w:p>
          <w:p w14:paraId="7AA602CC"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4DC64591" w14:textId="77777777" w:rsidR="00D16649" w:rsidRPr="00D16649" w:rsidRDefault="00D16649" w:rsidP="00D16649">
            <w:pPr>
              <w:rPr>
                <w:rFonts w:ascii="Courier New" w:eastAsia="Times New Roman" w:hAnsi="Courier New" w:cs="Courier New"/>
                <w:bCs/>
                <w:color w:val="000000" w:themeColor="text1"/>
                <w:sz w:val="20"/>
                <w:szCs w:val="20"/>
              </w:rPr>
            </w:pPr>
          </w:p>
          <w:p w14:paraId="4A67B673"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Override</w:t>
            </w:r>
          </w:p>
          <w:p w14:paraId="07CF2D67"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public String toString() {</w:t>
            </w:r>
          </w:p>
          <w:p w14:paraId="320D70CE"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return "Student{" + "id=" + id + ", name=" + name + '}';</w:t>
            </w:r>
          </w:p>
          <w:p w14:paraId="48AD6501"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3F08ACDB" w14:textId="77777777" w:rsidR="00D16649" w:rsidRPr="00D16649" w:rsidRDefault="00D16649" w:rsidP="00D16649">
            <w:pPr>
              <w:rPr>
                <w:rFonts w:ascii="Courier New" w:eastAsia="Times New Roman" w:hAnsi="Courier New" w:cs="Courier New"/>
                <w:bCs/>
                <w:color w:val="000000" w:themeColor="text1"/>
                <w:sz w:val="20"/>
                <w:szCs w:val="20"/>
              </w:rPr>
            </w:pPr>
          </w:p>
          <w:p w14:paraId="4ADC3110"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Override</w:t>
            </w:r>
          </w:p>
          <w:p w14:paraId="7C53150A"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public int hashCode() {</w:t>
            </w:r>
          </w:p>
          <w:p w14:paraId="1A5B25DC"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35C81AE6"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this method return hascode value of a class based upon the instance</w:t>
            </w:r>
          </w:p>
          <w:p w14:paraId="58BCC950"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variables value. this method is also used to compare different object</w:t>
            </w:r>
          </w:p>
          <w:p w14:paraId="5D83E125"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of same class type based upon their instance variable value the</w:t>
            </w:r>
          </w:p>
          <w:p w14:paraId="2761358A"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hascode value of two class will only be equal if all instance</w:t>
            </w:r>
          </w:p>
          <w:p w14:paraId="574FB497"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variable values of one class is equal to all th instance variable</w:t>
            </w:r>
          </w:p>
          <w:p w14:paraId="27CFED4F"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values of comparing object.</w:t>
            </w:r>
          </w:p>
          <w:p w14:paraId="6ECFAB1D"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2FE47950" w14:textId="77777777" w:rsidR="00D16649" w:rsidRPr="00D16649" w:rsidRDefault="00D16649" w:rsidP="00D16649">
            <w:pPr>
              <w:rPr>
                <w:rFonts w:ascii="Courier New" w:eastAsia="Times New Roman" w:hAnsi="Courier New" w:cs="Courier New"/>
                <w:bCs/>
                <w:color w:val="000000" w:themeColor="text1"/>
                <w:sz w:val="20"/>
                <w:szCs w:val="20"/>
              </w:rPr>
            </w:pPr>
          </w:p>
          <w:p w14:paraId="6B0EBC9D"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int hash = 7;</w:t>
            </w:r>
          </w:p>
          <w:p w14:paraId="2F66C8F9"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Because model attribyte is string it generates a hashcode to it and add to hash value.</w:t>
            </w:r>
          </w:p>
          <w:p w14:paraId="1538CEB4"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hash = 37 * hash + this.id;</w:t>
            </w:r>
          </w:p>
          <w:p w14:paraId="3F5E857D"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hash = 37 * hash + Objects.hashCode(this.name);</w:t>
            </w:r>
          </w:p>
          <w:p w14:paraId="2833EBCC"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after hash value of complete class.</w:t>
            </w:r>
          </w:p>
          <w:p w14:paraId="6AE9AD59"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return hash;</w:t>
            </w:r>
          </w:p>
          <w:p w14:paraId="21AC3109"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65E1E9EE" w14:textId="77777777" w:rsidR="00D16649" w:rsidRPr="00D16649" w:rsidRDefault="00D16649" w:rsidP="00D16649">
            <w:pPr>
              <w:rPr>
                <w:rFonts w:ascii="Courier New" w:eastAsia="Times New Roman" w:hAnsi="Courier New" w:cs="Courier New"/>
                <w:bCs/>
                <w:color w:val="000000" w:themeColor="text1"/>
                <w:sz w:val="20"/>
                <w:szCs w:val="20"/>
              </w:rPr>
            </w:pPr>
          </w:p>
          <w:p w14:paraId="26D82A20"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Override</w:t>
            </w:r>
          </w:p>
          <w:p w14:paraId="4DD4DF39"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7A846020"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Here I have declared equals method which is used to compares parameter</w:t>
            </w:r>
          </w:p>
          <w:p w14:paraId="4368A456"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passed object with calling object and compares based upon all the</w:t>
            </w:r>
          </w:p>
          <w:p w14:paraId="207542B2"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instance variable s1,s4 both the classes. since Object obj is super class</w:t>
            </w:r>
          </w:p>
          <w:p w14:paraId="4D8C7D21"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lastRenderedPageBreak/>
              <w:t xml:space="preserve">     * for all the classes we can declare it in parameter where passed instance</w:t>
            </w:r>
          </w:p>
          <w:p w14:paraId="21A94C5B"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implicity converted Object type This method return boolean value true if</w:t>
            </w:r>
          </w:p>
          <w:p w14:paraId="76E31213"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every instance attribute value are equal in both the instances.</w:t>
            </w:r>
          </w:p>
          <w:p w14:paraId="00396D00"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3617437C"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public boolean equals(Object obj) {</w:t>
            </w:r>
          </w:p>
          <w:p w14:paraId="3584C584"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checking if both the object references are </w:t>
            </w:r>
          </w:p>
          <w:p w14:paraId="419A162B"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referring to the same object.</w:t>
            </w:r>
          </w:p>
          <w:p w14:paraId="4F5158D2"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if (this == obj) {</w:t>
            </w:r>
          </w:p>
          <w:p w14:paraId="7EC94B06"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return true;</w:t>
            </w:r>
          </w:p>
          <w:p w14:paraId="0B50241D"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1C8614A0"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5ED1F86B"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it checks if the argument is of the type Student by comparing the</w:t>
            </w:r>
          </w:p>
          <w:p w14:paraId="383406D9"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 classes of the passed argument and this object.</w:t>
            </w:r>
          </w:p>
          <w:p w14:paraId="3EF794D7"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3B15C60F" w14:textId="77777777" w:rsidR="00D16649" w:rsidRPr="00D16649" w:rsidRDefault="00D16649" w:rsidP="00D16649">
            <w:pPr>
              <w:rPr>
                <w:rFonts w:ascii="Courier New" w:eastAsia="Times New Roman" w:hAnsi="Courier New" w:cs="Courier New"/>
                <w:bCs/>
                <w:color w:val="000000" w:themeColor="text1"/>
                <w:sz w:val="20"/>
                <w:szCs w:val="20"/>
              </w:rPr>
            </w:pPr>
          </w:p>
          <w:p w14:paraId="4D5C1201"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if (obj == null) {</w:t>
            </w:r>
          </w:p>
          <w:p w14:paraId="602B810F"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return false;</w:t>
            </w:r>
          </w:p>
          <w:p w14:paraId="00030E58"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1049FD0B"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comparing class cast if both the class class cast is different there we can also say both the classes are different so it return false</w:t>
            </w:r>
          </w:p>
          <w:p w14:paraId="017D55E2"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if (getClass() != obj.getClass()) {</w:t>
            </w:r>
          </w:p>
          <w:p w14:paraId="405479F5"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return false;</w:t>
            </w:r>
          </w:p>
          <w:p w14:paraId="03D78CB4"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7F3D90CE"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converting obj variable to Student class which is example os down casting.</w:t>
            </w:r>
          </w:p>
          <w:p w14:paraId="77E9309C"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final Student other = (Student) obj;</w:t>
            </w:r>
          </w:p>
          <w:p w14:paraId="47FAC197"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comparing first instance attribute id of both the objects if not equal it directly return false.</w:t>
            </w:r>
          </w:p>
          <w:p w14:paraId="79E18D80"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if (this.id != other.id) {</w:t>
            </w:r>
          </w:p>
          <w:p w14:paraId="5CFE6AEC"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return false;</w:t>
            </w:r>
          </w:p>
          <w:p w14:paraId="2758D0A7"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1549663F"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comparing second instance attribute name of both the objects if not equal it directly return false.</w:t>
            </w:r>
          </w:p>
          <w:p w14:paraId="3BE42E9E"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if (!Objects.equals(this.name, other.name)) {</w:t>
            </w:r>
          </w:p>
          <w:p w14:paraId="3BDD31ED"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return false;</w:t>
            </w:r>
          </w:p>
          <w:p w14:paraId="2FD1125D"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02BA3548"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this stage reacher only after all the instance variable are equals .so it returns true .</w:t>
            </w:r>
          </w:p>
          <w:p w14:paraId="3C9AC72D"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return true;</w:t>
            </w:r>
          </w:p>
          <w:p w14:paraId="18D7CFC9" w14:textId="77777777" w:rsidR="00D16649" w:rsidRPr="00D166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 xml:space="preserve">    }</w:t>
            </w:r>
          </w:p>
          <w:p w14:paraId="2A4B129C" w14:textId="77777777" w:rsidR="00D16649" w:rsidRPr="00D16649" w:rsidRDefault="00D16649" w:rsidP="00D16649">
            <w:pPr>
              <w:rPr>
                <w:rFonts w:ascii="Courier New" w:eastAsia="Times New Roman" w:hAnsi="Courier New" w:cs="Courier New"/>
                <w:bCs/>
                <w:color w:val="000000" w:themeColor="text1"/>
                <w:sz w:val="20"/>
                <w:szCs w:val="20"/>
              </w:rPr>
            </w:pPr>
          </w:p>
          <w:p w14:paraId="39723684" w14:textId="1D15B42E" w:rsidR="00976749" w:rsidRPr="00976749" w:rsidRDefault="00D16649" w:rsidP="00D16649">
            <w:pPr>
              <w:rPr>
                <w:rFonts w:ascii="Courier New" w:eastAsia="Times New Roman" w:hAnsi="Courier New" w:cs="Courier New"/>
                <w:bCs/>
                <w:color w:val="000000" w:themeColor="text1"/>
                <w:sz w:val="20"/>
                <w:szCs w:val="20"/>
              </w:rPr>
            </w:pPr>
            <w:r w:rsidRPr="00D16649">
              <w:rPr>
                <w:rFonts w:ascii="Courier New" w:eastAsia="Times New Roman" w:hAnsi="Courier New" w:cs="Courier New"/>
                <w:bCs/>
                <w:color w:val="000000" w:themeColor="text1"/>
                <w:sz w:val="20"/>
                <w:szCs w:val="20"/>
              </w:rPr>
              <w:t>}</w:t>
            </w:r>
          </w:p>
        </w:tc>
      </w:tr>
    </w:tbl>
    <w:p w14:paraId="743D3460" w14:textId="77777777" w:rsidR="00976749" w:rsidRDefault="00976749" w:rsidP="008B027F">
      <w:pPr>
        <w:rPr>
          <w:rFonts w:ascii="Times New Roman" w:eastAsia="Times New Roman" w:hAnsi="Times New Roman" w:cs="Times New Roman"/>
          <w:bCs/>
          <w:color w:val="000000" w:themeColor="text1"/>
          <w:sz w:val="24"/>
          <w:szCs w:val="24"/>
        </w:rPr>
      </w:pPr>
    </w:p>
    <w:p w14:paraId="5DDF2B30" w14:textId="77777777" w:rsidR="00976749" w:rsidRDefault="00976749" w:rsidP="008B027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tbl>
      <w:tblPr>
        <w:tblStyle w:val="TableGrid"/>
        <w:tblW w:w="0" w:type="auto"/>
        <w:tblInd w:w="265" w:type="dxa"/>
        <w:tblLook w:val="04A0" w:firstRow="1" w:lastRow="0" w:firstColumn="1" w:lastColumn="0" w:noHBand="0" w:noVBand="1"/>
      </w:tblPr>
      <w:tblGrid>
        <w:gridCol w:w="9085"/>
      </w:tblGrid>
      <w:tr w:rsidR="00976749" w14:paraId="6108CA21" w14:textId="77777777" w:rsidTr="00976749">
        <w:tc>
          <w:tcPr>
            <w:tcW w:w="9085" w:type="dxa"/>
          </w:tcPr>
          <w:p w14:paraId="6FB6C1E1"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p w14:paraId="5138C07C"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To change this license header, choose License Headers in Project Properties.</w:t>
            </w:r>
          </w:p>
          <w:p w14:paraId="093D36A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To change this template file, choose Tools | Templates</w:t>
            </w:r>
          </w:p>
          <w:p w14:paraId="0C677EB1"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and open the template in the editor.</w:t>
            </w:r>
          </w:p>
          <w:p w14:paraId="7973F8BB"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711A131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package question11;</w:t>
            </w:r>
          </w:p>
          <w:p w14:paraId="105C6967" w14:textId="77777777" w:rsidR="00976749" w:rsidRPr="00976749" w:rsidRDefault="00976749" w:rsidP="00976749">
            <w:pPr>
              <w:rPr>
                <w:rFonts w:ascii="Courier New" w:eastAsia="Times New Roman" w:hAnsi="Courier New" w:cs="Courier New"/>
                <w:bCs/>
                <w:color w:val="000000" w:themeColor="text1"/>
                <w:sz w:val="20"/>
                <w:szCs w:val="20"/>
              </w:rPr>
            </w:pPr>
          </w:p>
          <w:p w14:paraId="44443F8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p w14:paraId="0944FC5A"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3691BCEC"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author Ramu Vallapurapu</w:t>
            </w:r>
          </w:p>
          <w:p w14:paraId="1009745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55C1EA54"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public class StudentWithoutEquals {</w:t>
            </w:r>
          </w:p>
          <w:p w14:paraId="0B476A7E" w14:textId="77777777" w:rsidR="00976749" w:rsidRPr="00976749" w:rsidRDefault="00976749" w:rsidP="00976749">
            <w:pPr>
              <w:rPr>
                <w:rFonts w:ascii="Courier New" w:eastAsia="Times New Roman" w:hAnsi="Courier New" w:cs="Courier New"/>
                <w:bCs/>
                <w:color w:val="000000" w:themeColor="text1"/>
                <w:sz w:val="20"/>
                <w:szCs w:val="20"/>
              </w:rPr>
            </w:pPr>
          </w:p>
          <w:p w14:paraId="4DCD0C4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rivate int id;</w:t>
            </w:r>
          </w:p>
          <w:p w14:paraId="4E5E16C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rivate String name;</w:t>
            </w:r>
          </w:p>
          <w:p w14:paraId="0A9DAA17" w14:textId="77777777" w:rsidR="00976749" w:rsidRPr="00976749" w:rsidRDefault="00976749" w:rsidP="00976749">
            <w:pPr>
              <w:rPr>
                <w:rFonts w:ascii="Courier New" w:eastAsia="Times New Roman" w:hAnsi="Courier New" w:cs="Courier New"/>
                <w:bCs/>
                <w:color w:val="000000" w:themeColor="text1"/>
                <w:sz w:val="20"/>
                <w:szCs w:val="20"/>
              </w:rPr>
            </w:pPr>
          </w:p>
          <w:p w14:paraId="5D92F23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StudentWithoutEquals(int id, String name) {</w:t>
            </w:r>
          </w:p>
          <w:p w14:paraId="69643612"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this.id = id;</w:t>
            </w:r>
          </w:p>
          <w:p w14:paraId="447B52EA"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this.name = name;</w:t>
            </w:r>
          </w:p>
          <w:p w14:paraId="4A28B6F2"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16FF36E3" w14:textId="77777777" w:rsidR="00976749" w:rsidRPr="00976749" w:rsidRDefault="00976749" w:rsidP="00976749">
            <w:pPr>
              <w:rPr>
                <w:rFonts w:ascii="Courier New" w:eastAsia="Times New Roman" w:hAnsi="Courier New" w:cs="Courier New"/>
                <w:bCs/>
                <w:color w:val="000000" w:themeColor="text1"/>
                <w:sz w:val="20"/>
                <w:szCs w:val="20"/>
              </w:rPr>
            </w:pPr>
          </w:p>
          <w:p w14:paraId="57E95531"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int getId() {</w:t>
            </w:r>
          </w:p>
          <w:p w14:paraId="2D761184"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id;</w:t>
            </w:r>
          </w:p>
          <w:p w14:paraId="258AD131"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59880F47" w14:textId="77777777" w:rsidR="00976749" w:rsidRPr="00976749" w:rsidRDefault="00976749" w:rsidP="00976749">
            <w:pPr>
              <w:rPr>
                <w:rFonts w:ascii="Courier New" w:eastAsia="Times New Roman" w:hAnsi="Courier New" w:cs="Courier New"/>
                <w:bCs/>
                <w:color w:val="000000" w:themeColor="text1"/>
                <w:sz w:val="20"/>
                <w:szCs w:val="20"/>
              </w:rPr>
            </w:pPr>
          </w:p>
          <w:p w14:paraId="53BF05C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String getName() {</w:t>
            </w:r>
          </w:p>
          <w:p w14:paraId="624CE40D"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name;</w:t>
            </w:r>
          </w:p>
          <w:p w14:paraId="3AD5BB3D"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347CD7F2" w14:textId="77777777" w:rsidR="00976749" w:rsidRPr="00976749" w:rsidRDefault="00976749" w:rsidP="00976749">
            <w:pPr>
              <w:rPr>
                <w:rFonts w:ascii="Courier New" w:eastAsia="Times New Roman" w:hAnsi="Courier New" w:cs="Courier New"/>
                <w:bCs/>
                <w:color w:val="000000" w:themeColor="text1"/>
                <w:sz w:val="20"/>
                <w:szCs w:val="20"/>
              </w:rPr>
            </w:pPr>
          </w:p>
          <w:p w14:paraId="34752F0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Override</w:t>
            </w:r>
          </w:p>
          <w:p w14:paraId="0E99669A"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String toString() {</w:t>
            </w:r>
          </w:p>
          <w:p w14:paraId="2E01D3A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StudentWithoutEquals{" + "id=" + id + ", name=" + name + '}';</w:t>
            </w:r>
          </w:p>
          <w:p w14:paraId="1720650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50CFED4B" w14:textId="77777777" w:rsidR="00976749" w:rsidRPr="00976749" w:rsidRDefault="00976749" w:rsidP="00976749">
            <w:pPr>
              <w:rPr>
                <w:rFonts w:ascii="Courier New" w:eastAsia="Times New Roman" w:hAnsi="Courier New" w:cs="Courier New"/>
                <w:bCs/>
                <w:color w:val="000000" w:themeColor="text1"/>
                <w:sz w:val="20"/>
                <w:szCs w:val="20"/>
              </w:rPr>
            </w:pPr>
          </w:p>
          <w:p w14:paraId="7A351237" w14:textId="53CF41D8"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tc>
      </w:tr>
    </w:tbl>
    <w:p w14:paraId="3B130207" w14:textId="4EAA4860" w:rsidR="009304CF" w:rsidRDefault="009304CF" w:rsidP="008B027F">
      <w:pPr>
        <w:rPr>
          <w:rFonts w:ascii="Times New Roman" w:eastAsia="Times New Roman" w:hAnsi="Times New Roman" w:cs="Times New Roman"/>
          <w:bCs/>
          <w:color w:val="000000" w:themeColor="text1"/>
          <w:sz w:val="24"/>
          <w:szCs w:val="24"/>
        </w:rPr>
      </w:pPr>
    </w:p>
    <w:p w14:paraId="75A75F64" w14:textId="31037B56" w:rsidR="00976749" w:rsidRDefault="00976749" w:rsidP="008B027F">
      <w:pPr>
        <w:rPr>
          <w:rFonts w:ascii="Times New Roman" w:eastAsia="Times New Roman" w:hAnsi="Times New Roman" w:cs="Times New Roman"/>
          <w:bCs/>
          <w:color w:val="000000" w:themeColor="text1"/>
          <w:sz w:val="24"/>
          <w:szCs w:val="24"/>
        </w:rPr>
      </w:pPr>
    </w:p>
    <w:p w14:paraId="6D9F5D65" w14:textId="23DF1798" w:rsidR="00976749" w:rsidRDefault="00976749" w:rsidP="008B027F">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038034D9" wp14:editId="48903A99">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343275"/>
                    </a:xfrm>
                    <a:prstGeom prst="rect">
                      <a:avLst/>
                    </a:prstGeom>
                  </pic:spPr>
                </pic:pic>
              </a:graphicData>
            </a:graphic>
          </wp:inline>
        </w:drawing>
      </w:r>
    </w:p>
    <w:p w14:paraId="4098EAE6" w14:textId="77777777" w:rsidR="00C64A1D" w:rsidRDefault="00C64A1D" w:rsidP="008B027F">
      <w:pPr>
        <w:rPr>
          <w:rFonts w:ascii="Times New Roman" w:eastAsia="Times New Roman" w:hAnsi="Times New Roman" w:cs="Times New Roman"/>
          <w:bCs/>
          <w:color w:val="000000" w:themeColor="text1"/>
          <w:sz w:val="24"/>
          <w:szCs w:val="24"/>
        </w:rPr>
      </w:pPr>
    </w:p>
    <w:p w14:paraId="0295E050" w14:textId="7E5DD35E" w:rsidR="00976749" w:rsidRDefault="00976749" w:rsidP="008B027F">
      <w:pPr>
        <w:rPr>
          <w:rFonts w:ascii="Times New Roman" w:eastAsia="Times New Roman" w:hAnsi="Times New Roman" w:cs="Times New Roman"/>
          <w:bCs/>
          <w:color w:val="000000" w:themeColor="text1"/>
          <w:sz w:val="24"/>
          <w:szCs w:val="24"/>
        </w:rPr>
      </w:pPr>
    </w:p>
    <w:p w14:paraId="24B86EDB" w14:textId="7A295C23" w:rsidR="00D2551D" w:rsidRDefault="00D2551D" w:rsidP="008B027F">
      <w:pPr>
        <w:rPr>
          <w:rFonts w:ascii="Times New Roman" w:eastAsia="Times New Roman" w:hAnsi="Times New Roman" w:cs="Times New Roman"/>
          <w:bCs/>
          <w:color w:val="000000" w:themeColor="text1"/>
          <w:sz w:val="24"/>
          <w:szCs w:val="24"/>
        </w:rPr>
      </w:pPr>
    </w:p>
    <w:p w14:paraId="1FC0B496" w14:textId="3EDC9A5C" w:rsidR="00D2551D" w:rsidRDefault="00D2551D" w:rsidP="008B027F">
      <w:pPr>
        <w:rPr>
          <w:rFonts w:ascii="Times New Roman" w:eastAsia="Times New Roman" w:hAnsi="Times New Roman" w:cs="Times New Roman"/>
          <w:bCs/>
          <w:color w:val="000000" w:themeColor="text1"/>
          <w:sz w:val="24"/>
          <w:szCs w:val="24"/>
        </w:rPr>
      </w:pPr>
    </w:p>
    <w:p w14:paraId="301A9A48" w14:textId="079D945A" w:rsidR="00D2551D" w:rsidRDefault="00D2551D" w:rsidP="008B027F">
      <w:pPr>
        <w:rPr>
          <w:rFonts w:ascii="Times New Roman" w:eastAsia="Times New Roman" w:hAnsi="Times New Roman" w:cs="Times New Roman"/>
          <w:bCs/>
          <w:color w:val="000000" w:themeColor="text1"/>
          <w:sz w:val="24"/>
          <w:szCs w:val="24"/>
        </w:rPr>
      </w:pPr>
    </w:p>
    <w:p w14:paraId="4350EC27" w14:textId="12807B7F" w:rsidR="00D2551D" w:rsidRDefault="00D2551D" w:rsidP="008B027F">
      <w:pPr>
        <w:rPr>
          <w:rFonts w:ascii="Times New Roman" w:eastAsia="Times New Roman" w:hAnsi="Times New Roman" w:cs="Times New Roman"/>
          <w:bCs/>
          <w:color w:val="000000" w:themeColor="text1"/>
          <w:sz w:val="24"/>
          <w:szCs w:val="24"/>
        </w:rPr>
      </w:pPr>
    </w:p>
    <w:p w14:paraId="660E7D1E" w14:textId="54E2DAC3" w:rsidR="00D2551D" w:rsidRDefault="00D2551D" w:rsidP="008B027F">
      <w:pPr>
        <w:rPr>
          <w:rFonts w:ascii="Times New Roman" w:eastAsia="Times New Roman" w:hAnsi="Times New Roman" w:cs="Times New Roman"/>
          <w:bCs/>
          <w:color w:val="000000" w:themeColor="text1"/>
          <w:sz w:val="24"/>
          <w:szCs w:val="24"/>
        </w:rPr>
      </w:pPr>
    </w:p>
    <w:p w14:paraId="1DEF5624" w14:textId="01C85AC1" w:rsidR="00D2551D" w:rsidRDefault="00D2551D" w:rsidP="008B027F">
      <w:pPr>
        <w:rPr>
          <w:rFonts w:ascii="Times New Roman" w:eastAsia="Times New Roman" w:hAnsi="Times New Roman" w:cs="Times New Roman"/>
          <w:bCs/>
          <w:color w:val="000000" w:themeColor="text1"/>
          <w:sz w:val="24"/>
          <w:szCs w:val="24"/>
        </w:rPr>
      </w:pPr>
    </w:p>
    <w:p w14:paraId="7E4E5003" w14:textId="1D60823F" w:rsidR="00D2551D" w:rsidRDefault="00D2551D" w:rsidP="008B027F">
      <w:pPr>
        <w:rPr>
          <w:rFonts w:ascii="Times New Roman" w:eastAsia="Times New Roman" w:hAnsi="Times New Roman" w:cs="Times New Roman"/>
          <w:bCs/>
          <w:color w:val="000000" w:themeColor="text1"/>
          <w:sz w:val="24"/>
          <w:szCs w:val="24"/>
        </w:rPr>
      </w:pPr>
    </w:p>
    <w:p w14:paraId="1A717EBC" w14:textId="0F17AF97" w:rsidR="00D2551D" w:rsidRDefault="00D2551D" w:rsidP="008B027F">
      <w:pPr>
        <w:rPr>
          <w:rFonts w:ascii="Times New Roman" w:eastAsia="Times New Roman" w:hAnsi="Times New Roman" w:cs="Times New Roman"/>
          <w:bCs/>
          <w:color w:val="000000" w:themeColor="text1"/>
          <w:sz w:val="24"/>
          <w:szCs w:val="24"/>
        </w:rPr>
      </w:pPr>
    </w:p>
    <w:p w14:paraId="1AB7FDAA" w14:textId="1F8B1304" w:rsidR="00D2551D" w:rsidRDefault="00D2551D" w:rsidP="008B027F">
      <w:pPr>
        <w:rPr>
          <w:rFonts w:ascii="Times New Roman" w:eastAsia="Times New Roman" w:hAnsi="Times New Roman" w:cs="Times New Roman"/>
          <w:bCs/>
          <w:color w:val="000000" w:themeColor="text1"/>
          <w:sz w:val="24"/>
          <w:szCs w:val="24"/>
        </w:rPr>
      </w:pPr>
    </w:p>
    <w:p w14:paraId="35653308" w14:textId="066384B0" w:rsidR="00D2551D" w:rsidRDefault="00D2551D" w:rsidP="008B027F">
      <w:pPr>
        <w:rPr>
          <w:rFonts w:ascii="Times New Roman" w:eastAsia="Times New Roman" w:hAnsi="Times New Roman" w:cs="Times New Roman"/>
          <w:bCs/>
          <w:color w:val="000000" w:themeColor="text1"/>
          <w:sz w:val="24"/>
          <w:szCs w:val="24"/>
        </w:rPr>
      </w:pPr>
    </w:p>
    <w:p w14:paraId="32E6120E" w14:textId="77777777" w:rsidR="00D2551D" w:rsidRDefault="00D2551D" w:rsidP="008B027F">
      <w:pPr>
        <w:rPr>
          <w:rFonts w:ascii="Times New Roman" w:eastAsia="Times New Roman" w:hAnsi="Times New Roman" w:cs="Times New Roman"/>
          <w:bCs/>
          <w:color w:val="000000" w:themeColor="text1"/>
          <w:sz w:val="24"/>
          <w:szCs w:val="24"/>
        </w:rPr>
      </w:pPr>
    </w:p>
    <w:p w14:paraId="0E2D39E5" w14:textId="7812BD8F" w:rsidR="00976749" w:rsidRDefault="00976749" w:rsidP="008B027F">
      <w:pPr>
        <w:rPr>
          <w:rFonts w:ascii="Times New Roman" w:eastAsia="Times New Roman" w:hAnsi="Times New Roman" w:cs="Times New Roman"/>
          <w:bCs/>
          <w:color w:val="000000" w:themeColor="text1"/>
          <w:sz w:val="24"/>
          <w:szCs w:val="24"/>
        </w:rPr>
      </w:pPr>
    </w:p>
    <w:p w14:paraId="01FF2012" w14:textId="337E159A" w:rsidR="00976749" w:rsidRDefault="00976749" w:rsidP="008B027F">
      <w:pPr>
        <w:rPr>
          <w:rFonts w:ascii="Times New Roman" w:eastAsia="Times New Roman" w:hAnsi="Times New Roman" w:cs="Times New Roman"/>
          <w:bCs/>
          <w:color w:val="000000" w:themeColor="text1"/>
          <w:sz w:val="24"/>
          <w:szCs w:val="24"/>
        </w:rPr>
      </w:pPr>
    </w:p>
    <w:p w14:paraId="070F7E3B" w14:textId="77777777" w:rsidR="00976749" w:rsidRPr="008B027F" w:rsidRDefault="00976749" w:rsidP="008B027F">
      <w:pPr>
        <w:rPr>
          <w:rFonts w:ascii="Times New Roman" w:eastAsia="Times New Roman" w:hAnsi="Times New Roman" w:cs="Times New Roman"/>
          <w:bCs/>
          <w:color w:val="000000" w:themeColor="text1"/>
          <w:sz w:val="24"/>
          <w:szCs w:val="24"/>
        </w:rPr>
      </w:pPr>
    </w:p>
    <w:p w14:paraId="52547244"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0CB08B8C" w14:textId="25A5A804" w:rsidR="00466502" w:rsidRDefault="00B767F2"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sidR="005A2E99">
        <w:rPr>
          <w:rFonts w:ascii="Times New Roman" w:eastAsia="Times New Roman" w:hAnsi="Times New Roman" w:cs="Times New Roman"/>
          <w:bCs/>
          <w:color w:val="000000" w:themeColor="text1"/>
          <w:sz w:val="24"/>
          <w:szCs w:val="24"/>
        </w:rPr>
        <w:t xml:space="preserve">-Points) </w:t>
      </w:r>
      <w:r w:rsidR="00466502" w:rsidRPr="00466502">
        <w:rPr>
          <w:rFonts w:ascii="Times New Roman" w:eastAsia="Times New Roman" w:hAnsi="Times New Roman" w:cs="Times New Roman"/>
          <w:bCs/>
          <w:color w:val="000000" w:themeColor="text1"/>
          <w:sz w:val="24"/>
          <w:szCs w:val="24"/>
        </w:rPr>
        <w:t>Design</w:t>
      </w:r>
      <w:r w:rsidR="005A2E99">
        <w:rPr>
          <w:rFonts w:ascii="Times New Roman" w:eastAsia="Times New Roman" w:hAnsi="Times New Roman" w:cs="Times New Roman"/>
          <w:bCs/>
          <w:color w:val="000000" w:themeColor="text1"/>
          <w:sz w:val="24"/>
          <w:szCs w:val="24"/>
        </w:rPr>
        <w:t xml:space="preserve"> Employee class and Employee driver class as follows: </w:t>
      </w:r>
      <w:r w:rsidR="00466502" w:rsidRPr="00466502">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5A2E99">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5A2E99">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r w:rsidRPr="005A2E99">
        <w:rPr>
          <w:rFonts w:ascii="Courier New" w:eastAsia="Times New Roman" w:hAnsi="Courier New" w:cs="Courier New"/>
          <w:bCs/>
          <w:color w:val="000000" w:themeColor="text1"/>
          <w:sz w:val="24"/>
          <w:szCs w:val="24"/>
        </w:rPr>
        <w:t>empId</w:t>
      </w:r>
      <w:r>
        <w:rPr>
          <w:rFonts w:ascii="Times New Roman" w:eastAsia="Times New Roman" w:hAnsi="Times New Roman" w:cs="Times New Roman"/>
          <w:bCs/>
          <w:color w:val="000000" w:themeColor="text1"/>
          <w:sz w:val="24"/>
          <w:szCs w:val="24"/>
        </w:rPr>
        <w:t xml:space="preserve">, </w:t>
      </w:r>
      <w:r w:rsidRPr="005A2E99">
        <w:rPr>
          <w:rFonts w:ascii="Courier New" w:eastAsia="Times New Roman" w:hAnsi="Courier New" w:cs="Courier New"/>
          <w:bCs/>
          <w:color w:val="000000" w:themeColor="text1"/>
          <w:sz w:val="24"/>
          <w:szCs w:val="24"/>
        </w:rPr>
        <w:t>empName</w:t>
      </w:r>
      <w:r>
        <w:rPr>
          <w:rFonts w:ascii="Times New Roman" w:eastAsia="Times New Roman" w:hAnsi="Times New Roman" w:cs="Times New Roman"/>
          <w:bCs/>
          <w:color w:val="000000" w:themeColor="text1"/>
          <w:sz w:val="24"/>
          <w:szCs w:val="24"/>
        </w:rPr>
        <w:t xml:space="preserve"> and </w:t>
      </w:r>
      <w:r w:rsidRPr="00466502">
        <w:rPr>
          <w:rFonts w:ascii="Times New Roman" w:eastAsia="Times New Roman" w:hAnsi="Times New Roman" w:cs="Times New Roman"/>
          <w:bCs/>
          <w:color w:val="000000" w:themeColor="text1"/>
          <w:sz w:val="24"/>
          <w:szCs w:val="24"/>
        </w:rPr>
        <w:t xml:space="preserve"> </w:t>
      </w:r>
      <w:r w:rsidR="00660ECD" w:rsidRPr="005A2E99">
        <w:rPr>
          <w:rFonts w:ascii="Courier New" w:eastAsia="Times New Roman" w:hAnsi="Courier New" w:cs="Courier New"/>
          <w:bCs/>
          <w:color w:val="000000" w:themeColor="text1"/>
          <w:sz w:val="24"/>
          <w:szCs w:val="24"/>
        </w:rPr>
        <w:t>empSalary</w:t>
      </w:r>
    </w:p>
    <w:p w14:paraId="77C14890" w14:textId="77777777" w:rsidR="00660ECD" w:rsidRDefault="00660ECD" w:rsidP="00660ECD">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r w:rsidRPr="005A2E99">
        <w:rPr>
          <w:rFonts w:ascii="Courier New" w:eastAsia="Times New Roman" w:hAnsi="Courier New" w:cs="Courier New"/>
          <w:bCs/>
          <w:color w:val="000000" w:themeColor="text1"/>
          <w:sz w:val="24"/>
          <w:szCs w:val="24"/>
        </w:rPr>
        <w:t>toString</w:t>
      </w:r>
      <w:r w:rsidRPr="005A2E99">
        <w:rPr>
          <w:rFonts w:ascii="Times New Roman" w:eastAsia="Times New Roman" w:hAnsi="Times New Roman" w:cs="Times New Roman"/>
          <w:bCs/>
          <w:color w:val="000000" w:themeColor="text1"/>
          <w:sz w:val="24"/>
          <w:szCs w:val="24"/>
        </w:rPr>
        <w:t xml:space="preserve"> method that prints the </w:t>
      </w:r>
      <w:r w:rsidRPr="005A2E99">
        <w:rPr>
          <w:rFonts w:ascii="Courier New" w:eastAsia="Times New Roman" w:hAnsi="Courier New" w:cs="Courier New"/>
          <w:bCs/>
          <w:color w:val="000000" w:themeColor="text1"/>
          <w:sz w:val="24"/>
          <w:szCs w:val="24"/>
        </w:rPr>
        <w:t>empId</w:t>
      </w:r>
      <w:r w:rsidRPr="005A2E99">
        <w:rPr>
          <w:rFonts w:ascii="Times New Roman" w:eastAsia="Times New Roman" w:hAnsi="Times New Roman" w:cs="Times New Roman"/>
          <w:bCs/>
          <w:color w:val="000000" w:themeColor="text1"/>
          <w:sz w:val="24"/>
          <w:szCs w:val="24"/>
        </w:rPr>
        <w:t xml:space="preserve">, </w:t>
      </w:r>
      <w:r w:rsidRPr="005A2E99">
        <w:rPr>
          <w:rFonts w:ascii="Courier New" w:eastAsia="Times New Roman" w:hAnsi="Courier New" w:cs="Courier New"/>
          <w:bCs/>
          <w:color w:val="000000" w:themeColor="text1"/>
          <w:sz w:val="24"/>
          <w:szCs w:val="24"/>
        </w:rPr>
        <w:t>empName</w:t>
      </w:r>
      <w:r w:rsidRPr="005A2E99">
        <w:rPr>
          <w:rFonts w:ascii="Times New Roman" w:eastAsia="Times New Roman" w:hAnsi="Times New Roman" w:cs="Times New Roman"/>
          <w:bCs/>
          <w:color w:val="000000" w:themeColor="text1"/>
          <w:sz w:val="24"/>
          <w:szCs w:val="24"/>
        </w:rPr>
        <w:t xml:space="preserve"> and  </w:t>
      </w:r>
      <w:r w:rsidRPr="005A2E99">
        <w:rPr>
          <w:rFonts w:ascii="Courier New" w:eastAsia="Times New Roman" w:hAnsi="Courier New" w:cs="Courier New"/>
          <w:bCs/>
          <w:color w:val="000000" w:themeColor="text1"/>
          <w:sz w:val="24"/>
          <w:szCs w:val="24"/>
        </w:rPr>
        <w:t>empSalary</w:t>
      </w:r>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77777777" w:rsidR="006A0180" w:rsidRPr="00660ECD" w:rsidRDefault="00660ECD" w:rsidP="00660ECD">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r w:rsidRPr="00660ECD">
        <w:rPr>
          <w:rFonts w:ascii="Courier New" w:eastAsia="Times New Roman" w:hAnsi="Courier New" w:cs="Courier New"/>
          <w:bCs/>
          <w:color w:val="000000" w:themeColor="text1"/>
          <w:sz w:val="24"/>
          <w:szCs w:val="24"/>
        </w:rPr>
        <w:t>compareTo</w:t>
      </w:r>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563FBB4B" w14:textId="77777777" w:rsidR="00660ECD" w:rsidRPr="005A2E99" w:rsidRDefault="00660ECD" w:rsidP="005A2E99">
      <w:pPr>
        <w:pStyle w:val="ListParagraph"/>
        <w:numPr>
          <w:ilvl w:val="0"/>
          <w:numId w:val="8"/>
        </w:numPr>
        <w:jc w:val="both"/>
        <w:rPr>
          <w:rFonts w:ascii="Times New Roman" w:eastAsia="Times New Roman" w:hAnsi="Times New Roman" w:cs="Times New Roman"/>
          <w:b/>
          <w:bCs/>
          <w:color w:val="000000" w:themeColor="text1"/>
          <w:sz w:val="24"/>
          <w:szCs w:val="24"/>
        </w:rPr>
      </w:pPr>
      <w:r w:rsidRPr="005A2E99">
        <w:rPr>
          <w:rFonts w:ascii="Courier New" w:eastAsia="Times New Roman" w:hAnsi="Courier New" w:cs="Courier New"/>
          <w:b/>
          <w:bCs/>
          <w:color w:val="000000" w:themeColor="text1"/>
          <w:sz w:val="24"/>
          <w:szCs w:val="24"/>
        </w:rPr>
        <w:t>EmployeeDriver</w:t>
      </w:r>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ArrayList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525014C6"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Use an enhanced for loop to print the original list.</w:t>
      </w:r>
    </w:p>
    <w:p w14:paraId="6539C8C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one-parameter sort method of the </w:t>
      </w:r>
      <w:r w:rsidRPr="005A2E99">
        <w:rPr>
          <w:rFonts w:ascii="Courier New" w:eastAsia="Times New Roman" w:hAnsi="Courier New" w:cs="Courier New"/>
          <w:bCs/>
          <w:color w:val="000000" w:themeColor="text1"/>
          <w:sz w:val="24"/>
          <w:szCs w:val="24"/>
        </w:rPr>
        <w:t>Collections</w:t>
      </w:r>
      <w:r w:rsidRPr="005A2E99">
        <w:rPr>
          <w:rFonts w:ascii="Times New Roman" w:eastAsia="Times New Roman" w:hAnsi="Times New Roman" w:cs="Times New Roman"/>
          <w:bCs/>
          <w:color w:val="000000" w:themeColor="text1"/>
          <w:sz w:val="24"/>
          <w:szCs w:val="24"/>
        </w:rPr>
        <w:t xml:space="preserve"> class to sort the list by its natural order (</w:t>
      </w:r>
      <w:r w:rsidR="005A2E99">
        <w:rPr>
          <w:rFonts w:ascii="Times New Roman" w:eastAsia="Times New Roman" w:hAnsi="Times New Roman" w:cs="Times New Roman"/>
          <w:bCs/>
          <w:color w:val="000000" w:themeColor="text1"/>
          <w:sz w:val="24"/>
          <w:szCs w:val="24"/>
        </w:rPr>
        <w:t>empI</w:t>
      </w:r>
      <w:r w:rsidRPr="005A2E99">
        <w:rPr>
          <w:rFonts w:ascii="Times New Roman" w:eastAsia="Times New Roman" w:hAnsi="Times New Roman" w:cs="Times New Roman"/>
          <w:bCs/>
          <w:color w:val="000000" w:themeColor="text1"/>
          <w:sz w:val="24"/>
          <w:szCs w:val="24"/>
        </w:rPr>
        <w:t>d number) and then print the list again.</w:t>
      </w:r>
    </w:p>
    <w:p w14:paraId="74D8FDE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 xml:space="preserve">&gt; that sorts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Print the list again.</w:t>
      </w:r>
    </w:p>
    <w:p w14:paraId="439208F9" w14:textId="037D4E28" w:rsidR="00660ECD"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gt; that sorts by name</w:t>
      </w:r>
      <w:r w:rsidR="005A2E99" w:rsidRPr="005A2E99">
        <w:rPr>
          <w:rFonts w:ascii="Times New Roman" w:eastAsia="Times New Roman" w:hAnsi="Times New Roman" w:cs="Times New Roman"/>
          <w:bCs/>
          <w:color w:val="000000" w:themeColor="text1"/>
          <w:sz w:val="24"/>
          <w:szCs w:val="24"/>
        </w:rPr>
        <w:t xml:space="preserve">. </w:t>
      </w:r>
      <w:r w:rsidRPr="005A2E99">
        <w:rPr>
          <w:rFonts w:ascii="Times New Roman" w:eastAsia="Times New Roman" w:hAnsi="Times New Roman" w:cs="Times New Roman"/>
          <w:bCs/>
          <w:color w:val="000000" w:themeColor="text1"/>
          <w:sz w:val="24"/>
          <w:szCs w:val="24"/>
        </w:rPr>
        <w:t>Print the list again.</w:t>
      </w:r>
    </w:p>
    <w:p w14:paraId="792BF7D2" w14:textId="18F7D19A" w:rsidR="008B027F" w:rsidRDefault="008B027F" w:rsidP="008B027F">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8B027F" w14:paraId="735B5452" w14:textId="77777777" w:rsidTr="008B027F">
        <w:tc>
          <w:tcPr>
            <w:tcW w:w="9350" w:type="dxa"/>
          </w:tcPr>
          <w:p w14:paraId="29F1204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p w14:paraId="2270AA8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To change this license header, choose License Headers in Project Properties.</w:t>
            </w:r>
          </w:p>
          <w:p w14:paraId="5749AE6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To change this template file, choose Tools | Templates</w:t>
            </w:r>
          </w:p>
          <w:p w14:paraId="40B40D8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and open the template in the editor.</w:t>
            </w:r>
          </w:p>
          <w:p w14:paraId="56775CF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C364BA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package Question12;</w:t>
            </w:r>
          </w:p>
          <w:p w14:paraId="0A01B41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7E66AF7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p w14:paraId="4465812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0517AB3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author Ramu Vallapurapu</w:t>
            </w:r>
          </w:p>
          <w:p w14:paraId="78109A8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005DBD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public class Employee implements Comparable&lt;Employee&gt; {</w:t>
            </w:r>
          </w:p>
          <w:p w14:paraId="6BCF2E4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06303B7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int empId;</w:t>
            </w:r>
          </w:p>
          <w:p w14:paraId="0365B82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String empName;</w:t>
            </w:r>
          </w:p>
          <w:p w14:paraId="70571A1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double empSalary;</w:t>
            </w:r>
          </w:p>
          <w:p w14:paraId="5890E7B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4A15CE4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Employee(int empId, String empName, double empSalary) {</w:t>
            </w:r>
          </w:p>
          <w:p w14:paraId="4196D36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this.empId = empId;</w:t>
            </w:r>
          </w:p>
          <w:p w14:paraId="5239FCC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this.empName = empName;</w:t>
            </w:r>
          </w:p>
          <w:p w14:paraId="15A4162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this.empSalary = empSalary;</w:t>
            </w:r>
          </w:p>
          <w:p w14:paraId="52F262D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7C6539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4E822D0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int getEmpId() {</w:t>
            </w:r>
          </w:p>
          <w:p w14:paraId="73078AC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lastRenderedPageBreak/>
              <w:t xml:space="preserve">        return empId;</w:t>
            </w:r>
          </w:p>
          <w:p w14:paraId="0364484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9352D4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4817993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String getEmpName() {</w:t>
            </w:r>
          </w:p>
          <w:p w14:paraId="4C5DE6AA"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empName;</w:t>
            </w:r>
          </w:p>
          <w:p w14:paraId="4966E21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0AFD9B5A"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3E3D883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double getEmpSalary() {</w:t>
            </w:r>
          </w:p>
          <w:p w14:paraId="59A05D02"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empSalary;</w:t>
            </w:r>
          </w:p>
          <w:p w14:paraId="781CEF3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0910FFF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6C39A15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void setEmpId(int empId) {</w:t>
            </w:r>
          </w:p>
          <w:p w14:paraId="79EF804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this.empId = empId;</w:t>
            </w:r>
          </w:p>
          <w:p w14:paraId="7419701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0EEF3BF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0ADD33F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void setEmpName(String empName) {</w:t>
            </w:r>
          </w:p>
          <w:p w14:paraId="631EBF5A"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this.empName = empName;</w:t>
            </w:r>
          </w:p>
          <w:p w14:paraId="2D9FC3E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52A3C9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2063735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void setEmpSalary(double empSalary) {</w:t>
            </w:r>
          </w:p>
          <w:p w14:paraId="224D1F43"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this.empSalary = empSalary;</w:t>
            </w:r>
          </w:p>
          <w:p w14:paraId="03B4FF7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51B965E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50880BF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Override</w:t>
            </w:r>
          </w:p>
          <w:p w14:paraId="0E3EE40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String toString() {</w:t>
            </w:r>
          </w:p>
          <w:p w14:paraId="1DBEEBB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empId + " " + empName + " " + empSalary;</w:t>
            </w:r>
          </w:p>
          <w:p w14:paraId="40647E2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A4969E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1D6F94F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Override</w:t>
            </w:r>
          </w:p>
          <w:p w14:paraId="5CB1778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int compareTo(Employee e) {</w:t>
            </w:r>
          </w:p>
          <w:p w14:paraId="1F42722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Integer.compare(empId, e.empId);</w:t>
            </w:r>
          </w:p>
          <w:p w14:paraId="5322C173"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77642CD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20B8F9FE" w14:textId="5919530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tc>
      </w:tr>
    </w:tbl>
    <w:p w14:paraId="7630B265" w14:textId="77777777" w:rsidR="008B027F" w:rsidRPr="008B027F" w:rsidRDefault="008B027F" w:rsidP="008B027F">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8B027F" w14:paraId="519A996F" w14:textId="77777777" w:rsidTr="008B027F">
        <w:tc>
          <w:tcPr>
            <w:tcW w:w="9350" w:type="dxa"/>
          </w:tcPr>
          <w:p w14:paraId="0D7ADF4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p w14:paraId="3DD4FC5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To change this license header, choose License Headers in Project Properties.</w:t>
            </w:r>
          </w:p>
          <w:p w14:paraId="2EE16302"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To change this template file, choose Tools | Templates</w:t>
            </w:r>
          </w:p>
          <w:p w14:paraId="17A00F8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and open the template in the editor.</w:t>
            </w:r>
          </w:p>
          <w:p w14:paraId="72818D8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F1F772A"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package Question12;</w:t>
            </w:r>
          </w:p>
          <w:p w14:paraId="252B81A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111A36E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import java.util.ArrayList;</w:t>
            </w:r>
          </w:p>
          <w:p w14:paraId="35B8A46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import java.util.Collections;</w:t>
            </w:r>
          </w:p>
          <w:p w14:paraId="078768D2"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import static java.util.Collections.sort;</w:t>
            </w:r>
          </w:p>
          <w:p w14:paraId="70CD079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import java.util.Comparator;</w:t>
            </w:r>
          </w:p>
          <w:p w14:paraId="04AA359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10D742D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p w14:paraId="2D2D040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300886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author Ramu Vallapurapu</w:t>
            </w:r>
          </w:p>
          <w:p w14:paraId="367D23D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79D5D6A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public class EmployeeDriver {</w:t>
            </w:r>
          </w:p>
          <w:p w14:paraId="1B99EC0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7B00136A"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4CF5D20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param args the command line arguments</w:t>
            </w:r>
          </w:p>
          <w:p w14:paraId="0D872E9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lastRenderedPageBreak/>
              <w:t xml:space="preserve">     */</w:t>
            </w:r>
          </w:p>
          <w:p w14:paraId="1612F46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static void main(String[] args) {</w:t>
            </w:r>
          </w:p>
          <w:p w14:paraId="7035F67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ystem.out.println("Answer for question12: Ramu Vallapurapu");</w:t>
            </w:r>
          </w:p>
          <w:p w14:paraId="613C38A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ArrayList&lt;Employee&gt; employee = new ArrayList&lt;Employee&gt;();</w:t>
            </w:r>
          </w:p>
          <w:p w14:paraId="5E560BD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261171F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mployee e1 = new Employee(37, "David Copperfield", 10000);</w:t>
            </w:r>
          </w:p>
          <w:p w14:paraId="064E5E1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mployee.add(e1);</w:t>
            </w:r>
          </w:p>
          <w:p w14:paraId="077D2D4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683F56E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mployee e2 = new Employee(17, "Diego Maradonna", 60000);</w:t>
            </w:r>
          </w:p>
          <w:p w14:paraId="60F5F91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mployee.add(e2);</w:t>
            </w:r>
          </w:p>
          <w:p w14:paraId="5762D0E2"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04F457E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mployee e3 = new Employee(135, "Ulrich Neilson", 15000);</w:t>
            </w:r>
          </w:p>
          <w:p w14:paraId="2CDCFEA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mployee.add(e3);</w:t>
            </w:r>
          </w:p>
          <w:p w14:paraId="352310C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1D48A68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mployee e4 = new Employee(55, "Martha Stweart", 12000);</w:t>
            </w:r>
          </w:p>
          <w:p w14:paraId="0728330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mployee.add(e4);</w:t>
            </w:r>
          </w:p>
          <w:p w14:paraId="2C3B363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769ABFA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mployee e5 = new Employee(22, "Lucifer Morningstar", 55000);</w:t>
            </w:r>
          </w:p>
          <w:p w14:paraId="29B853C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mployee.add(e5);</w:t>
            </w:r>
          </w:p>
          <w:p w14:paraId="1F738E0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ystem.out.println("Default List");</w:t>
            </w:r>
          </w:p>
          <w:p w14:paraId="2F1B8E7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for (Employee item : employee) {</w:t>
            </w:r>
          </w:p>
          <w:p w14:paraId="4F3607E2"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ystem.out.println(item.toString());</w:t>
            </w:r>
          </w:p>
          <w:p w14:paraId="66D944F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83785B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4512342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ystem.out.println("--------------------------------");</w:t>
            </w:r>
          </w:p>
          <w:p w14:paraId="666747C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ort(employee);</w:t>
            </w:r>
          </w:p>
          <w:p w14:paraId="2339A36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753EF89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ystem.out.println("Sorting by empID");</w:t>
            </w:r>
          </w:p>
          <w:p w14:paraId="0BD3A5F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for (Employee item : employee) {</w:t>
            </w:r>
          </w:p>
          <w:p w14:paraId="5192471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ystem.out.println(item.toString());</w:t>
            </w:r>
          </w:p>
          <w:p w14:paraId="73BE728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C3CAD2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ystem.out.println("--------------------------------");</w:t>
            </w:r>
          </w:p>
          <w:p w14:paraId="6ECCE5E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ystem.out.println("Sorting by Salary");</w:t>
            </w:r>
          </w:p>
          <w:p w14:paraId="459D86B2"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ort(employee, new Comparator&lt;Employee&gt;() {</w:t>
            </w:r>
          </w:p>
          <w:p w14:paraId="47452D2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Override</w:t>
            </w:r>
          </w:p>
          <w:p w14:paraId="43E2573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int compare(Employee e1, Employee e2) {</w:t>
            </w:r>
          </w:p>
          <w:p w14:paraId="5D3879D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Double.compare(e1.empSalary, e2.empSalary);</w:t>
            </w:r>
          </w:p>
          <w:p w14:paraId="5AA8563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0701A0D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484AF9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for (Employee item : employee) {</w:t>
            </w:r>
          </w:p>
          <w:p w14:paraId="515169B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ystem.out.println(item.toString());</w:t>
            </w:r>
          </w:p>
          <w:p w14:paraId="3B51188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126A95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ystem.out.println("--------------------------------");</w:t>
            </w:r>
          </w:p>
          <w:p w14:paraId="333C4913"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2ACC342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Collections.sort(employee, new Comparator&lt;Employee&gt;() {</w:t>
            </w:r>
          </w:p>
          <w:p w14:paraId="76F94BE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Override</w:t>
            </w:r>
          </w:p>
          <w:p w14:paraId="54E1BC4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int compare(Employee e1, Employee e2) {</w:t>
            </w:r>
          </w:p>
          <w:p w14:paraId="7301B8A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f (e1.getEmpName().compareTo(e2.getEmpName()) == 0) {</w:t>
            </w:r>
          </w:p>
          <w:p w14:paraId="2415C0FA"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e1.getEmpName().compareTo(e2.getEmpName());</w:t>
            </w:r>
          </w:p>
          <w:p w14:paraId="7198F64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else {</w:t>
            </w:r>
          </w:p>
          <w:p w14:paraId="142D229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e1.getEmpName().compareTo(e2.getEmpName());</w:t>
            </w:r>
          </w:p>
          <w:p w14:paraId="2294CD3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41910F4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7503999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26271EC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ystem.out.println("Sorting by Employee Name:");</w:t>
            </w:r>
          </w:p>
          <w:p w14:paraId="45D5711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for (Employee item : employee) {</w:t>
            </w:r>
          </w:p>
          <w:p w14:paraId="2861732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ystem.out.println(item.toString());</w:t>
            </w:r>
          </w:p>
          <w:p w14:paraId="3D8B5E2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lastRenderedPageBreak/>
              <w:t xml:space="preserve">        }</w:t>
            </w:r>
          </w:p>
          <w:p w14:paraId="26A901B3"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ystem.out.println("--------------------------------");</w:t>
            </w:r>
          </w:p>
          <w:p w14:paraId="3CB2F49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385E000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434538A3" w14:textId="0934B93C"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tc>
      </w:tr>
    </w:tbl>
    <w:p w14:paraId="546F01D0" w14:textId="77777777" w:rsidR="00660ECD" w:rsidRPr="008B027F" w:rsidRDefault="00660ECD" w:rsidP="008B027F">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41A55BBC" w14:textId="18991F0F" w:rsidR="00660ECD" w:rsidRDefault="00660ECD" w:rsidP="008B027F">
      <w:pPr>
        <w:autoSpaceDE w:val="0"/>
        <w:autoSpaceDN w:val="0"/>
        <w:adjustRightInd w:val="0"/>
        <w:spacing w:after="0" w:line="240" w:lineRule="auto"/>
        <w:jc w:val="both"/>
        <w:rPr>
          <w:rFonts w:ascii="TimesLTStd-Roman" w:hAnsi="TimesLTStd-Roman" w:cs="TimesLTStd-Roman"/>
          <w:color w:val="000000"/>
          <w:sz w:val="20"/>
          <w:szCs w:val="20"/>
        </w:rPr>
      </w:pPr>
    </w:p>
    <w:p w14:paraId="4549534C" w14:textId="26821A88" w:rsidR="008B027F" w:rsidRDefault="008B027F" w:rsidP="008B027F">
      <w:pPr>
        <w:autoSpaceDE w:val="0"/>
        <w:autoSpaceDN w:val="0"/>
        <w:adjustRightInd w:val="0"/>
        <w:spacing w:after="0" w:line="240" w:lineRule="auto"/>
        <w:jc w:val="both"/>
        <w:rPr>
          <w:rFonts w:ascii="TimesLTStd-Roman" w:hAnsi="TimesLTStd-Roman" w:cs="TimesLTStd-Roman"/>
          <w:color w:val="000000"/>
          <w:sz w:val="20"/>
          <w:szCs w:val="20"/>
        </w:rPr>
      </w:pPr>
      <w:r>
        <w:rPr>
          <w:noProof/>
        </w:rPr>
        <w:drawing>
          <wp:inline distT="0" distB="0" distL="0" distR="0" wp14:anchorId="0ED4E6CF" wp14:editId="0EE3B0B0">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43275"/>
                    </a:xfrm>
                    <a:prstGeom prst="rect">
                      <a:avLst/>
                    </a:prstGeom>
                  </pic:spPr>
                </pic:pic>
              </a:graphicData>
            </a:graphic>
          </wp:inline>
        </w:drawing>
      </w:r>
    </w:p>
    <w:p w14:paraId="6840A467" w14:textId="12EFEAD2" w:rsidR="003E32F6" w:rsidRDefault="003E32F6" w:rsidP="008B027F">
      <w:pPr>
        <w:autoSpaceDE w:val="0"/>
        <w:autoSpaceDN w:val="0"/>
        <w:adjustRightInd w:val="0"/>
        <w:spacing w:after="0" w:line="240" w:lineRule="auto"/>
        <w:jc w:val="both"/>
        <w:rPr>
          <w:rFonts w:ascii="TimesLTStd-Roman" w:hAnsi="TimesLTStd-Roman" w:cs="TimesLTStd-Roman"/>
          <w:color w:val="000000"/>
          <w:sz w:val="20"/>
          <w:szCs w:val="20"/>
        </w:rPr>
      </w:pPr>
    </w:p>
    <w:p w14:paraId="1910473E" w14:textId="2089DDE8" w:rsidR="003E32F6" w:rsidRDefault="003E32F6" w:rsidP="008B027F">
      <w:pPr>
        <w:autoSpaceDE w:val="0"/>
        <w:autoSpaceDN w:val="0"/>
        <w:adjustRightInd w:val="0"/>
        <w:spacing w:after="0" w:line="240" w:lineRule="auto"/>
        <w:jc w:val="both"/>
        <w:rPr>
          <w:rFonts w:ascii="TimesLTStd-Roman" w:hAnsi="TimesLTStd-Roman" w:cs="TimesLTStd-Roman"/>
          <w:color w:val="000000"/>
          <w:sz w:val="20"/>
          <w:szCs w:val="20"/>
        </w:rPr>
      </w:pPr>
    </w:p>
    <w:p w14:paraId="6412D297" w14:textId="4125C55E" w:rsidR="003E32F6" w:rsidRDefault="003E32F6" w:rsidP="008B027F">
      <w:pPr>
        <w:autoSpaceDE w:val="0"/>
        <w:autoSpaceDN w:val="0"/>
        <w:adjustRightInd w:val="0"/>
        <w:spacing w:after="0" w:line="240" w:lineRule="auto"/>
        <w:jc w:val="both"/>
        <w:rPr>
          <w:rFonts w:ascii="TimesLTStd-Roman" w:hAnsi="TimesLTStd-Roman" w:cs="TimesLTStd-Roman"/>
          <w:color w:val="000000"/>
          <w:sz w:val="20"/>
          <w:szCs w:val="20"/>
        </w:rPr>
      </w:pPr>
    </w:p>
    <w:p w14:paraId="79FB1FA5" w14:textId="6D9A0412" w:rsidR="003E32F6" w:rsidRDefault="003E32F6" w:rsidP="003E32F6">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 xml:space="preserve">Github Link : </w:t>
      </w:r>
      <w:r w:rsidR="00920687">
        <w:rPr>
          <w:rFonts w:ascii="Times New Roman" w:eastAsia="Times New Roman" w:hAnsi="Times New Roman" w:cs="Times New Roman"/>
          <w:b/>
          <w:color w:val="000000" w:themeColor="text1"/>
          <w:sz w:val="24"/>
          <w:szCs w:val="24"/>
          <w:u w:val="single"/>
        </w:rPr>
        <w:t xml:space="preserve"> </w:t>
      </w:r>
      <w:hyperlink r:id="rId32" w:history="1">
        <w:r w:rsidR="00920687" w:rsidRPr="004711C6">
          <w:rPr>
            <w:rStyle w:val="Hyperlink"/>
            <w:rFonts w:ascii="Times New Roman" w:eastAsia="Times New Roman" w:hAnsi="Times New Roman" w:cs="Times New Roman"/>
            <w:b/>
            <w:sz w:val="24"/>
            <w:szCs w:val="24"/>
          </w:rPr>
          <w:t>https://github.com/s541910/Vallapurapu_Spring2021FinalExam.docx.git</w:t>
        </w:r>
      </w:hyperlink>
    </w:p>
    <w:p w14:paraId="6111912C" w14:textId="31F9F4E7" w:rsidR="003E32F6" w:rsidRDefault="003E32F6" w:rsidP="008B027F">
      <w:pPr>
        <w:autoSpaceDE w:val="0"/>
        <w:autoSpaceDN w:val="0"/>
        <w:adjustRightInd w:val="0"/>
        <w:spacing w:after="0" w:line="240" w:lineRule="auto"/>
        <w:jc w:val="both"/>
        <w:rPr>
          <w:rFonts w:ascii="TimesLTStd-Roman" w:hAnsi="TimesLTStd-Roman" w:cs="TimesLTStd-Roman"/>
          <w:color w:val="000000"/>
          <w:sz w:val="20"/>
          <w:szCs w:val="20"/>
        </w:rPr>
      </w:pPr>
    </w:p>
    <w:p w14:paraId="5D35146A" w14:textId="77777777" w:rsidR="003E32F6" w:rsidRPr="00660ECD" w:rsidRDefault="003E32F6" w:rsidP="008B027F">
      <w:pPr>
        <w:autoSpaceDE w:val="0"/>
        <w:autoSpaceDN w:val="0"/>
        <w:adjustRightInd w:val="0"/>
        <w:spacing w:after="0" w:line="240" w:lineRule="auto"/>
        <w:jc w:val="both"/>
        <w:rPr>
          <w:rFonts w:ascii="TimesLTStd-Roman" w:hAnsi="TimesLTStd-Roman" w:cs="TimesLTStd-Roman"/>
          <w:color w:val="000000"/>
          <w:sz w:val="20"/>
          <w:szCs w:val="20"/>
        </w:rPr>
      </w:pPr>
    </w:p>
    <w:sectPr w:rsidR="003E32F6" w:rsidRPr="00660E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C78F6"/>
    <w:multiLevelType w:val="multilevel"/>
    <w:tmpl w:val="6C94C2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B317D10"/>
    <w:multiLevelType w:val="multilevel"/>
    <w:tmpl w:val="45BA65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672615"/>
    <w:multiLevelType w:val="multilevel"/>
    <w:tmpl w:val="5734F4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3ED64F2"/>
    <w:multiLevelType w:val="multilevel"/>
    <w:tmpl w:val="C8E6C4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9B4159F"/>
    <w:multiLevelType w:val="multilevel"/>
    <w:tmpl w:val="765870B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29E0361F"/>
    <w:multiLevelType w:val="multilevel"/>
    <w:tmpl w:val="F95CE7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A6E6FEF"/>
    <w:multiLevelType w:val="multilevel"/>
    <w:tmpl w:val="EFC60D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4D1C25"/>
    <w:multiLevelType w:val="hybridMultilevel"/>
    <w:tmpl w:val="D7EA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F77B36"/>
    <w:multiLevelType w:val="multilevel"/>
    <w:tmpl w:val="112E5C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4EAE26BC"/>
    <w:multiLevelType w:val="multilevel"/>
    <w:tmpl w:val="6042638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D781B44"/>
    <w:multiLevelType w:val="multilevel"/>
    <w:tmpl w:val="83EEDFA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6" w15:restartNumberingAfterBreak="0">
    <w:nsid w:val="5F673ADF"/>
    <w:multiLevelType w:val="multilevel"/>
    <w:tmpl w:val="9AC887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622871A4"/>
    <w:multiLevelType w:val="hybridMultilevel"/>
    <w:tmpl w:val="E496F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734148EE"/>
    <w:multiLevelType w:val="multilevel"/>
    <w:tmpl w:val="143A7A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4"/>
  </w:num>
  <w:num w:numId="3">
    <w:abstractNumId w:val="18"/>
  </w:num>
  <w:num w:numId="4">
    <w:abstractNumId w:val="19"/>
  </w:num>
  <w:num w:numId="5">
    <w:abstractNumId w:val="3"/>
  </w:num>
  <w:num w:numId="6">
    <w:abstractNumId w:val="11"/>
  </w:num>
  <w:num w:numId="7">
    <w:abstractNumId w:val="13"/>
  </w:num>
  <w:num w:numId="8">
    <w:abstractNumId w:val="17"/>
  </w:num>
  <w:num w:numId="9">
    <w:abstractNumId w:val="9"/>
  </w:num>
  <w:num w:numId="10">
    <w:abstractNumId w:val="6"/>
  </w:num>
  <w:num w:numId="11">
    <w:abstractNumId w:val="12"/>
  </w:num>
  <w:num w:numId="12">
    <w:abstractNumId w:val="4"/>
  </w:num>
  <w:num w:numId="13">
    <w:abstractNumId w:val="15"/>
  </w:num>
  <w:num w:numId="14">
    <w:abstractNumId w:val="2"/>
  </w:num>
  <w:num w:numId="15">
    <w:abstractNumId w:val="5"/>
  </w:num>
  <w:num w:numId="16">
    <w:abstractNumId w:val="1"/>
  </w:num>
  <w:num w:numId="17">
    <w:abstractNumId w:val="20"/>
  </w:num>
  <w:num w:numId="18">
    <w:abstractNumId w:val="10"/>
  </w:num>
  <w:num w:numId="19">
    <w:abstractNumId w:val="16"/>
  </w:num>
  <w:num w:numId="20">
    <w:abstractNumId w:val="7"/>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mwqAUAUVBxjCwAAAA="/>
  </w:docVars>
  <w:rsids>
    <w:rsidRoot w:val="00172C65"/>
    <w:rsid w:val="00051C9D"/>
    <w:rsid w:val="00093DB7"/>
    <w:rsid w:val="000C4844"/>
    <w:rsid w:val="000D48CB"/>
    <w:rsid w:val="00102512"/>
    <w:rsid w:val="00106E49"/>
    <w:rsid w:val="0011689D"/>
    <w:rsid w:val="001263E9"/>
    <w:rsid w:val="00145E20"/>
    <w:rsid w:val="00160D59"/>
    <w:rsid w:val="0016229D"/>
    <w:rsid w:val="00170DF8"/>
    <w:rsid w:val="00172C65"/>
    <w:rsid w:val="00187E8F"/>
    <w:rsid w:val="001A6F7E"/>
    <w:rsid w:val="001C0A1D"/>
    <w:rsid w:val="001C407B"/>
    <w:rsid w:val="001D566E"/>
    <w:rsid w:val="00241BB8"/>
    <w:rsid w:val="00272171"/>
    <w:rsid w:val="002802BC"/>
    <w:rsid w:val="002A5103"/>
    <w:rsid w:val="00300FD9"/>
    <w:rsid w:val="00320091"/>
    <w:rsid w:val="003327DF"/>
    <w:rsid w:val="00347C3B"/>
    <w:rsid w:val="00393668"/>
    <w:rsid w:val="003D307B"/>
    <w:rsid w:val="003E32F6"/>
    <w:rsid w:val="00410A47"/>
    <w:rsid w:val="00447314"/>
    <w:rsid w:val="00466502"/>
    <w:rsid w:val="004D0002"/>
    <w:rsid w:val="004D7C7B"/>
    <w:rsid w:val="0051646A"/>
    <w:rsid w:val="00523487"/>
    <w:rsid w:val="00567A40"/>
    <w:rsid w:val="00580288"/>
    <w:rsid w:val="0059040D"/>
    <w:rsid w:val="005A2E99"/>
    <w:rsid w:val="005B78A8"/>
    <w:rsid w:val="005B7F58"/>
    <w:rsid w:val="005C5F4B"/>
    <w:rsid w:val="005D2647"/>
    <w:rsid w:val="005D584C"/>
    <w:rsid w:val="005D60A8"/>
    <w:rsid w:val="00622347"/>
    <w:rsid w:val="00643868"/>
    <w:rsid w:val="00643DA4"/>
    <w:rsid w:val="00655AB0"/>
    <w:rsid w:val="00660ECD"/>
    <w:rsid w:val="006A0180"/>
    <w:rsid w:val="006B2260"/>
    <w:rsid w:val="006C088C"/>
    <w:rsid w:val="006C51AA"/>
    <w:rsid w:val="006E7B44"/>
    <w:rsid w:val="00700F6F"/>
    <w:rsid w:val="007119A5"/>
    <w:rsid w:val="00723F49"/>
    <w:rsid w:val="00727083"/>
    <w:rsid w:val="007308E8"/>
    <w:rsid w:val="0074242A"/>
    <w:rsid w:val="007B7B88"/>
    <w:rsid w:val="007D3537"/>
    <w:rsid w:val="007F152F"/>
    <w:rsid w:val="00811870"/>
    <w:rsid w:val="008A3979"/>
    <w:rsid w:val="008A6FBB"/>
    <w:rsid w:val="008B027F"/>
    <w:rsid w:val="008B55DF"/>
    <w:rsid w:val="008D69C5"/>
    <w:rsid w:val="00901542"/>
    <w:rsid w:val="00920687"/>
    <w:rsid w:val="009304CF"/>
    <w:rsid w:val="0094234B"/>
    <w:rsid w:val="00976749"/>
    <w:rsid w:val="009B03D0"/>
    <w:rsid w:val="009D362C"/>
    <w:rsid w:val="009D546E"/>
    <w:rsid w:val="009E1A57"/>
    <w:rsid w:val="009F0FEF"/>
    <w:rsid w:val="00A0120F"/>
    <w:rsid w:val="00A759C8"/>
    <w:rsid w:val="00A810F6"/>
    <w:rsid w:val="00AC7EDA"/>
    <w:rsid w:val="00AE351A"/>
    <w:rsid w:val="00B52CD2"/>
    <w:rsid w:val="00B767F2"/>
    <w:rsid w:val="00B772D6"/>
    <w:rsid w:val="00BA6D82"/>
    <w:rsid w:val="00C04A3E"/>
    <w:rsid w:val="00C50E75"/>
    <w:rsid w:val="00C646FA"/>
    <w:rsid w:val="00C64A1D"/>
    <w:rsid w:val="00C66EAF"/>
    <w:rsid w:val="00CE1C25"/>
    <w:rsid w:val="00D05291"/>
    <w:rsid w:val="00D16649"/>
    <w:rsid w:val="00D2551D"/>
    <w:rsid w:val="00D804D1"/>
    <w:rsid w:val="00DB23D1"/>
    <w:rsid w:val="00DD5E9D"/>
    <w:rsid w:val="00DF3724"/>
    <w:rsid w:val="00E417EF"/>
    <w:rsid w:val="00EA36D9"/>
    <w:rsid w:val="00EB1F2F"/>
    <w:rsid w:val="00EF3786"/>
    <w:rsid w:val="00F00BB9"/>
    <w:rsid w:val="00FA355F"/>
    <w:rsid w:val="00FB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unhideWhenUsed/>
    <w:rsid w:val="00B772D6"/>
    <w:rPr>
      <w:color w:val="0000FF"/>
      <w:u w:val="single"/>
    </w:rPr>
  </w:style>
  <w:style w:type="table" w:styleId="TableGrid">
    <w:name w:val="Table Grid"/>
    <w:basedOn w:val="TableNormal"/>
    <w:uiPriority w:val="39"/>
    <w:rsid w:val="008A39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1D566E"/>
    <w:rPr>
      <w:rFonts w:ascii="Courier New" w:eastAsia="Times New Roman" w:hAnsi="Courier New" w:cs="Courier New"/>
      <w:sz w:val="20"/>
      <w:szCs w:val="20"/>
    </w:rPr>
  </w:style>
  <w:style w:type="character" w:styleId="Strong">
    <w:name w:val="Strong"/>
    <w:basedOn w:val="DefaultParagraphFont"/>
    <w:uiPriority w:val="22"/>
    <w:qFormat/>
    <w:rsid w:val="001D566E"/>
    <w:rPr>
      <w:b/>
      <w:bCs/>
    </w:rPr>
  </w:style>
  <w:style w:type="paragraph" w:styleId="NormalWeb">
    <w:name w:val="Normal (Web)"/>
    <w:basedOn w:val="Normal"/>
    <w:uiPriority w:val="99"/>
    <w:semiHidden/>
    <w:unhideWhenUsed/>
    <w:rsid w:val="007B7B8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51C9D"/>
    <w:rPr>
      <w:i/>
      <w:iCs/>
    </w:rPr>
  </w:style>
  <w:style w:type="character" w:styleId="UnresolvedMention">
    <w:name w:val="Unresolved Mention"/>
    <w:basedOn w:val="DefaultParagraphFont"/>
    <w:uiPriority w:val="99"/>
    <w:semiHidden/>
    <w:unhideWhenUsed/>
    <w:rsid w:val="00160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430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beginnersbook.com/2013/04/java-throws/" TargetMode="External"/><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7.png"/><Relationship Id="rId32" Type="http://schemas.openxmlformats.org/officeDocument/2006/relationships/hyperlink" Target="https://github.com/s541910/Vallapurapu_Spring2021FinalExam.docx.git" TargetMode="External"/><Relationship Id="rId5" Type="http://schemas.openxmlformats.org/officeDocument/2006/relationships/hyperlink" Target="https://www.nwmissouri.edu/policies/academics/Academic-Integrity.pdf" TargetMode="External"/><Relationship Id="rId15" Type="http://schemas.openxmlformats.org/officeDocument/2006/relationships/hyperlink" Target="https://beginnersbook.com/2013/04/try-catch-in-java/" TargetMode="External"/><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8</TotalTime>
  <Pages>62</Pages>
  <Words>9914</Words>
  <Characters>56514</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6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Vallapurapu,Ramu</cp:lastModifiedBy>
  <cp:revision>65</cp:revision>
  <dcterms:created xsi:type="dcterms:W3CDTF">2021-04-03T02:14:00Z</dcterms:created>
  <dcterms:modified xsi:type="dcterms:W3CDTF">2021-05-04T06:28:00Z</dcterms:modified>
</cp:coreProperties>
</file>